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BBD9BA" w14:textId="67608A2B" w:rsidR="00D702BE" w:rsidRPr="00D702BE" w:rsidRDefault="00D702BE" w:rsidP="00D702BE">
      <w:pPr>
        <w:spacing w:before="9"/>
        <w:jc w:val="right"/>
        <w:rPr>
          <w:rFonts w:ascii="Arial" w:eastAsia="Times New Roman" w:hAnsi="Arial" w:cs="Arial"/>
          <w:b/>
          <w:sz w:val="16"/>
          <w:szCs w:val="18"/>
        </w:rPr>
      </w:pPr>
      <w:r w:rsidRPr="00D702BE">
        <w:rPr>
          <w:rFonts w:ascii="Arial" w:eastAsia="Times New Roman" w:hAnsi="Arial" w:cs="Arial"/>
          <w:sz w:val="16"/>
          <w:szCs w:val="18"/>
        </w:rPr>
        <w:t xml:space="preserve">   </w:t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>
        <w:rPr>
          <w:rFonts w:ascii="Arial" w:eastAsia="Times New Roman" w:hAnsi="Arial" w:cs="Arial"/>
          <w:sz w:val="16"/>
          <w:szCs w:val="18"/>
        </w:rPr>
        <w:tab/>
      </w:r>
      <w:r w:rsidRPr="00D702BE">
        <w:rPr>
          <w:rFonts w:ascii="Arial" w:eastAsia="Times New Roman" w:hAnsi="Arial" w:cs="Arial"/>
          <w:b/>
          <w:sz w:val="14"/>
          <w:szCs w:val="18"/>
        </w:rPr>
        <w:t>1 / 3</w:t>
      </w:r>
    </w:p>
    <w:p w14:paraId="086CC735" w14:textId="345DC053" w:rsidR="001B29C5" w:rsidRPr="00D702BE" w:rsidRDefault="00D702BE">
      <w:pPr>
        <w:spacing w:before="9"/>
        <w:rPr>
          <w:rFonts w:ascii="Arial" w:eastAsia="Times New Roman" w:hAnsi="Arial" w:cs="Arial"/>
          <w:b/>
          <w:sz w:val="16"/>
          <w:szCs w:val="18"/>
        </w:rPr>
      </w:pPr>
      <w:r>
        <w:rPr>
          <w:rFonts w:ascii="Arial" w:eastAsia="Times New Roman" w:hAnsi="Arial" w:cs="Arial"/>
          <w:sz w:val="16"/>
          <w:szCs w:val="18"/>
        </w:rPr>
        <w:t xml:space="preserve">    </w:t>
      </w:r>
      <w:r w:rsidRPr="00D702BE">
        <w:rPr>
          <w:rFonts w:ascii="Arial" w:eastAsia="Times New Roman" w:hAnsi="Arial" w:cs="Arial"/>
          <w:b/>
          <w:sz w:val="16"/>
          <w:szCs w:val="18"/>
        </w:rPr>
        <w:t>Datum prijave:_______________</w:t>
      </w:r>
      <w:r w:rsidRPr="00D702BE">
        <w:rPr>
          <w:rFonts w:ascii="Arial" w:eastAsia="Times New Roman" w:hAnsi="Arial" w:cs="Arial"/>
          <w:b/>
          <w:sz w:val="16"/>
          <w:szCs w:val="18"/>
        </w:rPr>
        <w:tab/>
      </w:r>
      <w:r>
        <w:rPr>
          <w:rFonts w:ascii="Arial" w:eastAsia="Times New Roman" w:hAnsi="Arial" w:cs="Arial"/>
          <w:b/>
          <w:sz w:val="16"/>
          <w:szCs w:val="18"/>
        </w:rPr>
        <w:t xml:space="preserve">               </w:t>
      </w:r>
      <w:r w:rsidRPr="00D702BE">
        <w:rPr>
          <w:rFonts w:ascii="Arial" w:eastAsia="Times New Roman" w:hAnsi="Arial" w:cs="Arial"/>
          <w:b/>
          <w:sz w:val="16"/>
          <w:szCs w:val="18"/>
        </w:rPr>
        <w:tab/>
      </w:r>
      <w:r w:rsidRPr="00D702BE">
        <w:rPr>
          <w:rFonts w:ascii="Arial" w:eastAsia="Times New Roman" w:hAnsi="Arial" w:cs="Arial"/>
          <w:b/>
          <w:sz w:val="16"/>
          <w:szCs w:val="18"/>
        </w:rPr>
        <w:tab/>
      </w:r>
      <w:r w:rsidRPr="00D702BE">
        <w:rPr>
          <w:rFonts w:ascii="Arial" w:eastAsia="Times New Roman" w:hAnsi="Arial" w:cs="Arial"/>
          <w:b/>
          <w:sz w:val="16"/>
          <w:szCs w:val="18"/>
        </w:rPr>
        <w:tab/>
      </w:r>
      <w:r w:rsidRPr="00D702BE">
        <w:rPr>
          <w:rFonts w:ascii="Arial" w:eastAsia="Times New Roman" w:hAnsi="Arial" w:cs="Arial"/>
          <w:b/>
          <w:sz w:val="16"/>
          <w:szCs w:val="18"/>
        </w:rPr>
        <w:tab/>
      </w:r>
      <w:r w:rsidRPr="00D702BE">
        <w:rPr>
          <w:rFonts w:ascii="Arial" w:eastAsia="Times New Roman" w:hAnsi="Arial" w:cs="Arial"/>
          <w:b/>
          <w:sz w:val="16"/>
          <w:szCs w:val="18"/>
        </w:rPr>
        <w:tab/>
      </w:r>
      <w:r>
        <w:rPr>
          <w:rFonts w:ascii="Arial" w:eastAsia="Times New Roman" w:hAnsi="Arial" w:cs="Arial"/>
          <w:b/>
          <w:sz w:val="16"/>
          <w:szCs w:val="18"/>
        </w:rPr>
        <w:t xml:space="preserve">                              </w:t>
      </w:r>
      <w:r w:rsidRPr="00D702BE">
        <w:rPr>
          <w:rFonts w:ascii="Arial" w:eastAsia="Times New Roman" w:hAnsi="Arial" w:cs="Arial"/>
          <w:b/>
          <w:sz w:val="16"/>
          <w:szCs w:val="18"/>
        </w:rPr>
        <w:t>Broj reklamacije: ___-___/2020</w:t>
      </w:r>
    </w:p>
    <w:p w14:paraId="600E8559" w14:textId="77777777" w:rsidR="001B29C5" w:rsidRPr="006C44B5" w:rsidRDefault="001B29C5">
      <w:pPr>
        <w:spacing w:before="4"/>
        <w:rPr>
          <w:rFonts w:ascii="Arial" w:eastAsia="Arial" w:hAnsi="Arial" w:cs="Arial"/>
          <w:b/>
          <w:bCs/>
          <w:sz w:val="11"/>
          <w:szCs w:val="11"/>
        </w:rPr>
      </w:pPr>
      <w:bookmarkStart w:id="0" w:name="Fragebogen_Laminat_Classen_Gruppe_-_disp"/>
      <w:bookmarkEnd w:id="0"/>
    </w:p>
    <w:p w14:paraId="4747E812" w14:textId="5714BE41" w:rsidR="00B962EC" w:rsidRDefault="00D702BE" w:rsidP="006C44B5">
      <w:pPr>
        <w:spacing w:before="80" w:line="638" w:lineRule="auto"/>
        <w:ind w:left="170" w:right="6123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1984" behindDoc="0" locked="0" layoutInCell="1" allowOverlap="1" wp14:anchorId="65AD682C" wp14:editId="697F6363">
                <wp:simplePos x="0" y="0"/>
                <wp:positionH relativeFrom="page">
                  <wp:posOffset>2532380</wp:posOffset>
                </wp:positionH>
                <wp:positionV relativeFrom="paragraph">
                  <wp:posOffset>95885</wp:posOffset>
                </wp:positionV>
                <wp:extent cx="3803015" cy="45085"/>
                <wp:effectExtent l="8255" t="0" r="8255" b="5080"/>
                <wp:wrapNone/>
                <wp:docPr id="1168" name="36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3803015" cy="45085"/>
                          <a:chOff x="4321" y="280"/>
                          <a:chExt cx="6698" cy="20"/>
                        </a:xfrm>
                      </wpg:grpSpPr>
                      <wpg:grpSp>
                        <wpg:cNvPr id="1169" name="3905"/>
                        <wpg:cNvGrpSpPr>
                          <a:grpSpLocks/>
                        </wpg:cNvGrpSpPr>
                        <wpg:grpSpPr bwMode="auto">
                          <a:xfrm>
                            <a:off x="4332" y="282"/>
                            <a:ext cx="6676" cy="2"/>
                            <a:chOff x="4332" y="282"/>
                            <a:chExt cx="6676" cy="2"/>
                          </a:xfrm>
                        </wpg:grpSpPr>
                        <wps:wsp>
                          <wps:cNvPr id="1170" name="4020"/>
                          <wps:cNvSpPr>
                            <a:spLocks/>
                          </wps:cNvSpPr>
                          <wps:spPr bwMode="auto">
                            <a:xfrm>
                              <a:off x="4332" y="282"/>
                              <a:ext cx="6676" cy="2"/>
                            </a:xfrm>
                            <a:custGeom>
                              <a:avLst/>
                              <a:gdLst>
                                <a:gd name="T0" fmla="+- 0 4332 4332"/>
                                <a:gd name="T1" fmla="*/ T0 w 6676"/>
                                <a:gd name="T2" fmla="+- 0 11008 4332"/>
                                <a:gd name="T3" fmla="*/ T2 w 6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6">
                                  <a:moveTo>
                                    <a:pt x="0" y="0"/>
                                  </a:moveTo>
                                  <a:lnTo>
                                    <a:pt x="6676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1" name="4278"/>
                        <wpg:cNvGrpSpPr>
                          <a:grpSpLocks/>
                        </wpg:cNvGrpSpPr>
                        <wpg:grpSpPr bwMode="auto">
                          <a:xfrm>
                            <a:off x="4331" y="290"/>
                            <a:ext cx="6679" cy="2"/>
                            <a:chOff x="4331" y="290"/>
                            <a:chExt cx="6679" cy="2"/>
                          </a:xfrm>
                        </wpg:grpSpPr>
                        <wps:wsp>
                          <wps:cNvPr id="1172" name="4393"/>
                          <wps:cNvSpPr>
                            <a:spLocks/>
                          </wps:cNvSpPr>
                          <wps:spPr bwMode="auto">
                            <a:xfrm>
                              <a:off x="4331" y="290"/>
                              <a:ext cx="6679" cy="2"/>
                            </a:xfrm>
                            <a:custGeom>
                              <a:avLst/>
                              <a:gdLst>
                                <a:gd name="T0" fmla="+- 0 4331 4331"/>
                                <a:gd name="T1" fmla="*/ T0 w 6679"/>
                                <a:gd name="T2" fmla="+- 0 11009 4331"/>
                                <a:gd name="T3" fmla="*/ T2 w 6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9">
                                  <a:moveTo>
                                    <a:pt x="0" y="0"/>
                                  </a:moveTo>
                                  <a:lnTo>
                                    <a:pt x="6678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3662" o:spid="_x0000_s1026" style="position:absolute;margin-left:199.4pt;margin-top:7.55pt;width:299.45pt;height:3.55pt;flip:y;z-index:1984;mso-position-horizontal-relative:page" coordorigin="4321,280" coordsize="66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">
                <v:group id="3905" o:spid="_x0000_s1027" style="position:absolute;left:4332;top:282;width:6676;height:2" coordorigin="4332,282" coordsize="6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4qw8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ePo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VnirDwwAAAN0AAAAP&#10;AAAAAAAAAAAAAAAAAKoCAABkcnMvZG93bnJldi54bWxQSwUGAAAAAAQABAD6AAAAmgMAAAAA&#10;">
                  <v:shape id="4020" o:spid="_x0000_s1028" style="position:absolute;left:4332;top:282;width:6676;height:2;visibility:visible;mso-wrap-style:square;v-text-anchor:top" coordsize="6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0p/8cA&#10;AADdAAAADwAAAGRycy9kb3ducmV2LnhtbESPQWvCQBCF74X+h2UKvdWNIrVEVykFW0EvJi30OGbH&#10;JJidDdlNTP995yB4m+G9ee+b1WZ0jRqoC7VnA9NJAoq48Lbm0sB3vn15AxUissXGMxn4owCb9ePD&#10;ClPrr3ykIYulkhAOKRqoYmxTrUNRkcMw8S2xaGffOYyydqW2HV4l3DV6liSv2mHN0lBhSx8VFZes&#10;dwb2l/H0de6bng/570++H+bzz8XOmOen8X0JKtIY7+bb9c4K/nQh/PKNjKDX/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WtKf/HAAAA3QAAAA8AAAAAAAAAAAAAAAAAmAIAAGRy&#10;cy9kb3ducmV2LnhtbFBLBQYAAAAABAAEAPUAAACMAwAAAAA=&#10;" path="m,l6676,e" filled="f" strokeweight=".14pt">
                    <v:path arrowok="t" o:connecttype="custom" o:connectlocs="0,0;6676,0" o:connectangles="0,0"/>
                  </v:shape>
                </v:group>
                <v:group id="4278" o:spid="_x0000_s1029" style="position:absolute;left:4331;top:290;width:6679;height:2" coordorigin="4331,290" coordsize="667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jGwGMQAAADdAAAADwAAAGRycy9kb3ducmV2LnhtbERPTWvCQBC9F/wPywi9&#10;1c0qbSW6ikgtPYhQFcTbkB2TYHY2ZLdJ/PeuIPQ2j/c582VvK9FS40vHGtQoAUGcOVNyruF42LxN&#10;QfiAbLByTBpu5GG5GLzMMTWu419q9yEXMYR9ihqKEOpUSp8VZNGPXE0cuYtrLIYIm1yaBrsYbis5&#10;TpIPabHk2FBgTeuCsuv+z2r47rBbTdRXu71e1rfz4X132irS+nXYr2YgAvXhX/x0/5g4X30q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jGwGMQAAADdAAAA&#10;DwAAAAAAAAAAAAAAAACqAgAAZHJzL2Rvd25yZXYueG1sUEsFBgAAAAAEAAQA+gAAAJsDAAAAAA==&#10;">
                  <v:shape id="4393" o:spid="_x0000_s1030" style="position:absolute;left:4331;top:290;width:6679;height:2;visibility:visible;mso-wrap-style:square;v-text-anchor:top" coordsize="667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slvMUA&#10;AADdAAAADwAAAGRycy9kb3ducmV2LnhtbERPTWvCQBC9F/oflhG8iG5iwdaYVYogaHux1ktuk+yY&#10;BLOzIbvR9N93C0Jv83ifk24G04gbda62rCCeRSCIC6trLhWcv3fTNxDOI2tsLJOCH3KwWT8/pZho&#10;e+cvup18KUIIuwQVVN63iZSuqMigm9mWOHAX2xn0AXal1B3eQ7hp5DyKFtJgzaGhwpa2FRXXU28U&#10;5HH5ecgm2Ut+tOdt5pY99x8Tpcaj4X0FwtPg/8UP916H+fHrHP6+CSfI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iyW8xQAAAN0AAAAPAAAAAAAAAAAAAAAAAJgCAABkcnMv&#10;ZG93bnJldi54bWxQSwUGAAAAAAQABAD1AAAAigMAAAAA&#10;" path="m,l6678,e" filled="f" strokeweight=".96pt">
                    <v:path arrowok="t" o:connecttype="custom" o:connectlocs="0,0;667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503291984" behindDoc="1" locked="0" layoutInCell="1" allowOverlap="1" wp14:anchorId="480AD8A6" wp14:editId="6CE09B26">
                <wp:simplePos x="0" y="0"/>
                <wp:positionH relativeFrom="page">
                  <wp:posOffset>620395</wp:posOffset>
                </wp:positionH>
                <wp:positionV relativeFrom="paragraph">
                  <wp:posOffset>650240</wp:posOffset>
                </wp:positionV>
                <wp:extent cx="6370320" cy="1270"/>
                <wp:effectExtent l="20320" t="18415" r="19685" b="18415"/>
                <wp:wrapNone/>
                <wp:docPr id="1166" name="57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0320" cy="1270"/>
                          <a:chOff x="977" y="1024"/>
                          <a:chExt cx="10032" cy="2"/>
                        </a:xfrm>
                      </wpg:grpSpPr>
                      <wps:wsp>
                        <wps:cNvPr id="1167" name="6023"/>
                        <wps:cNvSpPr>
                          <a:spLocks/>
                        </wps:cNvSpPr>
                        <wps:spPr bwMode="auto">
                          <a:xfrm>
                            <a:off x="977" y="1024"/>
                            <a:ext cx="10032" cy="2"/>
                          </a:xfrm>
                          <a:custGeom>
                            <a:avLst/>
                            <a:gdLst>
                              <a:gd name="T0" fmla="+- 0 977 977"/>
                              <a:gd name="T1" fmla="*/ T0 w 10032"/>
                              <a:gd name="T2" fmla="+- 0 11009 977"/>
                              <a:gd name="T3" fmla="*/ T2 w 1003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32">
                                <a:moveTo>
                                  <a:pt x="0" y="0"/>
                                </a:moveTo>
                                <a:lnTo>
                                  <a:pt x="10032" y="0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5782" o:spid="_x0000_s1026" style="position:absolute;margin-left:48.85pt;margin-top:51.2pt;width:501.6pt;height:.1pt;z-index:-24496;mso-position-horizontal-relative:page" coordorigin="977,1024" coordsize="1003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">
                <v:shape id="6023" o:spid="_x0000_s1027" style="position:absolute;left:977;top:1024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c2sMQA&#10;AADdAAAADwAAAGRycy9kb3ducmV2LnhtbERPS2vCQBC+F/wPywje6ialaonZSB8ovWlt6XnIjkk0&#10;Oxuzqyb++q4g9DYf33PSRWdqcabWVZYVxOMIBHFudcWFgp/v5eMLCOeRNdaWSUFPDhbZ4CHFRNsL&#10;f9F56wsRQtglqKD0vkmkdHlJBt3YNsSB29nWoA+wLaRu8RLCTS2fomgqDVYcGkps6L2k/LA9GQXr&#10;66r//ZjofhM/92/71eY4i65HpUbD7nUOwlPn/8V396cO8+PpDG7fhBNk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PHNrDEAAAA3QAAAA8AAAAAAAAAAAAAAAAAmAIAAGRycy9k&#10;b3ducmV2LnhtbFBLBQYAAAAABAAEAPUAAACJAwAAAAA=&#10;" path="m,l10032,e" filled="f" strokeweight="1.92pt">
                  <v:path arrowok="t" o:connecttype="custom" o:connectlocs="0,0;10032,0" o:connectangles="0,0"/>
                </v:shape>
                <w10:wrap anchorx="page"/>
              </v:group>
            </w:pict>
          </mc:Fallback>
        </mc:AlternateContent>
      </w:r>
      <w:r w:rsidR="002A7E27">
        <w:rPr>
          <w:rFonts w:ascii="Arial" w:hAnsi="Arial" w:cs="Arial"/>
          <w:b/>
          <w:bCs/>
          <w:sz w:val="16"/>
        </w:rPr>
        <w:t>Maloprodajni objekat broj; adresa:</w:t>
      </w:r>
      <w:r w:rsidR="006C44B5" w:rsidRPr="006C44B5">
        <w:rPr>
          <w:rFonts w:ascii="Arial" w:hAnsi="Arial" w:cs="Arial"/>
          <w:sz w:val="16"/>
        </w:rPr>
        <w:t>:</w:t>
      </w:r>
      <w:r w:rsidR="006C44B5" w:rsidRPr="006C44B5">
        <w:rPr>
          <w:rFonts w:ascii="Arial" w:hAnsi="Arial" w:cs="Arial"/>
          <w:b/>
          <w:sz w:val="16"/>
        </w:rPr>
        <w:t xml:space="preserve"> </w:t>
      </w:r>
    </w:p>
    <w:p w14:paraId="281E831F" w14:textId="62C97458" w:rsidR="001B29C5" w:rsidRPr="006C44B5" w:rsidRDefault="00D702BE" w:rsidP="006C44B5">
      <w:pPr>
        <w:spacing w:before="80" w:line="638" w:lineRule="auto"/>
        <w:ind w:left="170" w:right="6123"/>
        <w:rPr>
          <w:rFonts w:ascii="Arial" w:eastAsia="Arial" w:hAnsi="Arial" w:cs="Arial"/>
          <w:sz w:val="16"/>
          <w:szCs w:val="16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008" behindDoc="0" locked="0" layoutInCell="1" allowOverlap="1" wp14:anchorId="4882412B" wp14:editId="74725F93">
                <wp:simplePos x="0" y="0"/>
                <wp:positionH relativeFrom="page">
                  <wp:posOffset>1979295</wp:posOffset>
                </wp:positionH>
                <wp:positionV relativeFrom="paragraph">
                  <wp:posOffset>94615</wp:posOffset>
                </wp:positionV>
                <wp:extent cx="5017770" cy="45085"/>
                <wp:effectExtent l="7620" t="10160" r="3810" b="0"/>
                <wp:wrapNone/>
                <wp:docPr id="1161" name="4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7770" cy="45085"/>
                          <a:chOff x="4321" y="770"/>
                          <a:chExt cx="6698" cy="20"/>
                        </a:xfrm>
                      </wpg:grpSpPr>
                      <wpg:grpSp>
                        <wpg:cNvPr id="1162" name="4965"/>
                        <wpg:cNvGrpSpPr>
                          <a:grpSpLocks/>
                        </wpg:cNvGrpSpPr>
                        <wpg:grpSpPr bwMode="auto">
                          <a:xfrm>
                            <a:off x="4332" y="771"/>
                            <a:ext cx="6676" cy="2"/>
                            <a:chOff x="4332" y="771"/>
                            <a:chExt cx="6676" cy="2"/>
                          </a:xfrm>
                        </wpg:grpSpPr>
                        <wps:wsp>
                          <wps:cNvPr id="1163" name="5080"/>
                          <wps:cNvSpPr>
                            <a:spLocks/>
                          </wps:cNvSpPr>
                          <wps:spPr bwMode="auto">
                            <a:xfrm>
                              <a:off x="4332" y="771"/>
                              <a:ext cx="6676" cy="2"/>
                            </a:xfrm>
                            <a:custGeom>
                              <a:avLst/>
                              <a:gdLst>
                                <a:gd name="T0" fmla="+- 0 4332 4332"/>
                                <a:gd name="T1" fmla="*/ T0 w 6676"/>
                                <a:gd name="T2" fmla="+- 0 11008 4332"/>
                                <a:gd name="T3" fmla="*/ T2 w 6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6">
                                  <a:moveTo>
                                    <a:pt x="0" y="0"/>
                                  </a:moveTo>
                                  <a:lnTo>
                                    <a:pt x="6676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4" name="5338"/>
                        <wpg:cNvGrpSpPr>
                          <a:grpSpLocks/>
                        </wpg:cNvGrpSpPr>
                        <wpg:grpSpPr bwMode="auto">
                          <a:xfrm>
                            <a:off x="4331" y="780"/>
                            <a:ext cx="6679" cy="2"/>
                            <a:chOff x="4331" y="780"/>
                            <a:chExt cx="6679" cy="2"/>
                          </a:xfrm>
                        </wpg:grpSpPr>
                        <wps:wsp>
                          <wps:cNvPr id="1165" name="5453"/>
                          <wps:cNvSpPr>
                            <a:spLocks/>
                          </wps:cNvSpPr>
                          <wps:spPr bwMode="auto">
                            <a:xfrm>
                              <a:off x="4331" y="780"/>
                              <a:ext cx="6679" cy="2"/>
                            </a:xfrm>
                            <a:custGeom>
                              <a:avLst/>
                              <a:gdLst>
                                <a:gd name="T0" fmla="+- 0 4331 4331"/>
                                <a:gd name="T1" fmla="*/ T0 w 6679"/>
                                <a:gd name="T2" fmla="+- 0 11009 4331"/>
                                <a:gd name="T3" fmla="*/ T2 w 6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9">
                                  <a:moveTo>
                                    <a:pt x="0" y="0"/>
                                  </a:moveTo>
                                  <a:lnTo>
                                    <a:pt x="6678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4722" o:spid="_x0000_s1026" style="position:absolute;margin-left:155.85pt;margin-top:7.45pt;width:395.1pt;height:3.55pt;z-index:2008;mso-position-horizontal-relative:page" coordorigin="4321,770" coordsize="66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">
                <v:group id="4965" o:spid="_x0000_s1027" style="position:absolute;left:4332;top:771;width:6676;height:2" coordorigin="4332,771" coordsize="6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zq4ssMAAADd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A/Xs7g+U04&#10;QW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bOriywwAAAN0AAAAP&#10;AAAAAAAAAAAAAAAAAKoCAABkcnMvZG93bnJldi54bWxQSwUGAAAAAAQABAD6AAAAmgMAAAAA&#10;">
                  <v:shape id="5080" o:spid="_x0000_s1028" style="position:absolute;left:4332;top:771;width:6676;height:2;visibility:visible;mso-wrap-style:square;v-text-anchor:top" coordsize="6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KYhVcUA&#10;AADdAAAADwAAAGRycy9kb3ducmV2LnhtbERPS2vCQBC+F/wPywi91Y1VbIluRIRaQS9NWuhxzE4e&#10;mJ0N2U1M/31XKPQ2H99zNtvRNGKgztWWFcxnEQji3OqaSwWf2dvTKwjnkTU2lknBDznYJpOHDcba&#10;3viDhtSXIoSwi1FB5X0bS+nyigy6mW2JA1fYzqAPsCul7vAWwk0jn6NoJQ3WHBoqbGlfUX5Ne6Pg&#10;dB0v70Xf9HzOvr+y07BcHl6OSj1Ox90ahKfR/4v/3Ecd5s9XC7h/E06Qy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piFVxQAAAN0AAAAPAAAAAAAAAAAAAAAAAJgCAABkcnMv&#10;ZG93bnJldi54bWxQSwUGAAAAAAQABAD1AAAAigMAAAAA&#10;" path="m,l6676,e" filled="f" strokeweight=".14pt">
                    <v:path arrowok="t" o:connecttype="custom" o:connectlocs="0,0;6676,0" o:connectangles="0,0"/>
                  </v:shape>
                </v:group>
                <v:group id="5338" o:spid="_x0000_s1029" style="position:absolute;left:4331;top:780;width:6679;height:2" coordorigin="4331,780" coordsize="667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5+FXcMAAADd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ePYB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n4VdwwAAAN0AAAAP&#10;AAAAAAAAAAAAAAAAAKoCAABkcnMvZG93bnJldi54bWxQSwUGAAAAAAQABAD6AAAAmgMAAAAA&#10;">
                  <v:shape id="5453" o:spid="_x0000_s1030" style="position:absolute;left:4331;top:780;width:6679;height:2;visibility:visible;mso-wrap-style:square;v-text-anchor:top" coordsize="667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srFcQA&#10;AADdAAAADwAAAGRycy9kb3ducmV2LnhtbERPS2vCQBC+F/wPywi9iNmkpaLRVUQQ+rj4uuQ2yY5J&#10;MDsbshtN/323UOhtPr7nrDaDacSdOldbVpBEMQjiwuqaSwWX8346B+E8ssbGMin4Jgeb9ehpham2&#10;Dz7S/eRLEULYpaig8r5NpXRFRQZdZFviwF1tZ9AH2JVSd/gI4aaRL3E8kwZrDg0VtrSrqLideqMg&#10;T8qvj2ySveYHe9llbtFz/zlR6nk8bJcgPA3+X/znftdhfjJ7g99vwgly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7KxXEAAAA3QAAAA8AAAAAAAAAAAAAAAAAmAIAAGRycy9k&#10;b3ducmV2LnhtbFBLBQYAAAAABAAEAPUAAACJAwAAAAA=&#10;" path="m,l6678,e" filled="f" strokeweight=".96pt">
                    <v:path arrowok="t" o:connecttype="custom" o:connectlocs="0,0;6678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6C44B5">
        <w:rPr>
          <w:rFonts w:ascii="Arial" w:hAnsi="Arial" w:cs="Arial"/>
          <w:b/>
          <w:sz w:val="16"/>
        </w:rPr>
        <w:t>Kontakt osoba / telefon:</w:t>
      </w:r>
    </w:p>
    <w:p w14:paraId="3599034B" w14:textId="77777777" w:rsidR="001B29C5" w:rsidRPr="006C44B5" w:rsidRDefault="001B29C5">
      <w:pPr>
        <w:rPr>
          <w:rFonts w:ascii="Arial" w:eastAsia="Arial" w:hAnsi="Arial" w:cs="Arial"/>
          <w:b/>
          <w:bCs/>
          <w:sz w:val="16"/>
          <w:szCs w:val="16"/>
        </w:rPr>
      </w:pPr>
    </w:p>
    <w:p w14:paraId="4A203594" w14:textId="77777777" w:rsidR="001B29C5" w:rsidRPr="006C44B5" w:rsidRDefault="006C44B5">
      <w:pPr>
        <w:tabs>
          <w:tab w:val="left" w:pos="6517"/>
        </w:tabs>
        <w:spacing w:before="98"/>
        <w:ind w:left="170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Kupac:</w:t>
      </w:r>
      <w:r w:rsidRPr="006C44B5">
        <w:rPr>
          <w:rFonts w:ascii="Arial" w:hAnsi="Arial" w:cs="Arial"/>
          <w:b/>
          <w:sz w:val="16"/>
        </w:rPr>
        <w:tab/>
        <w:t>Telefon:</w:t>
      </w:r>
    </w:p>
    <w:p w14:paraId="50B446BB" w14:textId="1A673520" w:rsidR="001B29C5" w:rsidRPr="006C44B5" w:rsidRDefault="00D702BE">
      <w:pPr>
        <w:tabs>
          <w:tab w:val="left" w:pos="7033"/>
        </w:tabs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4E04E898" wp14:editId="79FA8257">
                <wp:extent cx="2192655" cy="12700"/>
                <wp:effectExtent l="5715" t="5715" r="1905" b="635"/>
                <wp:docPr id="1156" name="8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2655" cy="12700"/>
                          <a:chOff x="0" y="0"/>
                          <a:chExt cx="3453" cy="20"/>
                        </a:xfrm>
                      </wpg:grpSpPr>
                      <wpg:grpSp>
                        <wpg:cNvPr id="1157" name="8452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431" cy="2"/>
                            <a:chOff x="11" y="1"/>
                            <a:chExt cx="3431" cy="2"/>
                          </a:xfrm>
                        </wpg:grpSpPr>
                        <wps:wsp>
                          <wps:cNvPr id="1158" name="8559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431"/>
                                <a:gd name="T2" fmla="+- 0 3441 11"/>
                                <a:gd name="T3" fmla="*/ T2 w 3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1">
                                  <a:moveTo>
                                    <a:pt x="0" y="0"/>
                                  </a:moveTo>
                                  <a:lnTo>
                                    <a:pt x="34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9" name="880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433" cy="2"/>
                            <a:chOff x="10" y="10"/>
                            <a:chExt cx="3433" cy="2"/>
                          </a:xfrm>
                        </wpg:grpSpPr>
                        <wps:wsp>
                          <wps:cNvPr id="1160" name="891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43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433"/>
                                <a:gd name="T2" fmla="+- 0 3443 10"/>
                                <a:gd name="T3" fmla="*/ T2 w 3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3">
                                  <a:moveTo>
                                    <a:pt x="0" y="0"/>
                                  </a:moveTo>
                                  <a:lnTo>
                                    <a:pt x="3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8297" o:spid="_x0000_s1026" style="width:172.65pt;height:1pt;mso-position-horizontal-relative:char;mso-position-vertical-relative:line" coordsize="3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">
                <v:group id="8452" o:spid="_x0000_s1027" style="position:absolute;left:11;top:1;width:3431;height:2" coordorigin="11,1" coordsize="3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HRl8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eDqH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FIdGXwwAAAN0AAAAP&#10;AAAAAAAAAAAAAAAAAKoCAABkcnMvZG93bnJldi54bWxQSwUGAAAAAAQABAD6AAAAmgMAAAAA&#10;">
                  <v:shape id="8559" o:spid="_x0000_s1028" style="position:absolute;left:11;top:1;width:3431;height:2;visibility:visible;mso-wrap-style:square;v-text-anchor:top" coordsize="3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XCucYA&#10;AADdAAAADwAAAGRycy9kb3ducmV2LnhtbESPT2sCQQzF70K/wxChN51VqMrqKFKQlkIPXXvpLc5k&#10;/+BOZtkZ3fXbN4dCbwnv5b1fdofRt+pOfWwCG1jMM1DENriGKwPf59NsAyomZIdtYDLwoAiH/dNk&#10;h7kLA3/RvUiVkhCOORqoU+pyraOtyWOch45YtDL0HpOsfaVdj4OE+1Yvs2ylPTYsDTV29FqTvRY3&#10;b2Ao15f1x+atvAwr+insw342S2vM83Q8bkElGtO/+e/63Qn+4kVw5RsZQe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OXCucYAAADdAAAADwAAAAAAAAAAAAAAAACYAgAAZHJz&#10;L2Rvd25yZXYueG1sUEsFBgAAAAAEAAQA9QAAAIsDAAAAAA==&#10;" path="m,l3430,e" filled="f" strokeweight=".14pt">
                    <v:path arrowok="t" o:connecttype="custom" o:connectlocs="0,0;3430,0" o:connectangles="0,0"/>
                  </v:shape>
                </v:group>
                <v:group id="8802" o:spid="_x0000_s1029" style="position:absolute;left:10;top:10;width:3433;height:2" coordorigin="10,10" coordsize="343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Lgfs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P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b8uB+wwAAAN0AAAAP&#10;AAAAAAAAAAAAAAAAAKoCAABkcnMvZG93bnJldi54bWxQSwUGAAAAAAQABAD6AAAAmgMAAAAA&#10;">
                  <v:shape id="8911" o:spid="_x0000_s1030" style="position:absolute;left:10;top:10;width:3433;height:2;visibility:visible;mso-wrap-style:square;v-text-anchor:top" coordsize="34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AZ08QA&#10;AADdAAAADwAAAGRycy9kb3ducmV2LnhtbESPQWuDQBCF74X+h2UCvcXVHEyxrhKkgUAPJWl+wOBO&#10;VXRnxd0m9t93DoHeZnhv3vumrFc3qRstYfBsIEtSUMSttwN3Bq5fx+0rqBCRLU6eycAvBair56cS&#10;C+vvfKbbJXZKQjgUaKCPcS60Dm1PDkPiZ2LRvv3iMMq6dNoueJdwN+ldmuba4cDS0ONMTU/tePlx&#10;Bk5Zs+5sZo9TnjpH+3mkz493Y1426+ENVKQ1/psf1ycr+Fku/PKNjKCr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wGdPEAAAA3QAAAA8AAAAAAAAAAAAAAAAAmAIAAGRycy9k&#10;b3ducmV2LnhtbFBLBQYAAAAABAAEAPUAAACJAwAAAAA=&#10;" path="m,l3433,e" filled="f" strokeweight=".96pt">
                    <v:path arrowok="t" o:connecttype="custom" o:connectlocs="0,0;3433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37F20E2D" wp14:editId="07334952">
                <wp:extent cx="1997075" cy="12700"/>
                <wp:effectExtent l="7620" t="5715" r="5080" b="635"/>
                <wp:docPr id="1151" name="9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7075" cy="12700"/>
                          <a:chOff x="0" y="0"/>
                          <a:chExt cx="3145" cy="20"/>
                        </a:xfrm>
                      </wpg:grpSpPr>
                      <wpg:grpSp>
                        <wpg:cNvPr id="1152" name="9560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124" cy="2"/>
                            <a:chOff x="11" y="1"/>
                            <a:chExt cx="3124" cy="2"/>
                          </a:xfrm>
                        </wpg:grpSpPr>
                        <wps:wsp>
                          <wps:cNvPr id="1153" name="9667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12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124"/>
                                <a:gd name="T2" fmla="+- 0 3134 11"/>
                                <a:gd name="T3" fmla="*/ T2 w 31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4">
                                  <a:moveTo>
                                    <a:pt x="0" y="0"/>
                                  </a:moveTo>
                                  <a:lnTo>
                                    <a:pt x="31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4" name="9910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126" cy="2"/>
                            <a:chOff x="10" y="10"/>
                            <a:chExt cx="3126" cy="2"/>
                          </a:xfrm>
                        </wpg:grpSpPr>
                        <wps:wsp>
                          <wps:cNvPr id="1155" name="1001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1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126"/>
                                <a:gd name="T2" fmla="+- 0 3135 10"/>
                                <a:gd name="T3" fmla="*/ T2 w 31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6">
                                  <a:moveTo>
                                    <a:pt x="0" y="0"/>
                                  </a:moveTo>
                                  <a:lnTo>
                                    <a:pt x="31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9405" o:spid="_x0000_s1026" style="width:157.25pt;height:1pt;mso-position-horizontal-relative:char;mso-position-vertical-relative:line" coordsize="31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">
                <v:group id="9560" o:spid="_x0000_s1027" style="position:absolute;left:11;top:1;width:3124;height:2" coordorigin="11,1" coordsize="31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VZyD8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Xsz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VVnIPwwAAAN0AAAAP&#10;AAAAAAAAAAAAAAAAAKoCAABkcnMvZG93bnJldi54bWxQSwUGAAAAAAQABAD6AAAAmgMAAAAA&#10;">
                  <v:shape id="9667" o:spid="_x0000_s1028" style="position:absolute;left:11;top:1;width:3124;height:2;visibility:visible;mso-wrap-style:square;v-text-anchor:top" coordsize="31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+6mpcMA&#10;AADdAAAADwAAAGRycy9kb3ducmV2LnhtbERPS2sCMRC+F/ofwhS81az1ga5GKUJB8CCu4nncjLvb&#10;bibbJOq2v94Igrf5+J4zW7SmFhdyvrKsoNdNQBDnVldcKNjvvt7HIHxA1lhbJgV/5GExf32ZYart&#10;lbd0yUIhYgj7FBWUITSplD4vyaDv2oY4cifrDIYIXSG1w2sMN7X8SJKRNFhxbCixoWVJ+U92NgrG&#10;m+8hZm40OeqTWR4G/y5vf9dKdd7azymIQG14ih/ulY7ze8M+3L+JJ8j5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+6mpcMAAADdAAAADwAAAAAAAAAAAAAAAACYAgAAZHJzL2Rv&#10;d25yZXYueG1sUEsFBgAAAAAEAAQA9QAAAIgDAAAAAA==&#10;" path="m,l3123,e" filled="f" strokeweight=".14pt">
                    <v:path arrowok="t" o:connecttype="custom" o:connectlocs="0,0;3123,0" o:connectangles="0,0"/>
                  </v:shape>
                </v:group>
                <v:group id="9910" o:spid="_x0000_s1029" style="position:absolute;left:10;top:10;width:3126;height:2" coordorigin="10,10" coordsize="31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fNP4M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ePoJ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80/gwwAAAN0AAAAP&#10;AAAAAAAAAAAAAAAAAKoCAABkcnMvZG93bnJldi54bWxQSwUGAAAAAAQABAD6AAAAmgMAAAAA&#10;">
                  <v:shape id="10019" o:spid="_x0000_s1030" style="position:absolute;left:10;top:10;width:3126;height:2;visibility:visible;mso-wrap-style:square;v-text-anchor:top" coordsize="31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EPNsEA&#10;AADdAAAADwAAAGRycy9kb3ducmV2LnhtbERPy6rCMBDdX/AfwgjurqlC5VKNIoKoC8EXuB2asa02&#10;k9LEWv16Iwh3N4fznMmsNaVoqHaFZQWDfgSCOLW64EzB6bj8/QPhPLLG0jIpeJKD2bTzM8FE2wfv&#10;qTn4TIQQdgkqyL2vEildmpNB17cVceAutjboA6wzqWt8hHBTymEUjaTBgkNDjhUtckpvh7tR0NxX&#10;5hy/Vqdmu4myy649X9GzUr1uOx+D8NT6f/HXvdZh/iCO4fNNOEFO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xBDzbBAAAA3QAAAA8AAAAAAAAAAAAAAAAAmAIAAGRycy9kb3du&#10;cmV2LnhtbFBLBQYAAAAABAAEAPUAAACGAwAAAAA=&#10;" path="m,l3125,e" filled="f" strokeweight=".96pt">
                    <v:path arrowok="t" o:connecttype="custom" o:connectlocs="0,0;3125,0" o:connectangles="0,0"/>
                  </v:shape>
                </v:group>
                <w10:anchorlock/>
              </v:group>
            </w:pict>
          </mc:Fallback>
        </mc:AlternateContent>
      </w:r>
    </w:p>
    <w:p w14:paraId="2F0A5737" w14:textId="1678CC02" w:rsidR="001B29C5" w:rsidRPr="006C44B5" w:rsidRDefault="00A51EA9" w:rsidP="00A51EA9">
      <w:pPr>
        <w:tabs>
          <w:tab w:val="left" w:pos="4217"/>
        </w:tabs>
        <w:rPr>
          <w:rFonts w:ascii="Arial" w:eastAsia="Arial" w:hAnsi="Arial" w:cs="Arial"/>
          <w:b/>
          <w:bCs/>
          <w:sz w:val="16"/>
          <w:szCs w:val="16"/>
        </w:rPr>
      </w:pPr>
      <w:bookmarkStart w:id="1" w:name="_GoBack"/>
      <w:r>
        <w:rPr>
          <w:rFonts w:ascii="Arial" w:eastAsia="Arial" w:hAnsi="Arial" w:cs="Arial"/>
          <w:b/>
          <w:bCs/>
          <w:sz w:val="16"/>
          <w:szCs w:val="16"/>
        </w:rPr>
        <w:tab/>
      </w:r>
    </w:p>
    <w:bookmarkEnd w:id="1"/>
    <w:p w14:paraId="3AC0A64F" w14:textId="77777777" w:rsidR="001B29C5" w:rsidRPr="006C44B5" w:rsidRDefault="006C44B5">
      <w:pPr>
        <w:tabs>
          <w:tab w:val="left" w:pos="6495"/>
        </w:tabs>
        <w:spacing w:before="101"/>
        <w:ind w:left="170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Adresa:</w:t>
      </w:r>
      <w:r w:rsidRPr="006C44B5">
        <w:rPr>
          <w:rFonts w:ascii="Arial" w:hAnsi="Arial" w:cs="Arial"/>
          <w:b/>
          <w:sz w:val="16"/>
        </w:rPr>
        <w:tab/>
        <w:t>Mobilni:</w:t>
      </w:r>
    </w:p>
    <w:p w14:paraId="0BB8E990" w14:textId="721C7C25" w:rsidR="001B29C5" w:rsidRPr="006C44B5" w:rsidRDefault="00D702BE">
      <w:pPr>
        <w:tabs>
          <w:tab w:val="left" w:pos="7033"/>
        </w:tabs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6CF73B2D" wp14:editId="7F301181">
                <wp:extent cx="2192655" cy="12700"/>
                <wp:effectExtent l="5715" t="9525" r="1905" b="6350"/>
                <wp:docPr id="1146" name="11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2655" cy="12700"/>
                          <a:chOff x="0" y="0"/>
                          <a:chExt cx="3453" cy="20"/>
                        </a:xfrm>
                      </wpg:grpSpPr>
                      <wpg:grpSp>
                        <wpg:cNvPr id="1147" name="11689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431" cy="2"/>
                            <a:chOff x="11" y="1"/>
                            <a:chExt cx="3431" cy="2"/>
                          </a:xfrm>
                        </wpg:grpSpPr>
                        <wps:wsp>
                          <wps:cNvPr id="1148" name="11796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431"/>
                                <a:gd name="T2" fmla="+- 0 3441 11"/>
                                <a:gd name="T3" fmla="*/ T2 w 3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1">
                                  <a:moveTo>
                                    <a:pt x="0" y="0"/>
                                  </a:moveTo>
                                  <a:lnTo>
                                    <a:pt x="34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9" name="12039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433" cy="2"/>
                            <a:chOff x="10" y="10"/>
                            <a:chExt cx="3433" cy="2"/>
                          </a:xfrm>
                        </wpg:grpSpPr>
                        <wps:wsp>
                          <wps:cNvPr id="1150" name="1214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43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433"/>
                                <a:gd name="T2" fmla="+- 0 3443 10"/>
                                <a:gd name="T3" fmla="*/ T2 w 3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3">
                                  <a:moveTo>
                                    <a:pt x="0" y="0"/>
                                  </a:moveTo>
                                  <a:lnTo>
                                    <a:pt x="3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1534" o:spid="_x0000_s1026" style="width:172.65pt;height:1pt;mso-position-horizontal-relative:char;mso-position-vertical-relative:line" coordsize="3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">
                <v:group id="11689" o:spid="_x0000_s1027" style="position:absolute;left:11;top:1;width:3431;height:2" coordorigin="11,1" coordsize="3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hHSsQAAADdAAAADwAAAGRycy9kb3ducmV2LnhtbERPTWvCQBC9F/wPywje&#10;dBNtbYmuIqLFgwhqoXgbsmMSzM6G7JrEf+8WhN7m8T5nvuxMKRqqXWFZQTyKQBCnVhecKfg5b4df&#10;IJxH1lhaJgUPcrBc9N7mmGjb8pGak89ECGGXoILc+yqR0qU5GXQjWxEH7mprgz7AOpO6xjaEm1KO&#10;o2gqDRYcGnKsaJ1TejvdjYLvFtvVJN40+9t1/bicPw6/+5iUGvS71QyEp87/i1/unQ7z4/dP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PhHSsQAAADdAAAA&#10;DwAAAAAAAAAAAAAAAACqAgAAZHJzL2Rvd25yZXYueG1sUEsFBgAAAAAEAAQA+gAAAJsDAAAAAA==&#10;">
                  <v:shape id="11796" o:spid="_x0000_s1028" style="position:absolute;left:11;top:1;width:3431;height:2;visibility:visible;mso-wrap-style:square;v-text-anchor:top" coordsize="3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TxUZMYA&#10;AADdAAAADwAAAGRycy9kb3ducmV2LnhtbESPT2sCQQzF70K/wxChN51VisrqKFKQlkIPXXvpLc5k&#10;/+BOZtkZ3fXbN4dCbwnv5b1fdofRt+pOfWwCG1jMM1DENriGKwPf59NsAyomZIdtYDLwoAiH/dNk&#10;h7kLA3/RvUiVkhCOORqoU+pyraOtyWOch45YtDL0HpOsfaVdj4OE+1Yvs2ylPTYsDTV29FqTvRY3&#10;b2Ao15f1x+atvAwr+insw342S2vM83Q8bkElGtO/+e/63Qn+4kVw5RsZQe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TxUZMYAAADdAAAADwAAAAAAAAAAAAAAAACYAgAAZHJz&#10;L2Rvd25yZXYueG1sUEsFBgAAAAAEAAQA9QAAAIsDAAAAAA==&#10;" path="m,l3430,e" filled="f" strokeweight=".14pt">
                    <v:path arrowok="t" o:connecttype="custom" o:connectlocs="0,0;3430,0" o:connectangles="0,0"/>
                  </v:shape>
                </v:group>
                <v:group id="12039" o:spid="_x0000_s1029" style="position:absolute;left:10;top:10;width:3433;height:2" coordorigin="10,10" coordsize="343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t2o8QAAADdAAAADwAAAGRycy9kb3ducmV2LnhtbERPTWvCQBC9F/wPywje&#10;dBNtpY2uIqLFgwhqoXgbsmMSzM6G7JrEf+8WhN7m8T5nvuxMKRqqXWFZQTyKQBCnVhecKfg5b4ef&#10;IJxH1lhaJgUPcrBc9N7mmGjb8pGak89ECGGXoILc+yqR0qU5GXQjWxEH7mprgz7AOpO6xjaEm1KO&#10;o2gqDRYcGnKsaJ1TejvdjYLvFtvVJN40+9t1/bicPw6/+5iUGvS71QyEp87/i1/unQ7z4/cv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t2o8QAAADdAAAA&#10;DwAAAAAAAAAAAAAAAACqAgAAZHJzL2Rvd25yZXYueG1sUEsFBgAAAAAEAAQA+gAAAJsDAAAAAA==&#10;">
                  <v:shape id="12148" o:spid="_x0000_s1030" style="position:absolute;left:10;top:10;width:3433;height:2;visibility:visible;mso-wrap-style:square;v-text-anchor:top" coordsize="34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zTbsIA&#10;AADdAAAADwAAAGRycy9kb3ducmV2LnhtbESPzarCQAyF94LvMERwZ6cVrkp1FBEFwcXFnwcIndgW&#10;O5nSGbX37c1CuLuEc3LOl9Wmd416URdqzwayJAVFXHhbc2ngdj1MFqBCRLbYeCYDfxRgsx4OVphb&#10;/+YzvS6xVBLCIUcDVYxtrnUoKnIYEt8Si3b3ncMoa1dq2+Fbwl2jp2k60w5rloYKW9pVVDwuT2fg&#10;mO36qc3soZmlztG8fdDvaW/MeNRvl6Ai9fHf/L0+WsHPfoRfvpER9P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XNNuwgAAAN0AAAAPAAAAAAAAAAAAAAAAAJgCAABkcnMvZG93&#10;bnJldi54bWxQSwUGAAAAAAQABAD1AAAAhwMAAAAA&#10;" path="m,l3433,e" filled="f" strokeweight=".96pt">
                    <v:path arrowok="t" o:connecttype="custom" o:connectlocs="0,0;3433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777F1F5E" wp14:editId="4BB344EF">
                <wp:extent cx="1997075" cy="12700"/>
                <wp:effectExtent l="7620" t="9525" r="5080" b="6350"/>
                <wp:docPr id="1141" name="12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7075" cy="12700"/>
                          <a:chOff x="0" y="0"/>
                          <a:chExt cx="3145" cy="20"/>
                        </a:xfrm>
                      </wpg:grpSpPr>
                      <wpg:grpSp>
                        <wpg:cNvPr id="1142" name="12797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124" cy="2"/>
                            <a:chOff x="11" y="1"/>
                            <a:chExt cx="3124" cy="2"/>
                          </a:xfrm>
                        </wpg:grpSpPr>
                        <wps:wsp>
                          <wps:cNvPr id="1143" name="12904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12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124"/>
                                <a:gd name="T2" fmla="+- 0 3134 11"/>
                                <a:gd name="T3" fmla="*/ T2 w 31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4">
                                  <a:moveTo>
                                    <a:pt x="0" y="0"/>
                                  </a:moveTo>
                                  <a:lnTo>
                                    <a:pt x="31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4" name="13147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126" cy="2"/>
                            <a:chOff x="10" y="10"/>
                            <a:chExt cx="3126" cy="2"/>
                          </a:xfrm>
                        </wpg:grpSpPr>
                        <wps:wsp>
                          <wps:cNvPr id="1145" name="13256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1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126"/>
                                <a:gd name="T2" fmla="+- 0 3135 10"/>
                                <a:gd name="T3" fmla="*/ T2 w 31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6">
                                  <a:moveTo>
                                    <a:pt x="0" y="0"/>
                                  </a:moveTo>
                                  <a:lnTo>
                                    <a:pt x="31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2642" o:spid="_x0000_s1026" style="width:157.25pt;height:1pt;mso-position-horizontal-relative:char;mso-position-vertical-relative:line" coordsize="31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">
                <v:group id="12797" o:spid="_x0000_s1027" style="position:absolute;left:11;top:1;width:3124;height:2" coordorigin="11,1" coordsize="31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I/k0s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+Pn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CP5NLFAAAA3QAA&#10;AA8AAAAAAAAAAAAAAAAAqgIAAGRycy9kb3ducmV2LnhtbFBLBQYAAAAABAAEAPoAAACcAwAAAAA=&#10;">
                  <v:shape id="12904" o:spid="_x0000_s1028" style="position:absolute;left:11;top:1;width:3124;height:2;visibility:visible;mso-wrap-style:square;v-text-anchor:top" coordsize="31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cweMQA&#10;AADdAAAADwAAAGRycy9kb3ducmV2LnhtbERPS2sCMRC+F/ofwhS81azViq4bpQgFwUPpKp7Hzeyj&#10;3Uy2SdS1v94Ihd7m43tOtupNK87kfGNZwWiYgCAurG64UrDfvT/PQPiArLG1TAqu5GG1fHzIMNX2&#10;wp90zkMlYgj7FBXUIXSplL6oyaAf2o44cqV1BkOErpLa4SWGm1a+JMlUGmw4NtTY0bqm4js/GQWz&#10;j69XzN10ftSlWR8mv67of7ZKDZ76twWIQH34F/+5NzrOH03GcP8mniC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3MHjEAAAA3QAAAA8AAAAAAAAAAAAAAAAAmAIAAGRycy9k&#10;b3ducmV2LnhtbFBLBQYAAAAABAAEAPUAAACJAwAAAAA=&#10;" path="m,l3123,e" filled="f" strokeweight=".14pt">
                    <v:path arrowok="t" o:connecttype="custom" o:connectlocs="0,0;3123,0" o:connectangles="0,0"/>
                  </v:shape>
                </v:group>
                <v:group id="13147" o:spid="_x0000_s1029" style="position:absolute;left:10;top:10;width:3126;height:2" coordorigin="10,10" coordsize="31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CrZPcMAAADd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F+PJ3C3zfh&#10;BLn8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wKtk9wwAAAN0AAAAP&#10;AAAAAAAAAAAAAAAAAKoCAABkcnMvZG93bnJldi54bWxQSwUGAAAAAAQABAD6AAAAmgMAAAAA&#10;">
                  <v:shape id="13256" o:spid="_x0000_s1030" style="position:absolute;left:10;top:10;width:3126;height:2;visibility:visible;mso-wrap-style:square;v-text-anchor:top" coordsize="31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iZ68QA&#10;AADdAAAADwAAAGRycy9kb3ducmV2LnhtbERPS2vCQBC+C/6HZYTedGNpiqRuRAol7UFoVfA6ZCeP&#10;mp0N2c2j/vpuoeBtPr7nbHeTacRAnastK1ivIhDEudU1lwrOp7flBoTzyBoby6Tghxzs0vlsi4m2&#10;I3/RcPSlCCHsElRQed8mUrq8IoNuZVviwBW2M+gD7EqpOxxDuGnkYxQ9S4M1h4YKW3qtKL8ee6Ng&#10;6DNziW/ZeTh8RGXxOV2+0bNSD4tp/wLC0+Tv4n/3uw7z108x/H0TTpDp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YmevEAAAA3QAAAA8AAAAAAAAAAAAAAAAAmAIAAGRycy9k&#10;b3ducmV2LnhtbFBLBQYAAAAABAAEAPUAAACJAwAAAAA=&#10;" path="m,l3125,e" filled="f" strokeweight=".96pt">
                    <v:path arrowok="t" o:connecttype="custom" o:connectlocs="0,0;3125,0" o:connectangles="0,0"/>
                  </v:shape>
                </v:group>
                <w10:anchorlock/>
              </v:group>
            </w:pict>
          </mc:Fallback>
        </mc:AlternateContent>
      </w:r>
    </w:p>
    <w:p w14:paraId="4FE4EA04" w14:textId="77777777" w:rsidR="001B29C5" w:rsidRPr="006C44B5" w:rsidRDefault="001B29C5">
      <w:pPr>
        <w:rPr>
          <w:rFonts w:ascii="Arial" w:eastAsia="Arial" w:hAnsi="Arial" w:cs="Arial"/>
          <w:b/>
          <w:bCs/>
          <w:sz w:val="16"/>
          <w:szCs w:val="16"/>
        </w:rPr>
      </w:pPr>
    </w:p>
    <w:p w14:paraId="1BF277D8" w14:textId="77777777" w:rsidR="001B29C5" w:rsidRPr="006C44B5" w:rsidRDefault="006C44B5">
      <w:pPr>
        <w:spacing w:before="130"/>
        <w:ind w:left="6692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E-mail:</w:t>
      </w:r>
    </w:p>
    <w:p w14:paraId="3FEC4B85" w14:textId="1CF7B2C2" w:rsidR="001B29C5" w:rsidRPr="006C44B5" w:rsidRDefault="00D702BE">
      <w:pPr>
        <w:tabs>
          <w:tab w:val="left" w:pos="7033"/>
        </w:tabs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42C8B2D4" wp14:editId="381F1F11">
                <wp:extent cx="2192655" cy="12700"/>
                <wp:effectExtent l="5715" t="7620" r="1905" b="8255"/>
                <wp:docPr id="1136" name="14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2655" cy="12700"/>
                          <a:chOff x="0" y="0"/>
                          <a:chExt cx="3453" cy="20"/>
                        </a:xfrm>
                      </wpg:grpSpPr>
                      <wpg:grpSp>
                        <wpg:cNvPr id="1137" name="14831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431" cy="2"/>
                            <a:chOff x="11" y="1"/>
                            <a:chExt cx="3431" cy="2"/>
                          </a:xfrm>
                        </wpg:grpSpPr>
                        <wps:wsp>
                          <wps:cNvPr id="1138" name="14938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431"/>
                                <a:gd name="T2" fmla="+- 0 3441 11"/>
                                <a:gd name="T3" fmla="*/ T2 w 3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1">
                                  <a:moveTo>
                                    <a:pt x="0" y="0"/>
                                  </a:moveTo>
                                  <a:lnTo>
                                    <a:pt x="34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9" name="15181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433" cy="2"/>
                            <a:chOff x="10" y="10"/>
                            <a:chExt cx="3433" cy="2"/>
                          </a:xfrm>
                        </wpg:grpSpPr>
                        <wps:wsp>
                          <wps:cNvPr id="1140" name="15290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43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433"/>
                                <a:gd name="T2" fmla="+- 0 3443 10"/>
                                <a:gd name="T3" fmla="*/ T2 w 3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3">
                                  <a:moveTo>
                                    <a:pt x="0" y="0"/>
                                  </a:moveTo>
                                  <a:lnTo>
                                    <a:pt x="3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4676" o:spid="_x0000_s1026" style="width:172.65pt;height:1pt;mso-position-horizontal-relative:char;mso-position-vertical-relative:line" coordsize="3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">
                <v:group id="14831" o:spid="_x0000_s1027" style="position:absolute;left:11;top:1;width:3431;height:2" coordorigin="11,1" coordsize="3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40N8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eD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Y/jQ3wwAAAN0AAAAP&#10;AAAAAAAAAAAAAAAAAKoCAABkcnMvZG93bnJldi54bWxQSwUGAAAAAAQABAD6AAAAmgMAAAAA&#10;">
                  <v:shape id="14938" o:spid="_x0000_s1028" style="position:absolute;left:11;top:1;width:3431;height:2;visibility:visible;mso-wrap-style:square;v-text-anchor:top" coordsize="3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TonGcYA&#10;AADdAAAADwAAAGRycy9kb3ducmV2LnhtbESPT2sCQQzF70K/wxChN53VgsrqKFKQlkIPXXvpLc5k&#10;/+BOZtkZ3fXbN4dCbwnv5b1fdofRt+pOfWwCG1jMM1DENriGKwPf59NsAyomZIdtYDLwoAiH/dNk&#10;h7kLA3/RvUiVkhCOORqoU+pyraOtyWOch45YtDL0HpOsfaVdj4OE+1Yvs2ylPTYsDTV29FqTvRY3&#10;b2Ao15f1x+atvAwr+insw342S2vM83Q8bkElGtO/+e/63Qn+4kVw5RsZQe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TonGcYAAADdAAAADwAAAAAAAAAAAAAAAACYAgAAZHJz&#10;L2Rvd25yZXYueG1sUEsFBgAAAAAEAAQA9QAAAIsDAAAAAA==&#10;" path="m,l3430,e" filled="f" strokeweight=".14pt">
                    <v:path arrowok="t" o:connecttype="custom" o:connectlocs="0,0;3430,0" o:connectangles="0,0"/>
                  </v:shape>
                </v:group>
                <v:group id="15181" o:spid="_x0000_s1029" style="position:absolute;left:10;top:10;width:3433;height:2" coordorigin="10,10" coordsize="343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0F3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eDy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LQXewwAAAN0AAAAP&#10;AAAAAAAAAAAAAAAAAKoCAABkcnMvZG93bnJldi54bWxQSwUGAAAAAAQABAD6AAAAmgMAAAAA&#10;">
                  <v:shape id="15290" o:spid="_x0000_s1030" style="position:absolute;left:10;top:10;width:3433;height:2;visibility:visible;mso-wrap-style:square;v-text-anchor:top" coordsize="34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VFs8IA&#10;AADdAAAADwAAAGRycy9kb3ducmV2LnhtbESPzarCQAyF94LvMERwZ6eVi0p1FBEFwcXFnwcIndgW&#10;O5nSGbX37c1CuLuEc3LOl9Wmd416URdqzwayJAVFXHhbc2ngdj1MFqBCRLbYeCYDfxRgsx4OVphb&#10;/+YzvS6xVBLCIUcDVYxtrnUoKnIYEt8Si3b3ncMoa1dq2+Fbwl2jp2k60w5rloYKW9pVVDwuT2fg&#10;mO36qc3soZmlztG8fdDvaW/MeNRvl6Ai9fHf/L0+WsHPfoRfvpER9P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hUWzwgAAAN0AAAAPAAAAAAAAAAAAAAAAAJgCAABkcnMvZG93&#10;bnJldi54bWxQSwUGAAAAAAQABAD1AAAAhwMAAAAA&#10;" path="m,l3433,e" filled="f" strokeweight=".96pt">
                    <v:path arrowok="t" o:connecttype="custom" o:connectlocs="0,0;3433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05334FF2" wp14:editId="5D64797D">
                <wp:extent cx="1997075" cy="12700"/>
                <wp:effectExtent l="7620" t="7620" r="5080" b="8255"/>
                <wp:docPr id="1131" name="157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7075" cy="12700"/>
                          <a:chOff x="0" y="0"/>
                          <a:chExt cx="3145" cy="20"/>
                        </a:xfrm>
                      </wpg:grpSpPr>
                      <wpg:grpSp>
                        <wpg:cNvPr id="1132" name="15939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124" cy="2"/>
                            <a:chOff x="11" y="1"/>
                            <a:chExt cx="3124" cy="2"/>
                          </a:xfrm>
                        </wpg:grpSpPr>
                        <wps:wsp>
                          <wps:cNvPr id="1133" name="16046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12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124"/>
                                <a:gd name="T2" fmla="+- 0 3134 11"/>
                                <a:gd name="T3" fmla="*/ T2 w 31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4">
                                  <a:moveTo>
                                    <a:pt x="0" y="0"/>
                                  </a:moveTo>
                                  <a:lnTo>
                                    <a:pt x="31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4" name="16289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126" cy="2"/>
                            <a:chOff x="10" y="10"/>
                            <a:chExt cx="3126" cy="2"/>
                          </a:xfrm>
                        </wpg:grpSpPr>
                        <wps:wsp>
                          <wps:cNvPr id="1135" name="1639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1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126"/>
                                <a:gd name="T2" fmla="+- 0 3135 10"/>
                                <a:gd name="T3" fmla="*/ T2 w 31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6">
                                  <a:moveTo>
                                    <a:pt x="0" y="0"/>
                                  </a:moveTo>
                                  <a:lnTo>
                                    <a:pt x="31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5784" o:spid="_x0000_s1026" style="width:157.25pt;height:1pt;mso-position-horizontal-relative:char;mso-position-vertical-relative:line" coordsize="31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">
                <v:group id="15939" o:spid="_x0000_s1027" style="position:absolute;left:11;top:1;width:3124;height:2" coordorigin="11,1" coordsize="31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ImXr8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GQ+g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ImXr8QAAADdAAAA&#10;DwAAAAAAAAAAAAAAAACqAgAAZHJzL2Rvd25yZXYueG1sUEsFBgAAAAAEAAQA+gAAAJsDAAAAAA==&#10;">
                  <v:shape id="16046" o:spid="_x0000_s1028" style="position:absolute;left:11;top:1;width:3124;height:2;visibility:visible;mso-wrap-style:square;v-text-anchor:top" coordsize="31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FDBcQA&#10;AADdAAAADwAAAGRycy9kb3ducmV2LnhtbERPS2sCMRC+C/0PYQq9adb6QNeNUoRCoQdxW3qebmYf&#10;7WayTVJd/fVGELzNx/ecbNObVhzI+caygvEoAUFcWN1wpeDz43W4AOEDssbWMik4kYfN+mGQYart&#10;kfd0yEMlYgj7FBXUIXSplL6oyaAf2Y44cqV1BkOErpLa4TGGm1Y+J8lcGmw4NtTY0bam4jf/NwoW&#10;u58Z5m6+/Nal2X5Nz67o/96VenrsX1YgAvXhLr6533ScP55M4PpNPEGu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xQwXEAAAA3QAAAA8AAAAAAAAAAAAAAAAAmAIAAGRycy9k&#10;b3ducmV2LnhtbFBLBQYAAAAABAAEAPUAAACJAwAAAAA=&#10;" path="m,l3123,e" filled="f" strokeweight=".14pt">
                    <v:path arrowok="t" o:connecttype="custom" o:connectlocs="0,0;3123,0" o:connectangles="0,0"/>
                  </v:shape>
                </v:group>
                <v:group id="16289" o:spid="_x0000_s1029" style="position:absolute;left:10;top:10;width:3126;height:2" coordorigin="10,10" coordsize="31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CyqQM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eDyB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LKpAwwAAAN0AAAAP&#10;AAAAAAAAAAAAAAAAAKoCAABkcnMvZG93bnJldi54bWxQSwUGAAAAAAQABAD6AAAAmgMAAAAA&#10;">
                  <v:shape id="16398" o:spid="_x0000_s1030" style="position:absolute;left:10;top:10;width:3126;height:2;visibility:visible;mso-wrap-style:square;v-text-anchor:top" coordsize="31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7qlsQA&#10;AADdAAAADwAAAGRycy9kb3ducmV2LnhtbERPS2vCQBC+C/6HZYTedGNLiqRuRAol7UFoVfA6ZCeP&#10;mp0N2c2j/vpuoeBtPr7nbHeTacRAnastK1ivIhDEudU1lwrOp7flBoTzyBoby6Tghxzs0vlsi4m2&#10;I3/RcPSlCCHsElRQed8mUrq8IoNuZVviwBW2M+gD7EqpOxxDuGnkYxQ9S4M1h4YKW3qtKL8ee6Ng&#10;6DNziW/ZeTh8RGXxOV2+0bNSD4tp/wLC0+Tv4n/3uw7z108x/H0TTpDp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e6pbEAAAA3QAAAA8AAAAAAAAAAAAAAAAAmAIAAGRycy9k&#10;b3ducmV2LnhtbFBLBQYAAAAABAAEAPUAAACJAwAAAAA=&#10;" path="m,l3125,e" filled="f" strokeweight=".96pt">
                    <v:path arrowok="t" o:connecttype="custom" o:connectlocs="0,0;3125,0" o:connectangles="0,0"/>
                  </v:shape>
                </v:group>
                <w10:anchorlock/>
              </v:group>
            </w:pict>
          </mc:Fallback>
        </mc:AlternateContent>
      </w:r>
    </w:p>
    <w:p w14:paraId="671A140B" w14:textId="77777777" w:rsidR="001B29C5" w:rsidRPr="006C44B5" w:rsidRDefault="001B29C5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p w14:paraId="6E7FC4F5" w14:textId="09DBEA7D" w:rsidR="001B29C5" w:rsidRPr="006C44B5" w:rsidRDefault="00D702BE">
      <w:pPr>
        <w:spacing w:line="38" w:lineRule="exact"/>
        <w:ind w:left="117"/>
        <w:rPr>
          <w:rFonts w:ascii="Arial" w:eastAsia="Arial" w:hAnsi="Arial" w:cs="Arial"/>
          <w:sz w:val="3"/>
          <w:szCs w:val="3"/>
        </w:rPr>
      </w:pPr>
      <w:r>
        <w:rPr>
          <w:rFonts w:ascii="Arial" w:eastAsia="Arial" w:hAnsi="Arial" w:cs="Arial"/>
          <w:noProof/>
          <w:sz w:val="3"/>
          <w:szCs w:val="3"/>
          <w:lang w:val="en-US"/>
        </w:rPr>
        <mc:AlternateContent>
          <mc:Choice Requires="wpg">
            <w:drawing>
              <wp:inline distT="0" distB="0" distL="0" distR="0" wp14:anchorId="2A05DAAA" wp14:editId="10723EB2">
                <wp:extent cx="6395085" cy="24765"/>
                <wp:effectExtent l="1905" t="3810" r="3810" b="0"/>
                <wp:docPr id="1128" name="17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1129" name="17582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1130" name="17693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7423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">
                <v:group id="17582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STA8UAAADdAAAADwAAAGRycy9kb3ducmV2LnhtbERPS2vCQBC+F/wPywi9&#10;1U0iLTZ1FREtPUjBRCi9DdkxCWZnQ3bN4993C4Xe5uN7zno7mkb01LnasoJ4EYEgLqyuuVRwyY9P&#10;KxDOI2tsLJOCiRxsN7OHNabaDnymPvOlCCHsUlRQed+mUrqiIoNuYVviwF1tZ9AH2JVSdziEcNPI&#10;JIpepMGaQ0OFLe0rKm7Z3Sh4H3DYLeNDf7pd99N3/vz5dYpJqcf5uHsD4Wn0/+I/94cO8+PkF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P0kwPFAAAA3QAA&#10;AA8AAAAAAAAAAAAAAAAAqgIAAGRycy9kb3ducmV2LnhtbFBLBQYAAAAABAAEAPoAAACcAwAAAAA=&#10;">
                  <v:shape id="17693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2B2ccA&#10;AADdAAAADwAAAGRycy9kb3ducmV2LnhtbESPS0/DQAyE70j8h5WRuNFNyqNV6LYqoFbc+lTPVtYk&#10;gaw3zS5t0l9fH5C42ZrxzOfJrHO1OlEbKs8G0kECijj3tuLCwH63eBiDChHZYu2ZDPQUYDa9vZlg&#10;Zv2ZN3TaxkJJCIcMDZQxNpnWIS/JYRj4hli0L986jLK2hbYtniXc1XqYJC/aYcXSUGJD7yXlP9tf&#10;Z2B1WfaHj2fbr9On/u17uT6OksvRmPu7bv4KKlIX/81/159W8NNH4ZdvZAQ9v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+dgdnHAAAA3QAAAA8AAAAAAAAAAAAAAAAAmAIAAGRy&#10;cy9kb3ducmV2LnhtbFBLBQYAAAAABAAEAPUAAACMAwAAAAA=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36B3D87A" w14:textId="77777777" w:rsidR="001B29C5" w:rsidRPr="006C44B5" w:rsidRDefault="001B29C5">
      <w:pPr>
        <w:spacing w:before="5"/>
        <w:rPr>
          <w:rFonts w:ascii="Arial" w:eastAsia="Arial" w:hAnsi="Arial" w:cs="Arial"/>
          <w:b/>
          <w:bCs/>
          <w:sz w:val="21"/>
          <w:szCs w:val="21"/>
        </w:rPr>
      </w:pPr>
    </w:p>
    <w:p w14:paraId="2C848255" w14:textId="77777777" w:rsidR="001B29C5" w:rsidRPr="006C44B5" w:rsidRDefault="006C44B5">
      <w:pPr>
        <w:tabs>
          <w:tab w:val="left" w:pos="6517"/>
        </w:tabs>
        <w:ind w:left="170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Kompanija za postavljanje podnih obloga:</w:t>
      </w:r>
      <w:r w:rsidRPr="006C44B5">
        <w:rPr>
          <w:rFonts w:ascii="Arial" w:hAnsi="Arial" w:cs="Arial"/>
          <w:b/>
          <w:sz w:val="16"/>
        </w:rPr>
        <w:tab/>
        <w:t>Telefon:</w:t>
      </w:r>
    </w:p>
    <w:p w14:paraId="7288D1B0" w14:textId="7F11E240" w:rsidR="001B29C5" w:rsidRPr="006C44B5" w:rsidRDefault="00D702BE">
      <w:pPr>
        <w:tabs>
          <w:tab w:val="left" w:pos="7033"/>
        </w:tabs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1AB06103" wp14:editId="60A04207">
                <wp:extent cx="2160270" cy="12700"/>
                <wp:effectExtent l="5715" t="7620" r="5715" b="8255"/>
                <wp:docPr id="1123" name="195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0270" cy="12700"/>
                          <a:chOff x="0" y="0"/>
                          <a:chExt cx="3453" cy="20"/>
                        </a:xfrm>
                      </wpg:grpSpPr>
                      <wpg:grpSp>
                        <wpg:cNvPr id="1124" name="19673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431" cy="2"/>
                            <a:chOff x="11" y="1"/>
                            <a:chExt cx="3431" cy="2"/>
                          </a:xfrm>
                        </wpg:grpSpPr>
                        <wps:wsp>
                          <wps:cNvPr id="1125" name="19780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431"/>
                                <a:gd name="T2" fmla="+- 0 3441 11"/>
                                <a:gd name="T3" fmla="*/ T2 w 3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1">
                                  <a:moveTo>
                                    <a:pt x="0" y="0"/>
                                  </a:moveTo>
                                  <a:lnTo>
                                    <a:pt x="34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6" name="2002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433" cy="2"/>
                            <a:chOff x="10" y="10"/>
                            <a:chExt cx="3433" cy="2"/>
                          </a:xfrm>
                        </wpg:grpSpPr>
                        <wps:wsp>
                          <wps:cNvPr id="1127" name="2013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43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433"/>
                                <a:gd name="T2" fmla="+- 0 3443 10"/>
                                <a:gd name="T3" fmla="*/ T2 w 3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3">
                                  <a:moveTo>
                                    <a:pt x="0" y="0"/>
                                  </a:moveTo>
                                  <a:lnTo>
                                    <a:pt x="3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9518" o:spid="_x0000_s1026" style="width:170.1pt;height:1pt;mso-position-horizontal-relative:char;mso-position-vertical-relative:line" coordsize="3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">
                <v:group id="19673" o:spid="_x0000_s1027" style="position:absolute;left:11;top:1;width:3431;height:2" coordorigin="11,1" coordsize="3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fU8nc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+PkG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31PJ3FAAAA3QAA&#10;AA8AAAAAAAAAAAAAAAAAqgIAAGRycy9kb3ducmV2LnhtbFBLBQYAAAAABAAEAPoAAACcAwAAAAA=&#10;">
                  <v:shape id="19780" o:spid="_x0000_s1028" style="position:absolute;left:11;top:1;width:3431;height:2;visibility:visible;mso-wrap-style:square;v-text-anchor:top" coordsize="3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IeWsMA&#10;AADdAAAADwAAAGRycy9kb3ducmV2LnhtbERPS4vCMBC+L/gfwgje1tSCD6pRRJAVYQ929+JtTKYP&#10;bCalydr67zcLC97m43vOZjfYRjyo87VjBbNpAoJYO1NzqeD76/i+AuEDssHGMSl4kofddvS2wcy4&#10;ni/0yEMpYgj7DBVUIbSZlF5XZNFPXUscucJ1FkOEXSlNh30Mt41Mk2QhLdYcGyps6VCRvuc/VkFf&#10;LG/L8+qjuPULuub6qT/rVCs1GQ/7NYhAQ3iJ/90nE+fP0jn8fRN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uIeWsMAAADdAAAADwAAAAAAAAAAAAAAAACYAgAAZHJzL2Rv&#10;d25yZXYueG1sUEsFBgAAAAAEAAQA9QAAAIgDAAAAAA==&#10;" path="m,l3430,e" filled="f" strokeweight=".14pt">
                    <v:path arrowok="t" o:connecttype="custom" o:connectlocs="0,0;3430,0" o:connectangles="0,0"/>
                  </v:shape>
                </v:group>
                <v:group id="20023" o:spid="_x0000_s1029" style="position:absolute;left:10;top:10;width:3433;height:2" coordorigin="10,10" coordsize="343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sHccMAAADd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A/ni3h+U04&#10;QW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yawdxwwAAAN0AAAAP&#10;AAAAAAAAAAAAAAAAAKoCAABkcnMvZG93bnJldi54bWxQSwUGAAAAAAQABAD6AAAAmgMAAAAA&#10;">
                  <v:shape id="20132" o:spid="_x0000_s1030" style="position:absolute;left:10;top:10;width:3433;height:2;visibility:visible;mso-wrap-style:square;v-text-anchor:top" coordsize="34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M4Z74A&#10;AADdAAAADwAAAGRycy9kb3ducmV2LnhtbERPSwrCMBDdC94hjOBO03ahUk1FREFwIX4OMDRjW9pM&#10;ShO13t4Igrt5vO+s1r1pxJM6V1lWEE8jEMS51RUXCm7X/WQBwnlkjY1lUvAmB+tsOFhhqu2Lz/S8&#10;+EKEEHYpKii9b1MpXV6SQTe1LXHg7rYz6APsCqk7fIVw08gkimbSYMWhocSWtiXl9eVhFBzibZ/o&#10;WO+bWWQMzduaTsedUuNRv1mC8NT7v/jnPugwP07m8P0mnCCz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OzOGe+AAAA3QAAAA8AAAAAAAAAAAAAAAAAmAIAAGRycy9kb3ducmV2&#10;LnhtbFBLBQYAAAAABAAEAPUAAACDAwAAAAA=&#10;" path="m,l3433,e" filled="f" strokeweight=".96pt">
                    <v:path arrowok="t" o:connecttype="custom" o:connectlocs="0,0;3433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70724325" wp14:editId="6C2879B5">
                <wp:extent cx="1997075" cy="12700"/>
                <wp:effectExtent l="7620" t="7620" r="5080" b="8255"/>
                <wp:docPr id="1118" name="206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7075" cy="12700"/>
                          <a:chOff x="0" y="0"/>
                          <a:chExt cx="3145" cy="20"/>
                        </a:xfrm>
                      </wpg:grpSpPr>
                      <wpg:grpSp>
                        <wpg:cNvPr id="1119" name="20781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124" cy="2"/>
                            <a:chOff x="11" y="1"/>
                            <a:chExt cx="3124" cy="2"/>
                          </a:xfrm>
                        </wpg:grpSpPr>
                        <wps:wsp>
                          <wps:cNvPr id="1120" name="20888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12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124"/>
                                <a:gd name="T2" fmla="+- 0 3134 11"/>
                                <a:gd name="T3" fmla="*/ T2 w 31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4">
                                  <a:moveTo>
                                    <a:pt x="0" y="0"/>
                                  </a:moveTo>
                                  <a:lnTo>
                                    <a:pt x="31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1" name="21131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126" cy="2"/>
                            <a:chOff x="10" y="10"/>
                            <a:chExt cx="3126" cy="2"/>
                          </a:xfrm>
                        </wpg:grpSpPr>
                        <wps:wsp>
                          <wps:cNvPr id="1122" name="21240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1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126"/>
                                <a:gd name="T2" fmla="+- 0 3135 10"/>
                                <a:gd name="T3" fmla="*/ T2 w 31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6">
                                  <a:moveTo>
                                    <a:pt x="0" y="0"/>
                                  </a:moveTo>
                                  <a:lnTo>
                                    <a:pt x="31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0626" o:spid="_x0000_s1026" style="width:157.25pt;height:1pt;mso-position-horizontal-relative:char;mso-position-vertical-relative:line" coordsize="31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">
                <v:group id="20781" o:spid="_x0000_s1027" style="position:absolute;left:11;top:1;width:3124;height:2" coordorigin="11,1" coordsize="31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hZvsQAAADdAAAADwAAAGRycy9kb3ducmV2LnhtbERPTWvCQBC9F/wPywi9&#10;1c0qLTW6ikgtPYhQFcTbkB2TYHY2ZLdJ/PeuIPQ2j/c582VvK9FS40vHGtQoAUGcOVNyruF42Lx9&#10;gvAB2WDlmDTcyMNyMXiZY2pcx7/U7kMuYgj7FDUUIdSplD4ryKIfuZo4chfXWAwRNrk0DXYx3FZy&#10;nCQf0mLJsaHAmtYFZdf9n9Xw3WG3mqivdnu9rG/nw/vutFWk9euwX81ABOrDv/jp/jFxvlJT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ZhZvsQAAADdAAAA&#10;DwAAAAAAAAAAAAAAAACqAgAAZHJzL2Rvd25yZXYueG1sUEsFBgAAAAAEAAQA+gAAAJsDAAAAAA==&#10;">
                  <v:shape id="20888" o:spid="_x0000_s1028" style="position:absolute;left:11;top:1;width:3124;height:2;visibility:visible;mso-wrap-style:square;v-text-anchor:top" coordsize="31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pLr8YA&#10;AADdAAAADwAAAGRycy9kb3ducmV2LnhtbESPQWvCQBCF74X+h2UK3upGsaLRVUQQBA+lafE8Zsck&#10;bXY27q6a9td3DoXeZnhv3vtmue5dq24UYuPZwGiYgSIuvW24MvDxvnuegYoJ2WLrmQx8U4T16vFh&#10;ibn1d36jW5EqJSEcczRQp9TlWseyJodx6Dti0c4+OEyyhkrbgHcJd60eZ9lUO2xYGmrsaFtT+VVc&#10;nYHZ6+cLFmE6P9mz2x4nP6HsLwdjBk/9ZgEqUZ/+zX/Xeyv4o7Hwyzcygl7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zpLr8YAAADdAAAADwAAAAAAAAAAAAAAAACYAgAAZHJz&#10;L2Rvd25yZXYueG1sUEsFBgAAAAAEAAQA9QAAAIsDAAAAAA==&#10;" path="m,l3123,e" filled="f" strokeweight=".14pt">
                    <v:path arrowok="t" o:connecttype="custom" o:connectlocs="0,0;3123,0" o:connectangles="0,0"/>
                  </v:shape>
                </v:group>
                <v:group id="21131" o:spid="_x0000_s1029" style="position:absolute;left:10;top:10;width:3126;height:2" coordorigin="10,10" coordsize="31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YKfBcQAAADdAAAA&#10;DwAAAAAAAAAAAAAAAACqAgAAZHJzL2Rvd25yZXYueG1sUEsFBgAAAAAEAAQA+gAAAJsDAAAAAA==&#10;">
                  <v:shape id="21240" o:spid="_x0000_s1030" style="position:absolute;left:10;top:10;width:3126;height:2;visibility:visible;mso-wrap-style:square;v-text-anchor:top" coordsize="31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67kP8MA&#10;AADdAAAADwAAAGRycy9kb3ducmV2LnhtbERPS2vCQBC+F/wPywi91Y2BiqSuUgoSexBqKngdsmMS&#10;zc6G7OZRf31XELzNx/ec1WY0teipdZVlBfNZBII4t7riQsHxd/u2BOE8ssbaMin4Iweb9eRlhYm2&#10;Ax+oz3whQgi7BBWU3jeJlC4vyaCb2YY4cGfbGvQBtoXULQ4h3NQyjqKFNFhxaCixoa+S8mvWGQV9&#10;l5rT+y099vvvqDj/jKcLelbqdTp+foDwNPqn+OHe6TB/Hsdw/yacIN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67kP8MAAADdAAAADwAAAAAAAAAAAAAAAACYAgAAZHJzL2Rv&#10;d25yZXYueG1sUEsFBgAAAAAEAAQA9QAAAIgDAAAAAA==&#10;" path="m,l3125,e" filled="f" strokeweight=".96pt">
                    <v:path arrowok="t" o:connecttype="custom" o:connectlocs="0,0;3125,0" o:connectangles="0,0"/>
                  </v:shape>
                </v:group>
                <w10:anchorlock/>
              </v:group>
            </w:pict>
          </mc:Fallback>
        </mc:AlternateContent>
      </w:r>
    </w:p>
    <w:p w14:paraId="05E152D7" w14:textId="77777777" w:rsidR="001B29C5" w:rsidRPr="006C44B5" w:rsidRDefault="001B29C5">
      <w:pPr>
        <w:rPr>
          <w:rFonts w:ascii="Arial" w:eastAsia="Arial" w:hAnsi="Arial" w:cs="Arial"/>
          <w:b/>
          <w:bCs/>
          <w:sz w:val="16"/>
          <w:szCs w:val="16"/>
        </w:rPr>
      </w:pPr>
    </w:p>
    <w:p w14:paraId="3033A5FF" w14:textId="77777777" w:rsidR="001B29C5" w:rsidRPr="006C44B5" w:rsidRDefault="006C44B5">
      <w:pPr>
        <w:tabs>
          <w:tab w:val="left" w:pos="6692"/>
        </w:tabs>
        <w:spacing w:before="130"/>
        <w:ind w:left="170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Adresa:</w:t>
      </w:r>
      <w:r w:rsidRPr="006C44B5">
        <w:rPr>
          <w:rFonts w:ascii="Arial" w:hAnsi="Arial" w:cs="Arial"/>
          <w:b/>
          <w:sz w:val="16"/>
        </w:rPr>
        <w:tab/>
        <w:t>E-mail:</w:t>
      </w:r>
    </w:p>
    <w:p w14:paraId="487401B3" w14:textId="133B1AAC" w:rsidR="001B29C5" w:rsidRPr="006C44B5" w:rsidRDefault="00D702BE">
      <w:pPr>
        <w:tabs>
          <w:tab w:val="left" w:pos="7033"/>
        </w:tabs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4F5657DE" wp14:editId="0BFD65E8">
                <wp:extent cx="2192655" cy="12700"/>
                <wp:effectExtent l="5715" t="5715" r="1905" b="635"/>
                <wp:docPr id="1113" name="227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2655" cy="12700"/>
                          <a:chOff x="0" y="0"/>
                          <a:chExt cx="3453" cy="20"/>
                        </a:xfrm>
                      </wpg:grpSpPr>
                      <wpg:grpSp>
                        <wpg:cNvPr id="1114" name="22908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431" cy="2"/>
                            <a:chOff x="11" y="1"/>
                            <a:chExt cx="3431" cy="2"/>
                          </a:xfrm>
                        </wpg:grpSpPr>
                        <wps:wsp>
                          <wps:cNvPr id="1115" name="23015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431"/>
                                <a:gd name="T2" fmla="+- 0 3441 11"/>
                                <a:gd name="T3" fmla="*/ T2 w 3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1">
                                  <a:moveTo>
                                    <a:pt x="0" y="0"/>
                                  </a:moveTo>
                                  <a:lnTo>
                                    <a:pt x="34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6" name="2325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433" cy="2"/>
                            <a:chOff x="10" y="10"/>
                            <a:chExt cx="3433" cy="2"/>
                          </a:xfrm>
                        </wpg:grpSpPr>
                        <wps:wsp>
                          <wps:cNvPr id="1117" name="2336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43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433"/>
                                <a:gd name="T2" fmla="+- 0 3443 10"/>
                                <a:gd name="T3" fmla="*/ T2 w 3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3">
                                  <a:moveTo>
                                    <a:pt x="0" y="0"/>
                                  </a:moveTo>
                                  <a:lnTo>
                                    <a:pt x="3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2753" o:spid="_x0000_s1026" style="width:172.65pt;height:1pt;mso-position-horizontal-relative:char;mso-position-vertical-relative:line" coordsize="3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">
                <v:group id="22908" o:spid="_x0000_s1027" style="position:absolute;left:11;top:1;width:3431;height:2" coordorigin="11,1" coordsize="3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5n2IMQAAADdAAAADwAAAGRycy9kb3ducmV2LnhtbERPTWvCQBC9F/wPywi9&#10;1c1qWyS6ikgtPYhQFcTbkB2TYHY2ZLdJ/PeuIPQ2j/c582VvK9FS40vHGtQoAUGcOVNyruF42LxN&#10;QfiAbLByTBpu5GG5GLzMMTWu419q9yEXMYR9ihqKEOpUSp8VZNGPXE0cuYtrLIYIm1yaBrsYbis5&#10;TpJPabHk2FBgTeuCsuv+z2r47rBbTdRXu71e1rfz4WN32irS+nXYr2YgAvXhX/x0/5g4X6l3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5n2IMQAAADdAAAA&#10;DwAAAAAAAAAAAAAAAACqAgAAZHJzL2Rvd25yZXYueG1sUEsFBgAAAAAEAAQA+gAAAJsDAAAAAA==&#10;">
                  <v:shape id="23015" o:spid="_x0000_s1028" style="position:absolute;left:11;top:1;width:3431;height:2;visibility:visible;mso-wrap-style:square;v-text-anchor:top" coordsize="3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7U58MA&#10;AADdAAAADwAAAGRycy9kb3ducmV2LnhtbERPS4vCMBC+L/gfwgje1rSCD6pRRJAVYQ929+JtTKYP&#10;bCalydr67zcLC97m43vOZjfYRjyo87VjBek0AUGsnam5VPD9dXxfgfAB2WDjmBQ8ycNuO3rbYGZc&#10;zxd65KEUMYR9hgqqENpMSq8rsuinriWOXOE6iyHCrpSmwz6G20bOkmQhLdYcGyps6VCRvuc/VkFf&#10;LG/L8+qjuPULuub6qT/rmVZqMh72axCBhvAS/7tPJs5P0zn8fRN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I7U58MAAADdAAAADwAAAAAAAAAAAAAAAACYAgAAZHJzL2Rv&#10;d25yZXYueG1sUEsFBgAAAAAEAAQA9QAAAIgDAAAAAA==&#10;" path="m,l3430,e" filled="f" strokeweight=".14pt">
                    <v:path arrowok="t" o:connecttype="custom" o:connectlocs="0,0;3430,0" o:connectangles="0,0"/>
                  </v:shape>
                </v:group>
                <v:group id="23258" o:spid="_x0000_s1029" style="position:absolute;left:10;top:10;width:3433;height:2" coordorigin="10,10" coordsize="343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fNzMMAAADdAAAADwAAAGRycy9kb3ducmV2LnhtbERPTYvCMBC9L/gfwgje&#10;1jQrK0s1iogrHkRYXRBvQzO2xWZSmtjWf28WhL3N433OfNnbSrTU+NKxBjVOQBBnzpSca/g9fb9/&#10;gfAB2WDlmDQ8yMNyMXibY2pcxz/UHkMuYgj7FDUUIdSplD4ryKIfu5o4clfXWAwRNrk0DXYx3Fby&#10;I0mm0mLJsaHAmtYFZbfj3WrYdtitJmrT7m/X9eNy+jyc94q0Hg371QxEoD78i1/unYnzlZrC3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8B83MwwAAAN0AAAAP&#10;AAAAAAAAAAAAAAAAAKoCAABkcnMvZG93bnJldi54bWxQSwUGAAAAAAQABAD6AAAAmgMAAAAA&#10;">
                  <v:shape id="23367" o:spid="_x0000_s1030" style="position:absolute;left:10;top:10;width:3433;height:2;visibility:visible;mso-wrap-style:square;v-text-anchor:top" coordsize="34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/y2r0A&#10;AADdAAAADwAAAGRycy9kb3ducmV2LnhtbERPSwrCMBDdC94hjODOpnGhUo0ioiC4ED8HGJqxLTaT&#10;0kSttzeC4G4e7zuLVWdr8aTWV441qCQFQZw7U3Gh4XrZjWYgfEA2WDsmDW/ysFr2ewvMjHvxiZ7n&#10;UIgYwj5DDWUITSalz0uy6BPXEEfu5lqLIcK2kKbFVwy3tRyn6URarDg2lNjQpqT8fn5YDXu16cZG&#10;mV09Sa2laXOn42Gr9XDQrecgAnXhL/659ybOV2oK32/iC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3d/y2r0AAADdAAAADwAAAAAAAAAAAAAAAACYAgAAZHJzL2Rvd25yZXYu&#10;eG1sUEsFBgAAAAAEAAQA9QAAAIIDAAAAAA==&#10;" path="m,l3433,e" filled="f" strokeweight=".96pt">
                    <v:path arrowok="t" o:connecttype="custom" o:connectlocs="0,0;3433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447C6C0A" wp14:editId="7F6B3B50">
                <wp:extent cx="1997075" cy="12700"/>
                <wp:effectExtent l="7620" t="5715" r="5080" b="635"/>
                <wp:docPr id="1108" name="238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7075" cy="12700"/>
                          <a:chOff x="0" y="0"/>
                          <a:chExt cx="3145" cy="20"/>
                        </a:xfrm>
                      </wpg:grpSpPr>
                      <wpg:grpSp>
                        <wpg:cNvPr id="1109" name="24016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124" cy="2"/>
                            <a:chOff x="11" y="1"/>
                            <a:chExt cx="3124" cy="2"/>
                          </a:xfrm>
                        </wpg:grpSpPr>
                        <wps:wsp>
                          <wps:cNvPr id="1110" name="24123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12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124"/>
                                <a:gd name="T2" fmla="+- 0 3134 11"/>
                                <a:gd name="T3" fmla="*/ T2 w 31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4">
                                  <a:moveTo>
                                    <a:pt x="0" y="0"/>
                                  </a:moveTo>
                                  <a:lnTo>
                                    <a:pt x="31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1" name="2436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126" cy="2"/>
                            <a:chOff x="10" y="10"/>
                            <a:chExt cx="3126" cy="2"/>
                          </a:xfrm>
                        </wpg:grpSpPr>
                        <wps:wsp>
                          <wps:cNvPr id="1112" name="24475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1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126"/>
                                <a:gd name="T2" fmla="+- 0 3135 10"/>
                                <a:gd name="T3" fmla="*/ T2 w 31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6">
                                  <a:moveTo>
                                    <a:pt x="0" y="0"/>
                                  </a:moveTo>
                                  <a:lnTo>
                                    <a:pt x="31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3861" o:spid="_x0000_s1026" style="width:157.25pt;height:1pt;mso-position-horizontal-relative:char;mso-position-vertical-relative:line" coordsize="31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">
                <v:group id="24016" o:spid="_x0000_s1027" style="position:absolute;left:11;top:1;width:3124;height:2" coordorigin="11,1" coordsize="31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EHPY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N4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EHPY8QAAADdAAAA&#10;DwAAAAAAAAAAAAAAAACqAgAAZHJzL2Rvd25yZXYueG1sUEsFBgAAAAAEAAQA+gAAAJsDAAAAAA==&#10;">
                  <v:shape id="24123" o:spid="_x0000_s1028" style="position:absolute;left:11;top:1;width:3124;height:2;visibility:visible;mso-wrap-style:square;v-text-anchor:top" coordsize="31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aBEsYA&#10;AADdAAAADwAAAGRycy9kb3ducmV2LnhtbESPQUvDQBCF74L/YRmhN7uJ2FLTbIoUBKEHMRXPY3aa&#10;pGZn4+7axv565yB4m+G9ee+bcjO5QZ0oxN6zgXyegSJuvO25NfC2f7pdgYoJ2eLgmQz8UIRNdX1V&#10;YmH9mV/pVKdWSQjHAg10KY2F1rHpyGGc+5FYtIMPDpOsodU24FnC3aDvsmypHfYsDR2OtO2o+ay/&#10;nYHVy3GBdVg+fNiD277fX0Izfe2Mmd1Mj2tQiab0b/67fraCn+fCL9/ICLr6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VaBEsYAAADdAAAADwAAAAAAAAAAAAAAAACYAgAAZHJz&#10;L2Rvd25yZXYueG1sUEsFBgAAAAAEAAQA9QAAAIsDAAAAAA==&#10;" path="m,l3123,e" filled="f" strokeweight=".14pt">
                    <v:path arrowok="t" o:connecttype="custom" o:connectlocs="0,0;3123,0" o:connectangles="0,0"/>
                  </v:shape>
                </v:group>
                <v:group id="24366" o:spid="_x0000_s1029" style="position:absolute;left:10;top:10;width:3126;height:2" coordorigin="10,10" coordsize="31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PuVbjFAAAA3QAA&#10;AA8AAAAAAAAAAAAAAAAAqgIAAGRycy9kb3ducmV2LnhtbFBLBQYAAAAABAAEAPoAAACcAwAAAAA=&#10;">
                  <v:shape id="24475" o:spid="_x0000_s1030" style="position:absolute;left:10;top:10;width:3126;height:2;visibility:visible;mso-wrap-style:square;v-text-anchor:top" coordsize="31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IugsEA&#10;AADdAAAADwAAAGRycy9kb3ducmV2LnhtbERPy6rCMBDdX/AfwgjurmkFRapRRBB1IVwf4HZoxrba&#10;TEoTa/XrbwTB3RzOc6bz1pSiodoVlhXE/QgEcWp1wZmC03H1OwbhPLLG0jIpeJKD+azzM8VE2wfv&#10;qTn4TIQQdgkqyL2vEildmpNB17cVceAutjboA6wzqWt8hHBTykEUjaTBgkNDjhUtc0pvh7tR0NzX&#10;5jx8rU/Nbhtll7/2fEXPSvW67WICwlPrv+KPe6PD/DgewPubcIK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XCLoLBAAAA3QAAAA8AAAAAAAAAAAAAAAAAmAIAAGRycy9kb3du&#10;cmV2LnhtbFBLBQYAAAAABAAEAPUAAACGAwAAAAA=&#10;" path="m,l3125,e" filled="f" strokeweight=".96pt">
                    <v:path arrowok="t" o:connecttype="custom" o:connectlocs="0,0;3125,0" o:connectangles="0,0"/>
                  </v:shape>
                </v:group>
                <w10:anchorlock/>
              </v:group>
            </w:pict>
          </mc:Fallback>
        </mc:AlternateContent>
      </w:r>
    </w:p>
    <w:p w14:paraId="2572169B" w14:textId="77777777" w:rsidR="001B29C5" w:rsidRPr="006C44B5" w:rsidRDefault="001B29C5">
      <w:pPr>
        <w:spacing w:before="2"/>
        <w:rPr>
          <w:rFonts w:ascii="Arial" w:eastAsia="Arial" w:hAnsi="Arial" w:cs="Arial"/>
          <w:b/>
          <w:bCs/>
          <w:sz w:val="20"/>
          <w:szCs w:val="20"/>
        </w:rPr>
      </w:pPr>
    </w:p>
    <w:p w14:paraId="24DA0556" w14:textId="3EA5EB12" w:rsidR="001B29C5" w:rsidRPr="006C44B5" w:rsidRDefault="00D702BE">
      <w:pPr>
        <w:spacing w:line="38" w:lineRule="exact"/>
        <w:ind w:left="117"/>
        <w:rPr>
          <w:rFonts w:ascii="Arial" w:eastAsia="Arial" w:hAnsi="Arial" w:cs="Arial"/>
          <w:sz w:val="3"/>
          <w:szCs w:val="3"/>
        </w:rPr>
      </w:pPr>
      <w:r>
        <w:rPr>
          <w:rFonts w:ascii="Arial" w:eastAsia="Arial" w:hAnsi="Arial" w:cs="Arial"/>
          <w:noProof/>
          <w:sz w:val="3"/>
          <w:szCs w:val="3"/>
          <w:lang w:val="en-US"/>
        </w:rPr>
        <mc:AlternateContent>
          <mc:Choice Requires="wpg">
            <w:drawing>
              <wp:inline distT="0" distB="0" distL="0" distR="0" wp14:anchorId="4776636E" wp14:editId="54FB101C">
                <wp:extent cx="6395085" cy="24765"/>
                <wp:effectExtent l="1905" t="1905" r="3810" b="1905"/>
                <wp:docPr id="1105" name="25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1106" name="25659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1107" name="25770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5500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">
                <v:group id="25659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d5bEc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ogd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d5bEcQAAADdAAAA&#10;DwAAAAAAAAAAAAAAAACqAgAAZHJzL2Rvd25yZXYueG1sUEsFBgAAAAAEAAQA+gAAAJsDAAAAAA==&#10;">
                  <v:shape id="25770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jTEMQA&#10;AADdAAAADwAAAGRycy9kb3ducmV2LnhtbERPTWvCQBC9F/wPywje6m6K1RJdxSpKb7W2eB6y0yQ1&#10;Oxuzqyb++m5B6G0e73Nmi9ZW4kKNLx1rSIYKBHHmTMm5hq/PzeMLCB+QDVaOSUNHHhbz3sMMU+Ou&#10;/EGXfchFDGGfooYihDqV0mcFWfRDVxNH7ts1FkOETS5Ng9cYbiv5pNRYWiw5NhRY06qg7Lg/Ww3v&#10;t213WD+bbpeMutef7e40UbeT1oN+u5yCCNSGf/Hd/Wbi/ERN4O+beIK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4Y0xDEAAAA3QAAAA8AAAAAAAAAAAAAAAAAmAIAAGRycy9k&#10;b3ducmV2LnhtbFBLBQYAAAAABAAEAPUAAACJAwAAAAA=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5B0B8397" w14:textId="77777777" w:rsidR="001B29C5" w:rsidRPr="006C44B5" w:rsidRDefault="006C44B5">
      <w:pPr>
        <w:spacing w:before="88"/>
        <w:ind w:left="170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Molimo vas da popunite svaku stavku</w:t>
      </w:r>
      <w:r w:rsidRPr="006C44B5">
        <w:rPr>
          <w:rFonts w:ascii="Arial" w:hAnsi="Arial" w:cs="Arial"/>
          <w:b/>
          <w:sz w:val="16"/>
        </w:rPr>
        <w:tab/>
      </w:r>
    </w:p>
    <w:p w14:paraId="63C41F68" w14:textId="77777777" w:rsidR="001B29C5" w:rsidRPr="006C44B5" w:rsidRDefault="001B29C5">
      <w:pPr>
        <w:rPr>
          <w:rFonts w:ascii="Arial" w:eastAsia="Arial" w:hAnsi="Arial" w:cs="Arial"/>
          <w:b/>
          <w:bCs/>
          <w:sz w:val="16"/>
          <w:szCs w:val="16"/>
        </w:rPr>
      </w:pPr>
    </w:p>
    <w:p w14:paraId="75F5B3AB" w14:textId="77777777" w:rsidR="001B29C5" w:rsidRPr="006C44B5" w:rsidRDefault="001B29C5">
      <w:pPr>
        <w:rPr>
          <w:rFonts w:ascii="Arial" w:eastAsia="Arial" w:hAnsi="Arial" w:cs="Arial"/>
          <w:b/>
          <w:bCs/>
          <w:sz w:val="16"/>
          <w:szCs w:val="16"/>
        </w:rPr>
      </w:pPr>
    </w:p>
    <w:p w14:paraId="6DFA8D9F" w14:textId="77777777" w:rsidR="001B29C5" w:rsidRPr="006C44B5" w:rsidRDefault="001B29C5">
      <w:pPr>
        <w:rPr>
          <w:rFonts w:ascii="Arial" w:eastAsia="Arial" w:hAnsi="Arial" w:cs="Arial"/>
          <w:b/>
          <w:bCs/>
          <w:sz w:val="16"/>
          <w:szCs w:val="16"/>
        </w:rPr>
      </w:pPr>
    </w:p>
    <w:p w14:paraId="4017F92F" w14:textId="77777777" w:rsidR="001B29C5" w:rsidRPr="006C44B5" w:rsidRDefault="006C44B5">
      <w:pPr>
        <w:tabs>
          <w:tab w:val="left" w:pos="6555"/>
        </w:tabs>
        <w:spacing w:before="142"/>
        <w:ind w:left="170" w:right="1123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EAN šifra / SAP broj</w:t>
      </w:r>
      <w:r w:rsidRPr="006C44B5">
        <w:rPr>
          <w:rFonts w:ascii="Arial" w:hAnsi="Arial" w:cs="Arial"/>
          <w:b/>
          <w:sz w:val="16"/>
        </w:rPr>
        <w:tab/>
        <w:t>Dekor</w:t>
      </w:r>
    </w:p>
    <w:p w14:paraId="72BF539E" w14:textId="1E1BBE4F" w:rsidR="001B29C5" w:rsidRPr="006C44B5" w:rsidRDefault="00D702BE">
      <w:pPr>
        <w:tabs>
          <w:tab w:val="left" w:pos="7278"/>
        </w:tabs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2DC739CE" wp14:editId="5F0A02D6">
                <wp:extent cx="2192655" cy="12700"/>
                <wp:effectExtent l="5715" t="5715" r="1905" b="635"/>
                <wp:docPr id="1100" name="287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2655" cy="12700"/>
                          <a:chOff x="0" y="0"/>
                          <a:chExt cx="3453" cy="20"/>
                        </a:xfrm>
                      </wpg:grpSpPr>
                      <wpg:grpSp>
                        <wpg:cNvPr id="1101" name="28899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431" cy="2"/>
                            <a:chOff x="11" y="1"/>
                            <a:chExt cx="3431" cy="2"/>
                          </a:xfrm>
                        </wpg:grpSpPr>
                        <wps:wsp>
                          <wps:cNvPr id="1102" name="29006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431"/>
                                <a:gd name="T2" fmla="+- 0 3441 11"/>
                                <a:gd name="T3" fmla="*/ T2 w 3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1">
                                  <a:moveTo>
                                    <a:pt x="0" y="0"/>
                                  </a:moveTo>
                                  <a:lnTo>
                                    <a:pt x="34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3" name="29249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433" cy="2"/>
                            <a:chOff x="10" y="10"/>
                            <a:chExt cx="3433" cy="2"/>
                          </a:xfrm>
                        </wpg:grpSpPr>
                        <wps:wsp>
                          <wps:cNvPr id="1104" name="2935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43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433"/>
                                <a:gd name="T2" fmla="+- 0 3443 10"/>
                                <a:gd name="T3" fmla="*/ T2 w 3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33">
                                  <a:moveTo>
                                    <a:pt x="0" y="0"/>
                                  </a:moveTo>
                                  <a:lnTo>
                                    <a:pt x="3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8744" o:spid="_x0000_s1026" style="width:172.65pt;height:1pt;mso-position-horizontal-relative:char;mso-position-vertical-relative:line" coordsize="3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">
                <v:group id="28899" o:spid="_x0000_s1027" style="position:absolute;left:11;top:1;width:3431;height:2" coordorigin="11,1" coordsize="3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jfDZcMAAADd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q0TB65t4&#10;gl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N8NlwwAAAN0AAAAP&#10;AAAAAAAAAAAAAAAAAKoCAABkcnMvZG93bnJldi54bWxQSwUGAAAAAAQABAD6AAAAmgMAAAAA&#10;">
                  <v:shape id="29006" o:spid="_x0000_s1028" style="position:absolute;left:11;top:1;width:3431;height:2;visibility:visible;mso-wrap-style:square;v-text-anchor:top" coordsize="3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7aTsIA&#10;AADdAAAADwAAAGRycy9kb3ducmV2LnhtbERPS4vCMBC+L/gfwgh7W1N7UKlGEUFWBA9bvXgbk+kD&#10;m0lpsrb++42w4G0+vuesNoNtxIM6XztWMJ0kIIi1MzWXCi7n/dcChA/IBhvHpOBJHjbr0ccKM+N6&#10;/qFHHkoRQ9hnqKAKoc2k9Loii37iWuLIFa6zGCLsSmk67GO4bWSaJDNpsebYUGFLu4r0Pf+1Cvpi&#10;fpsfF9/FrZ/RNddPfapTrdTneNguQQQawlv87z6YOH+apPD6Jp4g1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vtpOwgAAAN0AAAAPAAAAAAAAAAAAAAAAAJgCAABkcnMvZG93&#10;bnJldi54bWxQSwUGAAAAAAQABAD1AAAAhwMAAAAA&#10;" path="m,l3430,e" filled="f" strokeweight=".14pt">
                    <v:path arrowok="t" o:connecttype="custom" o:connectlocs="0,0;3430,0" o:connectangles="0,0"/>
                  </v:shape>
                </v:group>
                <v:group id="29249" o:spid="_x0000_s1029" style="position:absolute;left:10;top:10;width:3433;height:2" coordorigin="10,10" coordsize="343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an4ic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jmb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pqfiJwwAAAN0AAAAP&#10;AAAAAAAAAAAAAAAAAKoCAABkcnMvZG93bnJldi54bWxQSwUGAAAAAAQABAD6AAAAmgMAAAAA&#10;">
                  <v:shape id="29358" o:spid="_x0000_s1030" style="position:absolute;left:10;top:10;width:3433;height:2;visibility:visible;mso-wrap-style:square;v-text-anchor:top" coordsize="343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T6cL0A&#10;AADdAAAADwAAAGRycy9kb3ducmV2LnhtbERPSwrCMBDdC94hjOBOk4qoVKOIKAguxM8BhmZsi82k&#10;NFHr7Y0guJvH+85i1dpKPKnxpWMNyVCBIM6cKTnXcL3sBjMQPiAbrByThjd5WC27nQWmxr34RM9z&#10;yEUMYZ+ihiKEOpXSZwVZ9ENXE0fu5hqLIcIml6bBVwy3lRwpNZEWS44NBda0KSi7nx9Wwz7ZtCOT&#10;mF01UdbStL7T8bDVut9r13MQgdrwF//cexPnJ2oM32/iC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qNT6cL0AAADdAAAADwAAAAAAAAAAAAAAAACYAgAAZHJzL2Rvd25yZXYu&#10;eG1sUEsFBgAAAAAEAAQA9QAAAIIDAAAAAA==&#10;" path="m,l3433,e" filled="f" strokeweight=".96pt">
                    <v:path arrowok="t" o:connecttype="custom" o:connectlocs="0,0;3433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00EB44CA" wp14:editId="2ADCD5FC">
                <wp:extent cx="1842135" cy="12700"/>
                <wp:effectExtent l="7620" t="5715" r="7620" b="635"/>
                <wp:docPr id="1095" name="29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2135" cy="12700"/>
                          <a:chOff x="0" y="0"/>
                          <a:chExt cx="2901" cy="20"/>
                        </a:xfrm>
                      </wpg:grpSpPr>
                      <wpg:grpSp>
                        <wpg:cNvPr id="1096" name="30008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2879" cy="2"/>
                            <a:chOff x="11" y="1"/>
                            <a:chExt cx="2879" cy="2"/>
                          </a:xfrm>
                        </wpg:grpSpPr>
                        <wps:wsp>
                          <wps:cNvPr id="1097" name="30115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2879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879"/>
                                <a:gd name="T2" fmla="+- 0 2889 11"/>
                                <a:gd name="T3" fmla="*/ T2 w 28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79">
                                  <a:moveTo>
                                    <a:pt x="0" y="0"/>
                                  </a:moveTo>
                                  <a:lnTo>
                                    <a:pt x="2878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3035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2881" cy="2"/>
                            <a:chOff x="10" y="10"/>
                            <a:chExt cx="2881" cy="2"/>
                          </a:xfrm>
                        </wpg:grpSpPr>
                        <wps:wsp>
                          <wps:cNvPr id="1099" name="3046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2881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2881"/>
                                <a:gd name="T2" fmla="+- 0 2891 10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1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9852" o:spid="_x0000_s1026" style="width:145.05pt;height:1pt;mso-position-horizontal-relative:char;mso-position-vertical-relative:line" coordsize="290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">
                <v:group id="30008" o:spid="_x0000_s1027" style="position:absolute;left:11;top:1;width:2879;height:2" coordorigin="11,1" coordsize="287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zXBC8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Gs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nNcELwwAAAN0AAAAP&#10;AAAAAAAAAAAAAAAAAKoCAABkcnMvZG93bnJldi54bWxQSwUGAAAAAAQABAD6AAAAmgMAAAAA&#10;">
                  <v:shape id="30115" o:spid="_x0000_s1028" style="position:absolute;left:11;top:1;width:2879;height:2;visibility:visible;mso-wrap-style:square;v-text-anchor:top" coordsize="287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X44MUA&#10;AADdAAAADwAAAGRycy9kb3ducmV2LnhtbERPTWvCQBC9F/wPywi96aZS0xrdhCKIHkptowjehuw0&#10;Sc3Ohuyq8d93C0Jv83ifs8h604gLda62rOBpHIEgLqyuuVSw361GryCcR9bYWCYFN3KQpYOHBSba&#10;XvmLLrkvRQhhl6CCyvs2kdIVFRl0Y9sSB+7bdgZ9gF0pdYfXEG4aOYmiWBqsOTRU2NKyouKUn42C&#10;fr0yxxhv2+nBxR8/z5+5fz/lSj0O+7c5CE+9/xff3Rsd5kezF/j7Jpwg0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dfjgxQAAAN0AAAAPAAAAAAAAAAAAAAAAAJgCAABkcnMv&#10;ZG93bnJldi54bWxQSwUGAAAAAAQABAD1AAAAigMAAAAA&#10;" path="m,l2878,e" filled="f" strokeweight=".14pt">
                    <v:path arrowok="t" o:connecttype="custom" o:connectlocs="0,0;2878,0" o:connectangles="0,0"/>
                  </v:shape>
                </v:group>
                <v:group id="30358" o:spid="_x0000_s1029" style="position:absolute;left:10;top:10;width:2881;height:2" coordorigin="10,10" coordsize="288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bw4scAAADdAAAADwAAAGRycy9kb3ducmV2LnhtbESPQWvCQBCF70L/wzKF&#10;3nSTFqWNriLSlh5EMBaKtyE7JsHsbMhuk/jvnUOhtxnem/e+WW1G16ieulB7NpDOElDEhbc1lwa+&#10;Tx/TV1AhIltsPJOBGwXYrB8mK8ysH/hIfR5LJSEcMjRQxdhmWoeiIodh5lti0S6+cxhl7UptOxwk&#10;3DX6OUkW2mHN0lBhS7uKimv+6wx8DjhsX9L3fn+97G7n0/zws0/JmKfHcbsEFWmM/+a/6y8r+Mmb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eebw4scAAADd&#10;AAAADwAAAAAAAAAAAAAAAACqAgAAZHJzL2Rvd25yZXYueG1sUEsFBgAAAAAEAAQA+gAAAJ4DAAAA&#10;AA==&#10;">
                  <v:shape id="30467" o:spid="_x0000_s1030" style="position:absolute;left:10;top:10;width:2881;height:2;visibility:visible;mso-wrap-style:square;v-text-anchor:top" coordsize="288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s3L8MA&#10;AADdAAAADwAAAGRycy9kb3ducmV2LnhtbERPS2sCMRC+F/wPYYTeamIPUlejiCDUg5T1AXobN+Pu&#10;4mayJHHd/vumUOhtPr7nzJe9bURHPtSONYxHCgRx4UzNpYbjYfP2ASJEZIONY9LwTQGWi8HLHDPj&#10;npxTt4+lSCEcMtRQxdhmUoaiIoth5FrixN2ctxgT9KU0Hp8p3DbyXamJtFhzaqiwpXVFxX3/sBrO&#10;t8O13SmnLn578vmqy+XXJdf6ddivZiAi9fFf/Of+NGm+mk7h95t0gl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Ls3L8MAAADdAAAADwAAAAAAAAAAAAAAAACYAgAAZHJzL2Rv&#10;d25yZXYueG1sUEsFBgAAAAAEAAQA9QAAAIgDAAAAAA==&#10;" path="m,l2881,e" filled="f" strokeweight=".96pt">
                    <v:path arrowok="t" o:connecttype="custom" o:connectlocs="0,0;2881,0" o:connectangles="0,0"/>
                  </v:shape>
                </v:group>
                <w10:anchorlock/>
              </v:group>
            </w:pict>
          </mc:Fallback>
        </mc:AlternateContent>
      </w:r>
    </w:p>
    <w:p w14:paraId="30F7C28B" w14:textId="5F2CDA34" w:rsidR="001B29C5" w:rsidRPr="006C44B5" w:rsidRDefault="006C44B5">
      <w:pPr>
        <w:tabs>
          <w:tab w:val="left" w:pos="7326"/>
        </w:tabs>
        <w:spacing w:before="118"/>
        <w:ind w:left="170" w:right="1123"/>
        <w:rPr>
          <w:rFonts w:ascii="Arial" w:eastAsia="Arial" w:hAnsi="Arial" w:cs="Arial"/>
          <w:sz w:val="20"/>
          <w:szCs w:val="20"/>
        </w:rPr>
      </w:pPr>
      <w:r w:rsidRPr="006C44B5">
        <w:rPr>
          <w:rFonts w:ascii="Arial" w:hAnsi="Arial" w:cs="Arial"/>
          <w:b/>
          <w:sz w:val="16"/>
        </w:rPr>
        <w:t>Oznaka proi</w:t>
      </w:r>
      <w:r w:rsidR="00D702BE">
        <w:rPr>
          <w:rFonts w:ascii="Arial" w:hAnsi="Arial" w:cs="Arial"/>
          <w:b/>
          <w:sz w:val="16"/>
        </w:rPr>
        <w:t>zvodnje (zadnja strana panela)</w:t>
      </w:r>
      <w:r w:rsidR="00D702BE">
        <w:rPr>
          <w:rFonts w:ascii="Arial" w:hAnsi="Arial" w:cs="Arial"/>
          <w:b/>
          <w:sz w:val="16"/>
        </w:rPr>
        <w:tab/>
        <w:t xml:space="preserve">    </w:t>
      </w:r>
      <w:r w:rsidRPr="006C44B5">
        <w:rPr>
          <w:rFonts w:ascii="Arial" w:hAnsi="Arial" w:cs="Arial"/>
          <w:b/>
          <w:sz w:val="16"/>
        </w:rPr>
        <w:t>Količina (m²)</w:t>
      </w:r>
    </w:p>
    <w:p w14:paraId="2BEF28F0" w14:textId="52D00E8F" w:rsidR="001B29C5" w:rsidRPr="006C44B5" w:rsidRDefault="00D702BE">
      <w:pPr>
        <w:tabs>
          <w:tab w:val="left" w:pos="8534"/>
        </w:tabs>
        <w:spacing w:line="20" w:lineRule="exact"/>
        <w:ind w:left="3481"/>
        <w:rPr>
          <w:rFonts w:ascii="Arial" w:eastAsia="Arial" w:hAnsi="Arial" w:cs="Arial"/>
          <w:sz w:val="2"/>
          <w:szCs w:val="2"/>
        </w:rPr>
      </w:pP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7E24E102" wp14:editId="5A71978E">
                <wp:extent cx="2269490" cy="12700"/>
                <wp:effectExtent l="5715" t="7620" r="1270" b="8255"/>
                <wp:docPr id="1090" name="32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69490" cy="12700"/>
                          <a:chOff x="0" y="0"/>
                          <a:chExt cx="3574" cy="20"/>
                        </a:xfrm>
                      </wpg:grpSpPr>
                      <wpg:grpSp>
                        <wpg:cNvPr id="1091" name="32513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553" cy="2"/>
                            <a:chOff x="11" y="1"/>
                            <a:chExt cx="3553" cy="2"/>
                          </a:xfrm>
                        </wpg:grpSpPr>
                        <wps:wsp>
                          <wps:cNvPr id="1092" name="32620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553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553"/>
                                <a:gd name="T2" fmla="+- 0 3563 11"/>
                                <a:gd name="T3" fmla="*/ T2 w 35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53">
                                  <a:moveTo>
                                    <a:pt x="0" y="0"/>
                                  </a:moveTo>
                                  <a:lnTo>
                                    <a:pt x="3552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3" name="3286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555" cy="2"/>
                            <a:chOff x="10" y="10"/>
                            <a:chExt cx="3555" cy="2"/>
                          </a:xfrm>
                        </wpg:grpSpPr>
                        <wps:wsp>
                          <wps:cNvPr id="1094" name="3297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555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555"/>
                                <a:gd name="T2" fmla="+- 0 3564 10"/>
                                <a:gd name="T3" fmla="*/ T2 w 35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55">
                                  <a:moveTo>
                                    <a:pt x="0" y="0"/>
                                  </a:moveTo>
                                  <a:lnTo>
                                    <a:pt x="3554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32359" o:spid="_x0000_s1026" style="width:178.7pt;height:1pt;mso-position-horizontal-relative:char;mso-position-vertical-relative:line" coordsize="357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">
                <v:group id="32513" o:spid="_x0000_s1027" style="position:absolute;left:11;top:1;width:3553;height:2" coordorigin="11,1" coordsize="355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NxZf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+NV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NxZf8QAAADdAAAA&#10;DwAAAAAAAAAAAAAAAACqAgAAZHJzL2Rvd25yZXYueG1sUEsFBgAAAAAEAAQA+gAAAJsDAAAAAA==&#10;">
                  <v:shape id="32620" o:spid="_x0000_s1028" style="position:absolute;left:11;top:1;width:3553;height:2;visibility:visible;mso-wrap-style:square;v-text-anchor:top" coordsize="35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UrxsQA&#10;AADdAAAADwAAAGRycy9kb3ducmV2LnhtbERPS2sCMRC+F/wPYYReRLPaIro1ShEK9tLiE7xNN+Nu&#10;6GYSNtHd/vumUPA2H99zFqvO1uJGTTCOFYxHGQjiwmnDpYLD/m04AxEissbaMSn4oQCrZe9hgbl2&#10;LW/ptoulSCEcclRQxehzKUNRkcUwcp44cRfXWIwJNqXUDbYp3NZykmVTadFwaqjQ07qi4nt3tQqe&#10;zcd7+2nmT1+BjtPudPHnwcAr9djvXl9AROriXfzv3ug0P5tP4O+bdIJ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lK8bEAAAA3QAAAA8AAAAAAAAAAAAAAAAAmAIAAGRycy9k&#10;b3ducmV2LnhtbFBLBQYAAAAABAAEAPUAAACJAwAAAAA=&#10;" path="m,l3552,e" filled="f" strokeweight=".14pt">
                    <v:path arrowok="t" o:connecttype="custom" o:connectlocs="0,0;3552,0" o:connectangles="0,0"/>
                  </v:shape>
                </v:group>
                <v:group id="32863" o:spid="_x0000_s1029" style="position:absolute;left:10;top:10;width:3555;height:2" coordorigin="10,10" coordsize="35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0Jik8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aDa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3QmKTwwAAAN0AAAAP&#10;AAAAAAAAAAAAAAAAAKoCAABkcnMvZG93bnJldi54bWxQSwUGAAAAAAQABAD6AAAAmgMAAAAA&#10;">
                  <v:shape id="32972" o:spid="_x0000_s1030" style="position:absolute;left:10;top:10;width:3555;height:2;visibility:visible;mso-wrap-style:square;v-text-anchor:top" coordsize="35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bbf8IA&#10;AADdAAAADwAAAGRycy9kb3ducmV2LnhtbERPTWsCMRC9C/0PYQreNGnRoqtRpCj2IILb4nnYTHcX&#10;k8myibr21xuh4G0e73Pmy85ZcaE21J41vA0VCOLCm5pLDT/fm8EERIjIBq1n0nCjAMvFS2+OmfFX&#10;PtAlj6VIIRwy1FDF2GRShqIih2HoG+LE/frWYUywLaVp8ZrCnZXvSn1IhzWnhgob+qyoOOVnp+G4&#10;+tuf1Wk33uN0Eta8tb4LVuv+a7eagYjUxaf43/1l0nw1HcHjm3SCXN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Ftt/wgAAAN0AAAAPAAAAAAAAAAAAAAAAAJgCAABkcnMvZG93&#10;bnJldi54bWxQSwUGAAAAAAQABAD1AAAAhwMAAAAA&#10;" path="m,l3554,e" filled="f" strokeweight=".96pt">
                    <v:path arrowok="t" o:connecttype="custom" o:connectlocs="0,0;3554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2"/>
        </w:rPr>
        <w:tab/>
      </w:r>
      <w:r>
        <w:rPr>
          <w:rFonts w:ascii="Arial" w:hAnsi="Arial" w:cs="Arial"/>
          <w:noProof/>
          <w:sz w:val="2"/>
          <w:lang w:val="en-US"/>
        </w:rPr>
        <mc:AlternateContent>
          <mc:Choice Requires="wpg">
            <w:drawing>
              <wp:inline distT="0" distB="0" distL="0" distR="0" wp14:anchorId="0CB7DD47" wp14:editId="110BFA64">
                <wp:extent cx="1044575" cy="12700"/>
                <wp:effectExtent l="3810" t="7620" r="8890" b="8255"/>
                <wp:docPr id="1085" name="33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4575" cy="12700"/>
                          <a:chOff x="0" y="0"/>
                          <a:chExt cx="1645" cy="20"/>
                        </a:xfrm>
                      </wpg:grpSpPr>
                      <wpg:grpSp>
                        <wpg:cNvPr id="1086" name="33620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1623" cy="2"/>
                            <a:chOff x="11" y="1"/>
                            <a:chExt cx="1623" cy="2"/>
                          </a:xfrm>
                        </wpg:grpSpPr>
                        <wps:wsp>
                          <wps:cNvPr id="1087" name="33727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1623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623"/>
                                <a:gd name="T2" fmla="+- 0 1634 11"/>
                                <a:gd name="T3" fmla="*/ T2 w 162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3">
                                  <a:moveTo>
                                    <a:pt x="0" y="0"/>
                                  </a:moveTo>
                                  <a:lnTo>
                                    <a:pt x="16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8" name="33970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626" cy="2"/>
                            <a:chOff x="10" y="10"/>
                            <a:chExt cx="1626" cy="2"/>
                          </a:xfrm>
                        </wpg:grpSpPr>
                        <wps:wsp>
                          <wps:cNvPr id="1089" name="3407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6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626"/>
                                <a:gd name="T2" fmla="+- 0 1635 10"/>
                                <a:gd name="T3" fmla="*/ T2 w 16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6">
                                  <a:moveTo>
                                    <a:pt x="0" y="0"/>
                                  </a:moveTo>
                                  <a:lnTo>
                                    <a:pt x="16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33466" o:spid="_x0000_s1026" style="width:82.25pt;height:1pt;mso-position-horizontal-relative:char;mso-position-vertical-relative:line" coordsize="16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">
                <v:group id="33620" o:spid="_x0000_s1027" style="position:absolute;left:11;top:1;width:1623;height:2" coordorigin="11,1" coordsize="162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i7FfWwwAAAN0AAAAP&#10;AAAAAAAAAAAAAAAAAKoCAABkcnMvZG93bnJldi54bWxQSwUGAAAAAAQABAD6AAAAmgMAAAAA&#10;">
                  <v:shape id="33727" o:spid="_x0000_s1028" style="position:absolute;left:11;top:1;width:1623;height:2;visibility:visible;mso-wrap-style:square;v-text-anchor:top" coordsize="162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VsN8IA&#10;AADdAAAADwAAAGRycy9kb3ducmV2LnhtbERP24rCMBB9F/yHMIJvmu4iXrpGkQVlBUG0/YDZZmzL&#10;NpPaRNv9eyMIvs3hXGe57kwl7tS40rKCj3EEgjizuuRcQZpsR3MQziNrrCyTgn9ysF71e0uMtW35&#10;RPezz0UIYRejgsL7OpbSZQUZdGNbEwfuYhuDPsAml7rBNoSbSn5G0VQaLDk0FFjTd0HZ3/lmFOzz&#10;XZJVC5N0v+nhOjkd23R7aZUaDrrNFwhPnX+LX+4fHeZH8xk8vwknyN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VWw3wgAAAN0AAAAPAAAAAAAAAAAAAAAAAJgCAABkcnMvZG93&#10;bnJldi54bWxQSwUGAAAAAAQABAD1AAAAhwMAAAAA&#10;" path="m,l1623,e" filled="f" strokeweight=".14pt">
                    <v:path arrowok="t" o:connecttype="custom" o:connectlocs="0,0;1623,0" o:connectangles="0,0"/>
                  </v:shape>
                </v:group>
                <v:group id="33970" o:spid="_x0000_s1029" style="position:absolute;left:10;top:10;width:1626;height:2" coordorigin="10,10" coordsize="16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8P2Y/xgAAAN0A&#10;AAAPAAAAAAAAAAAAAAAAAKoCAABkcnMvZG93bnJldi54bWxQSwUGAAAAAAQABAD6AAAAnQMAAAAA&#10;">
                  <v:shape id="34079" o:spid="_x0000_s1030" style="position:absolute;left:10;top:10;width:1626;height:2;visibility:visible;mso-wrap-style:square;v-text-anchor:top" coordsize="16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dqHMMA&#10;AADdAAAADwAAAGRycy9kb3ducmV2LnhtbERPTWvCQBC9C/6HZYTedGOxotFVUiGtlx6qFfQ2ZMck&#10;mJ0Nu1tN/70rFLzN433Oct2ZRlzJ+dqygvEoAUFcWF1zqeBnnw9nIHxA1thYJgV/5GG96veWmGp7&#10;42+67kIpYgj7FBVUIbSplL6oyKAf2ZY4cmfrDIYIXSm1w1sMN418TZKpNFhzbKiwpU1FxWX3axTU&#10;/vCV7z8/dLZ1OG2y/O34Pjkp9TLosgWIQF14iv/dWx3nJ7M5PL6JJ8jV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pdqHMMAAADdAAAADwAAAAAAAAAAAAAAAACYAgAAZHJzL2Rv&#10;d25yZXYueG1sUEsFBgAAAAAEAAQA9QAAAIgDAAAAAA==&#10;" path="m,l1625,e" filled="f" strokeweight=".96pt">
                    <v:path arrowok="t" o:connecttype="custom" o:connectlocs="0,0;1625,0" o:connectangles="0,0"/>
                  </v:shape>
                </v:group>
                <w10:anchorlock/>
              </v:group>
            </w:pict>
          </mc:Fallback>
        </mc:AlternateContent>
      </w:r>
    </w:p>
    <w:p w14:paraId="11023BE2" w14:textId="77777777" w:rsidR="001B29C5" w:rsidRPr="006C44B5" w:rsidRDefault="006C44B5">
      <w:pPr>
        <w:tabs>
          <w:tab w:val="left" w:pos="2114"/>
        </w:tabs>
        <w:spacing w:before="32" w:line="319" w:lineRule="auto"/>
        <w:ind w:left="2114" w:right="1123" w:hanging="1945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  <w:u w:val="single" w:color="000000"/>
        </w:rPr>
        <w:t>Važno!</w:t>
      </w:r>
      <w:r w:rsidRPr="006C44B5">
        <w:rPr>
          <w:rFonts w:ascii="Arial" w:hAnsi="Arial" w:cs="Arial"/>
          <w:b/>
          <w:sz w:val="16"/>
        </w:rPr>
        <w:tab/>
        <w:t>Za postupanje po ovoj reklamaciji, veoma je važno upisati proizvodnu šifru (na poleđini panela) ili serijski broj sa etikete kartonskog pakovanja.</w:t>
      </w:r>
    </w:p>
    <w:p w14:paraId="1DC00586" w14:textId="77777777" w:rsidR="001B29C5" w:rsidRPr="006C44B5" w:rsidRDefault="001B29C5">
      <w:pPr>
        <w:spacing w:before="11"/>
        <w:rPr>
          <w:rFonts w:ascii="Arial" w:eastAsia="Arial" w:hAnsi="Arial" w:cs="Arial"/>
          <w:b/>
          <w:bCs/>
          <w:sz w:val="13"/>
          <w:szCs w:val="13"/>
        </w:rPr>
      </w:pPr>
    </w:p>
    <w:p w14:paraId="6AA0B6E6" w14:textId="77777777" w:rsidR="001B29C5" w:rsidRPr="006C44B5" w:rsidRDefault="006C44B5">
      <w:pPr>
        <w:ind w:left="170" w:right="7908"/>
        <w:rPr>
          <w:rFonts w:ascii="Arial" w:eastAsia="Arial" w:hAnsi="Arial" w:cs="Arial"/>
          <w:sz w:val="16"/>
          <w:szCs w:val="16"/>
        </w:rPr>
      </w:pPr>
      <w:r w:rsidRPr="006C44B5">
        <w:rPr>
          <w:rFonts w:ascii="Arial" w:hAnsi="Arial" w:cs="Arial"/>
          <w:b/>
          <w:sz w:val="16"/>
        </w:rPr>
        <w:t>Predmet reklamacije:</w:t>
      </w:r>
    </w:p>
    <w:p w14:paraId="329591DD" w14:textId="7BE3B098" w:rsidR="001B29C5" w:rsidRPr="006C44B5" w:rsidRDefault="00D702BE">
      <w:pPr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US"/>
        </w:rPr>
        <mc:AlternateContent>
          <mc:Choice Requires="wpg">
            <w:drawing>
              <wp:inline distT="0" distB="0" distL="0" distR="0" wp14:anchorId="0720E752" wp14:editId="4E67B6FC">
                <wp:extent cx="5147945" cy="12700"/>
                <wp:effectExtent l="5715" t="7620" r="8890" b="8255"/>
                <wp:docPr id="1080" name="369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7945" cy="12700"/>
                          <a:chOff x="0" y="0"/>
                          <a:chExt cx="8107" cy="20"/>
                        </a:xfrm>
                      </wpg:grpSpPr>
                      <wpg:grpSp>
                        <wpg:cNvPr id="1081" name="37102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8086" cy="2"/>
                            <a:chOff x="11" y="1"/>
                            <a:chExt cx="8086" cy="2"/>
                          </a:xfrm>
                        </wpg:grpSpPr>
                        <wps:wsp>
                          <wps:cNvPr id="1082" name="37209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808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8086"/>
                                <a:gd name="T2" fmla="+- 0 8096 11"/>
                                <a:gd name="T3" fmla="*/ T2 w 80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86">
                                  <a:moveTo>
                                    <a:pt x="0" y="0"/>
                                  </a:moveTo>
                                  <a:lnTo>
                                    <a:pt x="8085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3" name="3745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088" cy="2"/>
                            <a:chOff x="10" y="10"/>
                            <a:chExt cx="8088" cy="2"/>
                          </a:xfrm>
                        </wpg:grpSpPr>
                        <wps:wsp>
                          <wps:cNvPr id="1084" name="3756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088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088"/>
                                <a:gd name="T2" fmla="+- 0 8097 10"/>
                                <a:gd name="T3" fmla="*/ T2 w 80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88">
                                  <a:moveTo>
                                    <a:pt x="0" y="0"/>
                                  </a:moveTo>
                                  <a:lnTo>
                                    <a:pt x="8087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36947" o:spid="_x0000_s1026" style="width:405.35pt;height:1pt;mso-position-horizontal-relative:char;mso-position-vertical-relative:line" coordsize="810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">
                <v:group id="37102" o:spid="_x0000_s1027" style="position:absolute;left:11;top:1;width:8086;height:2" coordorigin="11,1" coordsize="808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tBc+iwwAAAN0AAAAP&#10;AAAAAAAAAAAAAAAAAKoCAABkcnMvZG93bnJldi54bWxQSwUGAAAAAAQABAD6AAAAmgMAAAAA&#10;">
                  <v:shape id="37209" o:spid="_x0000_s1028" style="position:absolute;left:11;top:1;width:8086;height:2;visibility:visible;mso-wrap-style:square;v-text-anchor:top" coordsize="80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F4X+MIA&#10;AADdAAAADwAAAGRycy9kb3ducmV2LnhtbESPS6vCMBCF9xf8D2EEd9fUgqLVKD4QCnflA9wOzdgW&#10;m0lposZ/by4I7mY4Z853ZrEKphEP6lxtWcFomIAgLqyuuVRwPu1/pyCcR9bYWCYFL3KwWvZ+Fphp&#10;++QDPY6+FDGEXYYKKu/bTEpXVGTQDW1LHLWr7Qz6uHal1B0+Y7hpZJokE2mw5kiosKVtRcXteDeR&#10;mxbyEm6zcvsnNa95t8nHeVBq0A/rOQhPwX/Nn+tcx/rJNIX/b+IIcvk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Xhf4wgAAAN0AAAAPAAAAAAAAAAAAAAAAAJgCAABkcnMvZG93&#10;bnJldi54bWxQSwUGAAAAAAQABAD1AAAAhwMAAAAA&#10;" path="m,l8085,e" filled="f" strokeweight=".14pt">
                    <v:path arrowok="t" o:connecttype="custom" o:connectlocs="0,0;8085,0" o:connectangles="0,0"/>
                  </v:shape>
                </v:group>
                <v:group id="37452" o:spid="_x0000_s1029" style="position:absolute;left:10;top:10;width:8088;height:2" coordorigin="10,10" coordsize="808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pv0TsIAAADd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OjyQhe34QT&#10;5Pw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Kb9E7CAAAA3QAAAA8A&#10;AAAAAAAAAAAAAAAAqgIAAGRycy9kb3ducmV2LnhtbFBLBQYAAAAABAAEAPoAAACZAwAAAAA=&#10;">
                  <v:shape id="37561" o:spid="_x0000_s1030" style="position:absolute;left:10;top:10;width:8088;height:2;visibility:visible;mso-wrap-style:square;v-text-anchor:top" coordsize="808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QJwcMA&#10;AADdAAAADwAAAGRycy9kb3ducmV2LnhtbERPTWvCQBC9C/6HZYTedGMoIqmbUIqtHqRSq/chOybB&#10;7GzYXU3013cLhd7m8T5nVQymFTdyvrGsYD5LQBCXVjdcKTh+v0+XIHxA1thaJgV38lDk49EKM217&#10;/qLbIVQihrDPUEEdQpdJ6cuaDPqZ7Ygjd7bOYIjQVVI77GO4aWWaJAtpsOHYUGNHbzWVl8PVKNj0&#10;i313Do/0+Hna8V4P6Zrch1JPk+H1BUSgIfyL/9xbHecny2f4/SaeIPM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XQJwcMAAADdAAAADwAAAAAAAAAAAAAAAACYAgAAZHJzL2Rv&#10;d25yZXYueG1sUEsFBgAAAAAEAAQA9QAAAIgDAAAAAA==&#10;" path="m,l8087,e" filled="f" strokeweight=".96pt">
                    <v:path arrowok="t" o:connecttype="custom" o:connectlocs="0,0;8087,0" o:connectangles="0,0"/>
                  </v:shape>
                </v:group>
                <w10:anchorlock/>
              </v:group>
            </w:pict>
          </mc:Fallback>
        </mc:AlternateContent>
      </w:r>
    </w:p>
    <w:p w14:paraId="2F098BE0" w14:textId="77777777" w:rsidR="001B29C5" w:rsidRPr="006C44B5" w:rsidRDefault="001B29C5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C47D9E2" w14:textId="77777777" w:rsidR="001B29C5" w:rsidRPr="006C44B5" w:rsidRDefault="001B29C5">
      <w:pPr>
        <w:spacing w:before="9"/>
        <w:rPr>
          <w:rFonts w:ascii="Arial" w:eastAsia="Arial" w:hAnsi="Arial" w:cs="Arial"/>
          <w:b/>
          <w:bCs/>
          <w:sz w:val="19"/>
          <w:szCs w:val="19"/>
        </w:rPr>
      </w:pPr>
    </w:p>
    <w:p w14:paraId="0B7E6DD9" w14:textId="5825D2F9" w:rsidR="001B29C5" w:rsidRPr="006C44B5" w:rsidRDefault="00D702BE">
      <w:pPr>
        <w:spacing w:line="20" w:lineRule="exact"/>
        <w:ind w:left="2071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US"/>
        </w:rPr>
        <mc:AlternateContent>
          <mc:Choice Requires="wpg">
            <w:drawing>
              <wp:inline distT="0" distB="0" distL="0" distR="0" wp14:anchorId="63FCB72D" wp14:editId="5368021C">
                <wp:extent cx="5147945" cy="12700"/>
                <wp:effectExtent l="5715" t="5715" r="8890" b="635"/>
                <wp:docPr id="1075" name="388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7945" cy="12700"/>
                          <a:chOff x="0" y="0"/>
                          <a:chExt cx="8107" cy="20"/>
                        </a:xfrm>
                      </wpg:grpSpPr>
                      <wpg:grpSp>
                        <wpg:cNvPr id="1076" name="39044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8086" cy="2"/>
                            <a:chOff x="11" y="1"/>
                            <a:chExt cx="8086" cy="2"/>
                          </a:xfrm>
                        </wpg:grpSpPr>
                        <wps:wsp>
                          <wps:cNvPr id="1077" name="39151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808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8086"/>
                                <a:gd name="T2" fmla="+- 0 8096 11"/>
                                <a:gd name="T3" fmla="*/ T2 w 80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86">
                                  <a:moveTo>
                                    <a:pt x="0" y="0"/>
                                  </a:moveTo>
                                  <a:lnTo>
                                    <a:pt x="8085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8" name="39394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8088" cy="2"/>
                            <a:chOff x="10" y="10"/>
                            <a:chExt cx="8088" cy="2"/>
                          </a:xfrm>
                        </wpg:grpSpPr>
                        <wps:wsp>
                          <wps:cNvPr id="1079" name="39503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8088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088"/>
                                <a:gd name="T2" fmla="+- 0 8097 10"/>
                                <a:gd name="T3" fmla="*/ T2 w 80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88">
                                  <a:moveTo>
                                    <a:pt x="0" y="0"/>
                                  </a:moveTo>
                                  <a:lnTo>
                                    <a:pt x="8087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38889" o:spid="_x0000_s1026" style="width:405.35pt;height:1pt;mso-position-horizontal-relative:char;mso-position-vertical-relative:line" coordsize="810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">
                <v:group id="39044" o:spid="_x0000_s1027" style="position:absolute;left:11;top:1;width:8086;height:2" coordorigin="11,1" coordsize="808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zkn8c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Ww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OSfxwwAAAN0AAAAP&#10;AAAAAAAAAAAAAAAAAKoCAABkcnMvZG93bnJldi54bWxQSwUGAAAAAAQABAD6AAAAmgMAAAAA&#10;">
                  <v:shape id="39151" o:spid="_x0000_s1028" style="position:absolute;left:11;top:1;width:8086;height:2;visibility:visible;mso-wrap-style:square;v-text-anchor:top" coordsize="80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fzER8MA&#10;AADdAAAADwAAAGRycy9kb3ducmV2LnhtbESPT4vCMBDF7wt+hzCCtzVVcNXaKP5hoeBpVfA6NGNb&#10;2kxKEzV++82CsLcZ3pv3e5NtgmnFg3pXW1YwGScgiAuray4VXM7fnwsQziNrbC2Tghc52KwHHxmm&#10;2j75hx4nX4oYwi5FBZX3XSqlKyoy6Ma2I47azfYGfVz7UuoenzHctHKaJF/SYM2RUGFH+4qK5nQ3&#10;kTst5DU0y3J/lJq3fNjlszwoNRqG7QqEp+D/ze/rXMf6yXwOf9/EEe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fzER8MAAADdAAAADwAAAAAAAAAAAAAAAACYAgAAZHJzL2Rv&#10;d25yZXYueG1sUEsFBgAAAAAEAAQA9QAAAIgDAAAAAA==&#10;" path="m,l8085,e" filled="f" strokeweight=".14pt">
                    <v:path arrowok="t" o:connecttype="custom" o:connectlocs="0,0;8085,0" o:connectangles="0,0"/>
                  </v:shape>
                </v:group>
                <v:group id="39394" o:spid="_x0000_s1029" style="position:absolute;left:10;top:10;width:8088;height:2" coordorigin="10,10" coordsize="808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oWGM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Mmr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yeoWGMcAAADd&#10;AAAADwAAAAAAAAAAAAAAAACqAgAAZHJzL2Rvd25yZXYueG1sUEsFBgAAAAAEAAQA+gAAAJ4DAAAA&#10;AA==&#10;">
                  <v:shape id="39503" o:spid="_x0000_s1030" style="position:absolute;left:10;top:10;width:8088;height:2;visibility:visible;mso-wrap-style:square;v-text-anchor:top" coordsize="808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DWeMMA&#10;AADdAAAADwAAAGRycy9kb3ducmV2LnhtbERPTWvCQBC9F/wPywi91Y05pDZ1DSKt9VAqWnsfsmMS&#10;zM6G3dXE/vpuQfA2j/c582IwrbiQ841lBdNJAoK4tLrhSsHh+/1pBsIHZI2tZVJwJQ/FYvQwx1zb&#10;nnd02YdKxBD2OSqoQ+hyKX1Zk0E/sR1x5I7WGQwRukpqh30MN61MkySTBhuODTV2tKqpPO3PRsFH&#10;n227Y/hND18/n7zVQ/pGbq3U43hYvoIINIS7+Obe6Dg/eX6B/2/iCXL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qDWeMMAAADdAAAADwAAAAAAAAAAAAAAAACYAgAAZHJzL2Rv&#10;d25yZXYueG1sUEsFBgAAAAAEAAQA9QAAAIgDAAAAAA==&#10;" path="m,l8087,e" filled="f" strokeweight=".96pt">
                    <v:path arrowok="t" o:connecttype="custom" o:connectlocs="0,0;8087,0" o:connectangles="0,0"/>
                  </v:shape>
                </v:group>
                <w10:anchorlock/>
              </v:group>
            </w:pict>
          </mc:Fallback>
        </mc:AlternateContent>
      </w:r>
    </w:p>
    <w:p w14:paraId="0C48E0E5" w14:textId="77777777" w:rsidR="001B29C5" w:rsidRPr="006C44B5" w:rsidRDefault="001B29C5">
      <w:pPr>
        <w:spacing w:before="3"/>
        <w:rPr>
          <w:rFonts w:ascii="Arial" w:eastAsia="Arial" w:hAnsi="Arial" w:cs="Arial"/>
          <w:b/>
          <w:bCs/>
          <w:sz w:val="19"/>
          <w:szCs w:val="19"/>
        </w:rPr>
      </w:pPr>
    </w:p>
    <w:p w14:paraId="62E87A78" w14:textId="02173D15" w:rsidR="006C44B5" w:rsidRPr="006C44B5" w:rsidRDefault="00D702BE" w:rsidP="00B87CED">
      <w:pPr>
        <w:tabs>
          <w:tab w:val="left" w:pos="3768"/>
          <w:tab w:val="left" w:pos="7321"/>
        </w:tabs>
        <w:ind w:left="170" w:right="680"/>
        <w:rPr>
          <w:rFonts w:ascii="Arial" w:hAnsi="Arial" w:cs="Arial"/>
          <w:b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624" behindDoc="1" locked="0" layoutInCell="1" allowOverlap="1" wp14:anchorId="710C2B16" wp14:editId="1CD0674A">
                <wp:simplePos x="0" y="0"/>
                <wp:positionH relativeFrom="page">
                  <wp:posOffset>2737485</wp:posOffset>
                </wp:positionH>
                <wp:positionV relativeFrom="paragraph">
                  <wp:posOffset>-25400</wp:posOffset>
                </wp:positionV>
                <wp:extent cx="192405" cy="414655"/>
                <wp:effectExtent l="3810" t="635" r="3810" b="3810"/>
                <wp:wrapNone/>
                <wp:docPr id="1058" name="405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414655"/>
                          <a:chOff x="4311" y="-40"/>
                          <a:chExt cx="303" cy="653"/>
                        </a:xfrm>
                      </wpg:grpSpPr>
                      <wpg:grpSp>
                        <wpg:cNvPr id="1059" name="40827"/>
                        <wpg:cNvGrpSpPr>
                          <a:grpSpLocks/>
                        </wpg:cNvGrpSpPr>
                        <wpg:grpSpPr bwMode="auto">
                          <a:xfrm>
                            <a:off x="4350" y="-1"/>
                            <a:ext cx="245" cy="2"/>
                            <a:chOff x="4350" y="-1"/>
                            <a:chExt cx="245" cy="2"/>
                          </a:xfrm>
                        </wpg:grpSpPr>
                        <wps:wsp>
                          <wps:cNvPr id="1060" name="40938"/>
                          <wps:cNvSpPr>
                            <a:spLocks/>
                          </wps:cNvSpPr>
                          <wps:spPr bwMode="auto">
                            <a:xfrm>
                              <a:off x="4350" y="-1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1" name="41189"/>
                        <wpg:cNvGrpSpPr>
                          <a:grpSpLocks/>
                        </wpg:cNvGrpSpPr>
                        <wpg:grpSpPr bwMode="auto">
                          <a:xfrm>
                            <a:off x="4350" y="229"/>
                            <a:ext cx="245" cy="2"/>
                            <a:chOff x="4350" y="229"/>
                            <a:chExt cx="245" cy="2"/>
                          </a:xfrm>
                        </wpg:grpSpPr>
                        <wps:wsp>
                          <wps:cNvPr id="1062" name="41302"/>
                          <wps:cNvSpPr>
                            <a:spLocks/>
                          </wps:cNvSpPr>
                          <wps:spPr bwMode="auto">
                            <a:xfrm>
                              <a:off x="4350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3" name="41557"/>
                        <wpg:cNvGrpSpPr>
                          <a:grpSpLocks/>
                        </wpg:cNvGrpSpPr>
                        <wpg:grpSpPr bwMode="auto">
                          <a:xfrm>
                            <a:off x="4331" y="-20"/>
                            <a:ext cx="2" cy="269"/>
                            <a:chOff x="4331" y="-20"/>
                            <a:chExt cx="2" cy="269"/>
                          </a:xfrm>
                        </wpg:grpSpPr>
                        <wps:wsp>
                          <wps:cNvPr id="1064" name="41670"/>
                          <wps:cNvSpPr>
                            <a:spLocks/>
                          </wps:cNvSpPr>
                          <wps:spPr bwMode="auto">
                            <a:xfrm>
                              <a:off x="4331" y="-20"/>
                              <a:ext cx="2" cy="269"/>
                            </a:xfrm>
                            <a:custGeom>
                              <a:avLst/>
                              <a:gdLst>
                                <a:gd name="T0" fmla="+- 0 -20 -20"/>
                                <a:gd name="T1" fmla="*/ -20 h 269"/>
                                <a:gd name="T2" fmla="+- 0 248 -20"/>
                                <a:gd name="T3" fmla="*/ 248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5" name="41925"/>
                        <wpg:cNvGrpSpPr>
                          <a:grpSpLocks/>
                        </wpg:cNvGrpSpPr>
                        <wpg:grpSpPr bwMode="auto">
                          <a:xfrm>
                            <a:off x="4575" y="18"/>
                            <a:ext cx="2" cy="231"/>
                            <a:chOff x="4575" y="18"/>
                            <a:chExt cx="2" cy="231"/>
                          </a:xfrm>
                        </wpg:grpSpPr>
                        <wps:wsp>
                          <wps:cNvPr id="1066" name="42036"/>
                          <wps:cNvSpPr>
                            <a:spLocks/>
                          </wps:cNvSpPr>
                          <wps:spPr bwMode="auto">
                            <a:xfrm>
                              <a:off x="4575" y="1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231"/>
                                <a:gd name="T2" fmla="+- 0 248 18"/>
                                <a:gd name="T3" fmla="*/ 24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7" name="42288"/>
                        <wpg:cNvGrpSpPr>
                          <a:grpSpLocks/>
                        </wpg:cNvGrpSpPr>
                        <wpg:grpSpPr bwMode="auto">
                          <a:xfrm>
                            <a:off x="4350" y="344"/>
                            <a:ext cx="245" cy="2"/>
                            <a:chOff x="4350" y="344"/>
                            <a:chExt cx="245" cy="2"/>
                          </a:xfrm>
                        </wpg:grpSpPr>
                        <wps:wsp>
                          <wps:cNvPr id="1068" name="42401"/>
                          <wps:cNvSpPr>
                            <a:spLocks/>
                          </wps:cNvSpPr>
                          <wps:spPr bwMode="auto">
                            <a:xfrm>
                              <a:off x="4350" y="344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9" name="42656"/>
                        <wpg:cNvGrpSpPr>
                          <a:grpSpLocks/>
                        </wpg:cNvGrpSpPr>
                        <wpg:grpSpPr bwMode="auto">
                          <a:xfrm>
                            <a:off x="4350" y="575"/>
                            <a:ext cx="245" cy="2"/>
                            <a:chOff x="4350" y="575"/>
                            <a:chExt cx="245" cy="2"/>
                          </a:xfrm>
                        </wpg:grpSpPr>
                        <wps:wsp>
                          <wps:cNvPr id="1070" name="42769"/>
                          <wps:cNvSpPr>
                            <a:spLocks/>
                          </wps:cNvSpPr>
                          <wps:spPr bwMode="auto">
                            <a:xfrm>
                              <a:off x="4350" y="575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1" name="43024"/>
                        <wpg:cNvGrpSpPr>
                          <a:grpSpLocks/>
                        </wpg:cNvGrpSpPr>
                        <wpg:grpSpPr bwMode="auto">
                          <a:xfrm>
                            <a:off x="4331" y="325"/>
                            <a:ext cx="2" cy="269"/>
                            <a:chOff x="4331" y="325"/>
                            <a:chExt cx="2" cy="269"/>
                          </a:xfrm>
                        </wpg:grpSpPr>
                        <wps:wsp>
                          <wps:cNvPr id="1072" name="43137"/>
                          <wps:cNvSpPr>
                            <a:spLocks/>
                          </wps:cNvSpPr>
                          <wps:spPr bwMode="auto">
                            <a:xfrm>
                              <a:off x="4331" y="325"/>
                              <a:ext cx="2" cy="269"/>
                            </a:xfrm>
                            <a:custGeom>
                              <a:avLst/>
                              <a:gdLst>
                                <a:gd name="T0" fmla="+- 0 325 325"/>
                                <a:gd name="T1" fmla="*/ 325 h 269"/>
                                <a:gd name="T2" fmla="+- 0 594 325"/>
                                <a:gd name="T3" fmla="*/ 594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3" name="43392"/>
                        <wpg:cNvGrpSpPr>
                          <a:grpSpLocks/>
                        </wpg:cNvGrpSpPr>
                        <wpg:grpSpPr bwMode="auto">
                          <a:xfrm>
                            <a:off x="4575" y="364"/>
                            <a:ext cx="2" cy="231"/>
                            <a:chOff x="4575" y="364"/>
                            <a:chExt cx="2" cy="231"/>
                          </a:xfrm>
                        </wpg:grpSpPr>
                        <wps:wsp>
                          <wps:cNvPr id="1074" name="43505"/>
                          <wps:cNvSpPr>
                            <a:spLocks/>
                          </wps:cNvSpPr>
                          <wps:spPr bwMode="auto">
                            <a:xfrm>
                              <a:off x="4575" y="364"/>
                              <a:ext cx="2" cy="231"/>
                            </a:xfrm>
                            <a:custGeom>
                              <a:avLst/>
                              <a:gdLst>
                                <a:gd name="T0" fmla="+- 0 364 364"/>
                                <a:gd name="T1" fmla="*/ 364 h 231"/>
                                <a:gd name="T2" fmla="+- 0 594 364"/>
                                <a:gd name="T3" fmla="*/ 594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40578" o:spid="_x0000_s1026" style="position:absolute;margin-left:215.55pt;margin-top:-2pt;width:15.15pt;height:32.65pt;z-index:-24856;mso-position-horizontal-relative:page" coordorigin="4311,-40" coordsize="303,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">
                <v:group id="40827" o:spid="_x0000_s1027" style="position:absolute;left:4350;top:-1;width:245;height:2" coordorigin="4350,-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RPv48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N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E+/jwwAAAN0AAAAP&#10;AAAAAAAAAAAAAAAAAKoCAABkcnMvZG93bnJldi54bWxQSwUGAAAAAAQABAD6AAAAmgMAAAAA&#10;">
                  <v:shape id="40938" o:spid="_x0000_s1028" style="position:absolute;left:4350;top:-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ZPD8cA&#10;AADdAAAADwAAAGRycy9kb3ducmV2LnhtbESPQWsCMRCF74X+hzCF3mrWQqWsRhFB8FAK2oJ4Gzaz&#10;m8XNZE3SdfXXdw6F3mZ4b977ZrEafacGiqkNbGA6KUARV8G23Bj4/tq+vINKGdliF5gM3CjBavn4&#10;sMDShivvaTjkRkkIpxINuJz7UutUOfKYJqEnFq0O0WOWNTbaRrxKuO/0a1HMtMeWpcFhTxtH1fnw&#10;4w2cLsfbsfaX8WNw7ed9N5y2sX4z5vlpXM9BZRrzv/nvemcFv5gJv3wjI+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62Tw/HAAAA3QAAAA8AAAAAAAAAAAAAAAAAmAIAAGRy&#10;cy9kb3ducmV2LnhtbFBLBQYAAAAABAAEAPUAAACMAwAAAAA=&#10;" path="m,l245,e" filled="f" strokeweight="1.92pt">
                    <v:path arrowok="t" o:connecttype="custom" o:connectlocs="0,0;245,0" o:connectangles="0,0"/>
                  </v:shape>
                </v:group>
                <v:group id="41189" o:spid="_x0000_s1029" style="position:absolute;left:4350;top:229;width:245;height:2" coordorigin="4350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QkpWM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kht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QkpWMQAAADdAAAA&#10;DwAAAAAAAAAAAAAAAACqAgAAZHJzL2Rvd25yZXYueG1sUEsFBgAAAAAEAAQA+gAAAJsDAAAAAA==&#10;">
                  <v:shape id="41302" o:spid="_x0000_s1030" style="position:absolute;left:4350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h048MA&#10;AADdAAAADwAAAGRycy9kb3ducmV2LnhtbERPTYvCMBC9L+x/CLOwtzVdQZFqFFkQPIigK4i3oZk2&#10;xWZSk1jr/nojCHubx/uc2aK3jejIh9qxgu9BBoK4cLrmSsHhd/U1AREissbGMSm4U4DF/P1thrl2&#10;N95Rt4+VSCEcclRgYmxzKUNhyGIYuJY4caXzFmOCvpLa4y2F20YOs2wsLdacGgy29GOoOO+vVsHp&#10;crwfS3vpN52pt3/r7rTy5Uipz49+OQURqY//4pd7rdP8bDyE5zfpBDl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Sh048MAAADd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41557" o:spid="_x0000_s1031" style="position:absolute;left:4331;top:-20;width:2;height:269" coordorigin="4331,-2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pcStM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nRZAx/34QT&#10;5OIN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KXErTCAAAA3QAAAA8A&#10;AAAAAAAAAAAAAAAAqgIAAGRycy9kb3ducmV2LnhtbFBLBQYAAAAABAAEAPoAAACZAwAAAAA=&#10;">
                  <v:shape id="41670" o:spid="_x0000_s1032" style="position:absolute;left:4331;top:-2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Uw48IA&#10;AADdAAAADwAAAGRycy9kb3ducmV2LnhtbERPTYvCMBC9L/gfwgje1tRFilSjiLLiwl7s7sHj0IxJ&#10;tZmUJmr3328Ewds83ucsVr1rxI26UHtWMBlnIIgrr2s2Cn5/Pt9nIEJE1th4JgV/FGC1HLwtsND+&#10;zge6ldGIFMKhQAU2xraQMlSWHIaxb4kTd/Kdw5hgZ6Tu8J7CXSM/siyXDmtODRZb2liqLuXVKbjY&#10;9flsMD+W5hA3X99yut31R6VGw349BxGpjy/x073XaX6WT+HxTTpBL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VTDjwgAAAN0AAAAPAAAAAAAAAAAAAAAAAJgCAABkcnMvZG93&#10;bnJldi54bWxQSwUGAAAAAAQABAD1AAAAhwMAAAAA&#10;" path="m,l,268e" filled="f" strokeweight="1.92pt">
                    <v:path arrowok="t" o:connecttype="custom" o:connectlocs="0,-20;0,248" o:connectangles="0,0"/>
                  </v:shape>
                </v:group>
                <v:group id="41925" o:spid="_x0000_s1033" style="position:absolute;left:4575;top:18;width:2;height:231" coordorigin="4575,1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jIvW8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rRM4P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jIvW8QAAADdAAAA&#10;DwAAAAAAAAAAAAAAAACqAgAAZHJzL2Rvd25yZXYueG1sUEsFBgAAAAAEAAQA+gAAAJsDAAAAAA==&#10;">
                  <v:shape id="42036" o:spid="_x0000_s1034" style="position:absolute;left:4575;top:1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s6xsUA&#10;AADdAAAADwAAAGRycy9kb3ducmV2LnhtbERPTWvCQBC9F/wPywi9lLrR0rSkboIISvFSjB7a25Ad&#10;k2B2NuyumvbXdwXB2zze58yLwXTiTM63lhVMJwkI4srqlmsF+93q+R2ED8gaO8uk4Jc8FPnoYY6Z&#10;thfe0rkMtYgh7DNU0ITQZ1L6qiGDfmJ74sgdrDMYInS11A4vMdx0cpYkqTTYcmxosKdlQ9WxPBkF&#10;f2H1/bp5+1qWp23JL9KtZ08/a6Uex8PiA0SgIdzFN/enjvOTNIXrN/EEmf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qzrGxQAAAN0AAAAPAAAAAAAAAAAAAAAAAJgCAABkcnMv&#10;ZG93bnJldi54bWxQSwUGAAAAAAQABAD1AAAAigMAAAAA&#10;" path="m,l,230e" filled="f" strokeweight="1.92pt">
                    <v:path arrowok="t" o:connecttype="custom" o:connectlocs="0,18;0,248" o:connectangles="0,0"/>
                  </v:shape>
                </v:group>
                <v:group id="42288" o:spid="_x0000_s1035" style="position:absolute;left:4350;top:344;width:245;height:2" coordorigin="4350,344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awUt8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XQ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rBS3wwAAAN0AAAAP&#10;AAAAAAAAAAAAAAAAAKoCAABkcnMvZG93bnJldi54bWxQSwUGAAAAAAQABAD6AAAAmgMAAAAA&#10;">
                  <v:shape id="42401" o:spid="_x0000_s1036" style="position:absolute;left:4350;top:344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BDCccA&#10;AADdAAAADwAAAGRycy9kb3ducmV2LnhtbESPQWsCMRCF74X+hzCF3mrWQqWsRhFB8FAK2oJ4Gzaz&#10;m8XNZE3SdfXXdw6F3mZ4b977ZrEafacGiqkNbGA6KUARV8G23Bj4/tq+vINKGdliF5gM3CjBavn4&#10;sMDShivvaTjkRkkIpxINuJz7UutUOfKYJqEnFq0O0WOWNTbaRrxKuO/0a1HMtMeWpcFhTxtH1fnw&#10;4w2cLsfbsfaX8WNw7ed9N5y2sX4z5vlpXM9BZRrzv/nvemcFv5gJrnwjI+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DAQwnHAAAA3QAAAA8AAAAAAAAAAAAAAAAAmAIAAGRy&#10;cy9kb3ducmV2LnhtbFBLBQYAAAAABAAEAPUAAACMAwAAAAA=&#10;" path="m,l245,e" filled="f" strokeweight="1.92pt">
                    <v:path arrowok="t" o:connecttype="custom" o:connectlocs="0,0;245,0" o:connectangles="0,0"/>
                  </v:shape>
                </v:group>
                <v:group id="42656" o:spid="_x0000_s1037" style="position:absolute;left:4350;top:575;width:245;height:2" coordorigin="4350,57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38lXs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aPo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jfyVewwAAAN0AAAAP&#10;AAAAAAAAAAAAAAAAAKoCAABkcnMvZG93bnJldi54bWxQSwUGAAAAAAQABAD6AAAAmgMAAAAA&#10;">
                  <v:shape id="42769" o:spid="_x0000_s1038" style="position:absolute;left:4350;top:57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2/Z0scA&#10;AADdAAAADwAAAGRycy9kb3ducmV2LnhtbESPQWvDMAyF74P9B6PBbquzQbeR1S1lUOihDNYVSm8i&#10;VuLQWE5tL03766vDYDeJ9/Tep9li9J0aKKY2sIHnSQGKuAq25cbA7mf19A4qZWSLXWAycKEEi/n9&#10;3QxLG878TcM2N0pCOJVowOXcl1qnypHHNAk9sWh1iB6zrLHRNuJZwn2nX4riVXtsWRoc9vTpqDpu&#10;f72Bw2l/2df+NG4G135d18NhFeupMY8P4/IDVKYx/5v/rtdW8Is34ZdvZAQ9v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tv2dLHAAAA3QAAAA8AAAAAAAAAAAAAAAAAmAIAAGRy&#10;cy9kb3ducmV2LnhtbFBLBQYAAAAABAAEAPUAAACMAwAAAAA=&#10;" path="m,l245,e" filled="f" strokeweight="1.92pt">
                    <v:path arrowok="t" o:connecttype="custom" o:connectlocs="0,0;245,0" o:connectangles="0,0"/>
                  </v:shape>
                </v:group>
                <v:group id="43024" o:spid="_x0000_s1039" style="position:absolute;left:4331;top:325;width:2;height:269" coordorigin="4331,325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C/hc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fFr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NC/hcQAAADdAAAA&#10;DwAAAAAAAAAAAAAAAACqAgAAZHJzL2Rvd25yZXYueG1sUEsFBgAAAAAEAAQA+gAAAJsDAAAAAA==&#10;">
                  <v:shape id="43137" o:spid="_x0000_s1040" style="position:absolute;left:4331;top:325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mb0cIA&#10;AADdAAAADwAAAGRycy9kb3ducmV2LnhtbERPTWsCMRC9F/wPYYTealYRK6tRRFEq9OLqweOwGZPV&#10;zWTZRN3++0Yo9DaP9znzZedq8aA2VJ4VDAcZCOLS64qNgtNx+zEFESKyxtozKfihAMtF722OufZP&#10;PtCjiEakEA45KrAxNrmUobTkMAx8Q5y4i28dxgRbI3WLzxTuajnKsol0WHFqsNjQ2lJ5K+5Owc2u&#10;rleDk3NhDnG9/5bjza47K/Xe71YzEJG6+C/+c3/pND/7HMHrm3SCXP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KZvRwgAAAN0AAAAPAAAAAAAAAAAAAAAAAJgCAABkcnMvZG93&#10;bnJldi54bWxQSwUGAAAAAAQABAD1AAAAhwMAAAAA&#10;" path="m,l,269e" filled="f" strokeweight="1.92pt">
                    <v:path arrowok="t" o:connecttype="custom" o:connectlocs="0,325;0,594" o:connectangles="0,0"/>
                  </v:shape>
                </v:group>
                <v:group id="43392" o:spid="_x0000_s1041" style="position:absolute;left:4575;top:364;width:2;height:231" coordorigin="4575,364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6Eac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aDq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ToRpwwAAAN0AAAAP&#10;AAAAAAAAAAAAAAAAAKoCAABkcnMvZG93bnJldi54bWxQSwUGAAAAAAQABAD6AAAAmgMAAAAA&#10;">
                  <v:shape id="43505" o:spid="_x0000_s1042" style="position:absolute;left:4575;top:364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yX98UA&#10;AADdAAAADwAAAGRycy9kb3ducmV2LnhtbERPTWvCQBC9F/wPywi9lGZTa1WiqxRBKb2IsYf2NmTH&#10;JJidDbtrjP76bkHobR7vcxar3jSiI+drywpekhQEcWF1zaWCr8PmeQbCB2SNjWVScCUPq+XgYYGZ&#10;thfeU5eHUsQQ9hkqqEJoMyl9UZFBn9iWOHJH6wyGCF0ptcNLDDeNHKXpRBqsOTZU2NK6ouKUn42C&#10;W9h8v31Od+v8vM/5Vbrt6Olnq9TjsH+fgwjUh3/x3f2h4/x0Ooa/b+IJ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7Jf3xQAAAN0AAAAPAAAAAAAAAAAAAAAAAJgCAABkcnMv&#10;ZG93bnJldi54bWxQSwUGAAAAAAQABAD1AAAAigMAAAAA&#10;" path="m,l,230e" filled="f" strokeweight="1.92pt">
                    <v:path arrowok="t" o:connecttype="custom" o:connectlocs="0,364;0,594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648" behindDoc="1" locked="0" layoutInCell="1" allowOverlap="1" wp14:anchorId="7ADDE0DA" wp14:editId="456D3743">
                <wp:simplePos x="0" y="0"/>
                <wp:positionH relativeFrom="page">
                  <wp:posOffset>4993640</wp:posOffset>
                </wp:positionH>
                <wp:positionV relativeFrom="paragraph">
                  <wp:posOffset>-25400</wp:posOffset>
                </wp:positionV>
                <wp:extent cx="192405" cy="414655"/>
                <wp:effectExtent l="2540" t="635" r="5080" b="3810"/>
                <wp:wrapNone/>
                <wp:docPr id="1041" name="438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414655"/>
                          <a:chOff x="7864" y="-40"/>
                          <a:chExt cx="303" cy="653"/>
                        </a:xfrm>
                      </wpg:grpSpPr>
                      <wpg:grpSp>
                        <wpg:cNvPr id="1042" name="44078"/>
                        <wpg:cNvGrpSpPr>
                          <a:grpSpLocks/>
                        </wpg:cNvGrpSpPr>
                        <wpg:grpSpPr bwMode="auto">
                          <a:xfrm>
                            <a:off x="7883" y="-20"/>
                            <a:ext cx="2" cy="269"/>
                            <a:chOff x="7883" y="-20"/>
                            <a:chExt cx="2" cy="269"/>
                          </a:xfrm>
                        </wpg:grpSpPr>
                        <wps:wsp>
                          <wps:cNvPr id="1043" name="44191"/>
                          <wps:cNvSpPr>
                            <a:spLocks/>
                          </wps:cNvSpPr>
                          <wps:spPr bwMode="auto">
                            <a:xfrm>
                              <a:off x="7883" y="-20"/>
                              <a:ext cx="2" cy="269"/>
                            </a:xfrm>
                            <a:custGeom>
                              <a:avLst/>
                              <a:gdLst>
                                <a:gd name="T0" fmla="+- 0 -20 -20"/>
                                <a:gd name="T1" fmla="*/ -20 h 269"/>
                                <a:gd name="T2" fmla="+- 0 248 -20"/>
                                <a:gd name="T3" fmla="*/ 248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4" name="44446"/>
                        <wpg:cNvGrpSpPr>
                          <a:grpSpLocks/>
                        </wpg:cNvGrpSpPr>
                        <wpg:grpSpPr bwMode="auto">
                          <a:xfrm>
                            <a:off x="7883" y="325"/>
                            <a:ext cx="2" cy="269"/>
                            <a:chOff x="7883" y="325"/>
                            <a:chExt cx="2" cy="269"/>
                          </a:xfrm>
                        </wpg:grpSpPr>
                        <wps:wsp>
                          <wps:cNvPr id="1045" name="44559"/>
                          <wps:cNvSpPr>
                            <a:spLocks/>
                          </wps:cNvSpPr>
                          <wps:spPr bwMode="auto">
                            <a:xfrm>
                              <a:off x="7883" y="325"/>
                              <a:ext cx="2" cy="269"/>
                            </a:xfrm>
                            <a:custGeom>
                              <a:avLst/>
                              <a:gdLst>
                                <a:gd name="T0" fmla="+- 0 325 325"/>
                                <a:gd name="T1" fmla="*/ 325 h 269"/>
                                <a:gd name="T2" fmla="+- 0 594 325"/>
                                <a:gd name="T3" fmla="*/ 594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6" name="44814"/>
                        <wpg:cNvGrpSpPr>
                          <a:grpSpLocks/>
                        </wpg:cNvGrpSpPr>
                        <wpg:grpSpPr bwMode="auto">
                          <a:xfrm>
                            <a:off x="8128" y="18"/>
                            <a:ext cx="2" cy="231"/>
                            <a:chOff x="8128" y="18"/>
                            <a:chExt cx="2" cy="231"/>
                          </a:xfrm>
                        </wpg:grpSpPr>
                        <wps:wsp>
                          <wps:cNvPr id="1047" name="44925"/>
                          <wps:cNvSpPr>
                            <a:spLocks/>
                          </wps:cNvSpPr>
                          <wps:spPr bwMode="auto">
                            <a:xfrm>
                              <a:off x="8128" y="1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231"/>
                                <a:gd name="T2" fmla="+- 0 248 18"/>
                                <a:gd name="T3" fmla="*/ 24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8" name="45177"/>
                        <wpg:cNvGrpSpPr>
                          <a:grpSpLocks/>
                        </wpg:cNvGrpSpPr>
                        <wpg:grpSpPr bwMode="auto">
                          <a:xfrm>
                            <a:off x="7902" y="-1"/>
                            <a:ext cx="245" cy="2"/>
                            <a:chOff x="7902" y="-1"/>
                            <a:chExt cx="245" cy="2"/>
                          </a:xfrm>
                        </wpg:grpSpPr>
                        <wps:wsp>
                          <wps:cNvPr id="1049" name="45288"/>
                          <wps:cNvSpPr>
                            <a:spLocks/>
                          </wps:cNvSpPr>
                          <wps:spPr bwMode="auto">
                            <a:xfrm>
                              <a:off x="7902" y="-1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0" name="45539"/>
                        <wpg:cNvGrpSpPr>
                          <a:grpSpLocks/>
                        </wpg:cNvGrpSpPr>
                        <wpg:grpSpPr bwMode="auto">
                          <a:xfrm>
                            <a:off x="7902" y="229"/>
                            <a:ext cx="245" cy="2"/>
                            <a:chOff x="7902" y="229"/>
                            <a:chExt cx="245" cy="2"/>
                          </a:xfrm>
                        </wpg:grpSpPr>
                        <wps:wsp>
                          <wps:cNvPr id="1051" name="45652"/>
                          <wps:cNvSpPr>
                            <a:spLocks/>
                          </wps:cNvSpPr>
                          <wps:spPr bwMode="auto">
                            <a:xfrm>
                              <a:off x="7902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2" name="45907"/>
                        <wpg:cNvGrpSpPr>
                          <a:grpSpLocks/>
                        </wpg:cNvGrpSpPr>
                        <wpg:grpSpPr bwMode="auto">
                          <a:xfrm>
                            <a:off x="8128" y="364"/>
                            <a:ext cx="2" cy="231"/>
                            <a:chOff x="8128" y="364"/>
                            <a:chExt cx="2" cy="231"/>
                          </a:xfrm>
                        </wpg:grpSpPr>
                        <wps:wsp>
                          <wps:cNvPr id="1053" name="46020"/>
                          <wps:cNvSpPr>
                            <a:spLocks/>
                          </wps:cNvSpPr>
                          <wps:spPr bwMode="auto">
                            <a:xfrm>
                              <a:off x="8128" y="364"/>
                              <a:ext cx="2" cy="231"/>
                            </a:xfrm>
                            <a:custGeom>
                              <a:avLst/>
                              <a:gdLst>
                                <a:gd name="T0" fmla="+- 0 364 364"/>
                                <a:gd name="T1" fmla="*/ 364 h 231"/>
                                <a:gd name="T2" fmla="+- 0 594 364"/>
                                <a:gd name="T3" fmla="*/ 594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4" name="46275"/>
                        <wpg:cNvGrpSpPr>
                          <a:grpSpLocks/>
                        </wpg:cNvGrpSpPr>
                        <wpg:grpSpPr bwMode="auto">
                          <a:xfrm>
                            <a:off x="7902" y="344"/>
                            <a:ext cx="245" cy="2"/>
                            <a:chOff x="7902" y="344"/>
                            <a:chExt cx="245" cy="2"/>
                          </a:xfrm>
                        </wpg:grpSpPr>
                        <wps:wsp>
                          <wps:cNvPr id="1055" name="46388"/>
                          <wps:cNvSpPr>
                            <a:spLocks/>
                          </wps:cNvSpPr>
                          <wps:spPr bwMode="auto">
                            <a:xfrm>
                              <a:off x="7902" y="344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6" name="46643"/>
                        <wpg:cNvGrpSpPr>
                          <a:grpSpLocks/>
                        </wpg:cNvGrpSpPr>
                        <wpg:grpSpPr bwMode="auto">
                          <a:xfrm>
                            <a:off x="7902" y="575"/>
                            <a:ext cx="245" cy="2"/>
                            <a:chOff x="7902" y="575"/>
                            <a:chExt cx="245" cy="2"/>
                          </a:xfrm>
                        </wpg:grpSpPr>
                        <wps:wsp>
                          <wps:cNvPr id="1057" name="46756"/>
                          <wps:cNvSpPr>
                            <a:spLocks/>
                          </wps:cNvSpPr>
                          <wps:spPr bwMode="auto">
                            <a:xfrm>
                              <a:off x="7902" y="575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43829" o:spid="_x0000_s1026" style="position:absolute;margin-left:393.2pt;margin-top:-2pt;width:15.15pt;height:32.65pt;z-index:-24832;mso-position-horizontal-relative:page" coordorigin="7864,-40" coordsize="303,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">
                <v:group id="44078" o:spid="_x0000_s1027" style="position:absolute;left:7883;top:-20;width:2;height:269" coordorigin="7883,-2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m7rT8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6Pn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Zu60/FAAAA3QAA&#10;AA8AAAAAAAAAAAAAAAAAqgIAAGRycy9kb3ducmV2LnhtbFBLBQYAAAAABAAEAPoAAACcAwAAAAA=&#10;">
                  <v:shape id="44191" o:spid="_x0000_s1028" style="position:absolute;left:7883;top:-2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n098IA&#10;AADdAAAADwAAAGRycy9kb3ducmV2LnhtbERPTWsCMRC9F/wPYQRvNWsVkdUoolQs9OLqweOwGZPV&#10;zWTZRF3/fVMo9DaP9zmLVedq8aA2VJ4VjIYZCOLS64qNgtPx830GIkRkjbVnUvCiAKtl722BufZP&#10;PtCjiEakEA45KrAxNrmUobTkMAx9Q5y4i28dxgRbI3WLzxTuavmRZVPpsOLUYLGhjaXyVtydgptd&#10;X68Gp+fCHOLm61tOtrvurNSg363nICJ18V/8597rND+bjOH3m3SCX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CfT3wgAAAN0AAAAPAAAAAAAAAAAAAAAAAJgCAABkcnMvZG93&#10;bnJldi54bWxQSwUGAAAAAAQABAD1AAAAhwMAAAAA&#10;" path="m,l,268e" filled="f" strokeweight="1.92pt">
                    <v:path arrowok="t" o:connecttype="custom" o:connectlocs="0,-20;0,248" o:connectangles="0,0"/>
                  </v:shape>
                </v:group>
                <v:group id="44446" o:spid="_x0000_s1029" style="position:absolute;left:7883;top:325;width:2;height:269" coordorigin="7883,325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vWoMMAAADd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F+NJ3C3zfh&#10;BLn8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y9agwwAAAN0AAAAP&#10;AAAAAAAAAAAAAAAAAKoCAABkcnMvZG93bnJldi54bWxQSwUGAAAAAAQABAD6AAAAmgMAAAAA&#10;">
                  <v:shape id="44559" o:spid="_x0000_s1030" style="position:absolute;left:7883;top:325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zJGMMA&#10;AADdAAAADwAAAGRycy9kb3ducmV2LnhtbERPTWsCMRC9F/ofwgjealZRka1RxGJR8OLqYY/DZpqs&#10;bibLJtXtv2+EQm/zeJ+zXPeuEXfqQu1ZwXiUgSCuvK7ZKLicd28LECEia2w8k4IfCrBevb4sMdf+&#10;wSe6F9GIFMIhRwU2xjaXMlSWHIaRb4kT9+U7hzHBzkjd4SOFu0ZOsmwuHdacGiy2tLVU3Ypvp+Bm&#10;N9erwXlZmFPcHo5y+vHZl0oNB/3mHUSkPv6L/9x7neZn0xk8v0kn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qzJGMMAAADdAAAADwAAAAAAAAAAAAAAAACYAgAAZHJzL2Rv&#10;d25yZXYueG1sUEsFBgAAAAAEAAQA9QAAAIgDAAAAAA==&#10;" path="m,l,269e" filled="f" strokeweight="1.92pt">
                    <v:path arrowok="t" o:connecttype="custom" o:connectlocs="0,325;0,594" o:connectangles="0,0"/>
                  </v:shape>
                </v:group>
                <v:group id="44814" o:spid="_x0000_s1031" style="position:absolute;left:8128;top:18;width:2;height:231" coordorigin="8128,1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VXtTMMAAADd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6GM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Ve1MwwAAAN0AAAAP&#10;AAAAAAAAAAAAAAAAAKoCAABkcnMvZG93bnJldi54bWxQSwUGAAAAAAQABAD6AAAAmgMAAAAA&#10;">
                  <v:shape id="44925" o:spid="_x0000_s1032" style="position:absolute;left:8128;top:1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LDPcUA&#10;AADdAAAADwAAAGRycy9kb3ducmV2LnhtbERPTWvCQBC9F/wPywi9lGZTa1WiqxRBKb2IsYf2NmTH&#10;JJidDbtrjP76bkHobR7vcxar3jSiI+drywpekhQEcWF1zaWCr8PmeQbCB2SNjWVScCUPq+XgYYGZ&#10;thfeU5eHUsQQ9hkqqEJoMyl9UZFBn9iWOHJH6wyGCF0ptcNLDDeNHKXpRBqsOTZU2NK6ouKUn42C&#10;W9h8v31Od+v8vM/5Vbrt6Olnq9TjsH+fgwjUh3/x3f2h4/x0PIW/b+IJ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UsM9xQAAAN0AAAAPAAAAAAAAAAAAAAAAAJgCAABkcnMv&#10;ZG93bnJldi54bWxQSwUGAAAAAAQABAD1AAAAigMAAAAA&#10;" path="m,l,230e" filled="f" strokeweight="1.92pt">
                    <v:path arrowok="t" o:connecttype="custom" o:connectlocs="0,18;0,248" o:connectangles="0,0"/>
                  </v:shape>
                </v:group>
                <v:group id="45177" o:spid="_x0000_s1033" style="position:absolute;left:7902;top:-1;width:245;height:2" coordorigin="7902,-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4bcpccAAADdAAAADwAAAGRycy9kb3ducmV2LnhtbESPQWvCQBCF70L/wzKF&#10;3nSTVkuJriLSlh5EMBaKtyE7JsHsbMhuk/jvnUOhtxnem/e+WW1G16ieulB7NpDOElDEhbc1lwa+&#10;Tx/TN1AhIltsPJOBGwXYrB8mK8ysH/hIfR5LJSEcMjRQxdhmWoeiIodh5lti0S6+cxhl7UptOxwk&#10;3DX6OUletcOapaHClnYVFdf81xn4HHDYvqTv/f562d3Op8XhZ5+SMU+P43YJKtIY/81/119W8JO5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B4bcpccAAADd&#10;AAAADwAAAAAAAAAAAAAAAACqAgAAZHJzL2Rvd25yZXYueG1sUEsFBgAAAAAEAAQA+gAAAJ4DAAAA&#10;AA==&#10;">
                  <v:shape id="45288" o:spid="_x0000_s1034" style="position:absolute;left:7902;top:-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m68sQA&#10;AADdAAAADwAAAGRycy9kb3ducmV2LnhtbERPTWsCMRC9F/wPYQRvNVuxRVejiCB4KIWqIN6Gzexm&#10;6WayJnFd++ubQqG3ebzPWa5724iOfKgdK3gZZyCIC6drrhScjrvnGYgQkTU2jknBgwKsV4OnJeba&#10;3fmTukOsRArhkKMCE2ObSxkKQxbD2LXEiSudtxgT9JXUHu8p3DZykmVv0mLNqcFgS1tDxdfhZhVc&#10;rufHubTX/r0z9cf3vrvsfPmq1GjYbxYgIvXxX/zn3us0P5vO4febdIJc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5uvL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v:group id="45539" o:spid="_x0000_s1035" style="position:absolute;left:7902;top:229;width:245;height:2" coordorigin="7902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fClGfscAAADd&#10;AAAADwAAAAAAAAAAAAAAAACqAgAAZHJzL2Rvd25yZXYueG1sUEsFBgAAAAAEAAQA+gAAAJ4DAAAA&#10;AA==&#10;">
                  <v:shape id="45652" o:spid="_x0000_s1036" style="position:absolute;left:7902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YgKcQA&#10;AADdAAAADwAAAGRycy9kb3ducmV2LnhtbERP32vCMBB+H+x/CCf4NtMOHFKNZQiCDyLMCeLb0Vyb&#10;suZSk1jr/vplMNjbfXw/b1WOthMD+dA6VpDPMhDEldMtNwpOn9uXBYgQkTV2jknBgwKU6+enFRba&#10;3fmDhmNsRArhUKACE2NfSBkqQxbDzPXEiaudtxgT9I3UHu8p3HbyNcvepMWWU4PBnjaGqq/jzSq4&#10;XM+Pc22v434w7eF7N1y2vp4rNZ2M70sQkcb4L/5z73San81z+P0mnSD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WICn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v:group id="45907" o:spid="_x0000_s1037" style="position:absolute;left:8128;top:364;width:2;height:231" coordorigin="8128,364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7d9ks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Wsz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32SwwAAAN0AAAAP&#10;AAAAAAAAAAAAAAAAAKoCAABkcnMvZG93bnJldi54bWxQSwUGAAAAAAQABAD6AAAAmgMAAAAA&#10;">
                  <v:shape id="46020" o:spid="_x0000_s1038" style="position:absolute;left:8128;top:364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BT48QA&#10;AADdAAAADwAAAGRycy9kb3ducmV2LnhtbERPTYvCMBC9C/sfwizsRTRdxVW6RlkERbyIXQ96G5rZ&#10;tmwzKUnU6q83guBtHu9zpvPW1OJMzleWFXz2ExDEudUVFwr2v8veBIQPyBpry6TgSh7ms7fOFFNt&#10;L7yjcxYKEUPYp6igDKFJpfR5SQZ93zbEkfuzzmCI0BVSO7zEcFPLQZJ8SYMVx4YSG1qUlP9nJ6Pg&#10;FpaH0Wa8XWSnXcZD6VaD7nGl1Md7+/MNIlAbXuKne63j/GQ0hMc38QQ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+wU+PEAAAA3QAAAA8AAAAAAAAAAAAAAAAAmAIAAGRycy9k&#10;b3ducmV2LnhtbFBLBQYAAAAABAAEAPUAAACJAwAAAAA=&#10;" path="m,l,230e" filled="f" strokeweight="1.92pt">
                    <v:path arrowok="t" o:connecttype="custom" o:connectlocs="0,364;0,594" o:connectangles="0,0"/>
                  </v:shape>
                </v:group>
                <v:group id="46275" o:spid="_x0000_s1039" style="position:absolute;left:7902;top:344;width:245;height:2" coordorigin="7902,344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xJAfc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aPoJ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DEkB9wwAAAN0AAAAP&#10;AAAAAAAAAAAAAAAAAKoCAABkcnMvZG93bnJldi54bWxQSwUGAAAAAAQABAD6AAAAmgMAAAAA&#10;">
                  <v:shape id="46388" o:spid="_x0000_s1040" style="position:absolute;left:7902;top:344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0mKsMA&#10;AADdAAAADwAAAGRycy9kb3ducmV2LnhtbERP32vCMBB+H/g/hBv4NtMJldEZZQwEH4agDsS3o7k2&#10;Zc2lJlmt/vVGEHy7j+/nzZeDbUVPPjSOFbxPMhDEpdMN1wp+96u3DxAhImtsHZOCCwVYLkYvcyy0&#10;O/OW+l2sRQrhUKACE2NXSBlKQxbDxHXEiauctxgT9LXUHs8p3LZymmUzabHh1GCwo29D5d/u3yo4&#10;ng6XQ2VPw09vms113R9XvsqVGr8OX58gIg3xKX641zrNz/Ic7t+kE+Ti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K0mKsMAAADd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46643" o:spid="_x0000_s1041" style="position:absolute;left:7902;top:575;width:245;height:2" coordorigin="7902,57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Ix7kc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pQs4f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Ix7kcQAAADdAAAA&#10;DwAAAAAAAAAAAAAAAACqAgAAZHJzL2Rvd25yZXYueG1sUEsFBgAAAAAEAAQA+gAAAJsDAAAAAA==&#10;">
                  <v:shape id="46756" o:spid="_x0000_s1042" style="position:absolute;left:7902;top:57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MdxsQA&#10;AADdAAAADwAAAGRycy9kb3ducmV2LnhtbERPTWsCMRC9F/wPYQRvNWtBW7ZGKYLgQYRaQbwNm9nN&#10;0s1kTdJ19dc3guBtHu9z5sveNqIjH2rHCibjDARx4XTNlYLDz/r1A0SIyBobx6TgSgGWi8HLHHPt&#10;LvxN3T5WIoVwyFGBibHNpQyFIYth7FrixJXOW4wJ+kpqj5cUbhv5lmUzabHm1GCwpZWh4nf/ZxWc&#10;zsfrsbTnftuZenfbdKe1L6dKjYb91yeISH18ih/ujU7zs+k73L9JJ8jF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8zHcb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6C44B5">
        <w:rPr>
          <w:rFonts w:ascii="Arial" w:hAnsi="Arial" w:cs="Arial"/>
          <w:b/>
          <w:sz w:val="14"/>
          <w:szCs w:val="14"/>
        </w:rPr>
        <w:t xml:space="preserve">Da li je proizvod u potpunosti 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 </w:t>
      </w:r>
      <w:r w:rsidR="006C44B5" w:rsidRPr="006C44B5">
        <w:rPr>
          <w:rFonts w:ascii="Arial" w:hAnsi="Arial" w:cs="Arial"/>
          <w:b/>
          <w:sz w:val="14"/>
          <w:szCs w:val="14"/>
        </w:rPr>
        <w:t xml:space="preserve">Da      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  </w:t>
      </w:r>
      <w:r w:rsidR="006C44B5" w:rsidRPr="006C44B5">
        <w:rPr>
          <w:rFonts w:ascii="Arial" w:hAnsi="Arial" w:cs="Arial"/>
          <w:b/>
          <w:sz w:val="14"/>
          <w:szCs w:val="14"/>
        </w:rPr>
        <w:t>Da</w:t>
      </w:r>
    </w:p>
    <w:p w14:paraId="1071C7A6" w14:textId="77777777" w:rsidR="00B87CED" w:rsidRDefault="006C44B5" w:rsidP="00B87CED">
      <w:pPr>
        <w:tabs>
          <w:tab w:val="left" w:pos="3768"/>
          <w:tab w:val="left" w:pos="7321"/>
        </w:tabs>
        <w:ind w:left="170" w:right="1123"/>
        <w:rPr>
          <w:rFonts w:ascii="Arial" w:hAnsi="Arial" w:cs="Arial"/>
          <w:b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>postavljen?</w:t>
      </w:r>
      <w:r w:rsidRPr="006C44B5">
        <w:rPr>
          <w:rFonts w:ascii="Arial" w:hAnsi="Arial" w:cs="Arial"/>
          <w:b/>
          <w:sz w:val="14"/>
          <w:szCs w:val="14"/>
        </w:rPr>
        <w:tab/>
      </w:r>
    </w:p>
    <w:p w14:paraId="0BAF402A" w14:textId="59810EED" w:rsidR="001B29C5" w:rsidRPr="00B87CED" w:rsidRDefault="006C44B5" w:rsidP="00B87CED">
      <w:pPr>
        <w:tabs>
          <w:tab w:val="left" w:pos="3768"/>
          <w:tab w:val="left" w:pos="7321"/>
        </w:tabs>
        <w:ind w:left="170" w:right="1123"/>
        <w:rPr>
          <w:rFonts w:ascii="Arial" w:hAnsi="Arial" w:cs="Arial"/>
          <w:b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 </w:t>
      </w:r>
      <w:r w:rsidRPr="006C44B5">
        <w:rPr>
          <w:rFonts w:ascii="Arial" w:hAnsi="Arial" w:cs="Arial"/>
          <w:b/>
          <w:sz w:val="14"/>
          <w:szCs w:val="14"/>
        </w:rPr>
        <w:t>Ne</w:t>
      </w:r>
      <w:r w:rsidR="00B87CED">
        <w:rPr>
          <w:rFonts w:ascii="Arial" w:hAnsi="Arial" w:cs="Arial"/>
          <w:b/>
          <w:sz w:val="14"/>
          <w:szCs w:val="14"/>
        </w:rPr>
        <w:tab/>
        <w:t xml:space="preserve">   </w:t>
      </w:r>
      <w:r w:rsidR="00B87CED" w:rsidRPr="006C44B5">
        <w:rPr>
          <w:rFonts w:ascii="Arial" w:hAnsi="Arial" w:cs="Arial"/>
          <w:b/>
          <w:sz w:val="14"/>
          <w:szCs w:val="14"/>
        </w:rPr>
        <w:t>Ne</w:t>
      </w:r>
    </w:p>
    <w:p w14:paraId="5D3D3451" w14:textId="77777777" w:rsidR="001B29C5" w:rsidRPr="006C44B5" w:rsidRDefault="001B29C5">
      <w:pPr>
        <w:spacing w:before="1"/>
        <w:rPr>
          <w:rFonts w:ascii="Arial" w:eastAsia="Arial" w:hAnsi="Arial" w:cs="Arial"/>
          <w:b/>
          <w:bCs/>
          <w:sz w:val="14"/>
          <w:szCs w:val="14"/>
        </w:rPr>
      </w:pPr>
    </w:p>
    <w:p w14:paraId="100CF5F3" w14:textId="77777777" w:rsidR="001B29C5" w:rsidRPr="006C44B5" w:rsidRDefault="006C44B5">
      <w:pPr>
        <w:tabs>
          <w:tab w:val="left" w:pos="3768"/>
          <w:tab w:val="left" w:pos="7321"/>
        </w:tabs>
        <w:ind w:left="170" w:right="1123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>Da li ima ostataka?</w:t>
      </w:r>
      <w:r w:rsidRPr="006C44B5">
        <w:rPr>
          <w:rFonts w:ascii="Arial" w:hAnsi="Arial" w:cs="Arial"/>
          <w:b/>
          <w:sz w:val="14"/>
          <w:szCs w:val="14"/>
        </w:rPr>
        <w:tab/>
      </w:r>
      <w:r w:rsidRPr="006C44B5">
        <w:rPr>
          <w:rFonts w:ascii="Arial" w:hAnsi="Arial" w:cs="Arial"/>
          <w:b/>
          <w:sz w:val="14"/>
          <w:szCs w:val="14"/>
        </w:rPr>
        <w:tab/>
      </w:r>
      <w:r w:rsidRPr="006C44B5">
        <w:rPr>
          <w:rFonts w:ascii="Arial" w:hAnsi="Arial" w:cs="Arial"/>
          <w:b/>
          <w:sz w:val="14"/>
          <w:szCs w:val="14"/>
        </w:rPr>
        <w:tab/>
      </w:r>
    </w:p>
    <w:p w14:paraId="5C441BAE" w14:textId="77777777" w:rsidR="001B29C5" w:rsidRPr="006C44B5" w:rsidRDefault="001B29C5">
      <w:pPr>
        <w:spacing w:before="3"/>
        <w:rPr>
          <w:rFonts w:ascii="Arial" w:eastAsia="Arial" w:hAnsi="Arial" w:cs="Arial"/>
          <w:b/>
          <w:bCs/>
          <w:sz w:val="14"/>
          <w:szCs w:val="14"/>
        </w:rPr>
      </w:pPr>
    </w:p>
    <w:p w14:paraId="3BE6C917" w14:textId="77777777" w:rsidR="001B29C5" w:rsidRPr="006C44B5" w:rsidRDefault="006C44B5">
      <w:pPr>
        <w:tabs>
          <w:tab w:val="left" w:pos="8577"/>
        </w:tabs>
        <w:ind w:left="170" w:right="1123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>Koja količina je predmet ove reklamacije?</w:t>
      </w:r>
      <w:r w:rsidRPr="006C44B5">
        <w:rPr>
          <w:rFonts w:ascii="Arial" w:hAnsi="Arial" w:cs="Arial"/>
          <w:b/>
          <w:sz w:val="14"/>
          <w:szCs w:val="14"/>
        </w:rPr>
        <w:tab/>
      </w:r>
      <w:r w:rsidRPr="006C44B5">
        <w:rPr>
          <w:rFonts w:ascii="Arial" w:hAnsi="Arial" w:cs="Arial"/>
          <w:b/>
          <w:sz w:val="14"/>
          <w:szCs w:val="14"/>
        </w:rPr>
        <w:tab/>
        <w:t>komada</w:t>
      </w:r>
    </w:p>
    <w:p w14:paraId="1FBD39E5" w14:textId="399FFE80" w:rsidR="001B29C5" w:rsidRPr="006C44B5" w:rsidRDefault="00D702BE">
      <w:pPr>
        <w:spacing w:line="20" w:lineRule="exact"/>
        <w:ind w:left="7033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2711EC2B" wp14:editId="60871791">
                <wp:extent cx="967105" cy="12700"/>
                <wp:effectExtent l="7620" t="7620" r="6350" b="8255"/>
                <wp:docPr id="1036" name="499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7105" cy="12700"/>
                          <a:chOff x="0" y="0"/>
                          <a:chExt cx="1523" cy="20"/>
                        </a:xfrm>
                      </wpg:grpSpPr>
                      <wpg:grpSp>
                        <wpg:cNvPr id="1037" name="50115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1501" cy="2"/>
                            <a:chOff x="11" y="1"/>
                            <a:chExt cx="1501" cy="2"/>
                          </a:xfrm>
                        </wpg:grpSpPr>
                        <wps:wsp>
                          <wps:cNvPr id="1038" name="50222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150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501"/>
                                <a:gd name="T2" fmla="+- 0 1511 11"/>
                                <a:gd name="T3" fmla="*/ T2 w 15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01">
                                  <a:moveTo>
                                    <a:pt x="0" y="0"/>
                                  </a:moveTo>
                                  <a:lnTo>
                                    <a:pt x="150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9" name="50465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503" cy="2"/>
                            <a:chOff x="10" y="10"/>
                            <a:chExt cx="1503" cy="2"/>
                          </a:xfrm>
                        </wpg:grpSpPr>
                        <wps:wsp>
                          <wps:cNvPr id="1040" name="5057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50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503"/>
                                <a:gd name="T2" fmla="+- 0 1512 10"/>
                                <a:gd name="T3" fmla="*/ T2 w 15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03">
                                  <a:moveTo>
                                    <a:pt x="0" y="0"/>
                                  </a:moveTo>
                                  <a:lnTo>
                                    <a:pt x="1502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49960" o:spid="_x0000_s1026" style="width:76.15pt;height:1pt;mso-position-horizontal-relative:char;mso-position-vertical-relative:line" coordsize="152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">
                <v:group id="50115" o:spid="_x0000_s1027" style="position:absolute;left:11;top:1;width:1501;height:2" coordorigin="11,1" coordsize="150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h87qs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aD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HzuqwwAAAN0AAAAP&#10;AAAAAAAAAAAAAAAAAKoCAABkcnMvZG93bnJldi54bWxQSwUGAAAAAAQABAD6AAAAmgMAAAAA&#10;">
                  <v:shape id="50222" o:spid="_x0000_s1028" style="position:absolute;left:11;top:1;width:1501;height:2;visibility:visible;mso-wrap-style:square;v-text-anchor:top" coordsize="15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87YD8gA&#10;AADdAAAADwAAAGRycy9kb3ducmV2LnhtbESPQU/DMAyF70j8h8hI3GjK2MZUmk4MxIS0A2LbAW6m&#10;MW21xqmSbCv/Hh+QuNl6z+99Lpej69WJQuw8G7jNclDEtbcdNwb2u5ebBaiYkC32nsnAD0VYVpcX&#10;JRbWn/mdTtvUKAnhWKCBNqWh0DrWLTmMmR+IRfv2wWGSNTTaBjxLuOv1JM/n2mHH0tDiQE8t1Yft&#10;0RmY3z/P9HqyWXys3j4PMx2/VtNjMOb6anx8AJVoTP/mv+tXK/j5neDKNzKCrn4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DztgPyAAAAN0AAAAPAAAAAAAAAAAAAAAAAJgCAABk&#10;cnMvZG93bnJldi54bWxQSwUGAAAAAAQABAD1AAAAjQMAAAAA&#10;" path="m,l1500,e" filled="f" strokeweight=".14pt">
                    <v:path arrowok="t" o:connecttype="custom" o:connectlocs="0,0;1500,0" o:connectangles="0,0"/>
                  </v:shape>
                </v:group>
                <v:group id="50465" o:spid="_x0000_s1029" style="position:absolute;left:10;top:10;width:1503;height:2" coordorigin="10,10" coordsize="150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MwKQ8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aDy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zApDwwAAAN0AAAAP&#10;AAAAAAAAAAAAAAAAAKoCAABkcnMvZG93bnJldi54bWxQSwUGAAAAAAQABAD6AAAAmgMAAAAA&#10;">
                  <v:shape id="50574" o:spid="_x0000_s1030" style="position:absolute;left:10;top:10;width:1503;height:2;visibility:visible;mso-wrap-style:square;v-text-anchor:top" coordsize="15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JC5cUA&#10;AADdAAAADwAAAGRycy9kb3ducmV2LnhtbESPQWsCMRCF74L/IUyhNzdpKVK2RmmFYtFDcRV6HTbj&#10;7uJmsiSprv/eORR6m+G9ee+bxWr0vbpQTF1gC0+FAUVcB9dxY+F4+Jy9gkoZ2WEfmCzcKMFqOZ0s&#10;sHThynu6VLlREsKpRAttzkOpdapb8piKMBCLdgrRY5Y1NtpFvEq47/WzMXPtsWNpaHGgdUv1ufr1&#10;FmKoXTJU6Wr302+a7812P3xsrX18GN/fQGUa87/57/rLCb55EX75RkbQy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8kLlxQAAAN0AAAAPAAAAAAAAAAAAAAAAAJgCAABkcnMv&#10;ZG93bnJldi54bWxQSwUGAAAAAAQABAD1AAAAigMAAAAA&#10;" path="m,l1502,e" filled="f" strokeweight=".96pt">
                    <v:path arrowok="t" o:connecttype="custom" o:connectlocs="0,0;1502,0" o:connectangles="0,0"/>
                  </v:shape>
                </v:group>
                <w10:anchorlock/>
              </v:group>
            </w:pict>
          </mc:Fallback>
        </mc:AlternateContent>
      </w:r>
    </w:p>
    <w:p w14:paraId="3962C50F" w14:textId="77777777" w:rsidR="001B29C5" w:rsidRPr="006C44B5" w:rsidRDefault="001B29C5">
      <w:pPr>
        <w:spacing w:before="8"/>
        <w:rPr>
          <w:rFonts w:ascii="Arial" w:eastAsia="Arial" w:hAnsi="Arial" w:cs="Arial"/>
          <w:b/>
          <w:bCs/>
          <w:sz w:val="14"/>
          <w:szCs w:val="14"/>
        </w:rPr>
      </w:pPr>
    </w:p>
    <w:p w14:paraId="1D2E9323" w14:textId="01C10A42" w:rsidR="001B29C5" w:rsidRPr="006C44B5" w:rsidRDefault="00D702BE">
      <w:pPr>
        <w:tabs>
          <w:tab w:val="left" w:pos="3768"/>
          <w:tab w:val="left" w:pos="7321"/>
        </w:tabs>
        <w:ind w:left="170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672" behindDoc="1" locked="0" layoutInCell="1" allowOverlap="1" wp14:anchorId="759DF15A" wp14:editId="340A147F">
                <wp:simplePos x="0" y="0"/>
                <wp:positionH relativeFrom="page">
                  <wp:posOffset>2737485</wp:posOffset>
                </wp:positionH>
                <wp:positionV relativeFrom="paragraph">
                  <wp:posOffset>-25400</wp:posOffset>
                </wp:positionV>
                <wp:extent cx="192405" cy="195580"/>
                <wp:effectExtent l="3810" t="635" r="3810" b="3810"/>
                <wp:wrapNone/>
                <wp:docPr id="1027" name="516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-40"/>
                          <a:chExt cx="303" cy="308"/>
                        </a:xfrm>
                      </wpg:grpSpPr>
                      <wpg:grpSp>
                        <wpg:cNvPr id="1028" name="51897"/>
                        <wpg:cNvGrpSpPr>
                          <a:grpSpLocks/>
                        </wpg:cNvGrpSpPr>
                        <wpg:grpSpPr bwMode="auto">
                          <a:xfrm>
                            <a:off x="4350" y="-1"/>
                            <a:ext cx="245" cy="2"/>
                            <a:chOff x="4350" y="-1"/>
                            <a:chExt cx="245" cy="2"/>
                          </a:xfrm>
                        </wpg:grpSpPr>
                        <wps:wsp>
                          <wps:cNvPr id="1029" name="52008"/>
                          <wps:cNvSpPr>
                            <a:spLocks/>
                          </wps:cNvSpPr>
                          <wps:spPr bwMode="auto">
                            <a:xfrm>
                              <a:off x="4350" y="-1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0" name="52259"/>
                        <wpg:cNvGrpSpPr>
                          <a:grpSpLocks/>
                        </wpg:cNvGrpSpPr>
                        <wpg:grpSpPr bwMode="auto">
                          <a:xfrm>
                            <a:off x="4350" y="229"/>
                            <a:ext cx="245" cy="2"/>
                            <a:chOff x="4350" y="229"/>
                            <a:chExt cx="245" cy="2"/>
                          </a:xfrm>
                        </wpg:grpSpPr>
                        <wps:wsp>
                          <wps:cNvPr id="1031" name="52372"/>
                          <wps:cNvSpPr>
                            <a:spLocks/>
                          </wps:cNvSpPr>
                          <wps:spPr bwMode="auto">
                            <a:xfrm>
                              <a:off x="4350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2" name="52627"/>
                        <wpg:cNvGrpSpPr>
                          <a:grpSpLocks/>
                        </wpg:cNvGrpSpPr>
                        <wpg:grpSpPr bwMode="auto">
                          <a:xfrm>
                            <a:off x="4331" y="-20"/>
                            <a:ext cx="2" cy="269"/>
                            <a:chOff x="4331" y="-20"/>
                            <a:chExt cx="2" cy="269"/>
                          </a:xfrm>
                        </wpg:grpSpPr>
                        <wps:wsp>
                          <wps:cNvPr id="1033" name="52740"/>
                          <wps:cNvSpPr>
                            <a:spLocks/>
                          </wps:cNvSpPr>
                          <wps:spPr bwMode="auto">
                            <a:xfrm>
                              <a:off x="4331" y="-20"/>
                              <a:ext cx="2" cy="269"/>
                            </a:xfrm>
                            <a:custGeom>
                              <a:avLst/>
                              <a:gdLst>
                                <a:gd name="T0" fmla="+- 0 -20 -20"/>
                                <a:gd name="T1" fmla="*/ -20 h 269"/>
                                <a:gd name="T2" fmla="+- 0 248 -20"/>
                                <a:gd name="T3" fmla="*/ 248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4" name="52995"/>
                        <wpg:cNvGrpSpPr>
                          <a:grpSpLocks/>
                        </wpg:cNvGrpSpPr>
                        <wpg:grpSpPr bwMode="auto">
                          <a:xfrm>
                            <a:off x="4575" y="18"/>
                            <a:ext cx="2" cy="231"/>
                            <a:chOff x="4575" y="18"/>
                            <a:chExt cx="2" cy="231"/>
                          </a:xfrm>
                        </wpg:grpSpPr>
                        <wps:wsp>
                          <wps:cNvPr id="1035" name="53106"/>
                          <wps:cNvSpPr>
                            <a:spLocks/>
                          </wps:cNvSpPr>
                          <wps:spPr bwMode="auto">
                            <a:xfrm>
                              <a:off x="4575" y="1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231"/>
                                <a:gd name="T2" fmla="+- 0 248 18"/>
                                <a:gd name="T3" fmla="*/ 24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51649" o:spid="_x0000_s1026" style="position:absolute;margin-left:215.55pt;margin-top:-2pt;width:15.15pt;height:15.4pt;z-index:-24808;mso-position-horizontal-relative:page" coordorigin="4311,-4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">
                <v:group id="51897" o:spid="_x0000_s1027" style="position:absolute;left:4350;top:-1;width:245;height:2" coordorigin="4350,-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2lk5BccAAADd&#10;AAAADwAAAAAAAAAAAAAAAACqAgAAZHJzL2Rvd25yZXYueG1sUEsFBgAAAAAEAAQA+gAAAJ4DAAAA&#10;AA==&#10;">
                  <v:shape id="52008" o:spid="_x0000_s1028" style="position:absolute;left:4350;top:-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ZfUsQA&#10;AADdAAAADwAAAGRycy9kb3ducmV2LnhtbERPTWsCMRC9F/wPYQRvNaugtFujFEHwUIRaQbwNm9nN&#10;0s1kTdJ19dc3guBtHu9zFqveNqIjH2rHCibjDARx4XTNlYLDz+b1DUSIyBobx6TgSgFWy8HLAnPt&#10;LvxN3T5WIoVwyFGBibHNpQyFIYth7FrixJXOW4wJ+kpqj5cUbhs5zbK5tFhzajDY0tpQ8bv/swpO&#10;5+P1WNpz/9WZenfbdqeNL2dKjYb95weISH18ih/urU7zs+k73L9JJ8j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mX1L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v:group id="52259" o:spid="_x0000_s1029" style="position:absolute;left:4350;top:229;width:245;height:2" coordorigin="4350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faj3sYAAADd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k7nw&#10;yz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9qPexgAAAN0A&#10;AAAPAAAAAAAAAAAAAAAAAKoCAABkcnMvZG93bnJldi54bWxQSwUGAAAAAAQABAD6AAAAnQMAAAAA&#10;">
                  <v:shape id="52372" o:spid="_x0000_s1030" style="position:absolute;left:4350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nFicQA&#10;AADdAAAADwAAAGRycy9kb3ducmV2LnhtbERPTWsCMRC9F/wPYQRvNatSkdUoRRA8lEJVEG/DZnaz&#10;dDNZk3Rd++ubguBtHu9zVpveNqIjH2rHCibjDARx4XTNlYLTcfe6ABEissbGMSm4U4DNevCywly7&#10;G39Rd4iVSCEcclRgYmxzKUNhyGIYu5Y4caXzFmOCvpLa4y2F20ZOs2wuLdacGgy2tDVUfB9+rILL&#10;9Xw/l/baf3Sm/vzdd5edL9+UGg379yWISH18ih/uvU7zs9kE/r9JJ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JxYn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v:group id="52627" o:spid="_x0000_s1031" style="position:absolute;left:4331;top:-20;width:2;height:269" coordorigin="4331,-2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miYMs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Hg+g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miYMsQAAADdAAAA&#10;DwAAAAAAAAAAAAAAAACqAgAAZHJzL2Rvd25yZXYueG1sUEsFBgAAAAAEAAQA+gAAAJsDAAAAAA==&#10;">
                  <v:shape id="52740" o:spid="_x0000_s1032" style="position:absolute;left:4331;top:-2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+HisMA&#10;AADdAAAADwAAAGRycy9kb3ducmV2LnhtbERPS2sCMRC+F/ofwgjeatYHIlujiMWi4MXVwx6HzTRZ&#10;3UyWTarbf98Ihd7m43vOct27RtypC7VnBeNRBoK48rpmo+By3r0tQISIrLHxTAp+KMB69fqyxFz7&#10;B5/oXkQjUgiHHBXYGNtcylBZchhGviVO3JfvHMYEOyN1h48U7ho5ybK5dFhzarDY0tZSdSu+nYKb&#10;3VyvBudlYU5xezjK2cdnXyo1HPSbdxCR+vgv/nPvdZqfTafw/CadIF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g+HisMAAADdAAAADwAAAAAAAAAAAAAAAACYAgAAZHJzL2Rv&#10;d25yZXYueG1sUEsFBgAAAAAEAAQA9QAAAIgDAAAAAA==&#10;" path="m,l,268e" filled="f" strokeweight="1.92pt">
                    <v:path arrowok="t" o:connecttype="custom" o:connectlocs="0,-20;0,248" o:connectangles="0,0"/>
                  </v:shape>
                </v:group>
                <v:group id="52995" o:spid="_x0000_s1033" style="position:absolute;left:4575;top:18;width:2;height:231" coordorigin="4575,1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2l3c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aDyB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ezaXdwwAAAN0AAAAP&#10;AAAAAAAAAAAAAAAAAKoCAABkcnMvZG93bnJldi54bWxQSwUGAAAAAAQABAD6AAAAmgMAAAAA&#10;">
                  <v:shape id="53106" o:spid="_x0000_s1034" style="position:absolute;left:4575;top:1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qLrMQA&#10;AADdAAAADwAAAGRycy9kb3ducmV2LnhtbERPTYvCMBC9C/sfwizsRTRdxVW6RlkERbyIXQ96G5rZ&#10;tmwzKUnU6q83guBtHu9zpvPW1OJMzleWFXz2ExDEudUVFwr2v8veBIQPyBpry6TgSh7ms7fOFFNt&#10;L7yjcxYKEUPYp6igDKFJpfR5SQZ93zbEkfuzzmCI0BVSO7zEcFPLQZJ8SYMVx4YSG1qUlP9nJ6Pg&#10;FpaH0Wa8XWSnXcZD6VaD7nGl1Md7+/MNIlAbXuKne63j/GQ4gsc38QQ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Ki6zEAAAA3QAAAA8AAAAAAAAAAAAAAAAAmAIAAGRycy9k&#10;b3ducmV2LnhtbFBLBQYAAAAABAAEAPUAAACJAwAAAAA=&#10;" path="m,l,230e" filled="f" strokeweight="1.92pt">
                    <v:path arrowok="t" o:connecttype="custom" o:connectlocs="0,18;0,24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744" behindDoc="1" locked="0" layoutInCell="1" allowOverlap="1" wp14:anchorId="474111B1" wp14:editId="5E3D0203">
                <wp:simplePos x="0" y="0"/>
                <wp:positionH relativeFrom="page">
                  <wp:posOffset>4993640</wp:posOffset>
                </wp:positionH>
                <wp:positionV relativeFrom="paragraph">
                  <wp:posOffset>-25400</wp:posOffset>
                </wp:positionV>
                <wp:extent cx="192405" cy="195580"/>
                <wp:effectExtent l="2540" t="635" r="5080" b="3810"/>
                <wp:wrapNone/>
                <wp:docPr id="1018" name="53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-40"/>
                          <a:chExt cx="303" cy="308"/>
                        </a:xfrm>
                      </wpg:grpSpPr>
                      <wpg:grpSp>
                        <wpg:cNvPr id="1019" name="53675"/>
                        <wpg:cNvGrpSpPr>
                          <a:grpSpLocks/>
                        </wpg:cNvGrpSpPr>
                        <wpg:grpSpPr bwMode="auto">
                          <a:xfrm>
                            <a:off x="7883" y="-20"/>
                            <a:ext cx="2" cy="269"/>
                            <a:chOff x="7883" y="-20"/>
                            <a:chExt cx="2" cy="269"/>
                          </a:xfrm>
                        </wpg:grpSpPr>
                        <wps:wsp>
                          <wps:cNvPr id="1020" name="53788"/>
                          <wps:cNvSpPr>
                            <a:spLocks/>
                          </wps:cNvSpPr>
                          <wps:spPr bwMode="auto">
                            <a:xfrm>
                              <a:off x="7883" y="-20"/>
                              <a:ext cx="2" cy="269"/>
                            </a:xfrm>
                            <a:custGeom>
                              <a:avLst/>
                              <a:gdLst>
                                <a:gd name="T0" fmla="+- 0 -20 -20"/>
                                <a:gd name="T1" fmla="*/ -20 h 269"/>
                                <a:gd name="T2" fmla="+- 0 248 -20"/>
                                <a:gd name="T3" fmla="*/ 248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1" name="54043"/>
                        <wpg:cNvGrpSpPr>
                          <a:grpSpLocks/>
                        </wpg:cNvGrpSpPr>
                        <wpg:grpSpPr bwMode="auto">
                          <a:xfrm>
                            <a:off x="8128" y="18"/>
                            <a:ext cx="2" cy="231"/>
                            <a:chOff x="8128" y="18"/>
                            <a:chExt cx="2" cy="231"/>
                          </a:xfrm>
                        </wpg:grpSpPr>
                        <wps:wsp>
                          <wps:cNvPr id="1022" name="54154"/>
                          <wps:cNvSpPr>
                            <a:spLocks/>
                          </wps:cNvSpPr>
                          <wps:spPr bwMode="auto">
                            <a:xfrm>
                              <a:off x="8128" y="1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231"/>
                                <a:gd name="T2" fmla="+- 0 248 18"/>
                                <a:gd name="T3" fmla="*/ 24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3" name="54406"/>
                        <wpg:cNvGrpSpPr>
                          <a:grpSpLocks/>
                        </wpg:cNvGrpSpPr>
                        <wpg:grpSpPr bwMode="auto">
                          <a:xfrm>
                            <a:off x="7902" y="-1"/>
                            <a:ext cx="245" cy="2"/>
                            <a:chOff x="7902" y="-1"/>
                            <a:chExt cx="245" cy="2"/>
                          </a:xfrm>
                        </wpg:grpSpPr>
                        <wps:wsp>
                          <wps:cNvPr id="1024" name="54517"/>
                          <wps:cNvSpPr>
                            <a:spLocks/>
                          </wps:cNvSpPr>
                          <wps:spPr bwMode="auto">
                            <a:xfrm>
                              <a:off x="7902" y="-1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5" name="54768"/>
                        <wpg:cNvGrpSpPr>
                          <a:grpSpLocks/>
                        </wpg:cNvGrpSpPr>
                        <wpg:grpSpPr bwMode="auto">
                          <a:xfrm>
                            <a:off x="7902" y="229"/>
                            <a:ext cx="245" cy="2"/>
                            <a:chOff x="7902" y="229"/>
                            <a:chExt cx="245" cy="2"/>
                          </a:xfrm>
                        </wpg:grpSpPr>
                        <wps:wsp>
                          <wps:cNvPr id="1026" name="54881"/>
                          <wps:cNvSpPr>
                            <a:spLocks/>
                          </wps:cNvSpPr>
                          <wps:spPr bwMode="auto">
                            <a:xfrm>
                              <a:off x="7902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53427" o:spid="_x0000_s1026" style="position:absolute;margin-left:393.2pt;margin-top:-2pt;width:15.15pt;height:15.4pt;z-index:-24736;mso-position-horizontal-relative:page" coordorigin="7864,-4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">
                <v:group id="53675" o:spid="_x0000_s1027" style="position:absolute;left:7883;top:-20;width:2;height:269" coordorigin="7883,-2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3lWI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+Nk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3lWI8QAAADdAAAA&#10;DwAAAAAAAAAAAAAAAACqAgAAZHJzL2Rvd25yZXYueG1sUEsFBgAAAAAEAAQA+gAAAJsDAAAAAA==&#10;">
                  <v:shape id="53788" o:spid="_x0000_s1028" style="position:absolute;left:7883;top:-2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SPIMUA&#10;AADdAAAADwAAAGRycy9kb3ducmV2LnhtbESPQWsCMRCF74X+hzAFbzVbKSJbo4il0oIX1x48Dptp&#10;srqZLJuo67/vHARvM7w3730zXw6hVRfqUxPZwNu4AEVcR9uwM/C7/3qdgUoZ2WIbmQzcKMFy8fw0&#10;x9LGK+/oUmWnJIRTiQZ8zl2pdao9BUzj2BGL9hf7gFnW3mnb41XCQ6snRTHVARuWBo8drT3Vp+oc&#10;DJz86nh0OD1UbpfXP1v9/rkZDsaMXobVB6hMQ36Y79ffVvCLifDLNzKCXv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BI8gxQAAAN0AAAAPAAAAAAAAAAAAAAAAAJgCAABkcnMv&#10;ZG93bnJldi54bWxQSwUGAAAAAAQABAD1AAAAigMAAAAA&#10;" path="m,l,268e" filled="f" strokeweight="1.92pt">
                    <v:path arrowok="t" o:connecttype="custom" o:connectlocs="0,-20;0,248" o:connectangles="0,0"/>
                  </v:shape>
                </v:group>
                <v:group id="54043" o:spid="_x0000_s1029" style="position:absolute;left:8128;top:18;width:2;height:231" coordorigin="8128,1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2OQmMQAAADd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F8PtN&#10;OEHuf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2OQmMQAAADdAAAA&#10;DwAAAAAAAAAAAAAAAACqAgAAZHJzL2Rvd25yZXYueG1sUEsFBgAAAAAEAAQA+gAAAJsDAAAAAA==&#10;">
                  <v:shape id="54154" o:spid="_x0000_s1030" style="position:absolute;left:8128;top:1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qFBcQA&#10;AADdAAAADwAAAGRycy9kb3ducmV2LnhtbERPTWvCQBC9C/0Pywi9SN00oi2pqxRBES9i7KG9Ddlp&#10;EszOht1Vo7/eFQRv83ifM513phEncr62rOB9mIAgLqyuuVTws1++fYLwAVljY5kUXMjDfPbSm2Km&#10;7Zl3dMpDKWII+wwVVCG0mZS+qMigH9qWOHL/1hkMEbpSaofnGG4amSbJRBqsOTZU2NKiouKQH42C&#10;a1j+jjcf20V+3OU8km6VDv5WSr32u+8vEIG68BQ/3Gsd5ydpCvdv4glyd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j6hQXEAAAA3QAAAA8AAAAAAAAAAAAAAAAAmAIAAGRycy9k&#10;b3ducmV2LnhtbFBLBQYAAAAABAAEAPUAAACJAwAAAAA=&#10;" path="m,l,230e" filled="f" strokeweight="1.92pt">
                    <v:path arrowok="t" o:connecttype="custom" o:connectlocs="0,18;0,248" o:connectangles="0,0"/>
                  </v:shape>
                </v:group>
                <v:group id="54406" o:spid="_x0000_s1031" style="position:absolute;left:7902;top:-1;width:245;height:2" coordorigin="7902,-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P2rdM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Hg2h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1P2rdMQAAADdAAAA&#10;DwAAAAAAAAAAAAAAAACqAgAAZHJzL2Rvd25yZXYueG1sUEsFBgAAAAAEAAQA+gAAAJsDAAAAAA==&#10;">
                  <v:shape id="54517" o:spid="_x0000_s1032" style="position:absolute;left:7902;top:-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+fwzMQA&#10;AADdAAAADwAAAGRycy9kb3ducmV2LnhtbERPTWsCMRC9F/wPYQRvNatoKVujFEHwUIRaQbwNm9nN&#10;0s1kTdJ19dc3guBtHu9zFqveNqIjH2rHCibjDARx4XTNlYLDz+b1HUSIyBobx6TgSgFWy8HLAnPt&#10;LvxN3T5WIoVwyFGBibHNpQyFIYth7FrixJXOW4wJ+kpqj5cUbhs5zbI3abHm1GCwpbWh4nf/ZxWc&#10;zsfrsbTn/qsz9e627U4bX86VGg37zw8Qkfr4FD/cW53mZ9MZ3L9JJ8j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n8Mz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v:group id="54768" o:spid="_x0000_s1033" style="position:absolute;left:7902;top:229;width:245;height:2" coordorigin="7902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FiWm8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mi3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0WJabwwAAAN0AAAAP&#10;AAAAAAAAAAAAAAAAAKoCAABkcnMvZG93bnJldi54bWxQSwUGAAAAAAQABAD6AAAAmgMAAAAA&#10;">
                  <v:shape id="54881" o:spid="_x0000_s1034" style="position:absolute;left:7902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nLIMMA&#10;AADdAAAADwAAAGRycy9kb3ducmV2LnhtbERPTYvCMBC9L+x/CLOwtzVdQZFqFFkQPIigK4i3oZk2&#10;xWZSk1jr/nojCHubx/uc2aK3jejIh9qxgu9BBoK4cLrmSsHhd/U1AREissbGMSm4U4DF/P1thrl2&#10;N95Rt4+VSCEcclRgYmxzKUNhyGIYuJY4caXzFmOCvpLa4y2F20YOs2wsLdacGgy29GOoOO+vVsHp&#10;crwfS3vpN52pt3/r7rTy5Uipz49+OQURqY//4pd7rdP8bDiG5zfpBDl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HnLIMMAAADd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6C44B5">
        <w:rPr>
          <w:rFonts w:ascii="Arial" w:hAnsi="Arial" w:cs="Arial"/>
          <w:b/>
          <w:sz w:val="14"/>
          <w:szCs w:val="14"/>
        </w:rPr>
        <w:t>Kada je uočeno oštećenje: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 xml:space="preserve">pre postavljanja 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 xml:space="preserve">tokom postavljanja  </w:t>
      </w:r>
    </w:p>
    <w:p w14:paraId="1ECF7285" w14:textId="77777777" w:rsidR="001B29C5" w:rsidRPr="006C44B5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176912C3" w14:textId="0471A9F3" w:rsidR="001B29C5" w:rsidRPr="006C44B5" w:rsidRDefault="00D702BE">
      <w:pPr>
        <w:tabs>
          <w:tab w:val="left" w:pos="7321"/>
        </w:tabs>
        <w:spacing w:before="93"/>
        <w:ind w:left="3769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696" behindDoc="1" locked="0" layoutInCell="1" allowOverlap="1" wp14:anchorId="265080DA" wp14:editId="241994E4">
                <wp:simplePos x="0" y="0"/>
                <wp:positionH relativeFrom="page">
                  <wp:posOffset>2737485</wp:posOffset>
                </wp:positionH>
                <wp:positionV relativeFrom="paragraph">
                  <wp:posOffset>33655</wp:posOffset>
                </wp:positionV>
                <wp:extent cx="192405" cy="195580"/>
                <wp:effectExtent l="3810" t="6985" r="3810" b="6985"/>
                <wp:wrapNone/>
                <wp:docPr id="1009" name="566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53"/>
                          <a:chExt cx="303" cy="308"/>
                        </a:xfrm>
                      </wpg:grpSpPr>
                      <wpg:grpSp>
                        <wpg:cNvPr id="1010" name="56880"/>
                        <wpg:cNvGrpSpPr>
                          <a:grpSpLocks/>
                        </wpg:cNvGrpSpPr>
                        <wpg:grpSpPr bwMode="auto">
                          <a:xfrm>
                            <a:off x="4350" y="322"/>
                            <a:ext cx="245" cy="2"/>
                            <a:chOff x="4350" y="322"/>
                            <a:chExt cx="245" cy="2"/>
                          </a:xfrm>
                        </wpg:grpSpPr>
                        <wps:wsp>
                          <wps:cNvPr id="1011" name="56993"/>
                          <wps:cNvSpPr>
                            <a:spLocks/>
                          </wps:cNvSpPr>
                          <wps:spPr bwMode="auto">
                            <a:xfrm>
                              <a:off x="4350" y="322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2" name="57248"/>
                        <wpg:cNvGrpSpPr>
                          <a:grpSpLocks/>
                        </wpg:cNvGrpSpPr>
                        <wpg:grpSpPr bwMode="auto">
                          <a:xfrm>
                            <a:off x="4331" y="73"/>
                            <a:ext cx="2" cy="269"/>
                            <a:chOff x="4331" y="73"/>
                            <a:chExt cx="2" cy="269"/>
                          </a:xfrm>
                        </wpg:grpSpPr>
                        <wps:wsp>
                          <wps:cNvPr id="1013" name="57359"/>
                          <wps:cNvSpPr>
                            <a:spLocks/>
                          </wps:cNvSpPr>
                          <wps:spPr bwMode="auto">
                            <a:xfrm>
                              <a:off x="4331" y="73"/>
                              <a:ext cx="2" cy="269"/>
                            </a:xfrm>
                            <a:custGeom>
                              <a:avLst/>
                              <a:gdLst>
                                <a:gd name="T0" fmla="+- 0 73 73"/>
                                <a:gd name="T1" fmla="*/ 73 h 269"/>
                                <a:gd name="T2" fmla="+- 0 341 73"/>
                                <a:gd name="T3" fmla="*/ 341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4" name="57611"/>
                        <wpg:cNvGrpSpPr>
                          <a:grpSpLocks/>
                        </wpg:cNvGrpSpPr>
                        <wpg:grpSpPr bwMode="auto">
                          <a:xfrm>
                            <a:off x="4575" y="111"/>
                            <a:ext cx="2" cy="231"/>
                            <a:chOff x="4575" y="111"/>
                            <a:chExt cx="2" cy="231"/>
                          </a:xfrm>
                        </wpg:grpSpPr>
                        <wps:wsp>
                          <wps:cNvPr id="1015" name="57724"/>
                          <wps:cNvSpPr>
                            <a:spLocks/>
                          </wps:cNvSpPr>
                          <wps:spPr bwMode="auto">
                            <a:xfrm>
                              <a:off x="4575" y="111"/>
                              <a:ext cx="2" cy="231"/>
                            </a:xfrm>
                            <a:custGeom>
                              <a:avLst/>
                              <a:gdLst>
                                <a:gd name="T0" fmla="+- 0 111 111"/>
                                <a:gd name="T1" fmla="*/ 111 h 231"/>
                                <a:gd name="T2" fmla="+- 0 341 111"/>
                                <a:gd name="T3" fmla="*/ 341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6" name="57979"/>
                        <wpg:cNvGrpSpPr>
                          <a:grpSpLocks/>
                        </wpg:cNvGrpSpPr>
                        <wpg:grpSpPr bwMode="auto">
                          <a:xfrm>
                            <a:off x="4350" y="92"/>
                            <a:ext cx="245" cy="2"/>
                            <a:chOff x="4350" y="92"/>
                            <a:chExt cx="245" cy="2"/>
                          </a:xfrm>
                        </wpg:grpSpPr>
                        <wps:wsp>
                          <wps:cNvPr id="1017" name="58090"/>
                          <wps:cNvSpPr>
                            <a:spLocks/>
                          </wps:cNvSpPr>
                          <wps:spPr bwMode="auto">
                            <a:xfrm>
                              <a:off x="4350" y="92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56634" o:spid="_x0000_s1026" style="position:absolute;margin-left:215.55pt;margin-top:2.65pt;width:15.15pt;height:15.4pt;z-index:-24784;mso-position-horizontal-relative:page" coordorigin="4311,53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">
                <v:group id="56880" o:spid="_x0000_s1027" style="position:absolute;left:4350;top:322;width:245;height:2" coordorigin="4350,32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kP/vscAAADd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JNU&#10;+OUbGUHn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6kP/vscAAADd&#10;AAAADwAAAAAAAAAAAAAAAACqAgAAZHJzL2Rvd25yZXYueG1sUEsFBgAAAAAEAAQA+gAAAJ4DAAAA&#10;AA==&#10;">
                  <v:shape id="56993" o:spid="_x0000_s1028" style="position:absolute;left:4350;top:32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yZ6cMA&#10;AADdAAAADwAAAGRycy9kb3ducmV2LnhtbERP32vCMBB+H/g/hBN8m2kFx+iMIoLgwxjoBuLb0Vyb&#10;suZSk1irf/0iCHu7j+/nLVaDbUVPPjSOFeTTDARx6XTDtYKf7+3rO4gQkTW2jknBjQKslqOXBRba&#10;XXlP/SHWIoVwKFCBibErpAylIYth6jrixFXOW4wJ+lpqj9cUbls5y7I3abHh1GCwo42h8vdwsQpO&#10;5+PtWNnz8Nmb5uu+609bX82VmoyH9QeISEP8Fz/dO53mZ3kOj2/SC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fyZ6cMAAADd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57248" o:spid="_x0000_s1029" style="position:absolute;left:4331;top:73;width:2;height:269" coordorigin="4331,73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d3EUsQAAADd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4pX8PtN&#10;OEHuf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d3EUsQAAADdAAAA&#10;DwAAAAAAAAAAAAAAAACqAgAAZHJzL2Rvd25yZXYueG1sUEsFBgAAAAAEAAQA+gAAAJsDAAAAAA==&#10;">
                  <v:shape id="57359" o:spid="_x0000_s1030" style="position:absolute;left:4331;top:73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rb6sIA&#10;AADdAAAADwAAAGRycy9kb3ducmV2LnhtbERPS2sCMRC+F/wPYYTeatYHIqtRRFEq9OLqweOwGZPV&#10;zWTZRN3++6ZQ6G0+vucsVp2rxZPaUHlWMBxkIIhLrys2Cs6n3ccMRIjIGmvPpOCbAqyWvbcF5tq/&#10;+EjPIhqRQjjkqMDG2ORShtKSwzDwDXHirr51GBNsjdQtvlK4q+Uoy6bSYcWpwWJDG0vlvXg4BXe7&#10;vt0MTi+FOcbN4UtOtvvuotR7v1vPQUTq4r/4z/2p0/xsOIbfb9IJcv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utvqwgAAAN0AAAAPAAAAAAAAAAAAAAAAAJgCAABkcnMvZG93&#10;bnJldi54bWxQSwUGAAAAAAQABAD1AAAAhwMAAAAA&#10;" path="m,l,268e" filled="f" strokeweight="1.92pt">
                    <v:path arrowok="t" o:connecttype="custom" o:connectlocs="0,73;0,341" o:connectangles="0,0"/>
                  </v:shape>
                </v:group>
                <v:group id="57611" o:spid="_x0000_s1031" style="position:absolute;left:4575;top:111;width:2;height:231" coordorigin="4575,111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j5vcQAAADd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XHyDL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j5vcQAAADdAAAA&#10;DwAAAAAAAAAAAAAAAACqAgAAZHJzL2Rvd25yZXYueG1sUEsFBgAAAAAEAAQA+gAAAJsDAAAAAA==&#10;">
                  <v:shape id="57724" o:spid="_x0000_s1032" style="position:absolute;left:4575;top:111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/XzMQA&#10;AADdAAAADwAAAGRycy9kb3ducmV2LnhtbERPTWvCQBC9C/0PywhepG5UrCV1lSIo4kVMPbS3ITtN&#10;gtnZsLvG2F/fFQRv83ifs1h1phYtOV9ZVjAeJSCIc6srLhScvjav7yB8QNZYWyYFN/KwWr70Fphq&#10;e+UjtVkoRAxhn6KCMoQmldLnJRn0I9sQR+7XOoMhQldI7fAaw00tJ0nyJg1WHBtKbGhdUn7OLkbB&#10;X9h8z/bzwzq7HDOeSredDH+2Sg363ecHiEBdeIof7p2O85PxDO7fxBPk8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/18zEAAAA3QAAAA8AAAAAAAAAAAAAAAAAmAIAAGRycy9k&#10;b3ducmV2LnhtbFBLBQYAAAAABAAEAPUAAACJAwAAAAA=&#10;" path="m,l,230e" filled="f" strokeweight="1.92pt">
                    <v:path arrowok="t" o:connecttype="custom" o:connectlocs="0,111;0,341" o:connectangles="0,0"/>
                  </v:shape>
                </v:group>
                <v:group id="57979" o:spid="_x0000_s1033" style="position:absolute;left:4350;top:92;width:245;height:2" coordorigin="4350,9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ubCUc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4gd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ubCUcQAAADdAAAA&#10;DwAAAAAAAAAAAAAAAACqAgAAZHJzL2Rvd25yZXYueG1sUEsFBgAAAAAEAAQA+gAAAJsDAAAAAA==&#10;">
                  <v:shape id="58090" o:spid="_x0000_s1034" style="position:absolute;left:4350;top:9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mkBsQA&#10;AADdAAAADwAAAGRycy9kb3ducmV2LnhtbERPTWsCMRC9F/wPYQRvNatgldUoRRA8lEJVEG/DZnaz&#10;dDNZk3Rd++ubguBtHu9zVpveNqIjH2rHCibjDARx4XTNlYLTcfe6ABEissbGMSm4U4DNevCywly7&#10;G39Rd4iVSCEcclRgYmxzKUNhyGIYu5Y4caXzFmOCvpLa4y2F20ZOs+xNWqw5NRhsaWuo+D78WAWX&#10;6/l+Lu21/+hM/fm77y47X86UGg379yWISH18ih/uvU7zs8kc/r9JJ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ZpAbEAAAA3QAAAA8AAAAAAAAAAAAAAAAAmAIAAGRycy9k&#10;b3ducmV2LnhtbFBLBQYAAAAABAAEAPUAAACJAwAAAAA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>nakon postavljanja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6C44B5" w:rsidRPr="006C44B5">
        <w:rPr>
          <w:rFonts w:ascii="Arial" w:hAnsi="Arial" w:cs="Arial"/>
          <w:b/>
          <w:sz w:val="14"/>
          <w:szCs w:val="14"/>
        </w:rPr>
        <w:tab/>
        <w:t>datum:</w:t>
      </w:r>
    </w:p>
    <w:p w14:paraId="35019064" w14:textId="77777777" w:rsidR="001B29C5" w:rsidRPr="006C44B5" w:rsidRDefault="001B29C5">
      <w:pPr>
        <w:spacing w:before="1"/>
        <w:rPr>
          <w:rFonts w:ascii="Arial" w:eastAsia="Arial" w:hAnsi="Arial" w:cs="Arial"/>
          <w:b/>
          <w:bCs/>
          <w:sz w:val="14"/>
          <w:szCs w:val="14"/>
        </w:rPr>
      </w:pPr>
    </w:p>
    <w:p w14:paraId="180D2618" w14:textId="4A98FB33" w:rsidR="001B29C5" w:rsidRPr="006C44B5" w:rsidRDefault="00D702BE">
      <w:pPr>
        <w:spacing w:line="20" w:lineRule="exact"/>
        <w:ind w:left="8534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40071C12" wp14:editId="49FB592D">
                <wp:extent cx="1044575" cy="12700"/>
                <wp:effectExtent l="3810" t="9525" r="8890" b="6350"/>
                <wp:docPr id="1004" name="59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4575" cy="12700"/>
                          <a:chOff x="0" y="0"/>
                          <a:chExt cx="1645" cy="20"/>
                        </a:xfrm>
                      </wpg:grpSpPr>
                      <wpg:grpSp>
                        <wpg:cNvPr id="1005" name="59593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1623" cy="2"/>
                            <a:chOff x="11" y="1"/>
                            <a:chExt cx="1623" cy="2"/>
                          </a:xfrm>
                        </wpg:grpSpPr>
                        <wps:wsp>
                          <wps:cNvPr id="1006" name="59700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1623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623"/>
                                <a:gd name="T2" fmla="+- 0 1634 11"/>
                                <a:gd name="T3" fmla="*/ T2 w 162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3">
                                  <a:moveTo>
                                    <a:pt x="0" y="0"/>
                                  </a:moveTo>
                                  <a:lnTo>
                                    <a:pt x="16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7" name="5994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626" cy="2"/>
                            <a:chOff x="10" y="10"/>
                            <a:chExt cx="1626" cy="2"/>
                          </a:xfrm>
                        </wpg:grpSpPr>
                        <wps:wsp>
                          <wps:cNvPr id="1008" name="6005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6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626"/>
                                <a:gd name="T2" fmla="+- 0 1635 10"/>
                                <a:gd name="T3" fmla="*/ T2 w 16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6">
                                  <a:moveTo>
                                    <a:pt x="0" y="0"/>
                                  </a:moveTo>
                                  <a:lnTo>
                                    <a:pt x="16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59439" o:spid="_x0000_s1026" style="width:82.25pt;height:1pt;mso-position-horizontal-relative:char;mso-position-vertical-relative:line" coordsize="16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">
                <v:group id="59593" o:spid="_x0000_s1027" style="position:absolute;left:11;top:1;width:1623;height:2" coordorigin="11,1" coordsize="162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/7cr7wwAAAN0AAAAP&#10;AAAAAAAAAAAAAAAAAKoCAABkcnMvZG93bnJldi54bWxQSwUGAAAAAAQABAD6AAAAmgMAAAAA&#10;">
                  <v:shape id="59700" o:spid="_x0000_s1028" style="position:absolute;left:11;top:1;width:1623;height:2;visibility:visible;mso-wrap-style:square;v-text-anchor:top" coordsize="162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rK9sQA&#10;AADdAAAADwAAAGRycy9kb3ducmV2LnhtbESP0YrCMBBF3wX/IYzgm6aKLG41igiKC8Ji2w+Ybca2&#10;2ExqE233783Cgm8z3HvP3Flve1OLJ7WusqxgNo1AEOdWV1woyNLDZAnCeWSNtWVS8EsOtpvhYI2x&#10;th1f6Jn4QgQIuxgVlN43sZQuL8mgm9qGOGhX2xr0YW0LqVvsAtzUch5FH9JgxeFCiQ3tS8pvycMo&#10;+CqOaV5/mrT/yc73xeW7yw7XTqnxqN+tQHjq/dv8nz7pUD8Q4e+bMILcv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KyvbEAAAA3QAAAA8AAAAAAAAAAAAAAAAAmAIAAGRycy9k&#10;b3ducmV2LnhtbFBLBQYAAAAABAAEAPUAAACJAwAAAAA=&#10;" path="m,l1623,e" filled="f" strokeweight=".14pt">
                    <v:path arrowok="t" o:connecttype="custom" o:connectlocs="0,0;1623,0" o:connectangles="0,0"/>
                  </v:shape>
                </v:group>
                <v:group id="59943" o:spid="_x0000_s1029" style="position:absolute;left:10;top:10;width:1626;height:2" coordorigin="10,10" coordsize="16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HPxF8QAAADdAAAA&#10;DwAAAAAAAAAAAAAAAACqAgAAZHJzL2Rvd25yZXYueG1sUEsFBgAAAAAEAAQA+gAAAJsDAAAAAA==&#10;">
                  <v:shape id="60052" o:spid="_x0000_s1030" style="position:absolute;left:10;top:10;width:1626;height:2;visibility:visible;mso-wrap-style:square;v-text-anchor:top" coordsize="16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AjM3cYA&#10;AADdAAAADwAAAGRycy9kb3ducmV2LnhtbESPQU/DMAyF75P4D5GRuG0JE0xTWTaVSWW7cGAbEtys&#10;xrQVjVMlYev+PT4gcbP1nt/7vNqMvldniqkLbOF+ZkAR18F13Fg4HavpElTKyA77wGThSgk265vJ&#10;CgsXLvxG50NulIRwKtBCm/NQaJ3qljymWRiIRfsK0WOWNTbaRbxIuO/13JiF9tixNLQ40Lal+vvw&#10;4y106f21Ou5eXLmPuOjL6vHj+eHT2rvbsXwClWnM/+a/670TfGMEV76REfT6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AjM3cYAAADdAAAADwAAAAAAAAAAAAAAAACYAgAAZHJz&#10;L2Rvd25yZXYueG1sUEsFBgAAAAAEAAQA9QAAAIsDAAAAAA==&#10;" path="m,l1625,e" filled="f" strokeweight=".96pt">
                    <v:path arrowok="t" o:connecttype="custom" o:connectlocs="0,0;1625,0" o:connectangles="0,0"/>
                  </v:shape>
                </v:group>
                <w10:anchorlock/>
              </v:group>
            </w:pict>
          </mc:Fallback>
        </mc:AlternateContent>
      </w:r>
    </w:p>
    <w:p w14:paraId="4B7B316C" w14:textId="77777777" w:rsidR="001B29C5" w:rsidRPr="006C44B5" w:rsidRDefault="001B29C5">
      <w:pPr>
        <w:spacing w:before="6"/>
        <w:rPr>
          <w:rFonts w:ascii="Arial" w:eastAsia="Arial" w:hAnsi="Arial" w:cs="Arial"/>
          <w:b/>
          <w:bCs/>
          <w:sz w:val="14"/>
          <w:szCs w:val="14"/>
        </w:rPr>
      </w:pPr>
    </w:p>
    <w:p w14:paraId="5023D9BF" w14:textId="17740458" w:rsidR="001B29C5" w:rsidRPr="006C44B5" w:rsidRDefault="00D702BE">
      <w:pPr>
        <w:spacing w:line="38" w:lineRule="exact"/>
        <w:ind w:left="117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2859EC72" wp14:editId="47620C05">
                <wp:extent cx="6395085" cy="24765"/>
                <wp:effectExtent l="1905" t="1905" r="3810" b="1905"/>
                <wp:docPr id="1001" name="61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1002" name="61320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1003" name="61431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61161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">
                <v:group id="61320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wBFKPwwAAAN0AAAAP&#10;AAAAAAAAAAAAAAAAAKoCAABkcnMvZG93bnJldi54bWxQSwUGAAAAAAQABAD6AAAAmgMAAAAA&#10;">
                  <v:shape id="61431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LajsQA&#10;AADdAAAADwAAAGRycy9kb3ducmV2LnhtbERPTW/CMAy9T9p/iIzEbSTAYKgjIGAa4gZjE2er8dqy&#10;xilNBi2/fpmExM1P79PTeWNLcabaF4419HsKBHHqTMGZhq/P96cJCB+QDZaOSUNLHuazx4cpJsZd&#10;+IPO+5CJGMI+QQ15CFUipU9zsuh7riKO3LerLYYI60yaGi8x3JZyoNRYWiw4NuRY0Sqn9Gf/azVs&#10;r+v28DYy7a7/3C6P693pRV1PWnc7zeIVRKAm3MU398bE+UoN4f+beIKc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C2o7EAAAA3QAAAA8AAAAAAAAAAAAAAAAAmAIAAGRycy9k&#10;b3ducmV2LnhtbFBLBQYAAAAABAAEAPUAAACJAwAAAAA=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0A65423E" w14:textId="77777777" w:rsidR="001B29C5" w:rsidRPr="006C44B5" w:rsidRDefault="001B29C5">
      <w:pPr>
        <w:spacing w:before="8"/>
        <w:rPr>
          <w:rFonts w:ascii="Arial" w:eastAsia="Arial" w:hAnsi="Arial" w:cs="Arial"/>
          <w:b/>
          <w:bCs/>
          <w:sz w:val="14"/>
          <w:szCs w:val="14"/>
        </w:rPr>
      </w:pPr>
    </w:p>
    <w:p w14:paraId="69AAED6F" w14:textId="77777777" w:rsidR="001B29C5" w:rsidRPr="006C44B5" w:rsidRDefault="006C44B5">
      <w:pPr>
        <w:ind w:left="170" w:right="1123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>U koju svrhu se prostorija uobičajeno koristi:</w:t>
      </w:r>
    </w:p>
    <w:p w14:paraId="5D639BE8" w14:textId="57BF269C" w:rsidR="001B29C5" w:rsidRPr="006C44B5" w:rsidRDefault="00D702BE">
      <w:pPr>
        <w:spacing w:line="20" w:lineRule="exact"/>
        <w:ind w:left="3481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0A1347A3" wp14:editId="6FA994D2">
                <wp:extent cx="2269490" cy="12700"/>
                <wp:effectExtent l="5715" t="9525" r="1270" b="6350"/>
                <wp:docPr id="996" name="63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69490" cy="12700"/>
                          <a:chOff x="0" y="0"/>
                          <a:chExt cx="3574" cy="20"/>
                        </a:xfrm>
                      </wpg:grpSpPr>
                      <wpg:grpSp>
                        <wpg:cNvPr id="997" name="63352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553" cy="2"/>
                            <a:chOff x="11" y="1"/>
                            <a:chExt cx="3553" cy="2"/>
                          </a:xfrm>
                        </wpg:grpSpPr>
                        <wps:wsp>
                          <wps:cNvPr id="998" name="63459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553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553"/>
                                <a:gd name="T2" fmla="+- 0 3563 11"/>
                                <a:gd name="T3" fmla="*/ T2 w 35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53">
                                  <a:moveTo>
                                    <a:pt x="0" y="0"/>
                                  </a:moveTo>
                                  <a:lnTo>
                                    <a:pt x="3552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9" name="6370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555" cy="2"/>
                            <a:chOff x="10" y="10"/>
                            <a:chExt cx="3555" cy="2"/>
                          </a:xfrm>
                        </wpg:grpSpPr>
                        <wps:wsp>
                          <wps:cNvPr id="1000" name="6381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555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555"/>
                                <a:gd name="T2" fmla="+- 0 3564 10"/>
                                <a:gd name="T3" fmla="*/ T2 w 35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55">
                                  <a:moveTo>
                                    <a:pt x="0" y="0"/>
                                  </a:moveTo>
                                  <a:lnTo>
                                    <a:pt x="3554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63198" o:spid="_x0000_s1026" style="width:178.7pt;height:1pt;mso-position-horizontal-relative:char;mso-position-vertical-relative:line" coordsize="357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">
                <v:group id="63352" o:spid="_x0000_s1027" style="position:absolute;left:11;top:1;width:3553;height:2" coordorigin="11,1" coordsize="355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nOnMYAAADcAAAADwAAAGRycy9kb3ducmV2LnhtbESPT2vCQBTE74LfYXlC&#10;b3UTi9WkriKi0oMUqoXS2yP78gezb0N2TeK37xYKHoeZ+Q2z2gymFh21rrKsIJ5GIIgzqysuFHxd&#10;Ds9LEM4ja6wtk4I7Odisx6MVptr2/End2RciQNilqKD0vkmldFlJBt3UNsTBy21r0AfZFlK32Ae4&#10;qeUsil6lwYrDQokN7UrKruebUXDssd++xPvudM1395/L/OP7FJNST5Nh+wbC0+Af4f/2u1aQJAv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aOc6cxgAAANwA&#10;AAAPAAAAAAAAAAAAAAAAAKoCAABkcnMvZG93bnJldi54bWxQSwUGAAAAAAQABAD6AAAAnQMAAAAA&#10;">
                  <v:shape id="63459" o:spid="_x0000_s1028" style="position:absolute;left:11;top:1;width:3553;height:2;visibility:visible;mso-wrap-style:square;v-text-anchor:top" coordsize="355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GVY8MA&#10;AADcAAAADwAAAGRycy9kb3ducmV2LnhtbERPy2oCMRTdF/yHcIVuRDOtRZypUUqh0G4sPsHd7eQ6&#10;Ezq5CZPUGf/eLAouD+e9WPW2ERdqg3Gs4GmSgSAunTZcKdjvPsZzECEia2wck4IrBVgtBw8LLLTr&#10;eEOXbaxECuFQoII6Rl9IGcqaLIaJ88SJO7vWYkywraRusUvhtpHPWTaTFg2nhho9vddU/m7/rIIX&#10;s/7qvk0+/Ql0mPXHsz+NRl6px2H/9goiUh/v4n/3p1aQ52ltOpOOgFz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GVY8MAAADcAAAADwAAAAAAAAAAAAAAAACYAgAAZHJzL2Rv&#10;d25yZXYueG1sUEsFBgAAAAAEAAQA9QAAAIgDAAAAAA==&#10;" path="m,l3552,e" filled="f" strokeweight=".14pt">
                    <v:path arrowok="t" o:connecttype="custom" o:connectlocs="0,0;3552,0" o:connectangles="0,0"/>
                  </v:shape>
                </v:group>
                <v:group id="63702" o:spid="_x0000_s1029" style="position:absolute;left:10;top:10;width:3555;height:2" coordorigin="10,10" coordsize="35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Tq/3XFAAAA3AAA&#10;AA8AAAAAAAAAAAAAAAAAqgIAAGRycy9kb3ducmV2LnhtbFBLBQYAAAAABAAEAPoAAACcAwAAAAA=&#10;">
                  <v:shape id="63811" o:spid="_x0000_s1030" style="position:absolute;left:10;top:10;width:3555;height:2;visibility:visible;mso-wrap-style:square;v-text-anchor:top" coordsize="35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dI+8UA&#10;AADdAAAADwAAAGRycy9kb3ducmV2LnhtbESPT2sCMRDF7wW/Qxiht5q0oOjWKCIWeyiCf+h52Ex3&#10;F5PJsom67afvHARvM7w37/1mvuyDV1fqUhPZwuvIgCIuo2u4snA6frxMQaWM7NBHJgu/lGC5GDzN&#10;sXDxxnu6HnKlJIRTgRbqnNtC61TWFDCNYkss2k/sAmZZu0q7Dm8SHrx+M2aiAzYsDTW2tK6pPB8u&#10;wcL36m93Meev8Q5n07ThrY998tY+D/vVO6hMfX6Y79efTvCNEX75Rkb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J0j7xQAAAN0AAAAPAAAAAAAAAAAAAAAAAJgCAABkcnMv&#10;ZG93bnJldi54bWxQSwUGAAAAAAQABAD1AAAAigMAAAAA&#10;" path="m,l3554,e" filled="f" strokeweight=".96pt">
                    <v:path arrowok="t" o:connecttype="custom" o:connectlocs="0,0;3554,0" o:connectangles="0,0"/>
                  </v:shape>
                </v:group>
                <w10:anchorlock/>
              </v:group>
            </w:pict>
          </mc:Fallback>
        </mc:AlternateContent>
      </w:r>
    </w:p>
    <w:p w14:paraId="5160F24A" w14:textId="77777777" w:rsidR="001B29C5" w:rsidRPr="006C44B5" w:rsidRDefault="001B29C5">
      <w:pPr>
        <w:spacing w:before="10"/>
        <w:rPr>
          <w:rFonts w:ascii="Arial" w:eastAsia="Arial" w:hAnsi="Arial" w:cs="Arial"/>
          <w:b/>
          <w:bCs/>
          <w:sz w:val="14"/>
          <w:szCs w:val="14"/>
        </w:rPr>
      </w:pPr>
    </w:p>
    <w:p w14:paraId="0F3BE703" w14:textId="77777777" w:rsidR="001B29C5" w:rsidRPr="006C44B5" w:rsidRDefault="006C44B5">
      <w:pPr>
        <w:tabs>
          <w:tab w:val="left" w:pos="5545"/>
        </w:tabs>
        <w:ind w:left="170" w:right="1123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>Datum fakture:</w:t>
      </w:r>
      <w:r w:rsidRPr="006C44B5">
        <w:rPr>
          <w:rFonts w:ascii="Arial" w:hAnsi="Arial" w:cs="Arial"/>
          <w:b/>
          <w:sz w:val="14"/>
          <w:szCs w:val="14"/>
        </w:rPr>
        <w:tab/>
        <w:t>Datum montaže:</w:t>
      </w:r>
    </w:p>
    <w:p w14:paraId="081A27AC" w14:textId="2AC8CD32" w:rsidR="001B29C5" w:rsidRPr="006C44B5" w:rsidRDefault="00D702BE">
      <w:pPr>
        <w:tabs>
          <w:tab w:val="left" w:pos="7033"/>
        </w:tabs>
        <w:spacing w:line="20" w:lineRule="exact"/>
        <w:ind w:left="2071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1830F421" wp14:editId="59E7C04A">
                <wp:extent cx="1064260" cy="12700"/>
                <wp:effectExtent l="5715" t="11430" r="6350" b="4445"/>
                <wp:docPr id="991" name="658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4260" cy="12700"/>
                          <a:chOff x="0" y="0"/>
                          <a:chExt cx="1676" cy="20"/>
                        </a:xfrm>
                      </wpg:grpSpPr>
                      <wpg:grpSp>
                        <wpg:cNvPr id="992" name="65972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1655" cy="2"/>
                            <a:chOff x="11" y="1"/>
                            <a:chExt cx="1655" cy="2"/>
                          </a:xfrm>
                        </wpg:grpSpPr>
                        <wps:wsp>
                          <wps:cNvPr id="993" name="66079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1655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655"/>
                                <a:gd name="T2" fmla="+- 0 1665 11"/>
                                <a:gd name="T3" fmla="*/ T2 w 16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5">
                                  <a:moveTo>
                                    <a:pt x="0" y="0"/>
                                  </a:moveTo>
                                  <a:lnTo>
                                    <a:pt x="1654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4" name="6632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657" cy="2"/>
                            <a:chOff x="10" y="10"/>
                            <a:chExt cx="1657" cy="2"/>
                          </a:xfrm>
                        </wpg:grpSpPr>
                        <wps:wsp>
                          <wps:cNvPr id="995" name="6643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657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657"/>
                                <a:gd name="T2" fmla="+- 0 1666 10"/>
                                <a:gd name="T3" fmla="*/ T2 w 16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7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65819" o:spid="_x0000_s1026" style="width:83.8pt;height:1pt;mso-position-horizontal-relative:char;mso-position-vertical-relative:line" coordsize="16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">
                <v:group id="65972" o:spid="_x0000_s1027" style="position:absolute;left:11;top:1;width:1655;height:2" coordorigin="11,1" coordsize="165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5tBMUAAADcAAAADwAAAGRycy9kb3ducmV2LnhtbESPT4vCMBTE78J+h/AW&#10;9qZpXRStRhHZXTyI4B8Qb4/m2Rabl9Jk2/rtjSB4HGbmN8x82ZlSNFS7wrKCeBCBIE6tLjhTcDr+&#10;9icgnEfWWFomBXdysFx89OaYaNvynpqDz0SAsEtQQe59lUjp0pwMuoGtiIN3tbVBH2SdSV1jG+Cm&#10;lMMoGkuDBYeFHCta55TeDv9GwV+L7eo7/mm2t+v6fjmOdudtTEp9fXarGQhPnX+HX+2NVjCd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pObQTFAAAA3AAA&#10;AA8AAAAAAAAAAAAAAAAAqgIAAGRycy9kb3ducmV2LnhtbFBLBQYAAAAABAAEAPoAAACcAwAAAAA=&#10;">
                  <v:shape id="66079" o:spid="_x0000_s1028" style="position:absolute;left:11;top:1;width:1655;height:2;visibility:visible;mso-wrap-style:square;v-text-anchor:top" coordsize="16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ExBsYA&#10;AADcAAAADwAAAGRycy9kb3ducmV2LnhtbESPT2vCQBTE7wW/w/KE3urGFoqJbkQKQgP2oC2en9ln&#10;/ph9m2bXJPbTdwsFj8PM/IZZrUfTiJ46V1lWMJ9FIIhzqysuFHx9bp8WIJxH1thYJgU3crBOJw8r&#10;TLQdeE/9wRciQNglqKD0vk2kdHlJBt3MtsTBO9vOoA+yK6TucAhw08jnKHqVBisOCyW29FZSfjlc&#10;jYLT3sbZ8br7+N4ujpX/yWRf11Kpx+m4WYLwNPp7+L/9rhXE8Qv8nQlHQKa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aExBsYAAADcAAAADwAAAAAAAAAAAAAAAACYAgAAZHJz&#10;L2Rvd25yZXYueG1sUEsFBgAAAAAEAAQA9QAAAIsDAAAAAA==&#10;" path="m,l1654,e" filled="f" strokeweight=".14pt">
                    <v:path arrowok="t" o:connecttype="custom" o:connectlocs="0,0;1654,0" o:connectangles="0,0"/>
                  </v:shape>
                </v:group>
                <v:group id="66322" o:spid="_x0000_s1029" style="position:absolute;left:10;top:10;width:1657;height:2" coordorigin="10,10" coordsize="165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utQ68YAAADcAAAADwAAAGRycy9kb3ducmV2LnhtbESPT2vCQBTE74LfYXlC&#10;b3UTa8WkriKi0oMUqoXS2yP78gezb0N2TeK37xYKHoeZ+Q2z2gymFh21rrKsIJ5GIIgzqysuFHxd&#10;Ds9LEM4ja6wtk4I7Odisx6MVptr2/End2RciQNilqKD0vkmldFlJBt3UNsTBy21r0AfZFlK32Ae4&#10;qeUsihbSYMVhocSGdiVl1/PNKDj22G9f4n13uua7+8/l9eP7FJNST5Nh+wbC0+Af4f/2u1aQJHP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q61DrxgAAANwA&#10;AAAPAAAAAAAAAAAAAAAAAKoCAABkcnMvZG93bnJldi54bWxQSwUGAAAAAAQABAD6AAAAnQMAAAAA&#10;">
                  <v:shape id="66431" o:spid="_x0000_s1030" style="position:absolute;left:10;top:10;width:1657;height:2;visibility:visible;mso-wrap-style:square;v-text-anchor:top" coordsize="165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SNcMQA&#10;AADcAAAADwAAAGRycy9kb3ducmV2LnhtbESPQWvCQBSE74X+h+UVvNWNBYumrlKkgnirUcHbI/ua&#10;hGbfht2nRn+9Wyh4HGbmG2a26F2rzhRi49nAaJiBIi69bbgysCtWrxNQUZAttp7JwJUiLObPTzPM&#10;rb/wN523UqkE4ZijgVqky7WOZU0O49B3xMn78cGhJBkqbQNeEty1+i3L3rXDhtNCjR0tayp/tydn&#10;4Biv7rbZueLrIEvZr0Mx2nBhzOCl//wAJdTLI/zfXlsD0+kY/s6kI6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VEjXDEAAAA3AAAAA8AAAAAAAAAAAAAAAAAmAIAAGRycy9k&#10;b3ducmV2LnhtbFBLBQYAAAAABAAEAPUAAACJAwAAAAA=&#10;" path="m,l1656,e" filled="f" strokeweight=".96pt">
                    <v:path arrowok="t" o:connecttype="custom" o:connectlocs="0,0;1656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14"/>
          <w:szCs w:val="14"/>
        </w:rPr>
        <w:tab/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41310285" wp14:editId="08B732EB">
                <wp:extent cx="967105" cy="12700"/>
                <wp:effectExtent l="7620" t="11430" r="6350" b="4445"/>
                <wp:docPr id="986" name="669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7105" cy="12700"/>
                          <a:chOff x="0" y="0"/>
                          <a:chExt cx="1523" cy="20"/>
                        </a:xfrm>
                      </wpg:grpSpPr>
                      <wpg:grpSp>
                        <wpg:cNvPr id="987" name="67080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1501" cy="2"/>
                            <a:chOff x="11" y="1"/>
                            <a:chExt cx="1501" cy="2"/>
                          </a:xfrm>
                        </wpg:grpSpPr>
                        <wps:wsp>
                          <wps:cNvPr id="988" name="67187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150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501"/>
                                <a:gd name="T2" fmla="+- 0 1511 11"/>
                                <a:gd name="T3" fmla="*/ T2 w 15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01">
                                  <a:moveTo>
                                    <a:pt x="0" y="0"/>
                                  </a:moveTo>
                                  <a:lnTo>
                                    <a:pt x="150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9" name="67430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503" cy="2"/>
                            <a:chOff x="10" y="10"/>
                            <a:chExt cx="1503" cy="2"/>
                          </a:xfrm>
                        </wpg:grpSpPr>
                        <wps:wsp>
                          <wps:cNvPr id="990" name="67539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503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503"/>
                                <a:gd name="T2" fmla="+- 0 1512 10"/>
                                <a:gd name="T3" fmla="*/ T2 w 15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03">
                                  <a:moveTo>
                                    <a:pt x="0" y="0"/>
                                  </a:moveTo>
                                  <a:lnTo>
                                    <a:pt x="1502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66925" o:spid="_x0000_s1026" style="width:76.15pt;height:1pt;mso-position-horizontal-relative:char;mso-position-vertical-relative:line" coordsize="152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">
                <v:group id="67080" o:spid="_x0000_s1027" style="position:absolute;left:11;top:1;width:1501;height:2" coordorigin="11,1" coordsize="150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BYQc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3xR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f4FhBxgAAANwA&#10;AAAPAAAAAAAAAAAAAAAAAKoCAABkcnMvZG93bnJldi54bWxQSwUGAAAAAAQABAD6AAAAnQMAAAAA&#10;">
                  <v:shape id="67187" o:spid="_x0000_s1028" style="position:absolute;left:11;top:1;width:1501;height:2;visibility:visible;mso-wrap-style:square;v-text-anchor:top" coordsize="150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1QScQA&#10;AADcAAAADwAAAGRycy9kb3ducmV2LnhtbERPyW7CMBC9V+o/WFOJW3FAQEOKQSwCIXGoWA7tbRoP&#10;SUQ8jmwD4e/xoVKPT2+fzFpTixs5X1lW0OsmIIhzqysuFJyO6/cUhA/IGmvLpOBBHmbT15cJZtre&#10;eU+3QyhEDGGfoYIyhCaT0uclGfRd2xBH7mydwRChK6R2eI/hppb9JBlJgxXHhhIbWpaUXw5Xo2D0&#10;sRrKTX+Xfi++fi5D6X8Xg6tTqvPWzj9BBGrDv/jPvdUKxmlcG8/EIyCn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+NUEnEAAAA3AAAAA8AAAAAAAAAAAAAAAAAmAIAAGRycy9k&#10;b3ducmV2LnhtbFBLBQYAAAAABAAEAPUAAACJAwAAAAA=&#10;" path="m,l1500,e" filled="f" strokeweight=".14pt">
                    <v:path arrowok="t" o:connecttype="custom" o:connectlocs="0,0;1500,0" o:connectangles="0,0"/>
                  </v:shape>
                </v:group>
                <v:group id="67430" o:spid="_x0000_s1029" style="position:absolute;left:10;top:10;width:1503;height:2" coordorigin="10,10" coordsize="150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TNpqMYAAADcAAAADwAAAGRycy9kb3ducmV2LnhtbESPQWvCQBSE7wX/w/KE&#10;3uomlhZN3YQgKh6kUC2U3h7ZZxKSfRuyaxL/fbdQ6HGYmW+YTTaZVgzUu9qygngRgSAurK65VPB5&#10;2T+tQDiPrLG1TAru5CBLZw8bTLQd+YOGsy9FgLBLUEHlfZdI6YqKDLqF7YiDd7W9QR9kX0rd4xjg&#10;ppXLKHqVBmsOCxV2tK2oaM43o+Aw4pg/x7vh1Fy39+/Ly/vXKSalHudT/gbC0+T/w3/to1awXq3h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BM2moxgAAANwA&#10;AAAPAAAAAAAAAAAAAAAAAKoCAABkcnMvZG93bnJldi54bWxQSwUGAAAAAAQABAD6AAAAnQMAAAAA&#10;">
                  <v:shape id="67539" o:spid="_x0000_s1030" style="position:absolute;left:10;top:10;width:1503;height:2;visibility:visible;mso-wrap-style:square;v-text-anchor:top" coordsize="150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HqE8AA&#10;AADcAAAADwAAAGRycy9kb3ducmV2LnhtbERPTYvCMBC9C/6HMII3m7oHWbvGsgpS0YNYBa9DM9uW&#10;bSYlyWr99+aw4PHxvlf5YDpxJ+dbywrmSQqCuLK65VrB9bKbfYLwAVljZ5kUPMlDvh6PVphp++Az&#10;3ctQixjCPkMFTQh9JqWvGjLoE9sTR+7HOoMhQldL7fARw00nP9J0IQ22HBsa7GnbUPVb/hkFzlba&#10;p1TK8njrivpUHM795qDUdDJ8f4EINIS3+N+91wqWyzg/nolHQK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lHqE8AAAADcAAAADwAAAAAAAAAAAAAAAACYAgAAZHJzL2Rvd25y&#10;ZXYueG1sUEsFBgAAAAAEAAQA9QAAAIUDAAAAAA==&#10;" path="m,l1502,e" filled="f" strokeweight=".96pt">
                    <v:path arrowok="t" o:connecttype="custom" o:connectlocs="0,0;1502,0" o:connectangles="0,0"/>
                  </v:shape>
                </v:group>
                <w10:anchorlock/>
              </v:group>
            </w:pict>
          </mc:Fallback>
        </mc:AlternateContent>
      </w:r>
    </w:p>
    <w:p w14:paraId="6E70B332" w14:textId="77777777" w:rsidR="001B29C5" w:rsidRPr="006C44B5" w:rsidRDefault="001B29C5">
      <w:pPr>
        <w:spacing w:before="3"/>
        <w:rPr>
          <w:rFonts w:ascii="Arial" w:eastAsia="Arial" w:hAnsi="Arial" w:cs="Arial"/>
          <w:b/>
          <w:bCs/>
          <w:sz w:val="14"/>
          <w:szCs w:val="14"/>
        </w:rPr>
      </w:pPr>
    </w:p>
    <w:p w14:paraId="74976A77" w14:textId="77777777" w:rsidR="001B29C5" w:rsidRPr="006C44B5" w:rsidRDefault="001B29C5">
      <w:pPr>
        <w:rPr>
          <w:rFonts w:ascii="Arial" w:eastAsia="Arial" w:hAnsi="Arial" w:cs="Arial"/>
          <w:sz w:val="14"/>
          <w:szCs w:val="14"/>
        </w:rPr>
        <w:sectPr w:rsidR="001B29C5" w:rsidRPr="006C44B5" w:rsidSect="00BC28CA">
          <w:headerReference w:type="default" r:id="rId8"/>
          <w:type w:val="continuous"/>
          <w:pgSz w:w="11910" w:h="16840"/>
          <w:pgMar w:top="1940" w:right="760" w:bottom="280" w:left="840" w:header="557" w:footer="2304" w:gutter="0"/>
          <w:cols w:space="720"/>
          <w:docGrid w:linePitch="299"/>
        </w:sectPr>
      </w:pPr>
    </w:p>
    <w:p w14:paraId="6FDC473F" w14:textId="77777777" w:rsidR="001B29C5" w:rsidRPr="006C44B5" w:rsidRDefault="006C44B5">
      <w:pPr>
        <w:spacing w:before="92" w:line="276" w:lineRule="auto"/>
        <w:ind w:left="1560" w:hanging="1206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lastRenderedPageBreak/>
        <w:t>Prostor u kojem je čuvana roba između kupovine i postavljanja:</w:t>
      </w:r>
    </w:p>
    <w:p w14:paraId="70A62B01" w14:textId="77777777" w:rsidR="001B29C5" w:rsidRPr="006C44B5" w:rsidRDefault="006C44B5">
      <w:pPr>
        <w:spacing w:before="80" w:line="276" w:lineRule="auto"/>
        <w:ind w:left="355" w:right="1990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sz w:val="14"/>
          <w:szCs w:val="14"/>
        </w:rPr>
        <w:br w:type="column"/>
      </w:r>
      <w:r w:rsidRPr="006C44B5">
        <w:rPr>
          <w:rFonts w:ascii="Arial" w:hAnsi="Arial" w:cs="Arial"/>
          <w:b/>
          <w:sz w:val="14"/>
          <w:szCs w:val="14"/>
        </w:rPr>
        <w:lastRenderedPageBreak/>
        <w:t>Vreme čuvanja po prostoru:</w:t>
      </w:r>
    </w:p>
    <w:p w14:paraId="31CCAD97" w14:textId="77777777" w:rsidR="001B29C5" w:rsidRPr="006C44B5" w:rsidRDefault="001B29C5">
      <w:pPr>
        <w:spacing w:line="276" w:lineRule="auto"/>
        <w:rPr>
          <w:rFonts w:ascii="Arial" w:eastAsia="Arial" w:hAnsi="Arial" w:cs="Arial"/>
          <w:sz w:val="14"/>
          <w:szCs w:val="14"/>
        </w:rPr>
        <w:sectPr w:rsidR="001B29C5" w:rsidRPr="006C44B5">
          <w:type w:val="continuous"/>
          <w:pgSz w:w="11910" w:h="16840"/>
          <w:pgMar w:top="1940" w:right="760" w:bottom="280" w:left="840" w:header="720" w:footer="720" w:gutter="0"/>
          <w:cols w:num="2" w:space="720" w:equalWidth="0">
            <w:col w:w="3275" w:space="3691"/>
            <w:col w:w="3344"/>
          </w:cols>
        </w:sectPr>
      </w:pPr>
    </w:p>
    <w:p w14:paraId="142C46CF" w14:textId="2FF4CB1A" w:rsidR="001B29C5" w:rsidRPr="006C44B5" w:rsidRDefault="00D702BE">
      <w:pPr>
        <w:tabs>
          <w:tab w:val="left" w:pos="8534"/>
        </w:tabs>
        <w:spacing w:line="20" w:lineRule="exact"/>
        <w:ind w:left="3725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lastRenderedPageBreak/>
        <mc:AlternateContent>
          <mc:Choice Requires="wpg">
            <w:drawing>
              <wp:inline distT="0" distB="0" distL="0" distR="0" wp14:anchorId="2D66E3D0" wp14:editId="7C71AC88">
                <wp:extent cx="2114550" cy="12700"/>
                <wp:effectExtent l="0" t="7620" r="0" b="8255"/>
                <wp:docPr id="981" name="715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4550" cy="12700"/>
                          <a:chOff x="0" y="0"/>
                          <a:chExt cx="3330" cy="20"/>
                        </a:xfrm>
                      </wpg:grpSpPr>
                      <wpg:grpSp>
                        <wpg:cNvPr id="982" name="71718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3308" cy="2"/>
                            <a:chOff x="11" y="1"/>
                            <a:chExt cx="3308" cy="2"/>
                          </a:xfrm>
                        </wpg:grpSpPr>
                        <wps:wsp>
                          <wps:cNvPr id="983" name="71825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3308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3308"/>
                                <a:gd name="T2" fmla="+- 0 3318 11"/>
                                <a:gd name="T3" fmla="*/ T2 w 33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08">
                                  <a:moveTo>
                                    <a:pt x="0" y="0"/>
                                  </a:moveTo>
                                  <a:lnTo>
                                    <a:pt x="3307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4" name="72068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3310" cy="2"/>
                            <a:chOff x="10" y="10"/>
                            <a:chExt cx="3310" cy="2"/>
                          </a:xfrm>
                        </wpg:grpSpPr>
                        <wps:wsp>
                          <wps:cNvPr id="985" name="7217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331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3310"/>
                                <a:gd name="T2" fmla="+- 0 3320 10"/>
                                <a:gd name="T3" fmla="*/ T2 w 33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0">
                                  <a:moveTo>
                                    <a:pt x="0" y="0"/>
                                  </a:moveTo>
                                  <a:lnTo>
                                    <a:pt x="3310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71564" o:spid="_x0000_s1026" style="width:166.5pt;height:1pt;mso-position-horizontal-relative:char;mso-position-vertical-relative:line" coordsize="333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">
                <v:group id="71718" o:spid="_x0000_s1027" style="position:absolute;left:11;top:1;width:3308;height:2" coordorigin="11,1" coordsize="33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5f72c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/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+X+9nFAAAA3AAA&#10;AA8AAAAAAAAAAAAAAAAAqgIAAGRycy9kb3ducmV2LnhtbFBLBQYAAAAABAAEAPoAAACcAwAAAAA=&#10;">
                  <v:shape id="71825" o:spid="_x0000_s1028" style="position:absolute;left:11;top:1;width:3308;height:2;visibility:visible;mso-wrap-style:square;v-text-anchor:top" coordsize="33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vRKMQA&#10;AADcAAAADwAAAGRycy9kb3ducmV2LnhtbESPQWvCQBSE74L/YXmCF6mbKoimrlKKFcGDJLb3R/Y1&#10;Cc2+F7Krpv++Kwgeh5n5hllve9eoK3W+FjbwOk1AERdiay4NfJ0/X5agfEC22AiTgT/ysN0MB2tM&#10;rdw4o2seShUh7FM0UIXQplr7oiKHfiotcfR+pHMYouxKbTu8Rbhr9CxJFtphzXGhwpY+Kip+84sz&#10;kF92R8qOxWE/Oa2+57OdSH0SY8aj/v0NVKA+PMOP9sEaWC3ncD8Tj4De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b0SjEAAAA3AAAAA8AAAAAAAAAAAAAAAAAmAIAAGRycy9k&#10;b3ducmV2LnhtbFBLBQYAAAAABAAEAPUAAACJAwAAAAA=&#10;" path="m,l3307,e" filled="f" strokeweight=".14pt">
                    <v:path arrowok="t" o:connecttype="custom" o:connectlocs="0,0;3307,0" o:connectangles="0,0"/>
                  </v:shape>
                </v:group>
                <v:group id="72068" o:spid="_x0000_s1029" style="position:absolute;left:10;top:10;width:3310;height:2" coordorigin="10,10" coordsize="331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zLGNsYAAADcAAAADwAAAGRycy9kb3ducmV2LnhtbESPQWvCQBSE74L/YXlC&#10;b3UTa4uNWUVEpQcpVAvF2yP7TEKyb0N2TeK/7xYKHoeZ+YZJ14OpRUetKy0riKcRCOLM6pJzBd/n&#10;/fMChPPIGmvLpOBODtar8SjFRNuev6g7+VwECLsEFRTeN4mULivIoJvahjh4V9sa9EG2udQt9gFu&#10;ajmLojdpsOSwUGBD24Ky6nQzCg499puXeNcdq+v2fjm/fv4cY1LqaTJsliA8Df4R/m9/aAXvi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MsY2xgAAANwA&#10;AAAPAAAAAAAAAAAAAAAAAKoCAABkcnMvZG93bnJldi54bWxQSwUGAAAAAAQABAD6AAAAnQMAAAAA&#10;">
                  <v:shape id="72177" o:spid="_x0000_s1030" style="position:absolute;left:10;top:10;width:3310;height:2;visibility:visible;mso-wrap-style:square;v-text-anchor:top" coordsize="331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sESMUA&#10;AADcAAAADwAAAGRycy9kb3ducmV2LnhtbESPQWsCMRSE7wX/Q3iCl6JZhYpujaILSi14UAvt8bF5&#10;7i4mL8sm1fTfm0Khx2FmvmEWq2iNuFHnG8cKxqMMBHHpdMOVgo/zdjgD4QOyRuOYFPyQh9Wy97TA&#10;XLs7H+l2CpVIEPY5KqhDaHMpfVmTRT9yLXHyLq6zGJLsKqk7vCe4NXKSZVNpseG0UGNLRU3l9fRt&#10;FWTvxX7XxK/N80F/mmI+tZHNTqlBP65fQQSK4T/8137TCuazF/g9k46AXD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6wRIxQAAANwAAAAPAAAAAAAAAAAAAAAAAJgCAABkcnMv&#10;ZG93bnJldi54bWxQSwUGAAAAAAQABAD1AAAAigMAAAAA&#10;" path="m,l3310,e" filled="f" strokeweight=".96pt">
                    <v:path arrowok="t" o:connecttype="custom" o:connectlocs="0,0;3310,0" o:connectangles="0,0"/>
                  </v:shape>
                </v:group>
                <w10:anchorlock/>
              </v:group>
            </w:pict>
          </mc:Fallback>
        </mc:AlternateContent>
      </w:r>
      <w:r w:rsidR="006C44B5" w:rsidRPr="006C44B5">
        <w:rPr>
          <w:rFonts w:ascii="Arial" w:hAnsi="Arial" w:cs="Arial"/>
          <w:sz w:val="14"/>
          <w:szCs w:val="14"/>
        </w:rPr>
        <w:tab/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76F2FE3B" wp14:editId="72FD1129">
                <wp:extent cx="1044575" cy="12700"/>
                <wp:effectExtent l="3810" t="7620" r="8890" b="8255"/>
                <wp:docPr id="976" name="72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4575" cy="12700"/>
                          <a:chOff x="0" y="0"/>
                          <a:chExt cx="1645" cy="20"/>
                        </a:xfrm>
                      </wpg:grpSpPr>
                      <wpg:grpSp>
                        <wpg:cNvPr id="977" name="72825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1623" cy="2"/>
                            <a:chOff x="11" y="1"/>
                            <a:chExt cx="1623" cy="2"/>
                          </a:xfrm>
                        </wpg:grpSpPr>
                        <wps:wsp>
                          <wps:cNvPr id="978" name="72932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1623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623"/>
                                <a:gd name="T2" fmla="+- 0 1634 11"/>
                                <a:gd name="T3" fmla="*/ T2 w 162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3">
                                  <a:moveTo>
                                    <a:pt x="0" y="0"/>
                                  </a:moveTo>
                                  <a:lnTo>
                                    <a:pt x="16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9" name="73175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1626" cy="2"/>
                            <a:chOff x="10" y="10"/>
                            <a:chExt cx="1626" cy="2"/>
                          </a:xfrm>
                        </wpg:grpSpPr>
                        <wps:wsp>
                          <wps:cNvPr id="980" name="7328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1626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626"/>
                                <a:gd name="T2" fmla="+- 0 1635 10"/>
                                <a:gd name="T3" fmla="*/ T2 w 16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6">
                                  <a:moveTo>
                                    <a:pt x="0" y="0"/>
                                  </a:moveTo>
                                  <a:lnTo>
                                    <a:pt x="1625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72671" o:spid="_x0000_s1026" style="width:82.25pt;height:1pt;mso-position-horizontal-relative:char;mso-position-vertical-relative:line" coordsize="16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">
                <v:group id="72825" o:spid="_x0000_s1027" style="position:absolute;left:11;top:1;width:1623;height:2" coordorigin="11,1" coordsize="162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UoZsYAAADcAAAADwAAAGRycy9kb3ducmV2LnhtbESPQWvCQBSE74L/YXlC&#10;b3UTi7WNWUVEpQcpVAvF2yP7TEKyb0N2TeK/7xYKHoeZ+YZJ14OpRUetKy0riKcRCOLM6pJzBd/n&#10;/fMbCOeRNdaWScGdHKxX41GKibY9f1F38rkIEHYJKii8bxIpXVaQQTe1DXHwrrY16INsc6lb7APc&#10;1HIWRa/SYMlhocCGtgVl1elmFBx67Dcv8a47Vtft/XKef/4cY1LqaTJsliA8Df4R/m9/aAXv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NShmxgAAANwA&#10;AAAPAAAAAAAAAAAAAAAAAKoCAABkcnMvZG93bnJldi54bWxQSwUGAAAAAAQABAD6AAAAnQMAAAAA&#10;">
                  <v:shape id="72932" o:spid="_x0000_s1028" style="position:absolute;left:11;top:1;width:1623;height:2;visibility:visible;mso-wrap-style:square;v-text-anchor:top" coordsize="162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QT4MIA&#10;AADcAAAADwAAAGRycy9kb3ducmV2LnhtbERP3WrCMBS+H/gO4QjezXRDNlubyhgoGwhD2wc4Nqc/&#10;rDnpmmi7tzcXgpcf33+6nUwnrjS41rKCl2UEgri0uuVaQZHvntcgnEfW2FkmBf/kYJvNnlJMtB35&#10;SNeTr0UIYZeggsb7PpHSlQ0ZdEvbEweusoNBH+BQSz3gGMJNJ1+j6E0abDk0NNjTZ0Pl7+liFHzX&#10;+7zsYpNP5+Lwtzr+jMWuGpVazKePDQhPk3+I7+4vrSB+D2vDmXAEZHY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1BPgwgAAANwAAAAPAAAAAAAAAAAAAAAAAJgCAABkcnMvZG93&#10;bnJldi54bWxQSwUGAAAAAAQABAD1AAAAhwMAAAAA&#10;" path="m,l1623,e" filled="f" strokeweight=".14pt">
                    <v:path arrowok="t" o:connecttype="custom" o:connectlocs="0,0;1623,0" o:connectangles="0,0"/>
                  </v:shape>
                </v:group>
                <v:group id="73175" o:spid="_x0000_s1029" style="position:absolute;left:10;top:10;width:1626;height:2" coordorigin="10,10" coordsize="16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OYZj8YAAADcAAAADwAAAGRycy9kb3ducmV2LnhtbESPT2vCQBTE74LfYXlC&#10;b3UTi9WkriKi0oMUqoXS2yP78gezb0N2TeK37xYKHoeZ+Q2z2gymFh21rrKsIJ5GIIgzqysuFHxd&#10;Ds9LEM4ja6wtk4I7Odisx6MVptr2/End2RciQNilqKD0vkmldFlJBt3UNsTBy21r0AfZFlK32Ae4&#10;qeUsil6lwYrDQokN7UrKruebUXDssd++xPvudM1395/L/OP7FJNST5Nh+wbC0+Af4f/2u1aQLBL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05hmPxgAAANwA&#10;AAAPAAAAAAAAAAAAAAAAAKoCAABkcnMvZG93bnJldi54bWxQSwUGAAAAAAQABAD6AAAAnQMAAAAA&#10;">
                  <v:shape id="73284" o:spid="_x0000_s1030" style="position:absolute;left:10;top:10;width:1626;height:2;visibility:visible;mso-wrap-style:square;v-text-anchor:top" coordsize="16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OBIcMA&#10;AADcAAAADwAAAGRycy9kb3ducmV2LnhtbERPz2vCMBS+D/wfwht4m+mGiuuaSh1UvXiYTnC3R/PW&#10;ljUvJYla/3tzEHb8+H5ny8F04kLOt5YVvE4SEMSV1S3XCr4P5csChA/IGjvLpOBGHpb56CnDVNsr&#10;f9FlH2oRQ9inqKAJoU+l9FVDBv3E9sSR+7XOYIjQ1VI7vMZw08m3JJlLgy3HhgZ7+myo+tufjYLW&#10;H3flYbPWxdbhvCvK2Wk1/VFq/DwUHyACDeFf/HBvtYL3RZwfz8QjIP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3OBIcMAAADcAAAADwAAAAAAAAAAAAAAAACYAgAAZHJzL2Rv&#10;d25yZXYueG1sUEsFBgAAAAAEAAQA9QAAAIgDAAAAAA==&#10;" path="m,l1625,e" filled="f" strokeweight=".96pt">
                    <v:path arrowok="t" o:connecttype="custom" o:connectlocs="0,0;1625,0" o:connectangles="0,0"/>
                  </v:shape>
                </v:group>
                <w10:anchorlock/>
              </v:group>
            </w:pict>
          </mc:Fallback>
        </mc:AlternateContent>
      </w:r>
    </w:p>
    <w:p w14:paraId="01A53B96" w14:textId="77777777" w:rsidR="001B29C5" w:rsidRPr="006C44B5" w:rsidRDefault="001B29C5">
      <w:pPr>
        <w:spacing w:before="3"/>
        <w:rPr>
          <w:rFonts w:ascii="Arial" w:eastAsia="Arial" w:hAnsi="Arial" w:cs="Arial"/>
          <w:b/>
          <w:bCs/>
          <w:sz w:val="14"/>
          <w:szCs w:val="14"/>
        </w:rPr>
      </w:pPr>
    </w:p>
    <w:p w14:paraId="3AEB8870" w14:textId="3D25C10E" w:rsidR="006C44B5" w:rsidRDefault="00D702BE">
      <w:pPr>
        <w:tabs>
          <w:tab w:val="left" w:pos="2402"/>
          <w:tab w:val="left" w:pos="3768"/>
          <w:tab w:val="left" w:pos="5883"/>
          <w:tab w:val="left" w:pos="7321"/>
        </w:tabs>
        <w:spacing w:before="80" w:line="600" w:lineRule="auto"/>
        <w:ind w:left="170" w:right="1366"/>
        <w:rPr>
          <w:rFonts w:ascii="Arial" w:hAnsi="Arial" w:cs="Arial"/>
          <w:b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720" behindDoc="1" locked="0" layoutInCell="1" allowOverlap="1" wp14:anchorId="6310164B" wp14:editId="6FF24AA0">
                <wp:simplePos x="0" y="0"/>
                <wp:positionH relativeFrom="page">
                  <wp:posOffset>2737485</wp:posOffset>
                </wp:positionH>
                <wp:positionV relativeFrom="paragraph">
                  <wp:posOffset>25400</wp:posOffset>
                </wp:positionV>
                <wp:extent cx="192405" cy="195580"/>
                <wp:effectExtent l="3810" t="3810" r="3810" b="635"/>
                <wp:wrapNone/>
                <wp:docPr id="967" name="74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40"/>
                          <a:chExt cx="303" cy="308"/>
                        </a:xfrm>
                      </wpg:grpSpPr>
                      <wpg:grpSp>
                        <wpg:cNvPr id="968" name="74653"/>
                        <wpg:cNvGrpSpPr>
                          <a:grpSpLocks/>
                        </wpg:cNvGrpSpPr>
                        <wpg:grpSpPr bwMode="auto">
                          <a:xfrm>
                            <a:off x="4350" y="79"/>
                            <a:ext cx="245" cy="2"/>
                            <a:chOff x="4350" y="79"/>
                            <a:chExt cx="245" cy="2"/>
                          </a:xfrm>
                        </wpg:grpSpPr>
                        <wps:wsp>
                          <wps:cNvPr id="969" name="74764"/>
                          <wps:cNvSpPr>
                            <a:spLocks/>
                          </wps:cNvSpPr>
                          <wps:spPr bwMode="auto">
                            <a:xfrm>
                              <a:off x="4350" y="7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0" name="75015"/>
                        <wpg:cNvGrpSpPr>
                          <a:grpSpLocks/>
                        </wpg:cNvGrpSpPr>
                        <wpg:grpSpPr bwMode="auto">
                          <a:xfrm>
                            <a:off x="4350" y="309"/>
                            <a:ext cx="245" cy="2"/>
                            <a:chOff x="4350" y="309"/>
                            <a:chExt cx="245" cy="2"/>
                          </a:xfrm>
                        </wpg:grpSpPr>
                        <wps:wsp>
                          <wps:cNvPr id="971" name="75128"/>
                          <wps:cNvSpPr>
                            <a:spLocks/>
                          </wps:cNvSpPr>
                          <wps:spPr bwMode="auto">
                            <a:xfrm>
                              <a:off x="4350" y="30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2" name="75383"/>
                        <wpg:cNvGrpSpPr>
                          <a:grpSpLocks/>
                        </wpg:cNvGrpSpPr>
                        <wpg:grpSpPr bwMode="auto">
                          <a:xfrm>
                            <a:off x="4331" y="60"/>
                            <a:ext cx="2" cy="269"/>
                            <a:chOff x="4331" y="60"/>
                            <a:chExt cx="2" cy="269"/>
                          </a:xfrm>
                        </wpg:grpSpPr>
                        <wps:wsp>
                          <wps:cNvPr id="973" name="75494"/>
                          <wps:cNvSpPr>
                            <a:spLocks/>
                          </wps:cNvSpPr>
                          <wps:spPr bwMode="auto">
                            <a:xfrm>
                              <a:off x="4331" y="60"/>
                              <a:ext cx="2" cy="269"/>
                            </a:xfrm>
                            <a:custGeom>
                              <a:avLst/>
                              <a:gdLst>
                                <a:gd name="T0" fmla="+- 0 60 60"/>
                                <a:gd name="T1" fmla="*/ 60 h 269"/>
                                <a:gd name="T2" fmla="+- 0 328 60"/>
                                <a:gd name="T3" fmla="*/ 328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4" name="75746"/>
                        <wpg:cNvGrpSpPr>
                          <a:grpSpLocks/>
                        </wpg:cNvGrpSpPr>
                        <wpg:grpSpPr bwMode="auto">
                          <a:xfrm>
                            <a:off x="4575" y="98"/>
                            <a:ext cx="2" cy="231"/>
                            <a:chOff x="4575" y="98"/>
                            <a:chExt cx="2" cy="231"/>
                          </a:xfrm>
                        </wpg:grpSpPr>
                        <wps:wsp>
                          <wps:cNvPr id="975" name="75857"/>
                          <wps:cNvSpPr>
                            <a:spLocks/>
                          </wps:cNvSpPr>
                          <wps:spPr bwMode="auto">
                            <a:xfrm>
                              <a:off x="4575" y="98"/>
                              <a:ext cx="2" cy="231"/>
                            </a:xfrm>
                            <a:custGeom>
                              <a:avLst/>
                              <a:gdLst>
                                <a:gd name="T0" fmla="+- 0 98 98"/>
                                <a:gd name="T1" fmla="*/ 98 h 231"/>
                                <a:gd name="T2" fmla="+- 0 328 98"/>
                                <a:gd name="T3" fmla="*/ 32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74407" o:spid="_x0000_s1026" style="position:absolute;margin-left:215.55pt;margin-top:2pt;width:15.15pt;height:15.4pt;z-index:-24760;mso-position-horizontal-relative:page" coordorigin="4311,4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">
                <v:group id="74653" o:spid="_x0000_s1027" style="position:absolute;left:4350;top:79;width:245;height:2" coordorigin="4350,7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nMqycMAAADcAAAADwAAAGRycy9kb3ducmV2LnhtbERPTWvCQBC9F/wPywi9&#10;1U2USo1uQpBaepBCVRBvQ3ZMQrKzIbtN4r/vHgo9Pt73LptMKwbqXW1ZQbyIQBAXVtdcKricDy9v&#10;IJxH1thaJgUPcpCls6cdJtqO/E3DyZcihLBLUEHlfZdI6YqKDLqF7YgDd7e9QR9gX0rd4xjCTSuX&#10;UbSWBmsODRV2tK+oaE4/RsHHiGO+it+HY3PfP27n16/rMSalnudTvgXhafL/4j/3p1awWY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ecyrJwwAAANwAAAAP&#10;AAAAAAAAAAAAAAAAAKoCAABkcnMvZG93bnJldi54bWxQSwUGAAAAAAQABAD6AAAAmgMAAAAA&#10;">
                  <v:shape id="74764" o:spid="_x0000_s1028" style="position:absolute;left:4350;top:7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YLncUA&#10;AADcAAAADwAAAGRycy9kb3ducmV2LnhtbESPQWsCMRSE74X+h/AEbzWroNStUUpB8CCCtiDeHpu3&#10;m6WblzWJ6+qvN0Khx2FmvmEWq942oiMfascKxqMMBHHhdM2Vgp/v9ds7iBCRNTaOScGNAqyWry8L&#10;zLW78p66Q6xEgnDIUYGJsc2lDIUhi2HkWuLklc5bjEn6SmqP1wS3jZxk2UxarDktGGzpy1Dxe7hY&#10;Bafz8XYs7bnfdqbe3Tfdae3LqVLDQf/5ASJSH//Df+2NVjCfzeF5Jh0BuX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Rgud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75015" o:spid="_x0000_s1029" style="position:absolute;left:4350;top:309;width:245;height:2" coordorigin="4350,30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dywEs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bhPn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XcsBLCAAAA3AAAAA8A&#10;AAAAAAAAAAAAAAAAqgIAAGRycy9kb3ducmV2LnhtbFBLBQYAAAAABAAEAPoAAACZAwAAAAA=&#10;">
                  <v:shape id="75128" o:spid="_x0000_s1030" style="position:absolute;left:4350;top:30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mRRsYA&#10;AADcAAAADwAAAGRycy9kb3ducmV2LnhtbESPQWsCMRSE70L/Q3gFbzVrwVZXo4ggeCgFbUG8PTZv&#10;N4ublzVJ17W/3hQKHoeZ+YZZrHrbiI58qB0rGI8yEMSF0zVXCr6/ti9TECEia2wck4IbBVgtnwYL&#10;zLW78p66Q6xEgnDIUYGJsc2lDIUhi2HkWuLklc5bjEn6SmqP1wS3jXzNsjdpsea0YLCljaHifPix&#10;Ck6X4+1Y2kv/0Zn683fXnba+nCg1fO7XcxCR+vgI/7d3WsHsfQx/Z9IR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umRRs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75383" o:spid="_x0000_s1031" style="position:absolute;left:4331;top:60;width:2;height:269" coordorigin="4331,6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kKL/s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3+Ri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Qov+xgAAANwA&#10;AAAPAAAAAAAAAAAAAAAAAKoCAABkcnMvZG93bnJldi54bWxQSwUGAAAAAAQABAD6AAAAnQMAAAAA&#10;">
                  <v:shape id="75494" o:spid="_x0000_s1032" style="position:absolute;left:4331;top:6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5iBsUA&#10;AADcAAAADwAAAGRycy9kb3ducmV2LnhtbESPQWsCMRSE7wX/Q3iCt5rVFqurUcTSYqEXVw8eH5tn&#10;srp5WTZRt//eFAo9DjPzDbNYda4WN2pD5VnBaJiBIC69rtgoOOw/nqcgQkTWWHsmBT8UYLXsPS0w&#10;1/7OO7oV0YgE4ZCjAhtjk0sZSksOw9A3xMk7+dZhTLI1Urd4T3BXy3GWTaTDitOCxYY2lspLcXUK&#10;LnZ9PhucHAuzi5uvb/n6/tkdlRr0u/UcRKQu/of/2lutYPb2Ar9n0hGQy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HmIGxQAAANwAAAAPAAAAAAAAAAAAAAAAAJgCAABkcnMv&#10;ZG93bnJldi54bWxQSwUGAAAAAAQABAD1AAAAigMAAAAA&#10;" path="m,l,268e" filled="f" strokeweight="1.92pt">
                    <v:path arrowok="t" o:connecttype="custom" o:connectlocs="0,60;0,328" o:connectangles="0,0"/>
                  </v:shape>
                </v:group>
                <v:group id="75746" o:spid="_x0000_s1033" style="position:absolute;left:4575;top:98;width:2;height:231" coordorigin="4575,9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ue2Ec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1g+TKH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Wue2EccAAADc&#10;AAAADwAAAAAAAAAAAAAAAACqAgAAZHJzL2Rvd25yZXYueG1sUEsFBgAAAAAEAAQA+gAAAJ4DAAAA&#10;AA==&#10;">
                  <v:shape id="75857" o:spid="_x0000_s1034" style="position:absolute;left:4575;top:9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Ef1McA&#10;AADcAAAADwAAAGRycy9kb3ducmV2LnhtbESPQWvCQBSE7wX/w/IKXkrdaFFrzEZEUEovxdhDvT2y&#10;zyQ0+zbsrpr217tCocdhZr5hslVvWnEh5xvLCsajBARxaXXDlYLPw/b5FYQPyBpby6Tghzys8sFD&#10;hqm2V97TpQiViBD2KSqoQ+hSKX1Zk0E/sh1x9E7WGQxRukpqh9cIN62cJMlMGmw4LtTY0aam8rs4&#10;GwW/Yfs1fZ9/bIrzvuAX6XaTp+NOqeFjv16CCNSH//Bf+00rWMyncD8Tj4DMb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GBH9THAAAA3AAAAA8AAAAAAAAAAAAAAAAAmAIAAGRy&#10;cy9kb3ducmV2LnhtbFBLBQYAAAAABAAEAPUAAACMAwAAAAA=&#10;" path="m,l,230e" filled="f" strokeweight="1.92pt">
                    <v:path arrowok="t" o:connecttype="custom" o:connectlocs="0,98;0,32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768" behindDoc="1" locked="0" layoutInCell="1" allowOverlap="1" wp14:anchorId="7B3414A2" wp14:editId="276A8E53">
                <wp:simplePos x="0" y="0"/>
                <wp:positionH relativeFrom="page">
                  <wp:posOffset>4993640</wp:posOffset>
                </wp:positionH>
                <wp:positionV relativeFrom="paragraph">
                  <wp:posOffset>25400</wp:posOffset>
                </wp:positionV>
                <wp:extent cx="192405" cy="195580"/>
                <wp:effectExtent l="2540" t="3810" r="5080" b="635"/>
                <wp:wrapNone/>
                <wp:docPr id="958" name="76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40"/>
                          <a:chExt cx="303" cy="308"/>
                        </a:xfrm>
                      </wpg:grpSpPr>
                      <wpg:grpSp>
                        <wpg:cNvPr id="959" name="76424"/>
                        <wpg:cNvGrpSpPr>
                          <a:grpSpLocks/>
                        </wpg:cNvGrpSpPr>
                        <wpg:grpSpPr bwMode="auto">
                          <a:xfrm>
                            <a:off x="7902" y="309"/>
                            <a:ext cx="245" cy="2"/>
                            <a:chOff x="7902" y="309"/>
                            <a:chExt cx="245" cy="2"/>
                          </a:xfrm>
                        </wpg:grpSpPr>
                        <wps:wsp>
                          <wps:cNvPr id="960" name="76537"/>
                          <wps:cNvSpPr>
                            <a:spLocks/>
                          </wps:cNvSpPr>
                          <wps:spPr bwMode="auto">
                            <a:xfrm>
                              <a:off x="7902" y="30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1" name="76792"/>
                        <wpg:cNvGrpSpPr>
                          <a:grpSpLocks/>
                        </wpg:cNvGrpSpPr>
                        <wpg:grpSpPr bwMode="auto">
                          <a:xfrm>
                            <a:off x="7883" y="60"/>
                            <a:ext cx="2" cy="269"/>
                            <a:chOff x="7883" y="60"/>
                            <a:chExt cx="2" cy="269"/>
                          </a:xfrm>
                        </wpg:grpSpPr>
                        <wps:wsp>
                          <wps:cNvPr id="962" name="76903"/>
                          <wps:cNvSpPr>
                            <a:spLocks/>
                          </wps:cNvSpPr>
                          <wps:spPr bwMode="auto">
                            <a:xfrm>
                              <a:off x="7883" y="60"/>
                              <a:ext cx="2" cy="269"/>
                            </a:xfrm>
                            <a:custGeom>
                              <a:avLst/>
                              <a:gdLst>
                                <a:gd name="T0" fmla="+- 0 60 60"/>
                                <a:gd name="T1" fmla="*/ 60 h 269"/>
                                <a:gd name="T2" fmla="+- 0 328 60"/>
                                <a:gd name="T3" fmla="*/ 328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3" name="77155"/>
                        <wpg:cNvGrpSpPr>
                          <a:grpSpLocks/>
                        </wpg:cNvGrpSpPr>
                        <wpg:grpSpPr bwMode="auto">
                          <a:xfrm>
                            <a:off x="8128" y="98"/>
                            <a:ext cx="2" cy="231"/>
                            <a:chOff x="8128" y="98"/>
                            <a:chExt cx="2" cy="231"/>
                          </a:xfrm>
                        </wpg:grpSpPr>
                        <wps:wsp>
                          <wps:cNvPr id="964" name="77266"/>
                          <wps:cNvSpPr>
                            <a:spLocks/>
                          </wps:cNvSpPr>
                          <wps:spPr bwMode="auto">
                            <a:xfrm>
                              <a:off x="8128" y="98"/>
                              <a:ext cx="2" cy="231"/>
                            </a:xfrm>
                            <a:custGeom>
                              <a:avLst/>
                              <a:gdLst>
                                <a:gd name="T0" fmla="+- 0 98 98"/>
                                <a:gd name="T1" fmla="*/ 98 h 231"/>
                                <a:gd name="T2" fmla="+- 0 328 98"/>
                                <a:gd name="T3" fmla="*/ 32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5" name="77518"/>
                        <wpg:cNvGrpSpPr>
                          <a:grpSpLocks/>
                        </wpg:cNvGrpSpPr>
                        <wpg:grpSpPr bwMode="auto">
                          <a:xfrm>
                            <a:off x="7902" y="79"/>
                            <a:ext cx="245" cy="2"/>
                            <a:chOff x="7902" y="79"/>
                            <a:chExt cx="245" cy="2"/>
                          </a:xfrm>
                        </wpg:grpSpPr>
                        <wps:wsp>
                          <wps:cNvPr id="966" name="77629"/>
                          <wps:cNvSpPr>
                            <a:spLocks/>
                          </wps:cNvSpPr>
                          <wps:spPr bwMode="auto">
                            <a:xfrm>
                              <a:off x="7902" y="7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76178" o:spid="_x0000_s1026" style="position:absolute;margin-left:393.2pt;margin-top:2pt;width:15.15pt;height:15.4pt;z-index:-24712;mso-position-horizontal-relative:page" coordorigin="7864,4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">
                <v:group id="76424" o:spid="_x0000_s1027" style="position:absolute;left:7902;top:309;width:245;height:2" coordorigin="7902,30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9TRe/FAAAA3AAA&#10;AA8AAAAAAAAAAAAAAAAAqgIAAGRycy9kb3ducmV2LnhtbFBLBQYAAAAABAAEAPoAAACcAwAAAAA=&#10;">
                  <v:shape id="76537" o:spid="_x0000_s1028" style="position:absolute;left:7902;top:30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yiAMMA&#10;AADcAAAADwAAAGRycy9kb3ducmV2LnhtbERPz2vCMBS+D/Y/hDfYbU0VJltnLCIIHoagG4i3R/Pa&#10;lDUvbZLV6l9vDoMdP77fy3KynRjJh9axglmWgyCunG65UfD9tX15AxEissbOMSm4UoBy9fiwxEK7&#10;Cx9oPMZGpBAOBSowMfaFlKEyZDFkridOXO28xZigb6T2eEnhtpPzPF9Iiy2nBoM9bQxVP8dfq+A8&#10;nK6n2g7T52ja/W03nre+flXq+Wlaf4CINMV/8Z97pxW8L9L8dCYdAbm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HyiAMMAAADc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76792" o:spid="_x0000_s1029" style="position:absolute;left:7883;top:60;width:2;height:269" coordorigin="7883,6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0mDVMYAAADc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Uj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PSYNUxgAAANwA&#10;AAAPAAAAAAAAAAAAAAAAAKoCAABkcnMvZG93bnJldi54bWxQSwUGAAAAAAQABAD6AAAAnQMAAAAA&#10;">
                  <v:shape id="76903" o:spid="_x0000_s1030" style="position:absolute;left:7883;top:6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tRQMQA&#10;AADcAAAADwAAAGRycy9kb3ducmV2LnhtbESPQWsCMRSE7wX/Q3gFbzVbkaVujSJKRaEXVw8eH5vX&#10;ZHXzsmxSXf+9EQo9DjPzDTNb9K4RV+pC7VnB+ygDQVx5XbNRcDx8vX2ACBFZY+OZFNwpwGI+eJlh&#10;of2N93QtoxEJwqFABTbGtpAyVJYchpFviZP34zuHMcnOSN3hLcFdI8dZlkuHNacFiy2tLFWX8tcp&#10;uNjl+WwwP5VmH1e7bzlZb/qTUsPXfvkJIlIf/8N/7a1WMM3H8DyTjo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LUUDEAAAA3AAAAA8AAAAAAAAAAAAAAAAAmAIAAGRycy9k&#10;b3ducmV2LnhtbFBLBQYAAAAABAAEAPUAAACJAwAAAAA=&#10;" path="m,l,268e" filled="f" strokeweight="1.92pt">
                    <v:path arrowok="t" o:connecttype="custom" o:connectlocs="0,60;0,328" o:connectangles="0,0"/>
                  </v:shape>
                </v:group>
                <v:group id="77155" o:spid="_x0000_s1031" style="position:absolute;left:8128;top:98;width:2;height:231" coordorigin="8128,9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e4uM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u/J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DXuLjFAAAA3AAA&#10;AA8AAAAAAAAAAAAAAAAAqgIAAGRycy9kb3ducmV2LnhtbFBLBQYAAAAABAAEAPoAAACcAwAAAAA=&#10;">
                  <v:shape id="77266" o:spid="_x0000_s1032" style="position:absolute;left:8128;top:9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QskscA&#10;AADcAAAADwAAAGRycy9kb3ducmV2LnhtbESPQWvCQBSE74X+h+UVehHdaKvV1FVEUIoXSdpDvT2y&#10;zyQ0+zbsrhr99d2C0OMwM98w82VnGnEm52vLCoaDBARxYXXNpYKvz01/CsIHZI2NZVJwJQ/LxePD&#10;HFNtL5zROQ+liBD2KSqoQmhTKX1RkUE/sC1x9I7WGQxRulJqh5cIN40cJclEGqw5LlTY0rqi4ic/&#10;GQW3sPke79726/yU5fwi3XbUO2yVen7qVu8gAnXhP3xvf2gFs8kr/J2JR0Auf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sULJLHAAAA3AAAAA8AAAAAAAAAAAAAAAAAmAIAAGRy&#10;cy9kb3ducmV2LnhtbFBLBQYAAAAABAAEAPUAAACMAwAAAAA=&#10;" path="m,l,230e" filled="f" strokeweight="1.92pt">
                    <v:path arrowok="t" o:connecttype="custom" o:connectlocs="0,98;0,328" o:connectangles="0,0"/>
                  </v:shape>
                </v:group>
                <v:group id="77518" o:spid="_x0000_s1033" style="position:absolute;left:7902;top:79;width:245;height:2" coordorigin="7902,7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HKFV8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p/x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yhVfFAAAA3AAA&#10;AA8AAAAAAAAAAAAAAAAAqgIAAGRycy9kb3ducmV2LnhtbFBLBQYAAAAABAAEAPoAAACcAwAAAAA=&#10;">
                  <v:shape id="77629" o:spid="_x0000_s1034" style="position:absolute;left:7902;top:7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mf78YA&#10;AADcAAAADwAAAGRycy9kb3ducmV2LnhtbESPQWvCQBSE70L/w/IKvZlNhQabuooUBA+lUBXE2yP7&#10;kg1m38bdNcb++m6h0OMwM98wi9VoOzGQD61jBc9ZDoK4crrlRsFhv5nOQYSIrLFzTAruFGC1fJgs&#10;sNTuxl807GIjEoRDiQpMjH0pZagMWQyZ64mTVztvMSbpG6k93hLcdnKW54W02HJaMNjTu6HqvLta&#10;BafL8X6s7WX8GEz7+b0dThtfvyj19Diu30BEGuN/+K+91QpeiwJ+z6QjIJ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Nmf78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792" behindDoc="1" locked="0" layoutInCell="1" allowOverlap="1" wp14:anchorId="18087F71" wp14:editId="6886770B">
                <wp:simplePos x="0" y="0"/>
                <wp:positionH relativeFrom="page">
                  <wp:posOffset>2737485</wp:posOffset>
                </wp:positionH>
                <wp:positionV relativeFrom="paragraph">
                  <wp:posOffset>318135</wp:posOffset>
                </wp:positionV>
                <wp:extent cx="192405" cy="195580"/>
                <wp:effectExtent l="3810" t="1270" r="3810" b="3175"/>
                <wp:wrapNone/>
                <wp:docPr id="949" name="779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501"/>
                          <a:chExt cx="303" cy="308"/>
                        </a:xfrm>
                      </wpg:grpSpPr>
                      <wpg:grpSp>
                        <wpg:cNvPr id="950" name="78197"/>
                        <wpg:cNvGrpSpPr>
                          <a:grpSpLocks/>
                        </wpg:cNvGrpSpPr>
                        <wpg:grpSpPr bwMode="auto">
                          <a:xfrm>
                            <a:off x="4350" y="540"/>
                            <a:ext cx="245" cy="2"/>
                            <a:chOff x="4350" y="540"/>
                            <a:chExt cx="245" cy="2"/>
                          </a:xfrm>
                        </wpg:grpSpPr>
                        <wps:wsp>
                          <wps:cNvPr id="951" name="78310"/>
                          <wps:cNvSpPr>
                            <a:spLocks/>
                          </wps:cNvSpPr>
                          <wps:spPr bwMode="auto">
                            <a:xfrm>
                              <a:off x="4350" y="540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2" name="78565"/>
                        <wpg:cNvGrpSpPr>
                          <a:grpSpLocks/>
                        </wpg:cNvGrpSpPr>
                        <wpg:grpSpPr bwMode="auto">
                          <a:xfrm>
                            <a:off x="4350" y="770"/>
                            <a:ext cx="245" cy="2"/>
                            <a:chOff x="4350" y="770"/>
                            <a:chExt cx="245" cy="2"/>
                          </a:xfrm>
                        </wpg:grpSpPr>
                        <wps:wsp>
                          <wps:cNvPr id="953" name="78678"/>
                          <wps:cNvSpPr>
                            <a:spLocks/>
                          </wps:cNvSpPr>
                          <wps:spPr bwMode="auto">
                            <a:xfrm>
                              <a:off x="4350" y="770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4" name="78933"/>
                        <wpg:cNvGrpSpPr>
                          <a:grpSpLocks/>
                        </wpg:cNvGrpSpPr>
                        <wpg:grpSpPr bwMode="auto">
                          <a:xfrm>
                            <a:off x="4331" y="520"/>
                            <a:ext cx="2" cy="269"/>
                            <a:chOff x="4331" y="520"/>
                            <a:chExt cx="2" cy="269"/>
                          </a:xfrm>
                        </wpg:grpSpPr>
                        <wps:wsp>
                          <wps:cNvPr id="955" name="79046"/>
                          <wps:cNvSpPr>
                            <a:spLocks/>
                          </wps:cNvSpPr>
                          <wps:spPr bwMode="auto">
                            <a:xfrm>
                              <a:off x="4331" y="520"/>
                              <a:ext cx="2" cy="269"/>
                            </a:xfrm>
                            <a:custGeom>
                              <a:avLst/>
                              <a:gdLst>
                                <a:gd name="T0" fmla="+- 0 520 520"/>
                                <a:gd name="T1" fmla="*/ 520 h 269"/>
                                <a:gd name="T2" fmla="+- 0 789 520"/>
                                <a:gd name="T3" fmla="*/ 789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6" name="79301"/>
                        <wpg:cNvGrpSpPr>
                          <a:grpSpLocks/>
                        </wpg:cNvGrpSpPr>
                        <wpg:grpSpPr bwMode="auto">
                          <a:xfrm>
                            <a:off x="4575" y="559"/>
                            <a:ext cx="2" cy="231"/>
                            <a:chOff x="4575" y="559"/>
                            <a:chExt cx="2" cy="231"/>
                          </a:xfrm>
                        </wpg:grpSpPr>
                        <wps:wsp>
                          <wps:cNvPr id="957" name="79414"/>
                          <wps:cNvSpPr>
                            <a:spLocks/>
                          </wps:cNvSpPr>
                          <wps:spPr bwMode="auto">
                            <a:xfrm>
                              <a:off x="4575" y="559"/>
                              <a:ext cx="2" cy="231"/>
                            </a:xfrm>
                            <a:custGeom>
                              <a:avLst/>
                              <a:gdLst>
                                <a:gd name="T0" fmla="+- 0 559 559"/>
                                <a:gd name="T1" fmla="*/ 559 h 231"/>
                                <a:gd name="T2" fmla="+- 0 789 559"/>
                                <a:gd name="T3" fmla="*/ 789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77949" o:spid="_x0000_s1026" style="position:absolute;margin-left:215.55pt;margin-top:25.05pt;width:15.15pt;height:15.4pt;z-index:-24688;mso-position-horizontal-relative:page" coordorigin="4311,501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">
                <v:group id="78197" o:spid="_x0000_s1027" style="position:absolute;left:4350;top:540;width:245;height:2" coordorigin="4350,54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mnscsMAAADcAAAADwAAAGRycy9kb3ducmV2LnhtbERPTWvCQBC9F/wPywi9&#10;1U0US41uQpBaepBCVRBvQ3ZMQrKzIbtN4r/vHgo9Pt73LptMKwbqXW1ZQbyIQBAXVtdcKricDy9v&#10;IJxH1thaJgUPcpCls6cdJtqO/E3DyZcihLBLUEHlfZdI6YqKDLqF7YgDd7e9QR9gX0rd4xjCTSuX&#10;UfQqDdYcGirsaF9R0Zx+jIKPEcd8Fb8Px+a+f9zO66/rMSalnudTvgXhafL/4j/3p1awWY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uaexywwAAANwAAAAP&#10;AAAAAAAAAAAAAAAAAKoCAABkcnMvZG93bnJldi54bWxQSwUGAAAAAAQABAD6AAAAmgMAAAAA&#10;">
                  <v:shape id="78310" o:spid="_x0000_s1028" style="position:absolute;left:4350;top:54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zNJsUA&#10;AADcAAAADwAAAGRycy9kb3ducmV2LnhtbESPQWsCMRSE7wX/Q3gFbzWroLRboxRB8CBCbUG8PTZv&#10;N0s3L2sS19Vf3wiCx2FmvmHmy942oiMfascKxqMMBHHhdM2Vgt+f9ds7iBCRNTaOScGVAiwXg5c5&#10;5tpd+Ju6faxEgnDIUYGJsc2lDIUhi2HkWuLklc5bjEn6SmqPlwS3jZxk2UxarDktGGxpZaj425+t&#10;guPpcD2U9tRvO1PvbpvuuPblVKnha//1CSJSH5/hR3ujFXxMx3A/k46AXP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1XM0m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78565" o:spid="_x0000_s1029" style="position:absolute;left:4350;top:770;width:245;height:2" coordorigin="4350,77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ffXns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/x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H3157FAAAA3AAA&#10;AA8AAAAAAAAAAAAAAAAAqgIAAGRycy9kb3ducmV2LnhtbFBLBQYAAAAABAAEAPoAAACcAwAAAAA=&#10;">
                  <v:shape id="78678" o:spid="_x0000_s1030" style="position:absolute;left:4350;top:77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L2ysYA&#10;AADcAAAADwAAAGRycy9kb3ducmV2LnhtbESPT2sCMRTE7wW/Q3gFbzXbFouuRpGC4EEK/gHx9ti8&#10;3SxuXtYkXdd+elMo9DjMzG+Y+bK3jejIh9qxgtdRBoK4cLrmSsHxsH6ZgAgRWWPjmBTcKcByMXia&#10;Y67djXfU7WMlEoRDjgpMjG0uZSgMWQwj1xInr3TeYkzSV1J7vCW4beRbln1IizWnBYMtfRoqLvtv&#10;q+B8Pd1Ppb32287UXz+b7rz25Vip4XO/moGI1Mf/8F97oxVMx+/weyYdAbl4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sL2ys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78933" o:spid="_x0000_s1031" style="position:absolute;left:4331;top:520;width:2;height:269" coordorigin="4331,52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VLqcc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W8JA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UupxxgAAANwA&#10;AAAPAAAAAAAAAAAAAAAAAKoCAABkcnMvZG93bnJldi54bWxQSwUGAAAAAAQABAD6AAAAnQMAAAAA&#10;">
                  <v:shape id="79046" o:spid="_x0000_s1032" style="position:absolute;left:4331;top:52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4DicQA&#10;AADcAAAADwAAAGRycy9kb3ducmV2LnhtbESPQWsCMRSE74X+h/AK3mq2oqKrUUSpWOjF1YPHx+Y1&#10;Wd28LJtU139vCgWPw8x8w8yXnavFldpQeVbw0c9AEJdeV2wUHA+f7xMQISJrrD2TgjsFWC5eX+aY&#10;a3/jPV2LaESCcMhRgY2xyaUMpSWHoe8b4uT9+NZhTLI1Urd4S3BXy0GWjaXDitOCxYbWlspL8esU&#10;XOzqfDY4PhVmH9df33K42XYnpXpv3WoGIlIXn+H/9k4rmI5G8HcmHQG5e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OA4nEAAAA3AAAAA8AAAAAAAAAAAAAAAAAmAIAAGRycy9k&#10;b3ducmV2LnhtbFBLBQYAAAAABAAEAPUAAACJAwAAAAA=&#10;" path="m,l,269e" filled="f" strokeweight="1.92pt">
                    <v:path arrowok="t" o:connecttype="custom" o:connectlocs="0,520;0,789" o:connectangles="0,0"/>
                  </v:shape>
                </v:group>
                <v:group id="79301" o:spid="_x0000_s1033" style="position:absolute;left:4575;top:559;width:2;height:231" coordorigin="4575,559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szRnc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p/R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7M0Z3FAAAA3AAA&#10;AA8AAAAAAAAAAAAAAAAAqgIAAGRycy9kb3ducmV2LnhtbFBLBQYAAAAABAAEAPoAAACcAwAAAAA=&#10;">
                  <v:shape id="79414" o:spid="_x0000_s1034" style="position:absolute;left:4575;top:559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p4WMcA&#10;AADcAAAADwAAAGRycy9kb3ducmV2LnhtbESPQWvCQBSE7wX/w/IKXkrdaFFrzEZEUEovxdhDvT2y&#10;zyQ0+zbsrpr217tCocdhZr5hslVvWnEh5xvLCsajBARxaXXDlYLPw/b5FYQPyBpby6Tghzys8sFD&#10;hqm2V97TpQiViBD2KSqoQ+hSKX1Zk0E/sh1x9E7WGQxRukpqh9cIN62cJMlMGmw4LtTY0aam8rs4&#10;GwW/Yfs1fZ9/bIrzvuAX6XaTp+NOqeFjv16CCNSH//Bf+00rWEzncD8Tj4DMb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WqeFjHAAAA3AAAAA8AAAAAAAAAAAAAAAAAmAIAAGRy&#10;cy9kb3ducmV2LnhtbFBLBQYAAAAABAAEAPUAAACMAwAAAAA=&#10;" path="m,l,230e" filled="f" strokeweight="1.92pt">
                    <v:path arrowok="t" o:connecttype="custom" o:connectlocs="0,559;0,789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816" behindDoc="1" locked="0" layoutInCell="1" allowOverlap="1" wp14:anchorId="190DDDCE" wp14:editId="3AC30FB5">
                <wp:simplePos x="0" y="0"/>
                <wp:positionH relativeFrom="page">
                  <wp:posOffset>2737485</wp:posOffset>
                </wp:positionH>
                <wp:positionV relativeFrom="paragraph">
                  <wp:posOffset>610870</wp:posOffset>
                </wp:positionV>
                <wp:extent cx="192405" cy="195580"/>
                <wp:effectExtent l="3810" t="8255" r="3810" b="5715"/>
                <wp:wrapNone/>
                <wp:docPr id="940" name="797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962"/>
                          <a:chExt cx="303" cy="308"/>
                        </a:xfrm>
                      </wpg:grpSpPr>
                      <wpg:grpSp>
                        <wpg:cNvPr id="941" name="79986"/>
                        <wpg:cNvGrpSpPr>
                          <a:grpSpLocks/>
                        </wpg:cNvGrpSpPr>
                        <wpg:grpSpPr bwMode="auto">
                          <a:xfrm>
                            <a:off x="4350" y="1000"/>
                            <a:ext cx="245" cy="2"/>
                            <a:chOff x="4350" y="1000"/>
                            <a:chExt cx="245" cy="2"/>
                          </a:xfrm>
                        </wpg:grpSpPr>
                        <wps:wsp>
                          <wps:cNvPr id="942" name="80101"/>
                          <wps:cNvSpPr>
                            <a:spLocks/>
                          </wps:cNvSpPr>
                          <wps:spPr bwMode="auto">
                            <a:xfrm>
                              <a:off x="4350" y="1000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3" name="80360"/>
                        <wpg:cNvGrpSpPr>
                          <a:grpSpLocks/>
                        </wpg:cNvGrpSpPr>
                        <wpg:grpSpPr bwMode="auto">
                          <a:xfrm>
                            <a:off x="4350" y="1231"/>
                            <a:ext cx="245" cy="2"/>
                            <a:chOff x="4350" y="1231"/>
                            <a:chExt cx="245" cy="2"/>
                          </a:xfrm>
                        </wpg:grpSpPr>
                        <wps:wsp>
                          <wps:cNvPr id="944" name="80475"/>
                          <wps:cNvSpPr>
                            <a:spLocks/>
                          </wps:cNvSpPr>
                          <wps:spPr bwMode="auto">
                            <a:xfrm>
                              <a:off x="4350" y="1231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5" name="80734"/>
                        <wpg:cNvGrpSpPr>
                          <a:grpSpLocks/>
                        </wpg:cNvGrpSpPr>
                        <wpg:grpSpPr bwMode="auto">
                          <a:xfrm>
                            <a:off x="4331" y="981"/>
                            <a:ext cx="2" cy="269"/>
                            <a:chOff x="4331" y="981"/>
                            <a:chExt cx="2" cy="269"/>
                          </a:xfrm>
                        </wpg:grpSpPr>
                        <wps:wsp>
                          <wps:cNvPr id="946" name="80847"/>
                          <wps:cNvSpPr>
                            <a:spLocks/>
                          </wps:cNvSpPr>
                          <wps:spPr bwMode="auto">
                            <a:xfrm>
                              <a:off x="4331" y="981"/>
                              <a:ext cx="2" cy="269"/>
                            </a:xfrm>
                            <a:custGeom>
                              <a:avLst/>
                              <a:gdLst>
                                <a:gd name="T0" fmla="+- 0 981 981"/>
                                <a:gd name="T1" fmla="*/ 981 h 269"/>
                                <a:gd name="T2" fmla="+- 0 1250 981"/>
                                <a:gd name="T3" fmla="*/ 1250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7" name="81103"/>
                        <wpg:cNvGrpSpPr>
                          <a:grpSpLocks/>
                        </wpg:cNvGrpSpPr>
                        <wpg:grpSpPr bwMode="auto">
                          <a:xfrm>
                            <a:off x="4575" y="1020"/>
                            <a:ext cx="2" cy="231"/>
                            <a:chOff x="4575" y="1020"/>
                            <a:chExt cx="2" cy="231"/>
                          </a:xfrm>
                        </wpg:grpSpPr>
                        <wps:wsp>
                          <wps:cNvPr id="948" name="81218"/>
                          <wps:cNvSpPr>
                            <a:spLocks/>
                          </wps:cNvSpPr>
                          <wps:spPr bwMode="auto">
                            <a:xfrm>
                              <a:off x="4575" y="1020"/>
                              <a:ext cx="2" cy="231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1020 h 231"/>
                                <a:gd name="T2" fmla="+- 0 1250 1020"/>
                                <a:gd name="T3" fmla="*/ 1250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79738" o:spid="_x0000_s1026" style="position:absolute;margin-left:215.55pt;margin-top:48.1pt;width:15.15pt;height:15.4pt;z-index:-24664;mso-position-horizontal-relative:page" coordorigin="4311,962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">
                <v:group id="79986" o:spid="_x0000_s1027" style="position:absolute;left:4350;top:1000;width:245;height:2" coordorigin="4350,100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PzfNMYAAADcAAAADwAAAGRycy9kb3ducmV2LnhtbESPT2vCQBTE74V+h+UV&#10;vOkm1ZY2zSoiVTyI0FgovT2yL38w+zZk1yR+e7cg9DjMzG+YdDWaRvTUudqygngWgSDOra65VPB9&#10;2k7fQDiPrLGxTAqu5GC1fHxIMdF24C/qM1+KAGGXoILK+zaR0uUVGXQz2xIHr7CdQR9kV0rd4RDg&#10;ppHPUfQqDdYcFipsaVNRfs4uRsFuwGE9jz/7w7nYXH9PL8efQ0xKTZ7G9QcIT6P/D9/be63gfRH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/N80xgAAANwA&#10;AAAPAAAAAAAAAAAAAAAAAKoCAABkcnMvZG93bnJldi54bWxQSwUGAAAAAAQABAD6AAAAnQMAAAAA&#10;">
                  <v:shape id="80101" o:spid="_x0000_s1028" style="position:absolute;left:4350;top:100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fFjMYA&#10;AADcAAAADwAAAGRycy9kb3ducmV2LnhtbESPQWsCMRSE74L/ITyht5pV2tJujSKC4KEUtAXx9ti8&#10;3SzdvKxJXNf+eiMIHoeZ+YaZLXrbiI58qB0rmIwzEMSF0zVXCn5/1s/vIEJE1tg4JgUXCrCYDwcz&#10;zLU785a6XaxEgnDIUYGJsc2lDIUhi2HsWuLklc5bjEn6SmqP5wS3jZxm2Zu0WHNaMNjSylDxtztZ&#10;BYfj/rIv7bH/6kz9/b/pDmtfvir1NOqXnyAi9fERvrc3WsHHyxRuZ9IRkPM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FfFjM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80360" o:spid="_x0000_s1029" style="position:absolute;left:4350;top:1231;width:245;height:2" coordorigin="4350,123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2Lk2M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/iYT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ti5NjFAAAA3AAA&#10;AA8AAAAAAAAAAAAAAAAAqgIAAGRycy9kb3ducmV2LnhtbFBLBQYAAAAABAAEAPoAAACcAwAAAAA=&#10;">
                  <v:shape id="80475" o:spid="_x0000_s1030" style="position:absolute;left:4350;top:123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L4Y8YA&#10;AADcAAAADwAAAGRycy9kb3ducmV2LnhtbESPQWsCMRSE74L/IbyCt5qt2KJbo4ggeCgFbUG8PTZv&#10;N0s3L2sS17W/3hQKHoeZ+YZZrHrbiI58qB0reBlnIIgLp2uuFHx/bZ9nIEJE1tg4JgU3CrBaDgcL&#10;zLW78p66Q6xEgnDIUYGJsc2lDIUhi2HsWuLklc5bjEn6SmqP1wS3jZxk2Zu0WHNaMNjSxlDxc7hY&#10;Bafz8XYs7bn/6Ez9+bvrTltfvio1eurX7yAi9fER/m/vtIL5dAp/Z9IR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PL4Y8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80734" o:spid="_x0000_s1031" style="position:absolute;left:4331;top:981;width:2;height:269" coordorigin="4331,981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8fZN8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W8LBL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7x9k3xgAAANwA&#10;AAAPAAAAAAAAAAAAAAAAAKoCAABkcnMvZG93bnJldi54bWxQSwUGAAAAAAQABAD6AAAAnQMAAAAA&#10;">
                  <v:shape id="80847" o:spid="_x0000_s1032" style="position:absolute;left:4331;top:981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ULI8UA&#10;AADcAAAADwAAAGRycy9kb3ducmV2LnhtbESPQWvCQBSE7wX/w/IKvdVNi4SaZiOitFToxejB4yP7&#10;uhvNvg3ZrcZ/7wqFHoeZ+YYpF6PrxJmG0HpW8DLNQBA3XrdsFOx3H89vIEJE1th5JgVXCrCoJg8l&#10;FtpfeEvnOhqRIBwKVGBj7AspQ2PJYZj6njh5P35wGJMcjNQDXhLcdfI1y3LpsOW0YLGnlaXmVP86&#10;BSe7PB4N5ofabONq8y1n68/xoNTT47h8BxFpjP/hv/aXVjCf5XA/k46ArG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BQsjxQAAANwAAAAPAAAAAAAAAAAAAAAAAJgCAABkcnMv&#10;ZG93bnJldi54bWxQSwUGAAAAAAQABAD1AAAAigMAAAAA&#10;" path="m,l,269e" filled="f" strokeweight="1.92pt">
                    <v:path arrowok="t" o:connecttype="custom" o:connectlocs="0,981;0,1250" o:connectangles="0,0"/>
                  </v:shape>
                </v:group>
                <v:group id="81103" o:spid="_x0000_s1033" style="position:absolute;left:4575;top:1020;width:2;height:231" coordorigin="4575,1020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Fni28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1gOX+B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ZFni28cAAADc&#10;AAAADwAAAAAAAAAAAAAAAACqAgAAZHJzL2Rvd25yZXYueG1sUEsFBgAAAAAEAAQA+gAAAJ4DAAAA&#10;AA==&#10;">
                  <v:shape id="81218" o:spid="_x0000_s1034" style="position:absolute;left:4575;top:1020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x698QA&#10;AADcAAAADwAAAGRycy9kb3ducmV2LnhtbERPz2vCMBS+C/4P4Qlexkznpm7VtIigjF2GnQe9PZpn&#10;W9a8lCRqt79+OQw8fny/V3lvWnEl5xvLCp4mCQji0uqGKwWHr+3jKwgfkDW2lknBD3nIs+Fgham2&#10;N97TtQiViCHsU1RQh9ClUvqyJoN+YjviyJ2tMxgidJXUDm8x3LRymiRzabDh2FBjR5uayu/iYhT8&#10;hu1x9rH43BSXfcHP0u2mD6edUuNRv16CCNSHu/jf/a4VvL3EtfFMPAIy+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sevfEAAAA3AAAAA8AAAAAAAAAAAAAAAAAmAIAAGRycy9k&#10;b3ducmV2LnhtbFBLBQYAAAAABAAEAPUAAACJAwAAAAA=&#10;" path="m,l,230e" filled="f" strokeweight="1.92pt">
                    <v:path arrowok="t" o:connecttype="custom" o:connectlocs="0,1020;0,125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840" behindDoc="1" locked="0" layoutInCell="1" allowOverlap="1" wp14:anchorId="4402F3D0" wp14:editId="7AAACD56">
                <wp:simplePos x="0" y="0"/>
                <wp:positionH relativeFrom="page">
                  <wp:posOffset>4993640</wp:posOffset>
                </wp:positionH>
                <wp:positionV relativeFrom="paragraph">
                  <wp:posOffset>318135</wp:posOffset>
                </wp:positionV>
                <wp:extent cx="192405" cy="195580"/>
                <wp:effectExtent l="2540" t="1270" r="5080" b="3175"/>
                <wp:wrapNone/>
                <wp:docPr id="931" name="81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501"/>
                          <a:chExt cx="303" cy="308"/>
                        </a:xfrm>
                      </wpg:grpSpPr>
                      <wpg:grpSp>
                        <wpg:cNvPr id="932" name="81794"/>
                        <wpg:cNvGrpSpPr>
                          <a:grpSpLocks/>
                        </wpg:cNvGrpSpPr>
                        <wpg:grpSpPr bwMode="auto">
                          <a:xfrm>
                            <a:off x="7883" y="520"/>
                            <a:ext cx="2" cy="269"/>
                            <a:chOff x="7883" y="520"/>
                            <a:chExt cx="2" cy="269"/>
                          </a:xfrm>
                        </wpg:grpSpPr>
                        <wps:wsp>
                          <wps:cNvPr id="933" name="81907"/>
                          <wps:cNvSpPr>
                            <a:spLocks/>
                          </wps:cNvSpPr>
                          <wps:spPr bwMode="auto">
                            <a:xfrm>
                              <a:off x="7883" y="520"/>
                              <a:ext cx="2" cy="269"/>
                            </a:xfrm>
                            <a:custGeom>
                              <a:avLst/>
                              <a:gdLst>
                                <a:gd name="T0" fmla="+- 0 520 520"/>
                                <a:gd name="T1" fmla="*/ 520 h 269"/>
                                <a:gd name="T2" fmla="+- 0 789 520"/>
                                <a:gd name="T3" fmla="*/ 789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4" name="82162"/>
                        <wpg:cNvGrpSpPr>
                          <a:grpSpLocks/>
                        </wpg:cNvGrpSpPr>
                        <wpg:grpSpPr bwMode="auto">
                          <a:xfrm>
                            <a:off x="8128" y="559"/>
                            <a:ext cx="2" cy="231"/>
                            <a:chOff x="8128" y="559"/>
                            <a:chExt cx="2" cy="231"/>
                          </a:xfrm>
                        </wpg:grpSpPr>
                        <wps:wsp>
                          <wps:cNvPr id="935" name="82275"/>
                          <wps:cNvSpPr>
                            <a:spLocks/>
                          </wps:cNvSpPr>
                          <wps:spPr bwMode="auto">
                            <a:xfrm>
                              <a:off x="8128" y="559"/>
                              <a:ext cx="2" cy="231"/>
                            </a:xfrm>
                            <a:custGeom>
                              <a:avLst/>
                              <a:gdLst>
                                <a:gd name="T0" fmla="+- 0 559 559"/>
                                <a:gd name="T1" fmla="*/ 559 h 231"/>
                                <a:gd name="T2" fmla="+- 0 789 559"/>
                                <a:gd name="T3" fmla="*/ 789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6" name="82530"/>
                        <wpg:cNvGrpSpPr>
                          <a:grpSpLocks/>
                        </wpg:cNvGrpSpPr>
                        <wpg:grpSpPr bwMode="auto">
                          <a:xfrm>
                            <a:off x="7902" y="540"/>
                            <a:ext cx="245" cy="2"/>
                            <a:chOff x="7902" y="540"/>
                            <a:chExt cx="245" cy="2"/>
                          </a:xfrm>
                        </wpg:grpSpPr>
                        <wps:wsp>
                          <wps:cNvPr id="937" name="82643"/>
                          <wps:cNvSpPr>
                            <a:spLocks/>
                          </wps:cNvSpPr>
                          <wps:spPr bwMode="auto">
                            <a:xfrm>
                              <a:off x="7902" y="540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8" name="82898"/>
                        <wpg:cNvGrpSpPr>
                          <a:grpSpLocks/>
                        </wpg:cNvGrpSpPr>
                        <wpg:grpSpPr bwMode="auto">
                          <a:xfrm>
                            <a:off x="7902" y="770"/>
                            <a:ext cx="245" cy="2"/>
                            <a:chOff x="7902" y="770"/>
                            <a:chExt cx="245" cy="2"/>
                          </a:xfrm>
                        </wpg:grpSpPr>
                        <wps:wsp>
                          <wps:cNvPr id="939" name="83011"/>
                          <wps:cNvSpPr>
                            <a:spLocks/>
                          </wps:cNvSpPr>
                          <wps:spPr bwMode="auto">
                            <a:xfrm>
                              <a:off x="7902" y="770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81546" o:spid="_x0000_s1026" style="position:absolute;margin-left:393.2pt;margin-top:25.05pt;width:15.15pt;height:15.4pt;z-index:-24640;mso-position-horizontal-relative:page" coordorigin="7864,501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">
                <v:group id="81794" o:spid="_x0000_s1027" style="position:absolute;left:7883;top:520;width:2;height:269" coordorigin="7883,52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CgyPs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rBMk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KDI+xgAAANwA&#10;AAAPAAAAAAAAAAAAAAAAAKoCAABkcnMvZG93bnJldi54bWxQSwUGAAAAAAQABAD6AAAAnQMAAAAA&#10;">
                  <v:shape id="81907" o:spid="_x0000_s1028" style="position:absolute;left:7883;top:52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TbxsQA&#10;AADcAAAADwAAAGRycy9kb3ducmV2LnhtbESPQWsCMRSE74X+h/AK3mq2VURXo4hFqdCLqwePj81r&#10;srp5WTZRt//eCAWPw8x8w8wWnavFldpQeVbw0c9AEJdeV2wUHPbr9zGIEJE11p5JwR8FWMxfX2aY&#10;a3/jHV2LaESCcMhRgY2xyaUMpSWHoe8b4uT9+tZhTLI1Urd4S3BXy88sG0mHFacFiw2tLJXn4uIU&#10;nO3ydDI4OhZmF1fbHzn82nRHpXpv3XIKIlIXn+H/9rdWMBkM4HEmHQE5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028bEAAAA3AAAAA8AAAAAAAAAAAAAAAAAmAIAAGRycy9k&#10;b3ducmV2LnhtbFBLBQYAAAAABAAEAPUAAACJAwAAAAA=&#10;" path="m,l,269e" filled="f" strokeweight="1.92pt">
                    <v:path arrowok="t" o:connecttype="custom" o:connectlocs="0,520;0,789" o:connectangles="0,0"/>
                  </v:shape>
                </v:group>
                <v:group id="82162" o:spid="_x0000_s1029" style="position:absolute;left:8128;top:559;width:2;height:231" coordorigin="8128,559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I0P0c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/iY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yND9HFAAAA3AAA&#10;AA8AAAAAAAAAAAAAAAAAqgIAAGRycy9kb3ducmV2LnhtbFBLBQYAAAAABAAEAPoAAACcAwAAAAA=&#10;">
                  <v:shape id="82275" o:spid="_x0000_s1030" style="position:absolute;left:8128;top:559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umFMcA&#10;AADcAAAADwAAAGRycy9kb3ducmV2LnhtbESPQWvCQBSE74X+h+UVeinNpopWo6sUQZFexNhDvT2y&#10;zySYfRt215j667uFgsdhZr5h5sveNKIj52vLCt6SFARxYXXNpYKvw/p1AsIHZI2NZVLwQx6Wi8eH&#10;OWbaXnlPXR5KESHsM1RQhdBmUvqiIoM+sS1x9E7WGQxRulJqh9cIN40cpOlYGqw5LlTY0qqi4pxf&#10;jIJbWH+PPt93q/yyz3ko3Wbwctwo9fzUf8xABOrDPfzf3moF0+EI/s7EIyA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frphTHAAAA3AAAAA8AAAAAAAAAAAAAAAAAmAIAAGRy&#10;cy9kb3ducmV2LnhtbFBLBQYAAAAABAAEAPUAAACMAwAAAAA=&#10;" path="m,l,230e" filled="f" strokeweight="1.92pt">
                    <v:path arrowok="t" o:connecttype="custom" o:connectlocs="0,559;0,789" o:connectangles="0,0"/>
                  </v:shape>
                </v:group>
                <v:group id="82530" o:spid="_x0000_s1031" style="position:absolute;left:7902;top:540;width:245;height:2" coordorigin="7902,54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M0Pc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u/RB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MTND3FAAAA3AAA&#10;AA8AAAAAAAAAAAAAAAAAqgIAAGRycy9kb3ducmV2LnhtbFBLBQYAAAAABAAEAPoAAACcAwAAAAA=&#10;">
                  <v:shape id="82643" o:spid="_x0000_s1032" style="position:absolute;left:7902;top:54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YVacYA&#10;AADcAAAADwAAAGRycy9kb3ducmV2LnhtbESPQWsCMRSE7wX/Q3hCbzWrUm23RhFB8FAKtYJ4e2ze&#10;bpZuXtYkrmt/fVMQehxm5htmseptIzryoXasYDzKQBAXTtdcKTh8bZ9eQISIrLFxTApuFGC1HDws&#10;MNfuyp/U7WMlEoRDjgpMjG0uZSgMWQwj1xInr3TeYkzSV1J7vCa4beQky2bSYs1pwWBLG0PF9/5i&#10;FZzOx9uxtOf+vTP1x8+uO219+azU47Bfv4GI1Mf/8L290wpep3P4O5OO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CYVac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82898" o:spid="_x0000_s1033" style="position:absolute;left:7902;top:770;width:245;height:2" coordorigin="7902,77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cAF1MIAAADcAAAADwAAAGRycy9kb3ducmV2LnhtbERPTYvCMBC9C/sfwizs&#10;TdOuKG7XKCKueBDBuiDehmZsi82kNLGt/94cBI+P9z1f9qYSLTWutKwgHkUgiDOrS84V/J/+hjMQ&#10;ziNrrCyTggc5WC4+BnNMtO34SG3qcxFC2CWooPC+TqR0WUEG3cjWxIG72sagD7DJpW6wC+Gmkt9R&#10;NJUGSw4NBda0Lii7pXejYNthtxrHm3Z/u64fl9PkcN7HpNTXZ7/6BeGp92/xy73TCn7GYW0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3ABdTCAAAA3AAAAA8A&#10;AAAAAAAAAAAAAAAAqgIAAGRycy9kb3ducmV2LnhtbFBLBQYAAAAABAAEAPoAAACZAwAAAAA=&#10;">
                  <v:shape id="83011" o:spid="_x0000_s1034" style="position:absolute;left:7902;top:77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UkgMYA&#10;AADcAAAADwAAAGRycy9kb3ducmV2LnhtbESPQWsCMRSE74L/ITzBW8220qKrUUQQPJSCtiDeHpu3&#10;m6WblzVJ17W/3hQKHoeZ+YZZrnvbiI58qB0reJ5kIIgLp2uuFHx97p5mIEJE1tg4JgU3CrBeDQdL&#10;zLW78oG6Y6xEgnDIUYGJsc2lDIUhi2HiWuLklc5bjEn6SmqP1wS3jXzJsjdpsea0YLClraHi+/hj&#10;FZwvp9uptJf+vTP1x+++O+98+arUeNRvFiAi9fER/m/vtYL5dA5/Z9IRkK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vUkgM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888" behindDoc="1" locked="0" layoutInCell="1" allowOverlap="1" wp14:anchorId="40505372" wp14:editId="40C00864">
                <wp:simplePos x="0" y="0"/>
                <wp:positionH relativeFrom="page">
                  <wp:posOffset>4993640</wp:posOffset>
                </wp:positionH>
                <wp:positionV relativeFrom="paragraph">
                  <wp:posOffset>610870</wp:posOffset>
                </wp:positionV>
                <wp:extent cx="192405" cy="195580"/>
                <wp:effectExtent l="2540" t="8255" r="5080" b="5715"/>
                <wp:wrapNone/>
                <wp:docPr id="922" name="83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962"/>
                          <a:chExt cx="303" cy="308"/>
                        </a:xfrm>
                      </wpg:grpSpPr>
                      <wpg:grpSp>
                        <wpg:cNvPr id="923" name="83583"/>
                        <wpg:cNvGrpSpPr>
                          <a:grpSpLocks/>
                        </wpg:cNvGrpSpPr>
                        <wpg:grpSpPr bwMode="auto">
                          <a:xfrm>
                            <a:off x="7883" y="981"/>
                            <a:ext cx="2" cy="269"/>
                            <a:chOff x="7883" y="981"/>
                            <a:chExt cx="2" cy="269"/>
                          </a:xfrm>
                        </wpg:grpSpPr>
                        <wps:wsp>
                          <wps:cNvPr id="924" name="83696"/>
                          <wps:cNvSpPr>
                            <a:spLocks/>
                          </wps:cNvSpPr>
                          <wps:spPr bwMode="auto">
                            <a:xfrm>
                              <a:off x="7883" y="981"/>
                              <a:ext cx="2" cy="269"/>
                            </a:xfrm>
                            <a:custGeom>
                              <a:avLst/>
                              <a:gdLst>
                                <a:gd name="T0" fmla="+- 0 981 981"/>
                                <a:gd name="T1" fmla="*/ 981 h 269"/>
                                <a:gd name="T2" fmla="+- 0 1250 981"/>
                                <a:gd name="T3" fmla="*/ 1250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5" name="83952"/>
                        <wpg:cNvGrpSpPr>
                          <a:grpSpLocks/>
                        </wpg:cNvGrpSpPr>
                        <wpg:grpSpPr bwMode="auto">
                          <a:xfrm>
                            <a:off x="8128" y="1020"/>
                            <a:ext cx="2" cy="231"/>
                            <a:chOff x="8128" y="1020"/>
                            <a:chExt cx="2" cy="231"/>
                          </a:xfrm>
                        </wpg:grpSpPr>
                        <wps:wsp>
                          <wps:cNvPr id="926" name="84067"/>
                          <wps:cNvSpPr>
                            <a:spLocks/>
                          </wps:cNvSpPr>
                          <wps:spPr bwMode="auto">
                            <a:xfrm>
                              <a:off x="8128" y="1020"/>
                              <a:ext cx="2" cy="231"/>
                            </a:xfrm>
                            <a:custGeom>
                              <a:avLst/>
                              <a:gdLst>
                                <a:gd name="T0" fmla="+- 0 1020 1020"/>
                                <a:gd name="T1" fmla="*/ 1020 h 231"/>
                                <a:gd name="T2" fmla="+- 0 1250 1020"/>
                                <a:gd name="T3" fmla="*/ 1250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7" name="84326"/>
                        <wpg:cNvGrpSpPr>
                          <a:grpSpLocks/>
                        </wpg:cNvGrpSpPr>
                        <wpg:grpSpPr bwMode="auto">
                          <a:xfrm>
                            <a:off x="7902" y="1000"/>
                            <a:ext cx="245" cy="2"/>
                            <a:chOff x="7902" y="1000"/>
                            <a:chExt cx="245" cy="2"/>
                          </a:xfrm>
                        </wpg:grpSpPr>
                        <wps:wsp>
                          <wps:cNvPr id="928" name="84441"/>
                          <wps:cNvSpPr>
                            <a:spLocks/>
                          </wps:cNvSpPr>
                          <wps:spPr bwMode="auto">
                            <a:xfrm>
                              <a:off x="7902" y="1000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9" name="84700"/>
                        <wpg:cNvGrpSpPr>
                          <a:grpSpLocks/>
                        </wpg:cNvGrpSpPr>
                        <wpg:grpSpPr bwMode="auto">
                          <a:xfrm>
                            <a:off x="7902" y="1231"/>
                            <a:ext cx="245" cy="2"/>
                            <a:chOff x="7902" y="1231"/>
                            <a:chExt cx="245" cy="2"/>
                          </a:xfrm>
                        </wpg:grpSpPr>
                        <wps:wsp>
                          <wps:cNvPr id="930" name="84815"/>
                          <wps:cNvSpPr>
                            <a:spLocks/>
                          </wps:cNvSpPr>
                          <wps:spPr bwMode="auto">
                            <a:xfrm>
                              <a:off x="7902" y="1231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83335" o:spid="_x0000_s1026" style="position:absolute;margin-left:393.2pt;margin-top:48.1pt;width:15.15pt;height:15.4pt;z-index:-24592;mso-position-horizontal-relative:page" coordorigin="7864,962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">
                <v:group id="83583" o:spid="_x0000_s1027" style="position:absolute;left:7883;top:981;width:2;height:269" coordorigin="7883,981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r0BeM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rBMkn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GvQF4xgAAANwA&#10;AAAPAAAAAAAAAAAAAAAAAKoCAABkcnMvZG93bnJldi54bWxQSwUGAAAAAAQABAD6AAAAnQMAAAAA&#10;">
                  <v:shape id="83696" o:spid="_x0000_s1028" style="position:absolute;left:7883;top:981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TVb8UA&#10;AADcAAAADwAAAGRycy9kb3ducmV2LnhtbESPQWsCMRSE74L/ITzBm2YrInZrVsTSYqEXtz14fGxe&#10;k103L8sm1fXfm0LB4zAz3zCb7eBacaE+1J4VPM0zEMSV1zUbBd9fb7M1iBCRNbaeScGNAmyL8WiD&#10;ufZXPtKljEYkCIccFdgYu1zKUFlyGOa+I07ej+8dxiR7I3WP1wR3rVxk2Uo6rDktWOxob6k6l79O&#10;wdnumsbg6lSaY9x/fMrl6/twUmo6GXYvICIN8RH+bx+0gufFEv7OpCMgi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RNVvxQAAANwAAAAPAAAAAAAAAAAAAAAAAJgCAABkcnMv&#10;ZG93bnJldi54bWxQSwUGAAAAAAQABAD1AAAAigMAAAAA&#10;" path="m,l,269e" filled="f" strokeweight="1.92pt">
                    <v:path arrowok="t" o:connecttype="custom" o:connectlocs="0,981;0,1250" o:connectangles="0,0"/>
                  </v:shape>
                </v:group>
                <v:group id="83952" o:spid="_x0000_s1029" style="position:absolute;left:8128;top:1020;width:2;height:231" coordorigin="8128,1020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hg8l8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/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YYPJfFAAAA3AAA&#10;AA8AAAAAAAAAAAAAAAAAqgIAAGRycy9kb3ducmV2LnhtbFBLBQYAAAAABAAEAPoAAACcAwAAAAA=&#10;">
                  <v:shape id="84067" o:spid="_x0000_s1030" style="position:absolute;left:8128;top:1020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CuvsYA&#10;AADcAAAADwAAAGRycy9kb3ducmV2LnhtbESPQWvCQBSE7wX/w/IEL0U3Rqo2dRURlNKLmHrQ2yP7&#10;moRm34bdVaO/vlso9DjMzDfMYtWZRlzJ+dqygvEoAUFcWF1zqeD4uR3OQfiArLGxTAru5GG17D0t&#10;MNP2xge65qEUEcI+QwVVCG0mpS8qMuhHtiWO3pd1BkOUrpTa4S3CTSPTJJlKgzXHhQpb2lRUfOcX&#10;o+ARtqeXj9l+k18OOU+k26XP551Sg363fgMRqAv/4b/2u1bwmk7h90w8AnL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uCuvsYAAADcAAAADwAAAAAAAAAAAAAAAACYAgAAZHJz&#10;L2Rvd25yZXYueG1sUEsFBgAAAAAEAAQA9QAAAIsDAAAAAA==&#10;" path="m,l,230e" filled="f" strokeweight="1.92pt">
                    <v:path arrowok="t" o:connecttype="custom" o:connectlocs="0,1020;0,1250" o:connectangles="0,0"/>
                  </v:shape>
                </v:group>
                <v:group id="84326" o:spid="_x0000_s1031" style="position:absolute;left:7902;top:1000;width:245;height:2" coordorigin="7902,100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YHe8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38Ry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5hgd7xgAAANwA&#10;AAAPAAAAAAAAAAAAAAAAAKoCAABkcnMvZG93bnJldi54bWxQSwUGAAAAAAQABAD6AAAAnQMAAAAA&#10;">
                  <v:shape id="84441" o:spid="_x0000_s1032" style="position:absolute;left:7902;top:100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AXxsIA&#10;AADcAAAADwAAAGRycy9kb3ducmV2LnhtbERPz2vCMBS+D/wfwhO8zVTB4apRRBA8iDAdiLdH89oU&#10;m5eaxFr31y+HwY4f3+/lureN6MiH2rGCyTgDQVw4XXOl4Pu8e5+DCBFZY+OYFLwowHo1eFtirt2T&#10;v6g7xUqkEA45KjAxtrmUoTBkMYxdS5y40nmLMUFfSe3xmcJtI6dZ9iEt1pwaDLa0NVTcTg+r4Hq/&#10;vC6lvfeHztTHn3133flyptRo2G8WICL18V/8595rBZ/TtDadSUdAr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YBfGwgAAANwAAAAPAAAAAAAAAAAAAAAAAJgCAABkcnMvZG93&#10;bnJldi54bWxQSwUGAAAAAAQABAD1AAAAhwMAAAAA&#10;" path="m,l245,e" filled="f" strokeweight="1.92pt">
                    <v:path arrowok="t" o:connecttype="custom" o:connectlocs="0,0;245,0" o:connectangles="0,0"/>
                  </v:shape>
                </v:group>
                <v:group id="84700" o:spid="_x0000_s1033" style="position:absolute;left:7902;top:1231;width:245;height:2" coordorigin="7902,123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1U2ksUAAADcAAAADwAAAGRycy9kb3ducmV2LnhtbESPT4vCMBTE78J+h/AW&#10;9qZpXRStRhHZXTyI4B8Qb4/m2Rabl9Jk2/rtjSB4HGbmN8x82ZlSNFS7wrKCeBCBIE6tLjhTcDr+&#10;9icgnEfWWFomBXdysFx89OaYaNvynpqDz0SAsEtQQe59lUjp0pwMuoGtiIN3tbVBH2SdSV1jG+Cm&#10;lMMoGkuDBYeFHCta55TeDv9GwV+L7eo7/mm2t+v6fjmOdudtTEp9fXarGQhPnX+HX+2NVjAdT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dVNpLFAAAA3AAA&#10;AA8AAAAAAAAAAAAAAAAAqgIAAGRycy9kb3ducmV2LnhtbFBLBQYAAAAABAAEAPoAAACcAwAAAAA=&#10;">
                  <v:shape id="84815" o:spid="_x0000_s1034" style="position:absolute;left:7902;top:123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+NHcMA&#10;AADcAAAADwAAAGRycy9kb3ducmV2LnhtbERPz2vCMBS+C/4P4Qm72dSNja1rFBkIHoYwFcTbo3lt&#10;ypqXmmS1+tcvh8GOH9/vcjXaTgzkQ+tYwSLLQRBXTrfcKDgeNvNXECEia+wck4IbBVgtp5MSC+2u&#10;/EXDPjYihXAoUIGJsS+kDJUhiyFzPXHiauctxgR9I7XHawq3nXzM8xdpseXUYLCnD0PV9/7HKjhf&#10;TrdTbS/j52Da3X07nDe+flbqYTau30FEGuO/+M+91QrentL8dCYdAb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8+NHcMAAADc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008" behindDoc="1" locked="0" layoutInCell="1" allowOverlap="1" wp14:anchorId="649E10EE" wp14:editId="56241B3E">
                <wp:simplePos x="0" y="0"/>
                <wp:positionH relativeFrom="page">
                  <wp:posOffset>5952490</wp:posOffset>
                </wp:positionH>
                <wp:positionV relativeFrom="paragraph">
                  <wp:posOffset>189865</wp:posOffset>
                </wp:positionV>
                <wp:extent cx="1044575" cy="12700"/>
                <wp:effectExtent l="8890" t="6350" r="3810" b="0"/>
                <wp:wrapNone/>
                <wp:docPr id="917" name="85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4575" cy="12700"/>
                          <a:chOff x="9374" y="299"/>
                          <a:chExt cx="1645" cy="20"/>
                        </a:xfrm>
                      </wpg:grpSpPr>
                      <wpg:grpSp>
                        <wpg:cNvPr id="918" name="85388"/>
                        <wpg:cNvGrpSpPr>
                          <a:grpSpLocks/>
                        </wpg:cNvGrpSpPr>
                        <wpg:grpSpPr bwMode="auto">
                          <a:xfrm>
                            <a:off x="9385" y="301"/>
                            <a:ext cx="1623" cy="2"/>
                            <a:chOff x="9385" y="301"/>
                            <a:chExt cx="1623" cy="2"/>
                          </a:xfrm>
                        </wpg:grpSpPr>
                        <wps:wsp>
                          <wps:cNvPr id="919" name="85503"/>
                          <wps:cNvSpPr>
                            <a:spLocks/>
                          </wps:cNvSpPr>
                          <wps:spPr bwMode="auto">
                            <a:xfrm>
                              <a:off x="9385" y="301"/>
                              <a:ext cx="1623" cy="2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1623"/>
                                <a:gd name="T2" fmla="+- 0 11008 9385"/>
                                <a:gd name="T3" fmla="*/ T2 w 162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3">
                                  <a:moveTo>
                                    <a:pt x="0" y="0"/>
                                  </a:moveTo>
                                  <a:lnTo>
                                    <a:pt x="162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0" name="85761"/>
                        <wpg:cNvGrpSpPr>
                          <a:grpSpLocks/>
                        </wpg:cNvGrpSpPr>
                        <wpg:grpSpPr bwMode="auto">
                          <a:xfrm>
                            <a:off x="9384" y="309"/>
                            <a:ext cx="1626" cy="2"/>
                            <a:chOff x="9384" y="309"/>
                            <a:chExt cx="1626" cy="2"/>
                          </a:xfrm>
                        </wpg:grpSpPr>
                        <wps:wsp>
                          <wps:cNvPr id="921" name="85876"/>
                          <wps:cNvSpPr>
                            <a:spLocks/>
                          </wps:cNvSpPr>
                          <wps:spPr bwMode="auto">
                            <a:xfrm>
                              <a:off x="9384" y="309"/>
                              <a:ext cx="1626" cy="2"/>
                            </a:xfrm>
                            <a:custGeom>
                              <a:avLst/>
                              <a:gdLst>
                                <a:gd name="T0" fmla="+- 0 9384 9384"/>
                                <a:gd name="T1" fmla="*/ T0 w 1626"/>
                                <a:gd name="T2" fmla="+- 0 11009 9384"/>
                                <a:gd name="T3" fmla="*/ T2 w 16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26">
                                  <a:moveTo>
                                    <a:pt x="0" y="0"/>
                                  </a:moveTo>
                                  <a:lnTo>
                                    <a:pt x="1625" y="0"/>
                                  </a:lnTo>
                                </a:path>
                              </a:pathLst>
                            </a:custGeom>
                            <a:noFill/>
                            <a:ln w="1219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85143" o:spid="_x0000_s1026" style="position:absolute;margin-left:468.7pt;margin-top:14.95pt;width:82.25pt;height:1pt;z-index:-24472;mso-position-horizontal-relative:page" coordorigin="9374,299" coordsize="16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">
                <v:group id="85388" o:spid="_x0000_s1027" style="position:absolute;left:9385;top:301;width:1623;height:2" coordorigin="9385,301" coordsize="162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nVZtMMAAADcAAAADwAAAGRycy9kb3ducmV2LnhtbERPy2rCQBTdF/yH4Qru&#10;mkkqLTU6ioS2dCEFTUHcXTLXJJi5EzLTPP6+sxBcHs57sxtNI3rqXG1ZQRLFIIgLq2suFfzmn8/v&#10;IJxH1thYJgUTOdhtZ08bTLUd+Ej9yZcihLBLUUHlfZtK6YqKDLrItsSBu9rOoA+wK6XucAjhppEv&#10;cfwmDdYcGipsKauouJ3+jIKvAYf9MvnoD7drNl3y15/zISGlFvNxvwbhafQP8d39rRWskrA2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GdVm0wwAAANwAAAAP&#10;AAAAAAAAAAAAAAAAAKoCAABkcnMvZG93bnJldi54bWxQSwUGAAAAAAQABAD6AAAAmgMAAAAA&#10;">
                  <v:shape id="85503" o:spid="_x0000_s1028" style="position:absolute;left:9385;top:301;width:1623;height:2;visibility:visible;mso-wrap-style:square;v-text-anchor:top" coordsize="162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kdT28UA&#10;AADcAAAADwAAAGRycy9kb3ducmV2LnhtbESP0WqDQBRE3wv5h+UG+tasllKqzSaEgCWBQjH6Abfu&#10;jUrcu8bdqPn7bqHQx2FmzjDr7Ww6MdLgWssK4lUEgriyuuVaQVlkT28gnEfW2FkmBXdysN0sHtaY&#10;ajtxTuPJ1yJA2KWooPG+T6V0VUMG3cr2xME728GgD3KopR5wCnDTyecoepUGWw4LDfa0b6i6nG5G&#10;wbH+KKouMcX8XX5eX/KvqczOk1KPy3n3DsLT7P/Df+2DVpDECfyeCUdAb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R1PbxQAAANwAAAAPAAAAAAAAAAAAAAAAAJgCAABkcnMv&#10;ZG93bnJldi54bWxQSwUGAAAAAAQABAD1AAAAigMAAAAA&#10;" path="m,l1623,e" filled="f" strokeweight=".14pt">
                    <v:path arrowok="t" o:connecttype="custom" o:connectlocs="0,0;1623,0" o:connectangles="0,0"/>
                  </v:shape>
                </v:group>
                <v:group id="85761" o:spid="_x0000_s1029" style="position:absolute;left:9384;top:309;width:1626;height:2" coordorigin="9384,309" coordsize="16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+fD8IAAADcAAAADwAAAGRycy9kb3ducmV2LnhtbERPTYvCMBC9C/sfwix4&#10;07SK4naNIrIuexDBuiDehmZsi82kNLGt/94cBI+P971c96YSLTWutKwgHkcgiDOrS84V/J92owUI&#10;55E1VpZJwYMcrFcfgyUm2nZ8pDb1uQgh7BJUUHhfJ1K6rCCDbmxr4sBdbWPQB9jkUjfYhXBTyUkU&#10;zaXBkkNDgTVtC8pu6d0o+O2w20zjn3Z/u24fl9PscN7HpNTws998g/DU+7f45f7TCr4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Zvnw/CAAAA3AAAAA8A&#10;AAAAAAAAAAAAAAAAqgIAAGRycy9kb3ducmV2LnhtbFBLBQYAAAAABAAEAPoAAACZAwAAAAA=&#10;">
                  <v:shape id="85876" o:spid="_x0000_s1030" style="position:absolute;left:9384;top:309;width:1626;height:2;visibility:visible;mso-wrap-style:square;v-text-anchor:top" coordsize="16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FiycYA&#10;AADcAAAADwAAAGRycy9kb3ducmV2LnhtbESPT2vCQBTE74LfYXlCL1I3Bio1dRUp/QfFg4n0/Mg+&#10;k2j2bbq7avrtu4LgcZiZ3zCLVW9acSbnG8sKppMEBHFpdcOVgl3x/vgMwgdkja1lUvBHHlbL4WCB&#10;mbYX3tI5D5WIEPYZKqhD6DIpfVmTQT+xHXH09tYZDFG6SmqHlwg3rUyTZCYNNhwXauzotabymJ+M&#10;gj738006bj9+P09PxeG72P0496bUw6hfv4AI1Id7+Nb+0grm6RSuZ+IRkMt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pFiycYAAADcAAAADwAAAAAAAAAAAAAAAACYAgAAZHJz&#10;L2Rvd25yZXYueG1sUEsFBgAAAAAEAAQA9QAAAIsDAAAAAA==&#10;" path="m,l1625,e" filled="f" strokeweight=".33864mm">
                    <v:path arrowok="t" o:connecttype="custom" o:connectlocs="0,0;1625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6C44B5">
        <w:rPr>
          <w:rFonts w:ascii="Arial" w:hAnsi="Arial" w:cs="Arial"/>
          <w:b/>
          <w:sz w:val="14"/>
          <w:szCs w:val="14"/>
        </w:rPr>
        <w:t xml:space="preserve">Objekat: </w:t>
      </w:r>
      <w:r w:rsidR="006C44B5" w:rsidRPr="006C44B5">
        <w:rPr>
          <w:rFonts w:ascii="Arial" w:hAnsi="Arial" w:cs="Arial"/>
          <w:b/>
          <w:sz w:val="14"/>
          <w:szCs w:val="14"/>
        </w:rPr>
        <w:tab/>
        <w:t>stara zgrada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6C44B5">
        <w:rPr>
          <w:rFonts w:ascii="Arial" w:hAnsi="Arial" w:cs="Arial"/>
          <w:b/>
          <w:sz w:val="14"/>
          <w:szCs w:val="14"/>
        </w:rPr>
        <w:tab/>
        <w:t xml:space="preserve">      </w:t>
      </w:r>
      <w:r w:rsidR="006C44B5" w:rsidRPr="006C44B5">
        <w:rPr>
          <w:rFonts w:ascii="Arial" w:hAnsi="Arial" w:cs="Arial"/>
          <w:b/>
          <w:sz w:val="14"/>
          <w:szCs w:val="14"/>
        </w:rPr>
        <w:t>nova zgrada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6C44B5">
        <w:rPr>
          <w:rFonts w:ascii="Arial" w:hAnsi="Arial" w:cs="Arial"/>
          <w:b/>
          <w:sz w:val="14"/>
          <w:szCs w:val="14"/>
        </w:rPr>
        <w:t xml:space="preserve">   </w:t>
      </w:r>
      <w:r w:rsidR="006C44B5" w:rsidRPr="006C44B5">
        <w:rPr>
          <w:rFonts w:ascii="Arial" w:hAnsi="Arial" w:cs="Arial"/>
          <w:b/>
          <w:sz w:val="14"/>
          <w:szCs w:val="14"/>
        </w:rPr>
        <w:t xml:space="preserve">datum useljenja? </w:t>
      </w:r>
    </w:p>
    <w:p w14:paraId="78DE0B33" w14:textId="624DDA5F" w:rsidR="001B29C5" w:rsidRPr="006C44B5" w:rsidRDefault="006C44B5" w:rsidP="006C44B5">
      <w:pPr>
        <w:tabs>
          <w:tab w:val="left" w:pos="2402"/>
          <w:tab w:val="left" w:pos="3768"/>
          <w:tab w:val="left" w:pos="5883"/>
          <w:tab w:val="left" w:pos="7321"/>
        </w:tabs>
        <w:spacing w:before="80" w:line="600" w:lineRule="auto"/>
        <w:ind w:left="170" w:right="1134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14"/>
        </w:rPr>
        <w:t>Vrsta montaže:</w:t>
      </w:r>
      <w:r w:rsidRPr="006C44B5">
        <w:rPr>
          <w:rFonts w:ascii="Arial" w:hAnsi="Arial" w:cs="Arial"/>
          <w:b/>
          <w:sz w:val="14"/>
          <w:szCs w:val="14"/>
        </w:rPr>
        <w:tab/>
      </w:r>
      <w:r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Pr="006C44B5">
        <w:rPr>
          <w:rFonts w:ascii="Arial" w:hAnsi="Arial" w:cs="Arial"/>
          <w:b/>
          <w:sz w:val="14"/>
          <w:szCs w:val="14"/>
        </w:rPr>
        <w:t>plivajuće postavljanje</w:t>
      </w:r>
      <w:r w:rsidRPr="006C44B5">
        <w:rPr>
          <w:rFonts w:ascii="Arial" w:hAnsi="Arial" w:cs="Arial"/>
          <w:b/>
          <w:sz w:val="14"/>
          <w:szCs w:val="14"/>
        </w:rPr>
        <w:tab/>
      </w:r>
      <w:r>
        <w:rPr>
          <w:rFonts w:ascii="Arial" w:hAnsi="Arial" w:cs="Arial"/>
          <w:b/>
          <w:sz w:val="14"/>
          <w:szCs w:val="14"/>
        </w:rPr>
        <w:t xml:space="preserve"> </w:t>
      </w:r>
      <w:r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Pr="006C44B5">
        <w:rPr>
          <w:rFonts w:ascii="Arial" w:hAnsi="Arial" w:cs="Arial"/>
          <w:b/>
          <w:sz w:val="14"/>
          <w:szCs w:val="14"/>
        </w:rPr>
        <w:t>lepljenje celom površinom</w:t>
      </w:r>
    </w:p>
    <w:p w14:paraId="79609903" w14:textId="43A3F7C6" w:rsidR="001B29C5" w:rsidRPr="006C44B5" w:rsidRDefault="00D702BE" w:rsidP="006C44B5">
      <w:pPr>
        <w:tabs>
          <w:tab w:val="left" w:pos="3768"/>
          <w:tab w:val="left" w:pos="7321"/>
        </w:tabs>
        <w:spacing w:before="8" w:line="588" w:lineRule="auto"/>
        <w:ind w:left="3769" w:right="1814" w:hanging="3599"/>
        <w:rPr>
          <w:rFonts w:ascii="Arial" w:eastAsia="Arial" w:hAnsi="Arial" w:cs="Arial"/>
          <w:sz w:val="8"/>
          <w:szCs w:val="8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032" behindDoc="1" locked="0" layoutInCell="1" allowOverlap="1" wp14:anchorId="1EFC7678" wp14:editId="7D80720A">
                <wp:simplePos x="0" y="0"/>
                <wp:positionH relativeFrom="page">
                  <wp:posOffset>4999355</wp:posOffset>
                </wp:positionH>
                <wp:positionV relativeFrom="paragraph">
                  <wp:posOffset>418465</wp:posOffset>
                </wp:positionV>
                <wp:extent cx="1997075" cy="12700"/>
                <wp:effectExtent l="8255" t="10160" r="4445" b="5715"/>
                <wp:wrapNone/>
                <wp:docPr id="912" name="88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7075" cy="12700"/>
                          <a:chOff x="7873" y="659"/>
                          <a:chExt cx="3145" cy="20"/>
                        </a:xfrm>
                      </wpg:grpSpPr>
                      <wpg:grpSp>
                        <wpg:cNvPr id="913" name="88635"/>
                        <wpg:cNvGrpSpPr>
                          <a:grpSpLocks/>
                        </wpg:cNvGrpSpPr>
                        <wpg:grpSpPr bwMode="auto">
                          <a:xfrm>
                            <a:off x="7884" y="661"/>
                            <a:ext cx="3124" cy="2"/>
                            <a:chOff x="7884" y="661"/>
                            <a:chExt cx="3124" cy="2"/>
                          </a:xfrm>
                        </wpg:grpSpPr>
                        <wps:wsp>
                          <wps:cNvPr id="914" name="88750"/>
                          <wps:cNvSpPr>
                            <a:spLocks/>
                          </wps:cNvSpPr>
                          <wps:spPr bwMode="auto">
                            <a:xfrm>
                              <a:off x="7884" y="661"/>
                              <a:ext cx="3124" cy="2"/>
                            </a:xfrm>
                            <a:custGeom>
                              <a:avLst/>
                              <a:gdLst>
                                <a:gd name="T0" fmla="+- 0 7884 7884"/>
                                <a:gd name="T1" fmla="*/ T0 w 3124"/>
                                <a:gd name="T2" fmla="+- 0 11008 7884"/>
                                <a:gd name="T3" fmla="*/ T2 w 31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4">
                                  <a:moveTo>
                                    <a:pt x="0" y="0"/>
                                  </a:moveTo>
                                  <a:lnTo>
                                    <a:pt x="3124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5" name="89008"/>
                        <wpg:cNvGrpSpPr>
                          <a:grpSpLocks/>
                        </wpg:cNvGrpSpPr>
                        <wpg:grpSpPr bwMode="auto">
                          <a:xfrm>
                            <a:off x="7883" y="669"/>
                            <a:ext cx="3126" cy="2"/>
                            <a:chOff x="7883" y="669"/>
                            <a:chExt cx="3126" cy="2"/>
                          </a:xfrm>
                        </wpg:grpSpPr>
                        <wps:wsp>
                          <wps:cNvPr id="916" name="89123"/>
                          <wps:cNvSpPr>
                            <a:spLocks/>
                          </wps:cNvSpPr>
                          <wps:spPr bwMode="auto">
                            <a:xfrm>
                              <a:off x="7883" y="669"/>
                              <a:ext cx="3126" cy="2"/>
                            </a:xfrm>
                            <a:custGeom>
                              <a:avLst/>
                              <a:gdLst>
                                <a:gd name="T0" fmla="+- 0 7883 7883"/>
                                <a:gd name="T1" fmla="*/ T0 w 3126"/>
                                <a:gd name="T2" fmla="+- 0 11009 7883"/>
                                <a:gd name="T3" fmla="*/ T2 w 31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26">
                                  <a:moveTo>
                                    <a:pt x="0" y="0"/>
                                  </a:moveTo>
                                  <a:lnTo>
                                    <a:pt x="3126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88389" o:spid="_x0000_s1026" style="position:absolute;margin-left:393.65pt;margin-top:32.95pt;width:157.25pt;height:1pt;z-index:-24448;mso-position-horizontal-relative:page" coordorigin="7873,659" coordsize="31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">
                <v:group id="88635" o:spid="_x0000_s1027" style="position:absolute;left:7884;top:661;width:3124;height:2" coordorigin="7884,661" coordsize="31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NHLx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rBW5LC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I0cvFxgAAANwA&#10;AAAPAAAAAAAAAAAAAAAAAKoCAABkcnMvZG93bnJldi54bWxQSwUGAAAAAAQABAD6AAAAnQMAAAAA&#10;">
                  <v:shape id="88750" o:spid="_x0000_s1028" style="position:absolute;left:7884;top:661;width:3124;height:2;visibility:visible;mso-wrap-style:square;v-text-anchor:top" coordsize="31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IprsUA&#10;AADcAAAADwAAAGRycy9kb3ducmV2LnhtbESPT2sCMRTE70K/Q3gFb5q1qKzrRilCQfAg3ZaeXzdv&#10;/9jNyzZJde2nbwqCx2FmfsPk28F04kzOt5YVzKYJCOLS6pZrBe9vL5MUhA/IGjvLpOBKHrabh1GO&#10;mbYXfqVzEWoRIewzVNCE0GdS+rIhg35qe+LoVdYZDFG6WmqHlwg3nXxKkqU02HJcaLCnXUPlV/Fj&#10;FKTH0wILt1x96srsPua/rhy+D0qNH4fnNYhAQ7iHb+29VrCazeH/TDwC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wimuxQAAANwAAAAPAAAAAAAAAAAAAAAAAJgCAABkcnMv&#10;ZG93bnJldi54bWxQSwUGAAAAAAQABAD1AAAAigMAAAAA&#10;" path="m,l3124,e" filled="f" strokeweight=".14pt">
                    <v:path arrowok="t" o:connecttype="custom" o:connectlocs="0,0;3124,0" o:connectangles="0,0"/>
                  </v:shape>
                </v:group>
                <v:group id="89008" o:spid="_x0000_s1029" style="position:absolute;left:7883;top:669;width:3126;height:2" coordorigin="7883,669" coordsize="312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HT2KsQAAADcAAAADwAAAGRycy9kb3ducmV2LnhtbESPQYvCMBSE78L+h/AW&#10;vGnaFWWtRhHZFQ8iqAvi7dE822LzUppsW/+9EQSPw8x8w8yXnSlFQ7UrLCuIhxEI4tTqgjMFf6ff&#10;wTcI55E1lpZJwZ0cLBcfvTkm2rZ8oOboMxEg7BJUkHtfJVK6NCeDbmgr4uBdbW3QB1lnUtfYBrgp&#10;5VcUTaTBgsNCjhWtc0pvx3+jYNNiuxrFP83udl3fL6fx/ryLSan+Z7eagfDU+Xf41d5qBdN4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HT2KsQAAADcAAAA&#10;DwAAAAAAAAAAAAAAAACqAgAAZHJzL2Rvd25yZXYueG1sUEsFBgAAAAAEAAQA+gAAAJsDAAAAAA==&#10;">
                  <v:shape id="89123" o:spid="_x0000_s1030" style="position:absolute;left:7883;top:669;width:3126;height:2;visibility:visible;mso-wrap-style:square;v-text-anchor:top" coordsize="312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j3CsMA&#10;AADcAAAADwAAAGRycy9kb3ducmV2LnhtbESPzarCMBSE9xd8h3AEd9dUQdFqFBFEXVzwD9wemmNb&#10;bU5KE2u9T28EweUwM98w03ljClFT5XLLCnrdCARxYnXOqYLTcfU7AuE8ssbCMil4koP5rPUzxVjb&#10;B++pPvhUBAi7GBVk3pexlC7JyKDr2pI4eBdbGfRBVqnUFT4C3BSyH0VDaTDnsJBhScuMktvhbhTU&#10;97U5D/7Xp/pvG6WXXXO+omelOu1mMQHhqfHf8Ke90QrGvSG8z4QjIG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Nj3CsMAAADcAAAADwAAAAAAAAAAAAAAAACYAgAAZHJzL2Rv&#10;d25yZXYueG1sUEsFBgAAAAAEAAQA9QAAAIgDAAAAAA==&#10;" path="m,l3126,e" filled="f" strokeweight=".96pt">
                    <v:path arrowok="t" o:connecttype="custom" o:connectlocs="0,0;3126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6C44B5">
        <w:rPr>
          <w:rFonts w:ascii="Arial" w:hAnsi="Arial" w:cs="Arial"/>
          <w:b/>
          <w:sz w:val="14"/>
          <w:szCs w:val="14"/>
        </w:rPr>
        <w:t xml:space="preserve">Oblaže se: 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>zid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>pod</w:t>
      </w:r>
      <w:r w:rsidR="006C44B5" w:rsidRPr="006C44B5">
        <w:rPr>
          <w:rFonts w:ascii="Arial" w:hAnsi="Arial" w:cs="Arial"/>
          <w:b/>
          <w:sz w:val="14"/>
          <w:szCs w:val="14"/>
        </w:rPr>
        <w:tab/>
        <w:t>Vezivno sredstvo (proizvođač, vrsta, količina):</w:t>
      </w:r>
    </w:p>
    <w:p w14:paraId="09DB011A" w14:textId="77777777" w:rsidR="001B29C5" w:rsidRPr="006C44B5" w:rsidRDefault="001B29C5">
      <w:pPr>
        <w:spacing w:line="588" w:lineRule="auto"/>
        <w:rPr>
          <w:rFonts w:ascii="Arial" w:eastAsia="Arial" w:hAnsi="Arial" w:cs="Arial"/>
          <w:sz w:val="8"/>
          <w:szCs w:val="8"/>
        </w:rPr>
        <w:sectPr w:rsidR="001B29C5" w:rsidRPr="006C44B5">
          <w:type w:val="continuous"/>
          <w:pgSz w:w="11910" w:h="16840"/>
          <w:pgMar w:top="1940" w:right="760" w:bottom="280" w:left="840" w:header="720" w:footer="720" w:gutter="0"/>
          <w:cols w:space="720"/>
        </w:sectPr>
      </w:pPr>
    </w:p>
    <w:p w14:paraId="31C60369" w14:textId="77777777" w:rsidR="001B29C5" w:rsidRPr="006C44B5" w:rsidRDefault="006C44B5">
      <w:pPr>
        <w:spacing w:line="276" w:lineRule="auto"/>
        <w:ind w:left="170"/>
        <w:rPr>
          <w:rFonts w:ascii="Arial" w:eastAsia="Arial" w:hAnsi="Arial" w:cs="Arial"/>
          <w:sz w:val="14"/>
          <w:szCs w:val="14"/>
        </w:rPr>
      </w:pPr>
      <w:r w:rsidRPr="006C44B5">
        <w:rPr>
          <w:rFonts w:ascii="Arial" w:hAnsi="Arial" w:cs="Arial"/>
          <w:b/>
          <w:sz w:val="14"/>
          <w:szCs w:val="20"/>
        </w:rPr>
        <w:lastRenderedPageBreak/>
        <w:t>Da li je prostor između prostorija odvojen jedan od drugog prelaznim profilima? (podnice)</w:t>
      </w:r>
    </w:p>
    <w:p w14:paraId="147D9921" w14:textId="77777777" w:rsidR="001B29C5" w:rsidRPr="006C44B5" w:rsidRDefault="006C44B5">
      <w:pPr>
        <w:spacing w:before="8"/>
        <w:rPr>
          <w:rFonts w:ascii="Arial" w:eastAsia="Arial" w:hAnsi="Arial" w:cs="Arial"/>
          <w:b/>
          <w:bCs/>
          <w:sz w:val="10"/>
          <w:szCs w:val="10"/>
        </w:rPr>
      </w:pPr>
      <w:r w:rsidRPr="006C44B5">
        <w:rPr>
          <w:rFonts w:ascii="Arial" w:hAnsi="Arial" w:cs="Arial"/>
          <w:sz w:val="14"/>
          <w:szCs w:val="14"/>
        </w:rPr>
        <w:br w:type="column"/>
      </w:r>
    </w:p>
    <w:p w14:paraId="3168537E" w14:textId="3481F5B7" w:rsidR="001B29C5" w:rsidRPr="006C44B5" w:rsidRDefault="00D702BE">
      <w:pPr>
        <w:tabs>
          <w:tab w:val="left" w:pos="3722"/>
        </w:tabs>
        <w:ind w:left="170"/>
        <w:rPr>
          <w:rFonts w:ascii="Arial" w:eastAsia="Arial" w:hAnsi="Arial" w:cs="Arial"/>
          <w:sz w:val="8"/>
          <w:szCs w:val="8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864" behindDoc="1" locked="0" layoutInCell="1" allowOverlap="1" wp14:anchorId="5659A4AC" wp14:editId="60AEFF38">
                <wp:simplePos x="0" y="0"/>
                <wp:positionH relativeFrom="page">
                  <wp:posOffset>2737485</wp:posOffset>
                </wp:positionH>
                <wp:positionV relativeFrom="paragraph">
                  <wp:posOffset>-25400</wp:posOffset>
                </wp:positionV>
                <wp:extent cx="192405" cy="195580"/>
                <wp:effectExtent l="3810" t="7620" r="3810" b="6350"/>
                <wp:wrapNone/>
                <wp:docPr id="903" name="927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-40"/>
                          <a:chExt cx="303" cy="308"/>
                        </a:xfrm>
                      </wpg:grpSpPr>
                      <wpg:grpSp>
                        <wpg:cNvPr id="904" name="92964"/>
                        <wpg:cNvGrpSpPr>
                          <a:grpSpLocks/>
                        </wpg:cNvGrpSpPr>
                        <wpg:grpSpPr bwMode="auto">
                          <a:xfrm>
                            <a:off x="4350" y="-2"/>
                            <a:ext cx="245" cy="2"/>
                            <a:chOff x="4350" y="-2"/>
                            <a:chExt cx="245" cy="2"/>
                          </a:xfrm>
                        </wpg:grpSpPr>
                        <wps:wsp>
                          <wps:cNvPr id="905" name="93075"/>
                          <wps:cNvSpPr>
                            <a:spLocks/>
                          </wps:cNvSpPr>
                          <wps:spPr bwMode="auto">
                            <a:xfrm>
                              <a:off x="4350" y="-2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6" name="93326"/>
                        <wpg:cNvGrpSpPr>
                          <a:grpSpLocks/>
                        </wpg:cNvGrpSpPr>
                        <wpg:grpSpPr bwMode="auto">
                          <a:xfrm>
                            <a:off x="4350" y="229"/>
                            <a:ext cx="245" cy="2"/>
                            <a:chOff x="4350" y="229"/>
                            <a:chExt cx="245" cy="2"/>
                          </a:xfrm>
                        </wpg:grpSpPr>
                        <wps:wsp>
                          <wps:cNvPr id="907" name="93439"/>
                          <wps:cNvSpPr>
                            <a:spLocks/>
                          </wps:cNvSpPr>
                          <wps:spPr bwMode="auto">
                            <a:xfrm>
                              <a:off x="4350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8" name="93694"/>
                        <wpg:cNvGrpSpPr>
                          <a:grpSpLocks/>
                        </wpg:cNvGrpSpPr>
                        <wpg:grpSpPr bwMode="auto">
                          <a:xfrm>
                            <a:off x="4331" y="-21"/>
                            <a:ext cx="2" cy="270"/>
                            <a:chOff x="4331" y="-21"/>
                            <a:chExt cx="2" cy="270"/>
                          </a:xfrm>
                        </wpg:grpSpPr>
                        <wps:wsp>
                          <wps:cNvPr id="909" name="93807"/>
                          <wps:cNvSpPr>
                            <a:spLocks/>
                          </wps:cNvSpPr>
                          <wps:spPr bwMode="auto">
                            <a:xfrm>
                              <a:off x="4331" y="-21"/>
                              <a:ext cx="2" cy="270"/>
                            </a:xfrm>
                            <a:custGeom>
                              <a:avLst/>
                              <a:gdLst>
                                <a:gd name="T0" fmla="+- 0 -21 -21"/>
                                <a:gd name="T1" fmla="*/ -21 h 270"/>
                                <a:gd name="T2" fmla="+- 0 248 -21"/>
                                <a:gd name="T3" fmla="*/ 248 h 2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70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0" name="94062"/>
                        <wpg:cNvGrpSpPr>
                          <a:grpSpLocks/>
                        </wpg:cNvGrpSpPr>
                        <wpg:grpSpPr bwMode="auto">
                          <a:xfrm>
                            <a:off x="4575" y="18"/>
                            <a:ext cx="2" cy="231"/>
                            <a:chOff x="4575" y="18"/>
                            <a:chExt cx="2" cy="231"/>
                          </a:xfrm>
                        </wpg:grpSpPr>
                        <wps:wsp>
                          <wps:cNvPr id="911" name="94173"/>
                          <wps:cNvSpPr>
                            <a:spLocks/>
                          </wps:cNvSpPr>
                          <wps:spPr bwMode="auto">
                            <a:xfrm>
                              <a:off x="4575" y="1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231"/>
                                <a:gd name="T2" fmla="+- 0 248 18"/>
                                <a:gd name="T3" fmla="*/ 24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92716" o:spid="_x0000_s1026" style="position:absolute;margin-left:215.55pt;margin-top:-2pt;width:15.15pt;height:15.4pt;z-index:-24616;mso-position-horizontal-relative:page" coordorigin="4311,-4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">
                <v:group id="92964" o:spid="_x0000_s1027" style="position:absolute;left:4350;top:-2;width:245;height:2" coordorigin="4350,-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uHFbMYAAADc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iN7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C4cVsxgAAANwA&#10;AAAPAAAAAAAAAAAAAAAAAKoCAABkcnMvZG93bnJldi54bWxQSwUGAAAAAAQABAD6AAAAnQMAAAAA&#10;">
                  <v:shape id="93075" o:spid="_x0000_s1028" style="position:absolute;left:4350;top:-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TkOMUA&#10;AADcAAAADwAAAGRycy9kb3ducmV2LnhtbESPQWsCMRSE7wX/Q3iCt5q1oLRboxRB8CBCrSDeHpu3&#10;m6WblzVJ19Vf3wiCx2FmvmHmy942oiMfascKJuMMBHHhdM2VgsPP+vUdRIjIGhvHpOBKAZaLwcsc&#10;c+0u/E3dPlYiQTjkqMDE2OZShsKQxTB2LXHySuctxiR9JbXHS4LbRr5l2UxarDktGGxpZaj43f9Z&#10;Bafz8Xos7bnfdqbe3Tbdae3LqVKjYf/1CSJSH5/hR3ujFXxkU7ifSUdAL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1OQ4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93326" o:spid="_x0000_s1029" style="position:absolute;left:4350;top:229;width:245;height:2" coordorigin="4350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X/+gMYAAADc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GS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df/6AxgAAANwA&#10;AAAPAAAAAAAAAAAAAAAAAKoCAABkcnMvZG93bnJldi54bWxQSwUGAAAAAAQABAD6AAAAnQMAAAAA&#10;">
                  <v:shape id="93439" o:spid="_x0000_s1030" style="position:absolute;left:4350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rf1MUA&#10;AADcAAAADwAAAGRycy9kb3ducmV2LnhtbESPQWsCMRSE7wX/Q3iCt5qtYKurUUQQPJRCVRBvj83b&#10;zdLNy5rEde2vbwqFHoeZ+YZZrnvbiI58qB0reBlnIIgLp2uuFJyOu+cZiBCRNTaOScGDAqxXg6cl&#10;5trd+ZO6Q6xEgnDIUYGJsc2lDIUhi2HsWuLklc5bjEn6SmqP9wS3jZxk2au0WHNaMNjS1lDxdbhZ&#10;BZfr+XEu7bV/70z98b3vLjtfTpUaDfvNAkSkPv6H/9p7rWCevcHvmXQE5Oo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St/U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93694" o:spid="_x0000_s1031" style="position:absolute;left:4331;top:-21;width:2;height:270" coordorigin="4331,-21" coordsize="2,2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6zPacIAAADcAAAADwAAAGRycy9kb3ducmV2LnhtbERPTYvCMBC9C/sfwizs&#10;TdO6KG41ioiKBxGswuJtaMa22ExKE9v6781hYY+P971Y9aYSLTWutKwgHkUgiDOrS84VXC+74QyE&#10;88gaK8uk4EUOVsuPwQITbTs+U5v6XIQQdgkqKLyvEyldVpBBN7I1ceDutjHoA2xyqRvsQrip5DiK&#10;ptJgyaGhwJo2BWWP9GkU7Dvs1t/xtj0+7pvX7TI5/R5jUurrs1/PQXjq/b/4z33QCn6isDa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Osz2nCAAAA3AAAAA8A&#10;AAAAAAAAAAAAAAAAqgIAAGRycy9kb3ducmV2LnhtbFBLBQYAAAAABAAEAPoAAACZAwAAAAA=&#10;">
                  <v:shape id="93807" o:spid="_x0000_s1032" style="position:absolute;left:4331;top:-21;width:2;height:270;visibility:visible;mso-wrap-style:square;v-text-anchor:top" coordsize="2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6+8f8UA&#10;AADcAAAADwAAAGRycy9kb3ducmV2LnhtbESPQWsCMRSE7wX/Q3hCbzVpKeKuRimCtIdS3a2FHh/J&#10;c3dx87Jsom7/vRGEHoeZ+YZZrAbXijP1ofGs4XmiQBAbbxuuNOy/N08zECEiW2w9k4Y/CrBajh4W&#10;mFt/4YLOZaxEgnDIUUMdY5dLGUxNDsPEd8TJO/jeYUyyr6Tt8ZLgrpUvSk2lw4bTQo0drWsyx/Lk&#10;NLz/nobdZ/NTfJmZMluZyWL/etD6cTy8zUFEGuJ/+N7+sBoylcHtTDoCc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r7x/xQAAANwAAAAPAAAAAAAAAAAAAAAAAJgCAABkcnMv&#10;ZG93bnJldi54bWxQSwUGAAAAAAQABAD1AAAAigMAAAAA&#10;" path="m,l,269e" filled="f" strokeweight="1.92pt">
                    <v:path arrowok="t" o:connecttype="custom" o:connectlocs="0,-21;0,248" o:connectangles="0,0"/>
                  </v:shape>
                </v:group>
                <v:group id="94062" o:spid="_x0000_s1033" style="position:absolute;left:4575;top:18;width:2;height:231" coordorigin="4575,1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ANVssMAAADcAAAADwAAAGRycy9kb3ducmV2LnhtbERPy2rCQBTdF/yH4Qru&#10;mkkqLTU6ioS2dCEFTUHcXTLXJJi5EzLTPP6+sxBcHs57sxtNI3rqXG1ZQRLFIIgLq2suFfzmn8/v&#10;IJxH1thYJgUTOdhtZ08bTLUd+Ej9yZcihLBLUUHlfZtK6YqKDLrItsSBu9rOoA+wK6XucAjhppEv&#10;cfwmDdYcGipsKauouJ3+jIKvAYf9MvnoD7drNl3y15/zISGlFvNxvwbhafQP8d39rRWskjA/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4A1WywwAAANwAAAAP&#10;AAAAAAAAAAAAAAAAAKoCAABkcnMvZG93bnJldi54bWxQSwUGAAAAAAQABAD6AAAAmgMAAAAA&#10;">
                  <v:shape id="94173" o:spid="_x0000_s1034" style="position:absolute;left:4575;top:1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2X8d8cA&#10;AADcAAAADwAAAGRycy9kb3ducmV2LnhtbESPT2vCQBTE7wW/w/IKvRTdxFL/pK4iglJ6EaMHvT2y&#10;r0lo9m3YXTX66buFgsdhZn7DzBadacSFnK8tK0gHCQjiwuqaSwWH/bo/AeEDssbGMim4kYfFvPc0&#10;w0zbK+/okodSRAj7DBVUIbSZlL6oyKAf2JY4et/WGQxRulJqh9cIN40cJslIGqw5LlTY0qqi4ic/&#10;GwX3sD6+f423q/y8y/lNus3w9bRR6uW5W36ACNSFR/i//akVTNMU/s7EIyDn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Nl/HfHAAAA3AAAAA8AAAAAAAAAAAAAAAAAmAIAAGRy&#10;cy9kb3ducmV2LnhtbFBLBQYAAAAABAAEAPUAAACMAwAAAAA=&#10;" path="m,l,230e" filled="f" strokeweight="1.92pt">
                    <v:path arrowok="t" o:connecttype="custom" o:connectlocs="0,18;0,24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1912" behindDoc="1" locked="0" layoutInCell="1" allowOverlap="1" wp14:anchorId="480F3479" wp14:editId="6AB10583">
                <wp:simplePos x="0" y="0"/>
                <wp:positionH relativeFrom="page">
                  <wp:posOffset>4993640</wp:posOffset>
                </wp:positionH>
                <wp:positionV relativeFrom="paragraph">
                  <wp:posOffset>-25400</wp:posOffset>
                </wp:positionV>
                <wp:extent cx="192405" cy="195580"/>
                <wp:effectExtent l="2540" t="7620" r="5080" b="6350"/>
                <wp:wrapNone/>
                <wp:docPr id="894" name="94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-40"/>
                          <a:chExt cx="303" cy="308"/>
                        </a:xfrm>
                      </wpg:grpSpPr>
                      <wpg:grpSp>
                        <wpg:cNvPr id="895" name="94742"/>
                        <wpg:cNvGrpSpPr>
                          <a:grpSpLocks/>
                        </wpg:cNvGrpSpPr>
                        <wpg:grpSpPr bwMode="auto">
                          <a:xfrm>
                            <a:off x="7883" y="-21"/>
                            <a:ext cx="2" cy="270"/>
                            <a:chOff x="7883" y="-21"/>
                            <a:chExt cx="2" cy="270"/>
                          </a:xfrm>
                        </wpg:grpSpPr>
                        <wps:wsp>
                          <wps:cNvPr id="896" name="94855"/>
                          <wps:cNvSpPr>
                            <a:spLocks/>
                          </wps:cNvSpPr>
                          <wps:spPr bwMode="auto">
                            <a:xfrm>
                              <a:off x="7883" y="-21"/>
                              <a:ext cx="2" cy="270"/>
                            </a:xfrm>
                            <a:custGeom>
                              <a:avLst/>
                              <a:gdLst>
                                <a:gd name="T0" fmla="+- 0 -21 -21"/>
                                <a:gd name="T1" fmla="*/ -21 h 270"/>
                                <a:gd name="T2" fmla="+- 0 248 -21"/>
                                <a:gd name="T3" fmla="*/ 248 h 2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70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7" name="95110"/>
                        <wpg:cNvGrpSpPr>
                          <a:grpSpLocks/>
                        </wpg:cNvGrpSpPr>
                        <wpg:grpSpPr bwMode="auto">
                          <a:xfrm>
                            <a:off x="8128" y="18"/>
                            <a:ext cx="2" cy="231"/>
                            <a:chOff x="8128" y="18"/>
                            <a:chExt cx="2" cy="231"/>
                          </a:xfrm>
                        </wpg:grpSpPr>
                        <wps:wsp>
                          <wps:cNvPr id="898" name="95221"/>
                          <wps:cNvSpPr>
                            <a:spLocks/>
                          </wps:cNvSpPr>
                          <wps:spPr bwMode="auto">
                            <a:xfrm>
                              <a:off x="8128" y="1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8 18"/>
                                <a:gd name="T1" fmla="*/ 18 h 231"/>
                                <a:gd name="T2" fmla="+- 0 248 18"/>
                                <a:gd name="T3" fmla="*/ 24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9" name="95473"/>
                        <wpg:cNvGrpSpPr>
                          <a:grpSpLocks/>
                        </wpg:cNvGrpSpPr>
                        <wpg:grpSpPr bwMode="auto">
                          <a:xfrm>
                            <a:off x="7902" y="-2"/>
                            <a:ext cx="245" cy="2"/>
                            <a:chOff x="7902" y="-2"/>
                            <a:chExt cx="245" cy="2"/>
                          </a:xfrm>
                        </wpg:grpSpPr>
                        <wps:wsp>
                          <wps:cNvPr id="900" name="95584"/>
                          <wps:cNvSpPr>
                            <a:spLocks/>
                          </wps:cNvSpPr>
                          <wps:spPr bwMode="auto">
                            <a:xfrm>
                              <a:off x="7902" y="-2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1" name="95835"/>
                        <wpg:cNvGrpSpPr>
                          <a:grpSpLocks/>
                        </wpg:cNvGrpSpPr>
                        <wpg:grpSpPr bwMode="auto">
                          <a:xfrm>
                            <a:off x="7902" y="229"/>
                            <a:ext cx="245" cy="2"/>
                            <a:chOff x="7902" y="229"/>
                            <a:chExt cx="245" cy="2"/>
                          </a:xfrm>
                        </wpg:grpSpPr>
                        <wps:wsp>
                          <wps:cNvPr id="902" name="95948"/>
                          <wps:cNvSpPr>
                            <a:spLocks/>
                          </wps:cNvSpPr>
                          <wps:spPr bwMode="auto">
                            <a:xfrm>
                              <a:off x="7902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94494" o:spid="_x0000_s1026" style="position:absolute;margin-left:393.2pt;margin-top:-2pt;width:15.15pt;height:15.4pt;z-index:-24568;mso-position-horizontal-relative:page" coordorigin="7864,-4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">
                <v:group id="94742" o:spid="_x0000_s1027" style="position:absolute;left:7883;top:-21;width:2;height:270" coordorigin="7883,-21" coordsize="2,2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0b67cYAAADcAAAADwAAAGRycy9kb3ducmV2LnhtbESPT2vCQBTE7wW/w/IK&#10;3uomSoqmriJSpQcpNBFKb4/sMwlm34bsNn++fbdQ6HGYmd8w2/1oGtFT52rLCuJFBIK4sLrmUsE1&#10;Pz2tQTiPrLGxTAomcrDfzR62mGo78Af1mS9FgLBLUUHlfZtK6YqKDLqFbYmDd7OdQR9kV0rd4RDg&#10;ppHLKHqWBmsOCxW2dKyouGffRsF5wOGwil/7y/12nL7y5P3zEpNS88fx8ALC0+j/w3/tN61gvUng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zRvrtxgAAANwA&#10;AAAPAAAAAAAAAAAAAAAAAKoCAABkcnMvZG93bnJldi54bWxQSwUGAAAAAAQABAD6AAAAnQMAAAAA&#10;">
                  <v:shape id="94855" o:spid="_x0000_s1028" style="position:absolute;left:7883;top:-21;width:2;height:270;visibility:visible;mso-wrap-style:square;v-text-anchor:top" coordsize="2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uyF8UA&#10;AADcAAAADwAAAGRycy9kb3ducmV2LnhtbESPT2sCMRTE70K/Q3gFb5qtiKyrWZGC6KG0XWvB4yN5&#10;+wc3L8sm6vbbN4WCx2FmfsOsN4NtxY163zhW8DJNQBBrZxquFJy+dpMUhA/IBlvHpOCHPGzyp9Ea&#10;M+PuXNDtGCoRIewzVFCH0GVSel2TRT91HXH0StdbDFH2lTQ93iPctnKWJAtpseG4UGNHrzXpy/Fq&#10;FezP1+Hzrfku3nWa6A+5lMVpXio1fh62KxCBhvAI/7cPRkG6XMDfmXgEZP4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27IXxQAAANwAAAAPAAAAAAAAAAAAAAAAAJgCAABkcnMv&#10;ZG93bnJldi54bWxQSwUGAAAAAAQABAD1AAAAigMAAAAA&#10;" path="m,l,269e" filled="f" strokeweight="1.92pt">
                    <v:path arrowok="t" o:connecttype="custom" o:connectlocs="0,-21;0,248" o:connectangles="0,0"/>
                  </v:shape>
                </v:group>
                <v:group id="95110" o:spid="_x0000_s1029" style="position:absolute;left:8128;top:18;width:2;height:231" coordorigin="8128,1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NjBAc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F+x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s2MEBxgAAANwA&#10;AAAPAAAAAAAAAAAAAAAAAKoCAABkcnMvZG93bnJldi54bWxQSwUGAAAAAAQABAD6AAAAnQMAAAAA&#10;">
                  <v:shape id="95221" o:spid="_x0000_s1030" style="position:absolute;left:8128;top:1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1ZLcMA&#10;AADcAAAADwAAAGRycy9kb3ducmV2LnhtbERPz2vCMBS+C/sfwht4EU1V3Fw1igjK8DLaedDbo3lr&#10;i81LSaJ2++uXg+Dx4/u9XHemETdyvrasYDxKQBAXVtdcKjh+74ZzED4ga2wsk4Jf8rBevfSWmGp7&#10;54xueShFDGGfooIqhDaV0hcVGfQj2xJH7sc6gyFCV0rt8B7DTSMnSfImDdYcGypsaVtRccmvRsFf&#10;2J1mh/evbX7Ncp5Kt58Mznul+q/dZgEiUBee4of7UyuYf8S18Uw8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W1ZLcMAAADcAAAADwAAAAAAAAAAAAAAAACYAgAAZHJzL2Rv&#10;d25yZXYueG1sUEsFBgAAAAAEAAQA9QAAAIgDAAAAAA==&#10;" path="m,l,230e" filled="f" strokeweight="1.92pt">
                    <v:path arrowok="t" o:connecttype="custom" o:connectlocs="0,18;0,248" o:connectangles="0,0"/>
                  </v:shape>
                </v:group>
                <v:group id="95473" o:spid="_x0000_s1031" style="position:absolute;left:7902;top:-2;width:245;height:2" coordorigin="7902,-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gvw6MYAAADcAAAADwAAAGRycy9kb3ducmV2LnhtbESPQWvCQBSE7wX/w/KE&#10;3uomlhZN3YQgKh6kUC2U3h7ZZxKSfRuyaxL/fbdQ6HGYmW+YTTaZVgzUu9qygngRgSAurK65VPB5&#10;2T+tQDiPrLG1TAru5CBLZw8bTLQd+YOGsy9FgLBLUEHlfZdI6YqKDLqF7YiDd7W9QR9kX0rd4xjg&#10;ppXLKHqVBmsOCxV2tK2oaM43o+Aw4pg/x7vh1Fy39+/Ly/vXKSalHudT/gbC0+T/w3/to1awWq/h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yC/DoxgAAANwA&#10;AAAPAAAAAAAAAAAAAAAAAKoCAABkcnMvZG93bnJldi54bWxQSwUGAAAAAAQABAD6AAAAnQMAAAAA&#10;">
                  <v:shape id="95584" o:spid="_x0000_s1032" style="position:absolute;left:7902;top:-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NHoMIA&#10;AADcAAAADwAAAGRycy9kb3ducmV2LnhtbERPz2vCMBS+D/wfwhN2m6kDh1ajiCB4kMFUEG+P5rUp&#10;Ni81yWr1rzeHwY4f3+/FqreN6MiH2rGC8SgDQVw4XXOl4HTcfkxBhIissXFMCh4UYLUcvC0w1+7O&#10;P9QdYiVSCIccFZgY21zKUBiyGEauJU5c6bzFmKCvpPZ4T+G2kZ9Z9iUt1pwaDLa0MVRcD79WweV2&#10;fpxLe+v3nam/n7vusvXlRKn3Yb+eg4jUx3/xn3unFcyyND+dSUd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o0egwgAAANwAAAAPAAAAAAAAAAAAAAAAAJgCAABkcnMvZG93&#10;bnJldi54bWxQSwUGAAAAAAQABAD1AAAAhwMAAAAA&#10;" path="m,l245,e" filled="f" strokeweight="1.92pt">
                    <v:path arrowok="t" o:connecttype="custom" o:connectlocs="0,0;245,0" o:connectangles="0,0"/>
                  </v:shape>
                </v:group>
                <v:group id="95835" o:spid="_x0000_s1033" style="position:absolute;left:7902;top:229;width:245;height:2" coordorigin="7902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lmb0xgAAANwA&#10;AAAPAAAAAAAAAAAAAAAAAKoCAABkcnMvZG93bnJldi54bWxQSwUGAAAAAAQABAD6AAAAnQMAAAAA&#10;">
                  <v:shape id="95948" o:spid="_x0000_s1034" style="position:absolute;left:7902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18TMUA&#10;AADcAAAADwAAAGRycy9kb3ducmV2LnhtbESPQWsCMRSE7wX/Q3iCt5pVUNqtUYogeChCrSDeHpu3&#10;m6WblzVJ19Vf3wiCx2FmvmEWq942oiMfascKJuMMBHHhdM2VgsPP5vUNRIjIGhvHpOBKAVbLwcsC&#10;c+0u/E3dPlYiQTjkqMDE2OZShsKQxTB2LXHySuctxiR9JbXHS4LbRk6zbC4t1pwWDLa0NlT87v+s&#10;gtP5eD2W9tx/dabe3bbdaePLmVKjYf/5ASJSH5/hR3urFbxnU7ifSUdAL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PXxM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>Da</w:t>
      </w:r>
      <w:r w:rsidR="006C44B5" w:rsidRPr="006C44B5">
        <w:rPr>
          <w:rFonts w:ascii="Arial" w:hAnsi="Arial" w:cs="Arial"/>
          <w:b/>
          <w:sz w:val="14"/>
          <w:szCs w:val="14"/>
        </w:rPr>
        <w:tab/>
      </w:r>
      <w:r w:rsidR="00B87CED">
        <w:rPr>
          <w:rFonts w:ascii="Arial" w:hAnsi="Arial" w:cs="Arial"/>
          <w:b/>
          <w:sz w:val="14"/>
          <w:szCs w:val="14"/>
        </w:rPr>
        <w:t xml:space="preserve"> </w:t>
      </w:r>
      <w:r w:rsidR="006C44B5" w:rsidRPr="006C44B5">
        <w:rPr>
          <w:rFonts w:ascii="Arial" w:hAnsi="Arial" w:cs="Arial"/>
          <w:b/>
          <w:sz w:val="14"/>
          <w:szCs w:val="14"/>
        </w:rPr>
        <w:t>Ne</w:t>
      </w:r>
    </w:p>
    <w:p w14:paraId="0A57CDB6" w14:textId="77777777" w:rsidR="001B29C5" w:rsidRPr="006C44B5" w:rsidRDefault="001B29C5">
      <w:pPr>
        <w:rPr>
          <w:rFonts w:ascii="Arial" w:eastAsia="Arial" w:hAnsi="Arial" w:cs="Arial"/>
          <w:sz w:val="16"/>
          <w:szCs w:val="16"/>
        </w:rPr>
        <w:sectPr w:rsidR="001B29C5" w:rsidRPr="006C44B5">
          <w:type w:val="continuous"/>
          <w:pgSz w:w="11910" w:h="16840"/>
          <w:pgMar w:top="1940" w:right="760" w:bottom="280" w:left="840" w:header="720" w:footer="720" w:gutter="0"/>
          <w:cols w:num="2" w:space="720" w:equalWidth="0">
            <w:col w:w="3300" w:space="299"/>
            <w:col w:w="6711"/>
          </w:cols>
        </w:sectPr>
      </w:pPr>
    </w:p>
    <w:p w14:paraId="657B76C9" w14:textId="77777777" w:rsidR="001B29C5" w:rsidRPr="006C44B5" w:rsidRDefault="001B29C5">
      <w:pPr>
        <w:spacing w:before="9"/>
        <w:rPr>
          <w:rFonts w:ascii="Arial" w:eastAsia="Arial" w:hAnsi="Arial" w:cs="Arial"/>
          <w:b/>
          <w:bCs/>
          <w:sz w:val="18"/>
          <w:szCs w:val="18"/>
        </w:rPr>
      </w:pPr>
    </w:p>
    <w:p w14:paraId="4C88FBA6" w14:textId="70C1A06D" w:rsidR="001B29C5" w:rsidRPr="006C44B5" w:rsidRDefault="001B29C5">
      <w:pPr>
        <w:spacing w:line="38" w:lineRule="exact"/>
        <w:ind w:left="117"/>
        <w:rPr>
          <w:rFonts w:ascii="Arial" w:eastAsia="Arial" w:hAnsi="Arial" w:cs="Arial"/>
          <w:sz w:val="3"/>
          <w:szCs w:val="3"/>
        </w:rPr>
      </w:pPr>
    </w:p>
    <w:p w14:paraId="3E2AE818" w14:textId="77777777" w:rsidR="001B29C5" w:rsidRPr="006C44B5" w:rsidRDefault="001B29C5">
      <w:pPr>
        <w:spacing w:line="38" w:lineRule="exact"/>
        <w:rPr>
          <w:rFonts w:ascii="Arial" w:eastAsia="Arial" w:hAnsi="Arial" w:cs="Arial"/>
          <w:sz w:val="3"/>
          <w:szCs w:val="3"/>
        </w:rPr>
        <w:sectPr w:rsidR="001B29C5" w:rsidRPr="006C44B5">
          <w:pgSz w:w="11910" w:h="16840"/>
          <w:pgMar w:top="1940" w:right="760" w:bottom="0" w:left="840" w:header="557" w:footer="0" w:gutter="0"/>
          <w:cols w:space="720"/>
        </w:sectPr>
      </w:pPr>
    </w:p>
    <w:p w14:paraId="0F16C3ED" w14:textId="77777777" w:rsidR="001B29C5" w:rsidRPr="006C44B5" w:rsidRDefault="001B29C5">
      <w:pPr>
        <w:spacing w:before="10"/>
        <w:rPr>
          <w:rFonts w:ascii="Arial" w:eastAsia="Arial" w:hAnsi="Arial" w:cs="Arial"/>
          <w:b/>
          <w:bCs/>
          <w:sz w:val="21"/>
          <w:szCs w:val="21"/>
        </w:rPr>
      </w:pPr>
    </w:p>
    <w:p w14:paraId="77672174" w14:textId="6EB0FB17" w:rsidR="001B29C5" w:rsidRPr="0091583B" w:rsidRDefault="00D702BE">
      <w:pPr>
        <w:ind w:left="170" w:right="-4"/>
        <w:rPr>
          <w:rFonts w:ascii="Arial" w:eastAsia="Arial" w:hAnsi="Arial" w:cs="Arial"/>
          <w:b/>
          <w:bCs/>
          <w:sz w:val="14"/>
          <w:szCs w:val="14"/>
        </w:rPr>
      </w:pPr>
      <w:r>
        <w:rPr>
          <w:rFonts w:ascii="Arial" w:hAnsi="Arial" w:cs="Arial"/>
          <w:b/>
          <w:bCs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2272" behindDoc="0" locked="0" layoutInCell="1" allowOverlap="1" wp14:anchorId="2A5BB9A1" wp14:editId="07053AE4">
                <wp:simplePos x="0" y="0"/>
                <wp:positionH relativeFrom="page">
                  <wp:posOffset>4993640</wp:posOffset>
                </wp:positionH>
                <wp:positionV relativeFrom="paragraph">
                  <wp:posOffset>255270</wp:posOffset>
                </wp:positionV>
                <wp:extent cx="972820" cy="195580"/>
                <wp:effectExtent l="2540" t="7620" r="5715" b="6350"/>
                <wp:wrapNone/>
                <wp:docPr id="881" name="99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195580"/>
                          <a:chOff x="7864" y="402"/>
                          <a:chExt cx="1532" cy="308"/>
                        </a:xfrm>
                      </wpg:grpSpPr>
                      <wpg:grpSp>
                        <wpg:cNvPr id="882" name="99439"/>
                        <wpg:cNvGrpSpPr>
                          <a:grpSpLocks/>
                        </wpg:cNvGrpSpPr>
                        <wpg:grpSpPr bwMode="auto">
                          <a:xfrm>
                            <a:off x="7902" y="671"/>
                            <a:ext cx="245" cy="2"/>
                            <a:chOff x="7902" y="671"/>
                            <a:chExt cx="245" cy="2"/>
                          </a:xfrm>
                        </wpg:grpSpPr>
                        <wps:wsp>
                          <wps:cNvPr id="883" name="99552"/>
                          <wps:cNvSpPr>
                            <a:spLocks/>
                          </wps:cNvSpPr>
                          <wps:spPr bwMode="auto">
                            <a:xfrm>
                              <a:off x="7902" y="671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4" name="99807"/>
                        <wpg:cNvGrpSpPr>
                          <a:grpSpLocks/>
                        </wpg:cNvGrpSpPr>
                        <wpg:grpSpPr bwMode="auto">
                          <a:xfrm>
                            <a:off x="7883" y="421"/>
                            <a:ext cx="2" cy="269"/>
                            <a:chOff x="7883" y="421"/>
                            <a:chExt cx="2" cy="269"/>
                          </a:xfrm>
                        </wpg:grpSpPr>
                        <wps:wsp>
                          <wps:cNvPr id="885" name="99920"/>
                          <wps:cNvSpPr>
                            <a:spLocks/>
                          </wps:cNvSpPr>
                          <wps:spPr bwMode="auto">
                            <a:xfrm>
                              <a:off x="7883" y="421"/>
                              <a:ext cx="2" cy="269"/>
                            </a:xfrm>
                            <a:custGeom>
                              <a:avLst/>
                              <a:gdLst>
                                <a:gd name="T0" fmla="+- 0 421 421"/>
                                <a:gd name="T1" fmla="*/ 421 h 269"/>
                                <a:gd name="T2" fmla="+- 0 690 421"/>
                                <a:gd name="T3" fmla="*/ 690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6" name="100175"/>
                        <wpg:cNvGrpSpPr>
                          <a:grpSpLocks/>
                        </wpg:cNvGrpSpPr>
                        <wpg:grpSpPr bwMode="auto">
                          <a:xfrm>
                            <a:off x="8128" y="460"/>
                            <a:ext cx="2" cy="231"/>
                            <a:chOff x="8128" y="460"/>
                            <a:chExt cx="2" cy="231"/>
                          </a:xfrm>
                        </wpg:grpSpPr>
                        <wps:wsp>
                          <wps:cNvPr id="887" name="100288"/>
                          <wps:cNvSpPr>
                            <a:spLocks/>
                          </wps:cNvSpPr>
                          <wps:spPr bwMode="auto">
                            <a:xfrm>
                              <a:off x="8128" y="460"/>
                              <a:ext cx="2" cy="231"/>
                            </a:xfrm>
                            <a:custGeom>
                              <a:avLst/>
                              <a:gdLst>
                                <a:gd name="T0" fmla="+- 0 460 460"/>
                                <a:gd name="T1" fmla="*/ 460 h 231"/>
                                <a:gd name="T2" fmla="+- 0 690 460"/>
                                <a:gd name="T3" fmla="*/ 690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8" name="100543"/>
                        <wpg:cNvGrpSpPr>
                          <a:grpSpLocks/>
                        </wpg:cNvGrpSpPr>
                        <wpg:grpSpPr bwMode="auto">
                          <a:xfrm>
                            <a:off x="7902" y="440"/>
                            <a:ext cx="245" cy="2"/>
                            <a:chOff x="7902" y="440"/>
                            <a:chExt cx="245" cy="2"/>
                          </a:xfrm>
                        </wpg:grpSpPr>
                        <wps:wsp>
                          <wps:cNvPr id="889" name="100656"/>
                          <wps:cNvSpPr>
                            <a:spLocks/>
                          </wps:cNvSpPr>
                          <wps:spPr bwMode="auto">
                            <a:xfrm>
                              <a:off x="7902" y="440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0" name="100911"/>
                        <wpg:cNvGrpSpPr>
                          <a:grpSpLocks/>
                        </wpg:cNvGrpSpPr>
                        <wpg:grpSpPr bwMode="auto">
                          <a:xfrm>
                            <a:off x="8148" y="662"/>
                            <a:ext cx="1237" cy="2"/>
                            <a:chOff x="8148" y="662"/>
                            <a:chExt cx="1237" cy="2"/>
                          </a:xfrm>
                        </wpg:grpSpPr>
                        <wps:wsp>
                          <wps:cNvPr id="891" name="101026"/>
                          <wps:cNvSpPr>
                            <a:spLocks/>
                          </wps:cNvSpPr>
                          <wps:spPr bwMode="auto">
                            <a:xfrm>
                              <a:off x="8148" y="662"/>
                              <a:ext cx="1237" cy="2"/>
                            </a:xfrm>
                            <a:custGeom>
                              <a:avLst/>
                              <a:gdLst>
                                <a:gd name="T0" fmla="+- 0 8148 8148"/>
                                <a:gd name="T1" fmla="*/ T0 w 1237"/>
                                <a:gd name="T2" fmla="+- 0 9385 8148"/>
                                <a:gd name="T3" fmla="*/ T2 w 12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7">
                                  <a:moveTo>
                                    <a:pt x="0" y="0"/>
                                  </a:moveTo>
                                  <a:lnTo>
                                    <a:pt x="1237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2" name="101283"/>
                        <wpg:cNvGrpSpPr>
                          <a:grpSpLocks/>
                        </wpg:cNvGrpSpPr>
                        <wpg:grpSpPr bwMode="auto">
                          <a:xfrm>
                            <a:off x="8147" y="671"/>
                            <a:ext cx="1239" cy="2"/>
                            <a:chOff x="8147" y="671"/>
                            <a:chExt cx="1239" cy="2"/>
                          </a:xfrm>
                        </wpg:grpSpPr>
                        <wps:wsp>
                          <wps:cNvPr id="893" name="101398"/>
                          <wps:cNvSpPr>
                            <a:spLocks/>
                          </wps:cNvSpPr>
                          <wps:spPr bwMode="auto">
                            <a:xfrm>
                              <a:off x="8147" y="671"/>
                              <a:ext cx="1239" cy="2"/>
                            </a:xfrm>
                            <a:custGeom>
                              <a:avLst/>
                              <a:gdLst>
                                <a:gd name="T0" fmla="+- 0 8147 8147"/>
                                <a:gd name="T1" fmla="*/ T0 w 1239"/>
                                <a:gd name="T2" fmla="+- 0 9386 8147"/>
                                <a:gd name="T3" fmla="*/ T2 w 12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9">
                                  <a:moveTo>
                                    <a:pt x="0" y="0"/>
                                  </a:moveTo>
                                  <a:lnTo>
                                    <a:pt x="123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99193" o:spid="_x0000_s1026" style="position:absolute;margin-left:393.2pt;margin-top:20.1pt;width:76.6pt;height:15.4pt;z-index:2272;mso-position-horizontal-relative:page" coordorigin="7864,402" coordsize="1532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">
                <v:group id="99439" o:spid="_x0000_s1027" style="position:absolute;left:7902;top:671;width:245;height:2" coordorigin="7902,67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Xb0RMQAAADcAAAADwAAAGRycy9kb3ducmV2LnhtbESPQYvCMBSE7wv+h/AE&#10;b2taZZdSjSKi4kEWVgXx9miebbF5KU1s67/fLAgeh5n5hpkve1OJlhpXWlYQjyMQxJnVJecKzqft&#10;ZwLCeWSNlWVS8CQHy8XgY46pth3/Unv0uQgQdikqKLyvUyldVpBBN7Y1cfButjHog2xyqRvsAtxU&#10;chJF39JgyWGhwJrWBWX348Mo2HXYrabxpj3cb+vn9fT1cznEpNRo2K9mIDz1/h1+tfdaQZJM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Xb0RMQAAADcAAAA&#10;DwAAAAAAAAAAAAAAAACqAgAAZHJzL2Rvd25yZXYueG1sUEsFBgAAAAAEAAQA+gAAAJsDAAAAAA==&#10;">
                  <v:shape id="99552" o:spid="_x0000_s1028" style="position:absolute;left:7902;top:67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PVEMUA&#10;AADcAAAADwAAAGRycy9kb3ducmV2LnhtbESPQWsCMRSE7wX/Q3iCt5q10rKsRpGC4EEKtYJ4e2ze&#10;bhY3L2sS17W/vikUehxm5htmuR5sK3ryoXGsYDbNQBCXTjdcKzh+bZ9zECEia2wdk4IHBVivRk9L&#10;LLS78yf1h1iLBOFQoAITY1dIGUpDFsPUdcTJq5y3GJP0tdQe7wluW/mSZW/SYsNpwWBH74bKy+Fm&#10;FZyvp8epstdh35vm43vXn7e+elVqMh42CxCRhvgf/mvvtII8n8PvmXQE5Oo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Q9UQ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99807" o:spid="_x0000_s1029" style="position:absolute;left:7883;top:421;width:2;height:269" coordorigin="7883,421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TyavFAAAA3AAA&#10;AA8AAAAAAAAAAAAAAAAAqgIAAGRycy9kb3ducmV2LnhtbFBLBQYAAAAABAAEAPoAAACcAwAAAAA=&#10;">
                  <v:shape id="99920" o:spid="_x0000_s1030" style="position:absolute;left:7883;top:421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8gU8QA&#10;AADcAAAADwAAAGRycy9kb3ducmV2LnhtbESPQWsCMRSE7wX/Q3iCt5qtWFm2RhFFsdCLaw8eH5vX&#10;ZHXzsmyirv/eFAo9DjPzDTNf9q4RN+pC7VnB2zgDQVx5XbNR8H3cvuYgQkTW2HgmBQ8KsFwMXuZY&#10;aH/nA93KaESCcChQgY2xLaQMlSWHYexb4uT9+M5hTLIzUnd4T3DXyEmWzaTDmtOCxZbWlqpLeXUK&#10;LnZ1PhucnUpziOvPLznd7PqTUqNhv/oAEamP/+G/9l4ryPN3+D2TjoBcP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PIFPEAAAA3AAAAA8AAAAAAAAAAAAAAAAAmAIAAGRycy9k&#10;b3ducmV2LnhtbFBLBQYAAAAABAAEAPUAAACJAwAAAAA=&#10;" path="m,l,269e" filled="f" strokeweight="1.92pt">
                    <v:path arrowok="t" o:connecttype="custom" o:connectlocs="0,421;0,690" o:connectangles="0,0"/>
                  </v:shape>
                </v:group>
                <v:group id="100175" o:spid="_x0000_s1031" style="position:absolute;left:8128;top:460;width:2;height:231" coordorigin="8128,460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k3yR8QAAADcAAAA&#10;DwAAAAAAAAAAAAAAAACqAgAAZHJzL2Rvd25yZXYueG1sUEsFBgAAAAAEAAQA+gAAAJsDAAAAAA==&#10;">
                  <v:shape id="100288" o:spid="_x0000_s1032" style="position:absolute;left:8128;top:460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tbgsYA&#10;AADcAAAADwAAAGRycy9kb3ducmV2LnhtbESPQWvCQBSE74L/YXkFL6IbLa0huooISvFSTD3o7ZF9&#10;JqHZt2F31bS/3i0UPA4z8w2zWHWmETdyvrasYDJOQBAXVtdcKjh+bUcpCB+QNTaWScEPeVgt+70F&#10;Ztre+UC3PJQiQthnqKAKoc2k9EVFBv3YtsTRu1hnMETpSqkd3iPcNHKaJO/SYM1xocKWNhUV3/nV&#10;KPgN29Pbfva5ya+HnF+l202H551Sg5duPQcRqAvP8H/7QytI0xn8nYlHQC4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StbgsYAAADcAAAADwAAAAAAAAAAAAAAAACYAgAAZHJz&#10;L2Rvd25yZXYueG1sUEsFBgAAAAAEAAQA9QAAAIsDAAAAAA==&#10;" path="m,l,230e" filled="f" strokeweight="1.92pt">
                    <v:path arrowok="t" o:connecttype="custom" o:connectlocs="0,460;0,690" o:connectangles="0,0"/>
                  </v:shape>
                </v:group>
                <v:group id="100543" o:spid="_x0000_s1033" style="position:absolute;left:7902;top:440;width:245;height:2" coordorigin="7902,44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iew67CAAAA3AAAAA8A&#10;AAAAAAAAAAAAAAAAqgIAAGRycy9kb3ducmV2LnhtbFBLBQYAAAAABAAEAPoAAACZAwAAAAA=&#10;">
                  <v:shape id="100656" o:spid="_x0000_s1034" style="position:absolute;left:7902;top:44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vi+sYA&#10;AADcAAAADwAAAGRycy9kb3ducmV2LnhtbESPQWvCQBSE70L/w/IKvZlNhZY0dRUpCB5KoSqIt0f2&#10;JRvMvo27a4z99d1CweMwM98w8+VoOzGQD61jBc9ZDoK4crrlRsF+t54WIEJE1tg5JgU3CrBcPEzm&#10;WGp35W8atrERCcKhRAUmxr6UMlSGLIbM9cTJq523GJP0jdQerwluOznL81dpseW0YLCnD0PVaXux&#10;Co7nw+1Q2/P4OZj262czHNe+flHq6XFcvYOINMZ7+L+90QqK4g3+zqQjI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6vi+s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100911" o:spid="_x0000_s1035" style="position:absolute;left:8148;top:662;width:1237;height:2" coordorigin="8148,662" coordsize="123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zFZdcIAAADcAAAADwAAAGRycy9kb3ducmV2LnhtbERPy4rCMBTdC/MP4Q64&#10;07QjSqcaRWRGXIjgAwZ3l+baFpub0mTa+vdmIbg8nPdi1ZtKtNS40rKCeByBIM6sLjlXcDn/jhIQ&#10;ziNrrCyTggc5WC0/BgtMte34SO3J5yKEsEtRQeF9nUrpsoIMurGtiQN3s41BH2CTS91gF8JNJb+i&#10;aCYNlhwaCqxpU1B2P/0bBdsOu/Uk/mn399vmcT1PD3/7mJQafvbrOQhPvX+LX+6dVpB8h/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MxWXXCAAAA3AAAAA8A&#10;AAAAAAAAAAAAAAAAqgIAAGRycy9kb3ducmV2LnhtbFBLBQYAAAAABAAEAPoAAACZAwAAAAA=&#10;">
                  <v:shape id="101026" o:spid="_x0000_s1036" style="position:absolute;left:8148;top:662;width:1237;height:2;visibility:visible;mso-wrap-style:square;v-text-anchor:top" coordsize="123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pt/scA&#10;AADcAAAADwAAAGRycy9kb3ducmV2LnhtbESPQWvCQBSE70L/w/KEXkQ3ShGbuglFqC0VhKoEvb1m&#10;n0lo9m3IbjT9992C4HGYmW+YZdqbWlyodZVlBdNJBII4t7riQsFh/zZegHAeWWNtmRT8koM0eRgs&#10;Mdb2yl902flCBAi7GBWU3jexlC4vyaCb2IY4eGfbGvRBtoXULV4D3NRyFkVzabDisFBiQ6uS8p9d&#10;ZxRk7+ts/pkds++NOe31U9etRtFWqcdh//oCwlPv7+Fb+0MrWDxP4f9MOAIy+Q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Kabf7HAAAA3AAAAA8AAAAAAAAAAAAAAAAAmAIAAGRy&#10;cy9kb3ducmV2LnhtbFBLBQYAAAAABAAEAPUAAACMAwAAAAA=&#10;" path="m,l1237,e" filled="f" strokeweight=".14pt">
                    <v:path arrowok="t" o:connecttype="custom" o:connectlocs="0,0;1237,0" o:connectangles="0,0"/>
                  </v:shape>
                </v:group>
                <v:group id="101283" o:spid="_x0000_s1037" style="position:absolute;left:8147;top:671;width:1239;height:2" coordorigin="8147,671" coordsize="12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K9imc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n3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yvYpnFAAAA3AAA&#10;AA8AAAAAAAAAAAAAAAAAqgIAAGRycy9kb3ducmV2LnhtbFBLBQYAAAAABAAEAPoAAACcAwAAAAA=&#10;">
                  <v:shape id="101398" o:spid="_x0000_s1038" style="position:absolute;left:8147;top:671;width:1239;height:2;visibility:visible;mso-wrap-style:square;v-text-anchor:top" coordsize="12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ce9e8MA&#10;AADcAAAADwAAAGRycy9kb3ducmV2LnhtbESP0YrCMBRE3xf8h3AF39a0Ky5ajaKC0Cdx1Q+4Ntc2&#10;2NyUJmvr35uFBR+HmTnDLNe9rcWDWm8cK0jHCQjiwmnDpYLLef85A+EDssbaMSl4kof1avCxxEy7&#10;jn/ocQqliBD2GSqoQmgyKX1RkUU/dg1x9G6utRiibEupW+wi3NbyK0m+pUXDcaHChnYVFffTr1Uw&#10;Paa3wya46za9H0w3NbnrL7lSo2G/WYAI1Id3+L+dawWz+QT+zsQjIF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ce9e8MAAADcAAAADwAAAAAAAAAAAAAAAACYAgAAZHJzL2Rv&#10;d25yZXYueG1sUEsFBgAAAAAEAAQA9QAAAIgDAAAAAA==&#10;" path="m,l1239,e" filled="f" strokeweight=".96pt">
                    <v:path arrowok="t" o:connecttype="custom" o:connectlocs="0,0;123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b/>
          <w:bCs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2320" behindDoc="0" locked="0" layoutInCell="1" allowOverlap="1" wp14:anchorId="1BED1A33" wp14:editId="6B71D040">
                <wp:simplePos x="0" y="0"/>
                <wp:positionH relativeFrom="page">
                  <wp:posOffset>4993640</wp:posOffset>
                </wp:positionH>
                <wp:positionV relativeFrom="paragraph">
                  <wp:posOffset>548005</wp:posOffset>
                </wp:positionV>
                <wp:extent cx="972820" cy="195580"/>
                <wp:effectExtent l="2540" t="5080" r="5715" b="8890"/>
                <wp:wrapNone/>
                <wp:docPr id="868" name="102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195580"/>
                          <a:chOff x="7864" y="863"/>
                          <a:chExt cx="1532" cy="308"/>
                        </a:xfrm>
                      </wpg:grpSpPr>
                      <wpg:grpSp>
                        <wpg:cNvPr id="869" name="102530"/>
                        <wpg:cNvGrpSpPr>
                          <a:grpSpLocks/>
                        </wpg:cNvGrpSpPr>
                        <wpg:grpSpPr bwMode="auto">
                          <a:xfrm>
                            <a:off x="7902" y="1132"/>
                            <a:ext cx="245" cy="2"/>
                            <a:chOff x="7902" y="1132"/>
                            <a:chExt cx="245" cy="2"/>
                          </a:xfrm>
                        </wpg:grpSpPr>
                        <wps:wsp>
                          <wps:cNvPr id="870" name="102645"/>
                          <wps:cNvSpPr>
                            <a:spLocks/>
                          </wps:cNvSpPr>
                          <wps:spPr bwMode="auto">
                            <a:xfrm>
                              <a:off x="7902" y="1132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1" name="102904"/>
                        <wpg:cNvGrpSpPr>
                          <a:grpSpLocks/>
                        </wpg:cNvGrpSpPr>
                        <wpg:grpSpPr bwMode="auto">
                          <a:xfrm>
                            <a:off x="7883" y="882"/>
                            <a:ext cx="2" cy="269"/>
                            <a:chOff x="7883" y="882"/>
                            <a:chExt cx="2" cy="269"/>
                          </a:xfrm>
                        </wpg:grpSpPr>
                        <wps:wsp>
                          <wps:cNvPr id="872" name="103017"/>
                          <wps:cNvSpPr>
                            <a:spLocks/>
                          </wps:cNvSpPr>
                          <wps:spPr bwMode="auto">
                            <a:xfrm>
                              <a:off x="7883" y="882"/>
                              <a:ext cx="2" cy="269"/>
                            </a:xfrm>
                            <a:custGeom>
                              <a:avLst/>
                              <a:gdLst>
                                <a:gd name="T0" fmla="+- 0 882 882"/>
                                <a:gd name="T1" fmla="*/ 882 h 269"/>
                                <a:gd name="T2" fmla="+- 0 1151 882"/>
                                <a:gd name="T3" fmla="*/ 1151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3" name="103273"/>
                        <wpg:cNvGrpSpPr>
                          <a:grpSpLocks/>
                        </wpg:cNvGrpSpPr>
                        <wpg:grpSpPr bwMode="auto">
                          <a:xfrm>
                            <a:off x="8128" y="920"/>
                            <a:ext cx="2" cy="231"/>
                            <a:chOff x="8128" y="920"/>
                            <a:chExt cx="2" cy="231"/>
                          </a:xfrm>
                        </wpg:grpSpPr>
                        <wps:wsp>
                          <wps:cNvPr id="874" name="103386"/>
                          <wps:cNvSpPr>
                            <a:spLocks/>
                          </wps:cNvSpPr>
                          <wps:spPr bwMode="auto">
                            <a:xfrm>
                              <a:off x="8128" y="920"/>
                              <a:ext cx="2" cy="231"/>
                            </a:xfrm>
                            <a:custGeom>
                              <a:avLst/>
                              <a:gdLst>
                                <a:gd name="T0" fmla="+- 0 920 920"/>
                                <a:gd name="T1" fmla="*/ 920 h 231"/>
                                <a:gd name="T2" fmla="+- 0 1151 920"/>
                                <a:gd name="T3" fmla="*/ 1151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5" name="103642"/>
                        <wpg:cNvGrpSpPr>
                          <a:grpSpLocks/>
                        </wpg:cNvGrpSpPr>
                        <wpg:grpSpPr bwMode="auto">
                          <a:xfrm>
                            <a:off x="7902" y="901"/>
                            <a:ext cx="245" cy="2"/>
                            <a:chOff x="7902" y="901"/>
                            <a:chExt cx="245" cy="2"/>
                          </a:xfrm>
                        </wpg:grpSpPr>
                        <wps:wsp>
                          <wps:cNvPr id="876" name="103755"/>
                          <wps:cNvSpPr>
                            <a:spLocks/>
                          </wps:cNvSpPr>
                          <wps:spPr bwMode="auto">
                            <a:xfrm>
                              <a:off x="7902" y="901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7" name="104010"/>
                        <wpg:cNvGrpSpPr>
                          <a:grpSpLocks/>
                        </wpg:cNvGrpSpPr>
                        <wpg:grpSpPr bwMode="auto">
                          <a:xfrm>
                            <a:off x="8148" y="1123"/>
                            <a:ext cx="1237" cy="2"/>
                            <a:chOff x="8148" y="1123"/>
                            <a:chExt cx="1237" cy="2"/>
                          </a:xfrm>
                        </wpg:grpSpPr>
                        <wps:wsp>
                          <wps:cNvPr id="878" name="104127"/>
                          <wps:cNvSpPr>
                            <a:spLocks/>
                          </wps:cNvSpPr>
                          <wps:spPr bwMode="auto">
                            <a:xfrm>
                              <a:off x="8148" y="1123"/>
                              <a:ext cx="1237" cy="2"/>
                            </a:xfrm>
                            <a:custGeom>
                              <a:avLst/>
                              <a:gdLst>
                                <a:gd name="T0" fmla="+- 0 8148 8148"/>
                                <a:gd name="T1" fmla="*/ T0 w 1237"/>
                                <a:gd name="T2" fmla="+- 0 9385 8148"/>
                                <a:gd name="T3" fmla="*/ T2 w 12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7">
                                  <a:moveTo>
                                    <a:pt x="0" y="0"/>
                                  </a:moveTo>
                                  <a:lnTo>
                                    <a:pt x="1237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9" name="104388"/>
                        <wpg:cNvGrpSpPr>
                          <a:grpSpLocks/>
                        </wpg:cNvGrpSpPr>
                        <wpg:grpSpPr bwMode="auto">
                          <a:xfrm>
                            <a:off x="8147" y="1132"/>
                            <a:ext cx="1239" cy="2"/>
                            <a:chOff x="8147" y="1132"/>
                            <a:chExt cx="1239" cy="2"/>
                          </a:xfrm>
                        </wpg:grpSpPr>
                        <wps:wsp>
                          <wps:cNvPr id="880" name="104505"/>
                          <wps:cNvSpPr>
                            <a:spLocks/>
                          </wps:cNvSpPr>
                          <wps:spPr bwMode="auto">
                            <a:xfrm>
                              <a:off x="8147" y="1132"/>
                              <a:ext cx="1239" cy="2"/>
                            </a:xfrm>
                            <a:custGeom>
                              <a:avLst/>
                              <a:gdLst>
                                <a:gd name="T0" fmla="+- 0 8147 8147"/>
                                <a:gd name="T1" fmla="*/ T0 w 1239"/>
                                <a:gd name="T2" fmla="+- 0 9386 8147"/>
                                <a:gd name="T3" fmla="*/ T2 w 12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9">
                                  <a:moveTo>
                                    <a:pt x="0" y="0"/>
                                  </a:moveTo>
                                  <a:lnTo>
                                    <a:pt x="123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02284" o:spid="_x0000_s1026" style="position:absolute;margin-left:393.2pt;margin-top:43.15pt;width:76.6pt;height:15.4pt;z-index:2320;mso-position-horizontal-relative:page" coordorigin="7864,863" coordsize="1532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">
                <v:group id="102530" o:spid="_x0000_s1027" style="position:absolute;left:7902;top:1132;width:245;height:2" coordorigin="7902,113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96Az8YAAADcAAAADwAAAGRycy9kb3ducmV2LnhtbESPT2vCQBTE7wW/w/KE&#10;3uomSkWjq4jU0kMoNBFKb4/sMwlm34bsNn++fbdQ6HGYmd8w++NoGtFT52rLCuJFBIK4sLrmUsE1&#10;vzxtQDiPrLGxTAomcnA8zB72mGg78Af1mS9FgLBLUEHlfZtI6YqKDLqFbYmDd7OdQR9kV0rd4RDg&#10;ppHLKFpLgzWHhQpbOldU3LNvo+B1wOG0il/69H47T1/58/tnGpNSj/PxtAPhafT/4b/2m1awWW/h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H3oDPxgAAANwA&#10;AAAPAAAAAAAAAAAAAAAAAKoCAABkcnMvZG93bnJldi54bWxQSwUGAAAAAAQABAD6AAAAnQMAAAAA&#10;">
                  <v:shape id="102645" o:spid="_x0000_s1028" style="position:absolute;left:7902;top:113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0Q7QMMA&#10;AADcAAAADwAAAGRycy9kb3ducmV2LnhtbERPz2vCMBS+C/4P4Q1203TCpnSmRQTBwxhMB+Lt0bw2&#10;xealJrHW/fXLYbDjx/d7XY62EwP50DpW8DLPQBBXTrfcKPg+7mYrECEia+wck4IHBSiL6WSNuXZ3&#10;/qLhEBuRQjjkqMDE2OdShsqQxTB3PXHiauctxgR9I7XHewq3nVxk2Zu02HJqMNjT1lB1OdysgvP1&#10;9DjV9jp+DKb9/NkP552vX5V6fho37yAijfFf/OfeawWrZZqfzqQjII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0Q7QMMAAADc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102904" o:spid="_x0000_s1029" style="position:absolute;left:7883;top:882;width:2;height:269" coordorigin="7883,882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HEaFMQAAADc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slP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HEaFMQAAADcAAAA&#10;DwAAAAAAAAAAAAAAAACqAgAAZHJzL2Rvd25yZXYueG1sUEsFBgAAAAAEAAQA+gAAAJsDAAAAAA==&#10;">
                  <v:shape id="103017" o:spid="_x0000_s1030" style="position:absolute;left:7883;top:882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7PIAMQA&#10;AADcAAAADwAAAGRycy9kb3ducmV2LnhtbESPQWsCMRSE7wX/Q3iCt5pVxMpqFFEUC7247cHjY/NM&#10;Vjcvyybq+u9NodDjMDPfMItV52pxpzZUnhWMhhkI4tLrio2Cn+/d+wxEiMgaa8+k4EkBVsve2wJz&#10;7R98pHsRjUgQDjkqsDE2uZShtOQwDH1DnLyzbx3GJFsjdYuPBHe1HGfZVDqsOC1YbGhjqbwWN6fg&#10;ateXi8HpqTDHuPn8kpPtvjspNeh36zmISF38D/+1D1rB7GMMv2fSEZ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uzyADEAAAA3AAAAA8AAAAAAAAAAAAAAAAAmAIAAGRycy9k&#10;b3ducmV2LnhtbFBLBQYAAAAABAAEAPUAAACJAwAAAAA=&#10;" path="m,l,269e" filled="f" strokeweight="1.92pt">
                    <v:path arrowok="t" o:connecttype="custom" o:connectlocs="0,882;0,1151" o:connectangles="0,0"/>
                  </v:shape>
                </v:group>
                <v:group id="103273" o:spid="_x0000_s1031" style="position:absolute;left:8128;top:920;width:2;height:231" coordorigin="8128,920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+8h+M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Yv67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7yH4xgAAANwA&#10;AAAPAAAAAAAAAAAAAAAAAKoCAABkcnMvZG93bnJldi54bWxQSwUGAAAAAAQABAD6AAAAnQMAAAAA&#10;">
                  <v:shape id="103386" o:spid="_x0000_s1032" style="position:absolute;left:8128;top:920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y10scA&#10;AADcAAAADwAAAGRycy9kb3ducmV2LnhtbESPQWvCQBSE70L/w/IKvYjZaFsNqauIoIiXYurB3h7Z&#10;1yQ0+zbsrpr217tCocdhZr5h5svetOJCzjeWFYyTFARxaXXDlYLjx2aUgfABWWNrmRT8kIfl4mEw&#10;x1zbKx/oUoRKRAj7HBXUIXS5lL6syaBPbEccvS/rDIYoXSW1w2uEm1ZO0nQqDTYcF2rsaF1T+V2c&#10;jYLfsDm97mfv6+J8KPhZuu1k+LlV6umxX72BCNSH//Bfe6cVZLMXuJ+JR0Au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gstdLHAAAA3AAAAA8AAAAAAAAAAAAAAAAAmAIAAGRy&#10;cy9kb3ducmV2LnhtbFBLBQYAAAAABAAEAPUAAACMAwAAAAA=&#10;" path="m,l,231e" filled="f" strokeweight="1.92pt">
                    <v:path arrowok="t" o:connecttype="custom" o:connectlocs="0,920;0,1151" o:connectangles="0,0"/>
                  </v:shape>
                </v:group>
                <v:group id="103642" o:spid="_x0000_s1033" style="position:absolute;left:7902;top:901;width:245;height:2" coordorigin="7902,901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0ocF8UAAADcAAAADwAAAGRycy9kb3ducmV2LnhtbESPS4vCQBCE78L+h6EX&#10;vOkkKz6IjiKyu+xBBB8g3ppMmwQzPSEzm8R/7wiCx6KqvqIWq86UoqHaFZYVxMMIBHFqdcGZgtPx&#10;ZzAD4TyyxtIyKbiTg9Xyo7fARNuW99QcfCYChF2CCnLvq0RKl+Zk0A1tRRy8q60N+iDrTOoa2wA3&#10;pfyKook0WHBYyLGiTU7p7fBvFPy22K5H8XezvV0398txvDtvY1Kq/9mt5yA8df4dfrX/tILZd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NKHBfFAAAA3AAA&#10;AA8AAAAAAAAAAAAAAAAAqgIAAGRycy9kb3ducmV2LnhtbFBLBQYAAAAABAAEAPoAAACcAwAAAAA=&#10;">
                  <v:shape id="103755" o:spid="_x0000_s1034" style="position:absolute;left:7902;top:901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EGr8UA&#10;AADcAAAADwAAAGRycy9kb3ducmV2LnhtbESPQWsCMRSE74X+h/AEbzWroJWtUUpB8CCCtiDeHpu3&#10;m6WblzWJ6+qvN0Khx2FmvmEWq942oiMfascKxqMMBHHhdM2Vgp/v9dscRIjIGhvHpOBGAVbL15cF&#10;5tpdeU/dIVYiQTjkqMDE2OZShsKQxTByLXHySuctxiR9JbXHa4LbRk6ybCYt1pwWDLb0Zaj4PVys&#10;gtP5eDuW9txvO1Pv7pvutPblVKnhoP/8ABGpj//hv/ZGK5i/z+B5Jh0BuX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4Qav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04010" o:spid="_x0000_s1035" style="position:absolute;left:8148;top:1123;width:1237;height:2" coordorigin="8148,1123" coordsize="123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NQn+8YAAADcAAAADwAAAGRycy9kb3ducmV2LnhtbESPQWvCQBSE7wX/w/KE&#10;3uomllZJ3YQgKh6kUC2U3h7ZZxKSfRuyaxL/fbdQ6HGYmW+YTTaZVgzUu9qygngRgSAurK65VPB5&#10;2T+tQTiPrLG1TAru5CBLZw8bTLQd+YOGsy9FgLBLUEHlfZdI6YqKDLqF7YiDd7W9QR9kX0rd4xjg&#10;ppXLKHqVBmsOCxV2tK2oaM43o+Aw4pg/x7vh1Fy39+/Ly/vXKSalHudT/gbC0+T/w3/to1awXq3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c1Cf7xgAAANwA&#10;AAAPAAAAAAAAAAAAAAAAAKoCAABkcnMvZG93bnJldi54bWxQSwUGAAAAAAQABAD6AAAAnQMAAAAA&#10;">
                  <v:shape id="104127" o:spid="_x0000_s1036" style="position:absolute;left:8148;top:1123;width:1237;height:2;visibility:visible;mso-wrap-style:square;v-text-anchor:top" coordsize="123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6wimcUA&#10;AADcAAAADwAAAGRycy9kb3ducmV2LnhtbERPTWvCQBC9C/6HZYReSrOxiJWYVUSwlRYKjRL0Ns1O&#10;k2B2NmQ3mv777qHg8fG+0/VgGnGlztWWFUyjGARxYXXNpYLjYfe0AOE8ssbGMin4JQfr1XiUYqLt&#10;jb/omvlShBB2CSqovG8TKV1RkUEX2ZY4cD+2M+gD7EqpO7yFcNPI5zieS4M1h4YKW9pWVFyy3ijI&#10;317z+Xt+yr8/zPmgZ32/fYw/lXqYDJslCE+Dv4v/3XutYPES1oYz4Qj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rCKZxQAAANwAAAAPAAAAAAAAAAAAAAAAAJgCAABkcnMv&#10;ZG93bnJldi54bWxQSwUGAAAAAAQABAD1AAAAigMAAAAA&#10;" path="m,l1237,e" filled="f" strokeweight=".14pt">
                    <v:path arrowok="t" o:connecttype="custom" o:connectlocs="0,0;1237,0" o:connectangles="0,0"/>
                  </v:shape>
                </v:group>
                <v:group id="104388" o:spid="_x0000_s1037" style="position:absolute;left:8147;top:1132;width:1239;height:2" coordorigin="8147,1132" coordsize="12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gcWEs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F2z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CBxYSxgAAANwA&#10;AAAPAAAAAAAAAAAAAAAAAKoCAABkcnMvZG93bnJldi54bWxQSwUGAAAAAAQABAD6AAAAnQMAAAAA&#10;">
                  <v:shape id="104505" o:spid="_x0000_s1038" style="position:absolute;left:8147;top:1132;width:1239;height:2;visibility:visible;mso-wrap-style:square;v-text-anchor:top" coordsize="12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y10cAA&#10;AADcAAAADwAAAGRycy9kb3ducmV2LnhtbERPy4rCMBTdC/MP4Q7MTtMKSqmm4gwIXcn4+IBrc21D&#10;m5vSRFv/frIYcHk47+1usp140uCNYwXpIgFBXDltuFZwvRzmGQgfkDV2jknBizzsio/ZFnPtRj7R&#10;8xxqEUPY56igCaHPpfRVQxb9wvXEkbu7wWKIcKilHnCM4baTyyRZS4uGY0ODPf00VLXnh1Ww+k3v&#10;x31wt++0PZpxZUo3XUulvj6n/QZEoCm8xf/uUivIsjg/nolHQB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My10cAAAADcAAAADwAAAAAAAAAAAAAAAACYAgAAZHJzL2Rvd25y&#10;ZXYueG1sUEsFBgAAAAAEAAQA9QAAAIUDAAAAAA==&#10;" path="m,l1239,e" filled="f" strokeweight=".96pt">
                    <v:path arrowok="t" o:connecttype="custom" o:connectlocs="0,0;123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b/>
          <w:bCs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296" behindDoc="1" locked="0" layoutInCell="1" allowOverlap="1" wp14:anchorId="7212DFA8" wp14:editId="304B4CD4">
                <wp:simplePos x="0" y="0"/>
                <wp:positionH relativeFrom="page">
                  <wp:posOffset>2905125</wp:posOffset>
                </wp:positionH>
                <wp:positionV relativeFrom="paragraph">
                  <wp:posOffset>584200</wp:posOffset>
                </wp:positionV>
                <wp:extent cx="1270" cy="146685"/>
                <wp:effectExtent l="19050" t="12700" r="17780" b="21590"/>
                <wp:wrapNone/>
                <wp:docPr id="866" name="1048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46685"/>
                          <a:chOff x="4575" y="920"/>
                          <a:chExt cx="2" cy="231"/>
                        </a:xfrm>
                      </wpg:grpSpPr>
                      <wps:wsp>
                        <wps:cNvPr id="867" name="105081"/>
                        <wps:cNvSpPr>
                          <a:spLocks/>
                        </wps:cNvSpPr>
                        <wps:spPr bwMode="auto">
                          <a:xfrm>
                            <a:off x="4575" y="920"/>
                            <a:ext cx="2" cy="231"/>
                          </a:xfrm>
                          <a:custGeom>
                            <a:avLst/>
                            <a:gdLst>
                              <a:gd name="T0" fmla="+- 0 920 920"/>
                              <a:gd name="T1" fmla="*/ 920 h 231"/>
                              <a:gd name="T2" fmla="+- 0 1151 920"/>
                              <a:gd name="T3" fmla="*/ 1151 h 23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31">
                                <a:moveTo>
                                  <a:pt x="0" y="0"/>
                                </a:moveTo>
                                <a:lnTo>
                                  <a:pt x="0" y="231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04837" o:spid="_x0000_s1026" style="position:absolute;margin-left:228.75pt;margin-top:46pt;width:.1pt;height:11.55pt;z-index:-24184;mso-position-horizontal-relative:page" coordorigin="4575,920" coordsize="2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">
                <v:shape id="105081" o:spid="_x0000_s1027" style="position:absolute;left:4575;top:920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Se9eMcA&#10;AADcAAAADwAAAGRycy9kb3ducmV2LnhtbESPQWvCQBSE74L/YXlCL1I3tVRDzCpFUEovxeih3h7Z&#10;ZxLMvg27a0z767uFQo/DzHzD5JvBtKIn5xvLCp5mCQji0uqGKwWn4+4xBeEDssbWMin4Ig+b9XiU&#10;Y6btnQ/UF6ESEcI+QwV1CF0mpS9rMuhntiOO3sU6gyFKV0nt8B7hppXzJFlIgw3HhRo72tZUXoub&#10;UfAddp8v78uPbXE7FPws3X4+Pe+VepgMrysQgYbwH/5rv2kF6WIJv2fiEZDr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0nvXjHAAAA3AAAAA8AAAAAAAAAAAAAAAAAmAIAAGRy&#10;cy9kb3ducmV2LnhtbFBLBQYAAAAABAAEAPUAAACMAwAAAAA=&#10;" path="m,l,231e" filled="f" strokeweight="1.92pt">
                  <v:path arrowok="t" o:connecttype="custom" o:connectlocs="0,920;0,1151" o:connectangles="0,0"/>
                </v:shape>
                <w10:wrap anchorx="page"/>
              </v:group>
            </w:pict>
          </mc:Fallback>
        </mc:AlternateContent>
      </w:r>
      <w:r w:rsidR="006C44B5" w:rsidRPr="0091583B">
        <w:rPr>
          <w:rFonts w:ascii="Arial" w:hAnsi="Arial" w:cs="Arial"/>
          <w:b/>
          <w:bCs/>
          <w:sz w:val="14"/>
          <w:szCs w:val="14"/>
        </w:rPr>
        <w:t>Zidne ili podne dimenzije prostorija (dimenzije u metrima)</w:t>
      </w:r>
    </w:p>
    <w:p w14:paraId="4A7B4E7C" w14:textId="77777777" w:rsidR="001B29C5" w:rsidRPr="0091583B" w:rsidRDefault="006C44B5" w:rsidP="00D702BE">
      <w:pPr>
        <w:spacing w:before="7"/>
        <w:ind w:left="170"/>
        <w:jc w:val="right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sz w:val="14"/>
          <w:szCs w:val="14"/>
        </w:rPr>
        <w:br w:type="column"/>
      </w:r>
      <w:r w:rsidRPr="0091583B">
        <w:rPr>
          <w:rFonts w:ascii="Arial" w:hAnsi="Arial" w:cs="Arial"/>
          <w:b/>
          <w:sz w:val="14"/>
          <w:szCs w:val="14"/>
        </w:rPr>
        <w:lastRenderedPageBreak/>
        <w:t>2 / 3</w:t>
      </w:r>
    </w:p>
    <w:p w14:paraId="777EC1E3" w14:textId="77777777" w:rsidR="001B29C5" w:rsidRPr="0091583B" w:rsidRDefault="001B29C5" w:rsidP="00D702BE">
      <w:pPr>
        <w:jc w:val="right"/>
        <w:rPr>
          <w:rFonts w:ascii="Arial" w:eastAsia="Arial" w:hAnsi="Arial" w:cs="Arial"/>
          <w:sz w:val="14"/>
          <w:szCs w:val="14"/>
        </w:rPr>
        <w:sectPr w:rsidR="001B29C5" w:rsidRPr="0091583B">
          <w:type w:val="continuous"/>
          <w:pgSz w:w="11910" w:h="16840"/>
          <w:pgMar w:top="1940" w:right="760" w:bottom="280" w:left="840" w:header="720" w:footer="720" w:gutter="0"/>
          <w:cols w:num="2" w:space="720" w:equalWidth="0">
            <w:col w:w="4429" w:space="4570"/>
            <w:col w:w="1311"/>
          </w:cols>
        </w:sectPr>
      </w:pPr>
    </w:p>
    <w:p w14:paraId="54E10F4F" w14:textId="77777777" w:rsidR="001B29C5" w:rsidRPr="0091583B" w:rsidRDefault="001B29C5">
      <w:pPr>
        <w:spacing w:before="4"/>
        <w:rPr>
          <w:rFonts w:ascii="Arial" w:eastAsia="Arial" w:hAnsi="Arial" w:cs="Arial"/>
          <w:b/>
          <w:bCs/>
          <w:sz w:val="14"/>
          <w:szCs w:val="14"/>
        </w:rPr>
      </w:pPr>
    </w:p>
    <w:tbl>
      <w:tblPr>
        <w:tblW w:w="0" w:type="auto"/>
        <w:tblInd w:w="14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2"/>
        <w:gridCol w:w="1146"/>
        <w:gridCol w:w="238"/>
        <w:gridCol w:w="2764"/>
      </w:tblGrid>
      <w:tr w:rsidR="001B29C5" w:rsidRPr="0091583B" w14:paraId="571F5AF9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59152EA0" w14:textId="77777777" w:rsidR="001B29C5" w:rsidRPr="0091583B" w:rsidRDefault="006C44B5">
            <w:pPr>
              <w:pStyle w:val="TableParagraph"/>
              <w:spacing w:before="1"/>
              <w:ind w:left="35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storija 1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1CAAA3AB" w14:textId="77777777" w:rsidR="001B29C5" w:rsidRPr="0091583B" w:rsidRDefault="006C44B5">
            <w:pPr>
              <w:pStyle w:val="TableParagraph"/>
              <w:spacing w:before="1"/>
              <w:ind w:left="296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zid</w:t>
            </w:r>
          </w:p>
        </w:tc>
        <w:tc>
          <w:tcPr>
            <w:tcW w:w="23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4" w:space="0" w:color="auto"/>
            </w:tcBorders>
          </w:tcPr>
          <w:p w14:paraId="59558E0B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</w:tcPr>
          <w:p w14:paraId="42371B4E" w14:textId="7C4C1537" w:rsidR="001B29C5" w:rsidRPr="0091583B" w:rsidRDefault="0091583B">
            <w:pPr>
              <w:pStyle w:val="TableParagraph"/>
              <w:spacing w:before="1"/>
              <w:ind w:right="33"/>
              <w:jc w:val="right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      </w:t>
            </w:r>
            <w:r w:rsidR="00D702BE">
              <w:rPr>
                <w:rFonts w:ascii="Arial" w:hAnsi="Arial" w:cs="Arial"/>
                <w:b/>
                <w:sz w:val="14"/>
                <w:szCs w:val="14"/>
              </w:rPr>
              <w:t xml:space="preserve">      </w:t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pod</w:t>
            </w:r>
          </w:p>
        </w:tc>
      </w:tr>
      <w:tr w:rsidR="001B29C5" w:rsidRPr="0091583B" w14:paraId="5E0AD57E" w14:textId="77777777" w:rsidTr="0091583B">
        <w:trPr>
          <w:trHeight w:hRule="exact" w:val="231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68F1E1EA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2274B795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38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</w:tcPr>
          <w:p w14:paraId="72B3A658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101684A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73B6E796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60AD314A" w14:textId="77777777" w:rsidR="001B29C5" w:rsidRPr="0091583B" w:rsidRDefault="006C44B5">
            <w:pPr>
              <w:pStyle w:val="TableParagraph"/>
              <w:spacing w:before="1"/>
              <w:ind w:left="35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storija 2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6F48E103" w14:textId="77777777" w:rsidR="001B29C5" w:rsidRPr="0091583B" w:rsidRDefault="006C44B5">
            <w:pPr>
              <w:pStyle w:val="TableParagraph"/>
              <w:spacing w:before="1"/>
              <w:ind w:left="296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zid</w:t>
            </w:r>
          </w:p>
        </w:tc>
        <w:tc>
          <w:tcPr>
            <w:tcW w:w="23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4" w:space="0" w:color="auto"/>
            </w:tcBorders>
          </w:tcPr>
          <w:p w14:paraId="59ED16F7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nil"/>
              <w:left w:val="single" w:sz="4" w:space="0" w:color="auto"/>
              <w:bottom w:val="single" w:sz="8" w:space="0" w:color="000000"/>
              <w:right w:val="nil"/>
            </w:tcBorders>
          </w:tcPr>
          <w:p w14:paraId="7796EAB4" w14:textId="77777777" w:rsidR="001B29C5" w:rsidRPr="0091583B" w:rsidRDefault="0091583B">
            <w:pPr>
              <w:pStyle w:val="TableParagraph"/>
              <w:spacing w:before="1"/>
              <w:ind w:right="33"/>
              <w:jc w:val="right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  </w:t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pod</w:t>
            </w:r>
          </w:p>
        </w:tc>
      </w:tr>
      <w:tr w:rsidR="001B29C5" w:rsidRPr="0091583B" w14:paraId="7880C8A5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4ADF4A6C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7336DE7C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38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</w:tcPr>
          <w:p w14:paraId="1B021F4E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B77A850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2B4FEF9D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7F9E5BFF" w14:textId="77777777" w:rsidR="001B29C5" w:rsidRPr="0091583B" w:rsidRDefault="006C44B5">
            <w:pPr>
              <w:pStyle w:val="TableParagraph"/>
              <w:spacing w:before="1"/>
              <w:ind w:left="35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storija 3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793C41CA" w14:textId="77777777" w:rsidR="001B29C5" w:rsidRPr="0091583B" w:rsidRDefault="006C44B5">
            <w:pPr>
              <w:pStyle w:val="TableParagraph"/>
              <w:spacing w:before="1"/>
              <w:ind w:left="296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zid</w:t>
            </w:r>
          </w:p>
        </w:tc>
        <w:tc>
          <w:tcPr>
            <w:tcW w:w="23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14:paraId="17B4E1D7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148A789" w14:textId="77777777" w:rsidR="001B29C5" w:rsidRPr="0091583B" w:rsidRDefault="0091583B" w:rsidP="0091583B">
            <w:pPr>
              <w:pStyle w:val="TableParagraph"/>
              <w:tabs>
                <w:tab w:val="right" w:pos="2731"/>
              </w:tabs>
              <w:spacing w:before="1"/>
              <w:ind w:righ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ab/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pod</w:t>
            </w:r>
          </w:p>
        </w:tc>
      </w:tr>
      <w:tr w:rsidR="001B29C5" w:rsidRPr="0091583B" w14:paraId="7B2B0CA1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34A82065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30EF8BAC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38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</w:tcPr>
          <w:p w14:paraId="70CE1C2C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E1BCA42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610F5D97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3D9087B5" w14:textId="77777777" w:rsidR="001B29C5" w:rsidRPr="0091583B" w:rsidRDefault="006C44B5">
            <w:pPr>
              <w:pStyle w:val="TableParagraph"/>
              <w:spacing w:before="1"/>
              <w:ind w:left="35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storija 4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6CB2F11C" w14:textId="77777777" w:rsidR="001B29C5" w:rsidRPr="0091583B" w:rsidRDefault="006C44B5">
            <w:pPr>
              <w:pStyle w:val="TableParagraph"/>
              <w:spacing w:before="1"/>
              <w:ind w:left="296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zid</w:t>
            </w:r>
          </w:p>
        </w:tc>
        <w:tc>
          <w:tcPr>
            <w:tcW w:w="23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nil"/>
            </w:tcBorders>
          </w:tcPr>
          <w:p w14:paraId="27D8AE84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EABD4CC" w14:textId="77777777" w:rsidR="001B29C5" w:rsidRPr="0091583B" w:rsidRDefault="006C44B5">
            <w:pPr>
              <w:pStyle w:val="TableParagraph"/>
              <w:spacing w:before="1"/>
              <w:ind w:right="33"/>
              <w:jc w:val="right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od</w:t>
            </w:r>
          </w:p>
        </w:tc>
      </w:tr>
      <w:tr w:rsidR="001B29C5" w:rsidRPr="0091583B" w14:paraId="0F2904E5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25864EA3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14:paraId="2C838275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38" w:type="dxa"/>
            <w:tcBorders>
              <w:top w:val="single" w:sz="15" w:space="0" w:color="000000"/>
              <w:left w:val="nil"/>
              <w:bottom w:val="single" w:sz="15" w:space="0" w:color="000000"/>
              <w:right w:val="nil"/>
            </w:tcBorders>
          </w:tcPr>
          <w:p w14:paraId="4C3081AB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BEB5BAD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03008786" w14:textId="77777777" w:rsidTr="0091583B">
        <w:trPr>
          <w:trHeight w:hRule="exact" w:val="230"/>
        </w:trPr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</w:tcPr>
          <w:p w14:paraId="33AD8136" w14:textId="77777777" w:rsidR="001B29C5" w:rsidRPr="0091583B" w:rsidRDefault="006C44B5">
            <w:pPr>
              <w:pStyle w:val="TableParagraph"/>
              <w:spacing w:before="1"/>
              <w:ind w:left="35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storija 5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2242BB0D" w14:textId="77777777" w:rsidR="001B29C5" w:rsidRPr="0091583B" w:rsidRDefault="006C44B5">
            <w:pPr>
              <w:pStyle w:val="TableParagraph"/>
              <w:spacing w:before="1"/>
              <w:ind w:left="296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zid</w:t>
            </w:r>
          </w:p>
        </w:tc>
        <w:tc>
          <w:tcPr>
            <w:tcW w:w="238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14:paraId="750EB1AB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764" w:type="dxa"/>
            <w:tcBorders>
              <w:top w:val="nil"/>
              <w:left w:val="single" w:sz="15" w:space="0" w:color="000000"/>
              <w:bottom w:val="single" w:sz="8" w:space="0" w:color="000000"/>
              <w:right w:val="nil"/>
            </w:tcBorders>
          </w:tcPr>
          <w:p w14:paraId="4FC2E60E" w14:textId="77777777" w:rsidR="001B29C5" w:rsidRPr="0091583B" w:rsidRDefault="006C44B5">
            <w:pPr>
              <w:pStyle w:val="TableParagraph"/>
              <w:spacing w:before="1"/>
              <w:ind w:right="33"/>
              <w:jc w:val="right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od</w:t>
            </w:r>
          </w:p>
        </w:tc>
      </w:tr>
    </w:tbl>
    <w:p w14:paraId="465BCA64" w14:textId="77777777" w:rsidR="001B29C5" w:rsidRPr="0091583B" w:rsidRDefault="001B29C5">
      <w:pPr>
        <w:spacing w:before="2"/>
        <w:rPr>
          <w:rFonts w:ascii="Arial" w:eastAsia="Arial" w:hAnsi="Arial" w:cs="Arial"/>
          <w:b/>
          <w:bCs/>
          <w:sz w:val="14"/>
          <w:szCs w:val="14"/>
        </w:rPr>
      </w:pPr>
    </w:p>
    <w:p w14:paraId="4A702656" w14:textId="77777777" w:rsidR="001B29C5" w:rsidRPr="0091583B" w:rsidRDefault="001B29C5">
      <w:pPr>
        <w:rPr>
          <w:rFonts w:ascii="Arial" w:eastAsia="Arial" w:hAnsi="Arial" w:cs="Arial"/>
          <w:sz w:val="14"/>
          <w:szCs w:val="14"/>
        </w:rPr>
        <w:sectPr w:rsidR="001B29C5" w:rsidRPr="0091583B">
          <w:type w:val="continuous"/>
          <w:pgSz w:w="11910" w:h="16840"/>
          <w:pgMar w:top="1940" w:right="760" w:bottom="280" w:left="840" w:header="720" w:footer="720" w:gutter="0"/>
          <w:cols w:space="720"/>
        </w:sectPr>
      </w:pPr>
    </w:p>
    <w:p w14:paraId="4B7B9113" w14:textId="0F1C12DF" w:rsidR="001B29C5" w:rsidRPr="0091583B" w:rsidRDefault="00D702BE">
      <w:pPr>
        <w:spacing w:before="80" w:line="276" w:lineRule="auto"/>
        <w:ind w:left="170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368" behindDoc="0" locked="0" layoutInCell="1" allowOverlap="1" wp14:anchorId="591B14A9" wp14:editId="1587A044">
                <wp:simplePos x="0" y="0"/>
                <wp:positionH relativeFrom="page">
                  <wp:posOffset>4993640</wp:posOffset>
                </wp:positionH>
                <wp:positionV relativeFrom="paragraph">
                  <wp:posOffset>-847725</wp:posOffset>
                </wp:positionV>
                <wp:extent cx="972820" cy="195580"/>
                <wp:effectExtent l="2540" t="1270" r="5715" b="3175"/>
                <wp:wrapNone/>
                <wp:docPr id="853" name="129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195580"/>
                          <a:chOff x="7864" y="-1335"/>
                          <a:chExt cx="1532" cy="308"/>
                        </a:xfrm>
                      </wpg:grpSpPr>
                      <wpg:grpSp>
                        <wpg:cNvPr id="854" name="129601"/>
                        <wpg:cNvGrpSpPr>
                          <a:grpSpLocks/>
                        </wpg:cNvGrpSpPr>
                        <wpg:grpSpPr bwMode="auto">
                          <a:xfrm>
                            <a:off x="7902" y="-1066"/>
                            <a:ext cx="245" cy="2"/>
                            <a:chOff x="7902" y="-1066"/>
                            <a:chExt cx="245" cy="2"/>
                          </a:xfrm>
                        </wpg:grpSpPr>
                        <wps:wsp>
                          <wps:cNvPr id="855" name="129718"/>
                          <wps:cNvSpPr>
                            <a:spLocks/>
                          </wps:cNvSpPr>
                          <wps:spPr bwMode="auto">
                            <a:xfrm>
                              <a:off x="7902" y="-1066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6" name="129981"/>
                        <wpg:cNvGrpSpPr>
                          <a:grpSpLocks/>
                        </wpg:cNvGrpSpPr>
                        <wpg:grpSpPr bwMode="auto">
                          <a:xfrm>
                            <a:off x="7883" y="-1316"/>
                            <a:ext cx="2" cy="269"/>
                            <a:chOff x="7883" y="-1316"/>
                            <a:chExt cx="2" cy="269"/>
                          </a:xfrm>
                        </wpg:grpSpPr>
                        <wps:wsp>
                          <wps:cNvPr id="857" name="130098"/>
                          <wps:cNvSpPr>
                            <a:spLocks/>
                          </wps:cNvSpPr>
                          <wps:spPr bwMode="auto">
                            <a:xfrm>
                              <a:off x="7883" y="-1316"/>
                              <a:ext cx="2" cy="269"/>
                            </a:xfrm>
                            <a:custGeom>
                              <a:avLst/>
                              <a:gdLst>
                                <a:gd name="T0" fmla="+- 0 -1316 -1316"/>
                                <a:gd name="T1" fmla="*/ -1316 h 269"/>
                                <a:gd name="T2" fmla="+- 0 -1047 -1316"/>
                                <a:gd name="T3" fmla="*/ -1047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8" name="130361"/>
                        <wpg:cNvGrpSpPr>
                          <a:grpSpLocks/>
                        </wpg:cNvGrpSpPr>
                        <wpg:grpSpPr bwMode="auto">
                          <a:xfrm>
                            <a:off x="8128" y="-1277"/>
                            <a:ext cx="2" cy="231"/>
                            <a:chOff x="8128" y="-1277"/>
                            <a:chExt cx="2" cy="231"/>
                          </a:xfrm>
                        </wpg:grpSpPr>
                        <wps:wsp>
                          <wps:cNvPr id="859" name="130478"/>
                          <wps:cNvSpPr>
                            <a:spLocks/>
                          </wps:cNvSpPr>
                          <wps:spPr bwMode="auto">
                            <a:xfrm>
                              <a:off x="8128" y="-1277"/>
                              <a:ext cx="2" cy="231"/>
                            </a:xfrm>
                            <a:custGeom>
                              <a:avLst/>
                              <a:gdLst>
                                <a:gd name="T0" fmla="+- 0 -1277 -1277"/>
                                <a:gd name="T1" fmla="*/ -1277 h 231"/>
                                <a:gd name="T2" fmla="+- 0 -1047 -1277"/>
                                <a:gd name="T3" fmla="*/ -1047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0" name="130741"/>
                        <wpg:cNvGrpSpPr>
                          <a:grpSpLocks/>
                        </wpg:cNvGrpSpPr>
                        <wpg:grpSpPr bwMode="auto">
                          <a:xfrm>
                            <a:off x="7902" y="-1296"/>
                            <a:ext cx="245" cy="2"/>
                            <a:chOff x="7902" y="-1296"/>
                            <a:chExt cx="245" cy="2"/>
                          </a:xfrm>
                        </wpg:grpSpPr>
                        <wps:wsp>
                          <wps:cNvPr id="861" name="130858"/>
                          <wps:cNvSpPr>
                            <a:spLocks/>
                          </wps:cNvSpPr>
                          <wps:spPr bwMode="auto">
                            <a:xfrm>
                              <a:off x="7902" y="-1296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2" name="131121"/>
                        <wpg:cNvGrpSpPr>
                          <a:grpSpLocks/>
                        </wpg:cNvGrpSpPr>
                        <wpg:grpSpPr bwMode="auto">
                          <a:xfrm>
                            <a:off x="8148" y="-1074"/>
                            <a:ext cx="1237" cy="2"/>
                            <a:chOff x="8148" y="-1074"/>
                            <a:chExt cx="1237" cy="2"/>
                          </a:xfrm>
                        </wpg:grpSpPr>
                        <wps:wsp>
                          <wps:cNvPr id="863" name="131240"/>
                          <wps:cNvSpPr>
                            <a:spLocks/>
                          </wps:cNvSpPr>
                          <wps:spPr bwMode="auto">
                            <a:xfrm>
                              <a:off x="8148" y="-1074"/>
                              <a:ext cx="1237" cy="2"/>
                            </a:xfrm>
                            <a:custGeom>
                              <a:avLst/>
                              <a:gdLst>
                                <a:gd name="T0" fmla="+- 0 8148 8148"/>
                                <a:gd name="T1" fmla="*/ T0 w 1237"/>
                                <a:gd name="T2" fmla="+- 0 9385 8148"/>
                                <a:gd name="T3" fmla="*/ T2 w 12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7">
                                  <a:moveTo>
                                    <a:pt x="0" y="0"/>
                                  </a:moveTo>
                                  <a:lnTo>
                                    <a:pt x="1237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4" name="131505"/>
                        <wpg:cNvGrpSpPr>
                          <a:grpSpLocks/>
                        </wpg:cNvGrpSpPr>
                        <wpg:grpSpPr bwMode="auto">
                          <a:xfrm>
                            <a:off x="8147" y="-1066"/>
                            <a:ext cx="1239" cy="2"/>
                            <a:chOff x="8147" y="-1066"/>
                            <a:chExt cx="1239" cy="2"/>
                          </a:xfrm>
                        </wpg:grpSpPr>
                        <wps:wsp>
                          <wps:cNvPr id="865" name="131624"/>
                          <wps:cNvSpPr>
                            <a:spLocks/>
                          </wps:cNvSpPr>
                          <wps:spPr bwMode="auto">
                            <a:xfrm>
                              <a:off x="8147" y="-1066"/>
                              <a:ext cx="1239" cy="2"/>
                            </a:xfrm>
                            <a:custGeom>
                              <a:avLst/>
                              <a:gdLst>
                                <a:gd name="T0" fmla="+- 0 8147 8147"/>
                                <a:gd name="T1" fmla="*/ T0 w 1239"/>
                                <a:gd name="T2" fmla="+- 0 9386 8147"/>
                                <a:gd name="T3" fmla="*/ T2 w 12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9">
                                  <a:moveTo>
                                    <a:pt x="0" y="0"/>
                                  </a:moveTo>
                                  <a:lnTo>
                                    <a:pt x="123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29352" o:spid="_x0000_s1026" style="position:absolute;margin-left:393.2pt;margin-top:-66.75pt;width:76.6pt;height:15.4pt;z-index:2368;mso-position-horizontal-relative:page" coordorigin="7864,-1335" coordsize="1532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">
                <v:group id="129601" o:spid="_x0000_s1027" style="position:absolute;left:7902;top:-1066;width:245;height:2" coordorigin="7902,-106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7Pl7MYAAADcAAAADwAAAGRycy9kb3ducmV2LnhtbESPQWvCQBSE7wX/w/KE&#10;3uomthZJ3YQgWnqQQlWQ3h7ZZxKSfRuyaxL/fbdQ6HGYmW+YTTaZVgzUu9qygngRgSAurK65VHA+&#10;7Z/WIJxH1thaJgV3cpCls4cNJtqO/EXD0ZciQNglqKDyvkukdEVFBt3CdsTBu9reoA+yL6XucQxw&#10;08plFL1KgzWHhQo72lZUNMebUfA+4pg/x7vh0Fy39+/T6vNyiEmpx/mUv4HwNPn/8F/7QytYr17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ns+XsxgAAANwA&#10;AAAPAAAAAAAAAAAAAAAAAKoCAABkcnMvZG93bnJldi54bWxQSwUGAAAAAAQABAD6AAAAnQMAAAAA&#10;">
                  <v:shape id="129718" o:spid="_x0000_s1028" style="position:absolute;left:7902;top:-106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bEuMUA&#10;AADcAAAADwAAAGRycy9kb3ducmV2LnhtbESPQWsCMRSE70L/Q3iF3jRrYYusRhFB8FAKWkG8PTZv&#10;N4ublzVJ17W/3hQKHoeZ+YZZrAbbip58aBwrmE4yEMSl0w3XCo7f2/EMRIjIGlvHpOBOAVbLl9EC&#10;C+1uvKf+EGuRIBwKVGBi7AopQ2nIYpi4jjh5lfMWY5K+ltrjLcFtK9+z7ENabDgtGOxoY6i8HH6s&#10;gvP1dD9V9jp89qb5+t31562vcqXeXof1HESkIT7D/+2dVjDLc/g7k46AXD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hsS4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29981" o:spid="_x0000_s1029" style="position:absolute;left:7883;top:-1316;width:2;height:269" coordorigin="7883,-1316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C3eAMYAAADcAAAADwAAAGRycy9kb3ducmV2LnhtbESPQWuDQBSE74H+h+UV&#10;ektWWxSx2YQQ2tJDKEQDobeH+6IS9624WzX/vlso5DjMzDfMejubTow0uNaygngVgSCurG65VnAq&#10;35cZCOeRNXaWScGNHGw3D4s15tpOfKSx8LUIEHY5Kmi873MpXdWQQbeyPXHwLnYw6IMcaqkHnALc&#10;dPI5ilJpsOWw0GBP+4aqa/FjFHxMOO1e4rfxcL3sb99l8nU+xKTU0+O8ewXhafb38H/7UyvIkhT+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4Ld4AxgAAANwA&#10;AAAPAAAAAAAAAAAAAAAAAKoCAABkcnMvZG93bnJldi54bWxQSwUGAAAAAAQABAD6AAAAnQMAAAAA&#10;">
                  <v:shape id="130098" o:spid="_x0000_s1030" style="position:absolute;left:7883;top:-1316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E3+MQA&#10;AADcAAAADwAAAGRycy9kb3ducmV2LnhtbESPQWsCMRSE7wX/Q3iCt5pV1MpqFLEoLfTi6sHjY/NM&#10;VjcvyybV7b83hUKPw8x8wyzXnavFndpQeVYwGmYgiEuvKzYKTsfd6xxEiMgaa8+k4IcCrFe9lyXm&#10;2j/4QPciGpEgHHJUYGNscilDaclhGPqGOHkX3zqMSbZG6hYfCe5qOc6ymXRYcVqw2NDWUnkrvp2C&#10;m91crwZn58Ic4vbzS07e991ZqUG/2yxAROrif/iv/aEVzKdv8HsmHQG5e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BxN/jEAAAA3AAAAA8AAAAAAAAAAAAAAAAAmAIAAGRycy9k&#10;b3ducmV2LnhtbFBLBQYAAAAABAAEAPUAAACJAwAAAAA=&#10;" path="m,l,269e" filled="f" strokeweight="1.92pt">
                    <v:path arrowok="t" o:connecttype="custom" o:connectlocs="0,-1316;0,-1047" o:connectangles="0,0"/>
                  </v:shape>
                </v:group>
                <v:group id="130361" o:spid="_x0000_s1031" style="position:absolute;left:8128;top:-1277;width:2;height:231" coordorigin="8128,-1277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v7v6c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ahL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b+7+nCAAAA3AAAAA8A&#10;AAAAAAAAAAAAAAAAqgIAAGRycy9kb3ducmV2LnhtbFBLBQYAAAAABAAEAPoAAACZAwAAAAA=&#10;">
                  <v:shape id="130478" o:spid="_x0000_s1032" style="position:absolute;left:8128;top:-1277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hGLMcA&#10;AADcAAAADwAAAGRycy9kb3ducmV2LnhtbESPQWvCQBSE7wX/w/IKXkqz0aLV6CoiKKWXYuyh3h7Z&#10;ZxKafRt215j217tCocdhZr5hluveNKIj52vLCkZJCoK4sLrmUsHncfc8A+EDssbGMin4IQ/r1eBh&#10;iZm2Vz5Ql4dSRAj7DBVUIbSZlL6oyKBPbEscvbN1BkOUrpTa4TXCTSPHaTqVBmuOCxW2tK2o+M4v&#10;RsFv2H1N3l8/tvnlkPOLdPvx02mv1PCx3yxABOrDf/iv/aYVzCZzuJ+JR0Cu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2YRizHAAAA3AAAAA8AAAAAAAAAAAAAAAAAmAIAAGRy&#10;cy9kb3ducmV2LnhtbFBLBQYAAAAABAAEAPUAAACMAwAAAAA=&#10;" path="m,l,230e" filled="f" strokeweight="1.92pt">
                    <v:path arrowok="t" o:connecttype="custom" o:connectlocs="0,-1277;0,-1047" o:connectangles="0,0"/>
                  </v:shape>
                </v:group>
                <v:group id="130741" o:spid="_x0000_s1033" style="position:absolute;left:7902;top:-1296;width:245;height:2" coordorigin="7902,-129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uQpUs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ahvn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bkKVLCAAAA3AAAAA8A&#10;AAAAAAAAAAAAAAAAqgIAAGRycy9kb3ducmV2LnhtbFBLBQYAAAAABAAEAPoAAACZAwAAAAA=&#10;">
                  <v:shape id="130858" o:spid="_x0000_s1034" style="position:absolute;left:7902;top:-129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EIBsUA&#10;AADcAAAADwAAAGRycy9kb3ducmV2LnhtbESPQWsCMRSE7wX/Q3hCbzWrUJHVKCIIHkSoFsTbY/N2&#10;s7h5WZO4rv31TUHocZiZb5jFqreN6MiH2rGC8SgDQVw4XXOl4Pu0/ZiBCBFZY+OYFDwpwGo5eFtg&#10;rt2Dv6g7xkokCIccFZgY21zKUBiyGEauJU5e6bzFmKSvpPb4SHDbyEmWTaXFmtOCwZY2horr8W4V&#10;XG7n57m0t37fmfrws+suW19+KvU+7NdzEJH6+B9+tXdawWw6hr8z6Qj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0QgG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31121" o:spid="_x0000_s1035" style="position:absolute;left:8148;top:-1074;width:1237;height:2" coordorigin="8148,-1074" coordsize="123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XoSvsQAAADcAAAADwAAAGRycy9kb3ducmV2LnhtbESPT4vCMBTE78J+h/AW&#10;vGlaZUW6RhFR8SCCf0D29miebbF5KU1s67c3C4LHYWZ+w8wWnSlFQ7UrLCuIhxEI4tTqgjMFl/Nm&#10;MAXhPLLG0jIpeJKDxfyrN8NE25aP1Jx8JgKEXYIKcu+rREqX5mTQDW1FHLybrQ36IOtM6hrbADel&#10;HEXRRBosOCzkWNEqp/R+ehgF2xbb5TheN/v7bfX8O/8crvuYlOp/d8tfEJ46/wm/2zutYDoZwf+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XoSvsQAAADcAAAA&#10;DwAAAAAAAAAAAAAAAACqAgAAZHJzL2Rvd25yZXYueG1sUEsFBgAAAAAEAAQA+gAAAJsDAAAAAA==&#10;">
                  <v:shape id="131240" o:spid="_x0000_s1036" style="position:absolute;left:8148;top:-1074;width:1237;height:2;visibility:visible;mso-wrap-style:square;v-text-anchor:top" coordsize="123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EmNccA&#10;AADcAAAADwAAAGRycy9kb3ducmV2LnhtbESP3WrCQBSE74W+w3IKvZG6sZUgqauI4A8VBLWE9u40&#10;e5qEZs+G7Ebj27uC4OUwM98wk1lnKnGixpWWFQwHEQjizOqScwVfx+XrGITzyBory6TgQg5m06fe&#10;BBNtz7yn08HnIkDYJaig8L5OpHRZQQbdwNbEwfuzjUEfZJNL3eA5wE0l36IolgZLDgsF1rQoKPs/&#10;tEZBul6l8Wf6nf5uzc9Rj9p20Y92Sr08d/MPEJ46/wjf2xutYBy/w+1MOAJye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jRJjXHAAAA3AAAAA8AAAAAAAAAAAAAAAAAmAIAAGRy&#10;cy9kb3ducmV2LnhtbFBLBQYAAAAABAAEAPUAAACMAwAAAAA=&#10;" path="m,l1237,e" filled="f" strokeweight=".14pt">
                    <v:path arrowok="t" o:connecttype="custom" o:connectlocs="0,0;1237,0" o:connectangles="0,0"/>
                  </v:shape>
                </v:group>
                <v:group id="131505" o:spid="_x0000_s1037" style="position:absolute;left:8147;top:-1066;width:1239;height:2" coordorigin="8147,-1066" coordsize="12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d8vUc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Yr17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p3y9RxgAAANwA&#10;AAAPAAAAAAAAAAAAAAAAAKoCAABkcnMvZG93bnJldi54bWxQSwUGAAAAAAQABAD6AAAAnQMAAAAA&#10;">
                  <v:shape id="131624" o:spid="_x0000_s1038" style="position:absolute;left:8147;top:-1066;width:1239;height:2;visibility:visible;mso-wrap-style:square;v-text-anchor:top" coordsize="12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fws8IA&#10;AADcAAAADwAAAGRycy9kb3ducmV2LnhtbESP3YrCMBSE7xd8h3AE79a0QkWqUVRY6JWsPw9wbI5t&#10;sDkpTdbWtzcLgpfDzHzDrDaDbcSDOm8cK0inCQji0mnDlYLL+ed7AcIHZI2NY1LwJA+b9ehrhbl2&#10;PR/pcQqViBD2OSqoQ2hzKX1Zk0U/dS1x9G6usxii7CqpO+wj3DZyliRzadFwXKixpX1N5f30ZxVk&#10;v+ntsA3uukvvB9NnpnDDpVBqMh62SxCBhvAJv9uFVrCYZ/B/Jh4BuX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t/CzwgAAANwAAAAPAAAAAAAAAAAAAAAAAJgCAABkcnMvZG93&#10;bnJldi54bWxQSwUGAAAAAAQABAD1AAAAhwMAAAAA&#10;" path="m,l1239,e" filled="f" strokeweight=".96pt">
                    <v:path arrowok="t" o:connecttype="custom" o:connectlocs="0,0;123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344" behindDoc="1" locked="0" layoutInCell="1" allowOverlap="1" wp14:anchorId="7EF46F22" wp14:editId="0D190056">
                <wp:simplePos x="0" y="0"/>
                <wp:positionH relativeFrom="page">
                  <wp:posOffset>2905125</wp:posOffset>
                </wp:positionH>
                <wp:positionV relativeFrom="paragraph">
                  <wp:posOffset>-810895</wp:posOffset>
                </wp:positionV>
                <wp:extent cx="1270" cy="146685"/>
                <wp:effectExtent l="19050" t="19050" r="17780" b="15240"/>
                <wp:wrapNone/>
                <wp:docPr id="851" name="1319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46685"/>
                          <a:chOff x="4575" y="-1277"/>
                          <a:chExt cx="2" cy="231"/>
                        </a:xfrm>
                      </wpg:grpSpPr>
                      <wps:wsp>
                        <wps:cNvPr id="852" name="132206"/>
                        <wps:cNvSpPr>
                          <a:spLocks/>
                        </wps:cNvSpPr>
                        <wps:spPr bwMode="auto">
                          <a:xfrm>
                            <a:off x="4575" y="-1277"/>
                            <a:ext cx="2" cy="231"/>
                          </a:xfrm>
                          <a:custGeom>
                            <a:avLst/>
                            <a:gdLst>
                              <a:gd name="T0" fmla="+- 0 -1277 -1277"/>
                              <a:gd name="T1" fmla="*/ -1277 h 231"/>
                              <a:gd name="T2" fmla="+- 0 -1047 -1277"/>
                              <a:gd name="T3" fmla="*/ -1047 h 23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31">
                                <a:moveTo>
                                  <a:pt x="0" y="0"/>
                                </a:moveTo>
                                <a:lnTo>
                                  <a:pt x="0" y="230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31960" o:spid="_x0000_s1026" style="position:absolute;margin-left:228.75pt;margin-top:-63.85pt;width:.1pt;height:11.55pt;z-index:-24136;mso-position-horizontal-relative:page" coordorigin="4575,-1277" coordsize="2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">
                <v:shape id="132206" o:spid="_x0000_s1027" style="position:absolute;left:4575;top:-1277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zUXcYA&#10;AADcAAAADwAAAGRycy9kb3ducmV2LnhtbESPT2vCQBTE74V+h+UVeim6McU/RFcRQSlexOhBb4/s&#10;axKafRt2V0376buC4HGYmd8ws0VnGnEl52vLCgb9BARxYXXNpYLjYd2bgPABWWNjmRT8kofF/PVl&#10;hpm2N97TNQ+liBD2GSqoQmgzKX1RkUHfty1x9L6tMxiidKXUDm8RbhqZJslIGqw5LlTY0qqi4ie/&#10;GAV/YX0abse7VX7Z5/wp3Sb9OG+Uen/rllMQgbrwDD/aX1rBZJjC/Uw8AnL+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zzUXcYAAADcAAAADwAAAAAAAAAAAAAAAACYAgAAZHJz&#10;L2Rvd25yZXYueG1sUEsFBgAAAAAEAAQA9QAAAIsDAAAAAA==&#10;" path="m,l,230e" filled="f" strokeweight="1.92pt">
                  <v:path arrowok="t" o:connecttype="custom" o:connectlocs="0,-1277;0,-1047" o:connectangles="0,0"/>
                </v:shape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2416" behindDoc="0" locked="0" layoutInCell="1" allowOverlap="1" wp14:anchorId="02586018" wp14:editId="666C30FB">
                <wp:simplePos x="0" y="0"/>
                <wp:positionH relativeFrom="page">
                  <wp:posOffset>4993640</wp:posOffset>
                </wp:positionH>
                <wp:positionV relativeFrom="paragraph">
                  <wp:posOffset>-554990</wp:posOffset>
                </wp:positionV>
                <wp:extent cx="972820" cy="195580"/>
                <wp:effectExtent l="2540" t="8255" r="5715" b="5715"/>
                <wp:wrapNone/>
                <wp:docPr id="838" name="132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195580"/>
                          <a:chOff x="7864" y="-874"/>
                          <a:chExt cx="1532" cy="308"/>
                        </a:xfrm>
                      </wpg:grpSpPr>
                      <wpg:grpSp>
                        <wpg:cNvPr id="839" name="132775"/>
                        <wpg:cNvGrpSpPr>
                          <a:grpSpLocks/>
                        </wpg:cNvGrpSpPr>
                        <wpg:grpSpPr bwMode="auto">
                          <a:xfrm>
                            <a:off x="7902" y="-605"/>
                            <a:ext cx="245" cy="2"/>
                            <a:chOff x="7902" y="-605"/>
                            <a:chExt cx="245" cy="2"/>
                          </a:xfrm>
                        </wpg:grpSpPr>
                        <wps:wsp>
                          <wps:cNvPr id="840" name="132890"/>
                          <wps:cNvSpPr>
                            <a:spLocks/>
                          </wps:cNvSpPr>
                          <wps:spPr bwMode="auto">
                            <a:xfrm>
                              <a:off x="7902" y="-605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1" name="133149"/>
                        <wpg:cNvGrpSpPr>
                          <a:grpSpLocks/>
                        </wpg:cNvGrpSpPr>
                        <wpg:grpSpPr bwMode="auto">
                          <a:xfrm>
                            <a:off x="7883" y="-855"/>
                            <a:ext cx="2" cy="269"/>
                            <a:chOff x="7883" y="-855"/>
                            <a:chExt cx="2" cy="269"/>
                          </a:xfrm>
                        </wpg:grpSpPr>
                        <wps:wsp>
                          <wps:cNvPr id="842" name="133264"/>
                          <wps:cNvSpPr>
                            <a:spLocks/>
                          </wps:cNvSpPr>
                          <wps:spPr bwMode="auto">
                            <a:xfrm>
                              <a:off x="7883" y="-855"/>
                              <a:ext cx="2" cy="269"/>
                            </a:xfrm>
                            <a:custGeom>
                              <a:avLst/>
                              <a:gdLst>
                                <a:gd name="T0" fmla="+- 0 -855 -855"/>
                                <a:gd name="T1" fmla="*/ -855 h 269"/>
                                <a:gd name="T2" fmla="+- 0 -586 -855"/>
                                <a:gd name="T3" fmla="*/ -586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3" name="133523"/>
                        <wpg:cNvGrpSpPr>
                          <a:grpSpLocks/>
                        </wpg:cNvGrpSpPr>
                        <wpg:grpSpPr bwMode="auto">
                          <a:xfrm>
                            <a:off x="8128" y="-816"/>
                            <a:ext cx="2" cy="231"/>
                            <a:chOff x="8128" y="-816"/>
                            <a:chExt cx="2" cy="231"/>
                          </a:xfrm>
                        </wpg:grpSpPr>
                        <wps:wsp>
                          <wps:cNvPr id="844" name="133638"/>
                          <wps:cNvSpPr>
                            <a:spLocks/>
                          </wps:cNvSpPr>
                          <wps:spPr bwMode="auto">
                            <a:xfrm>
                              <a:off x="8128" y="-816"/>
                              <a:ext cx="2" cy="231"/>
                            </a:xfrm>
                            <a:custGeom>
                              <a:avLst/>
                              <a:gdLst>
                                <a:gd name="T0" fmla="+- 0 -816 -816"/>
                                <a:gd name="T1" fmla="*/ -816 h 231"/>
                                <a:gd name="T2" fmla="+- 0 -586 -816"/>
                                <a:gd name="T3" fmla="*/ -586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5" name="133897"/>
                        <wpg:cNvGrpSpPr>
                          <a:grpSpLocks/>
                        </wpg:cNvGrpSpPr>
                        <wpg:grpSpPr bwMode="auto">
                          <a:xfrm>
                            <a:off x="7902" y="-836"/>
                            <a:ext cx="245" cy="2"/>
                            <a:chOff x="7902" y="-836"/>
                            <a:chExt cx="245" cy="2"/>
                          </a:xfrm>
                        </wpg:grpSpPr>
                        <wps:wsp>
                          <wps:cNvPr id="846" name="134012"/>
                          <wps:cNvSpPr>
                            <a:spLocks/>
                          </wps:cNvSpPr>
                          <wps:spPr bwMode="auto">
                            <a:xfrm>
                              <a:off x="7902" y="-836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7" name="134271"/>
                        <wpg:cNvGrpSpPr>
                          <a:grpSpLocks/>
                        </wpg:cNvGrpSpPr>
                        <wpg:grpSpPr bwMode="auto">
                          <a:xfrm>
                            <a:off x="8148" y="-614"/>
                            <a:ext cx="1237" cy="2"/>
                            <a:chOff x="8148" y="-614"/>
                            <a:chExt cx="1237" cy="2"/>
                          </a:xfrm>
                        </wpg:grpSpPr>
                        <wps:wsp>
                          <wps:cNvPr id="848" name="134388"/>
                          <wps:cNvSpPr>
                            <a:spLocks/>
                          </wps:cNvSpPr>
                          <wps:spPr bwMode="auto">
                            <a:xfrm>
                              <a:off x="8148" y="-614"/>
                              <a:ext cx="1237" cy="2"/>
                            </a:xfrm>
                            <a:custGeom>
                              <a:avLst/>
                              <a:gdLst>
                                <a:gd name="T0" fmla="+- 0 8148 8148"/>
                                <a:gd name="T1" fmla="*/ T0 w 1237"/>
                                <a:gd name="T2" fmla="+- 0 9385 8148"/>
                                <a:gd name="T3" fmla="*/ T2 w 12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7">
                                  <a:moveTo>
                                    <a:pt x="0" y="0"/>
                                  </a:moveTo>
                                  <a:lnTo>
                                    <a:pt x="1237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9" name="134649"/>
                        <wpg:cNvGrpSpPr>
                          <a:grpSpLocks/>
                        </wpg:cNvGrpSpPr>
                        <wpg:grpSpPr bwMode="auto">
                          <a:xfrm>
                            <a:off x="8147" y="-605"/>
                            <a:ext cx="1239" cy="2"/>
                            <a:chOff x="8147" y="-605"/>
                            <a:chExt cx="1239" cy="2"/>
                          </a:xfrm>
                        </wpg:grpSpPr>
                        <wps:wsp>
                          <wps:cNvPr id="850" name="134766"/>
                          <wps:cNvSpPr>
                            <a:spLocks/>
                          </wps:cNvSpPr>
                          <wps:spPr bwMode="auto">
                            <a:xfrm>
                              <a:off x="8147" y="-605"/>
                              <a:ext cx="1239" cy="2"/>
                            </a:xfrm>
                            <a:custGeom>
                              <a:avLst/>
                              <a:gdLst>
                                <a:gd name="T0" fmla="+- 0 8147 8147"/>
                                <a:gd name="T1" fmla="*/ T0 w 1239"/>
                                <a:gd name="T2" fmla="+- 0 9386 8147"/>
                                <a:gd name="T3" fmla="*/ T2 w 12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9">
                                  <a:moveTo>
                                    <a:pt x="0" y="0"/>
                                  </a:moveTo>
                                  <a:lnTo>
                                    <a:pt x="123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32528" o:spid="_x0000_s1026" style="position:absolute;margin-left:393.2pt;margin-top:-43.7pt;width:76.6pt;height:15.4pt;z-index:2416;mso-position-horizontal-relative:page" coordorigin="7864,-874" coordsize="1532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">
                <v:group id="132775" o:spid="_x0000_s1027" style="position:absolute;left:7902;top:-605;width:245;height:2" coordorigin="7902,-60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G2v0sYAAADcAAAADwAAAGRycy9kb3ducmV2LnhtbESPQWvCQBSE7wX/w/IK&#10;3ppNlJaYZhWRKh5CoSqU3h7ZZxLMvg3ZbRL/fbdQ6HGYmW+YfDOZVgzUu8aygiSKQRCXVjdcKbic&#10;908pCOeRNbaWScGdHGzWs4ccM21H/qDh5CsRIOwyVFB732VSurImgy6yHXHwrrY36IPsK6l7HAPc&#10;tHIRxy/SYMNhocaOdjWVt9O3UXAYcdwuk7ehuF1396/z8/tnkZBS88dp+wrC0+T/w3/to1aQLl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Uba/SxgAAANwA&#10;AAAPAAAAAAAAAAAAAAAAAKoCAABkcnMvZG93bnJldi54bWxQSwUGAAAAAAQABAD6AAAAnQMAAAAA&#10;">
                  <v:shape id="132890" o:spid="_x0000_s1028" style="position:absolute;left:7902;top:-60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jx/cMA&#10;AADcAAAADwAAAGRycy9kb3ducmV2LnhtbERPz2vCMBS+C/4P4Q1203SyiXSmRQTBwxhMB+Lt0bw2&#10;xealJrHW/fXLYbDjx/d7XY62EwP50DpW8DLPQBBXTrfcKPg+7mYrECEia+wck4IHBSiL6WSNuXZ3&#10;/qLhEBuRQjjkqMDE2OdShsqQxTB3PXHiauctxgR9I7XHewq3nVxk2VJabDk1GOxpa6i6HG5Wwfl6&#10;epxqex0/BtN+/uyH887Xb0o9P42bdxCRxvgv/nPvtYLVa5qfzqQjII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Sjx/cMAAADc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133149" o:spid="_x0000_s1029" style="position:absolute;left:7883;top:-855;width:2;height:269" coordorigin="7883,-855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h3QqcQAAADc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NR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8h3QqcQAAADcAAAA&#10;DwAAAAAAAAAAAAAAAACqAgAAZHJzL2Rvd25yZXYueG1sUEsFBgAAAAAEAAQA+gAAAJsDAAAAAA==&#10;">
                  <v:shape id="133264" o:spid="_x0000_s1030" style="position:absolute;left:7883;top:-855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d8CvcMA&#10;AADcAAAADwAAAGRycy9kb3ducmV2LnhtbESPQYvCMBSE7wv+h/AEb2uqiEg1iigrLnixevD4aJ5J&#10;tXkpTVbrv98IC3scZuYbZrHqXC0e1IbKs4LRMANBXHpdsVFwPn19zkCEiKyx9kwKXhRgtex9LDDX&#10;/slHehTRiAThkKMCG2OTSxlKSw7D0DfEybv61mFMsjVSt/hMcFfLcZZNpcOK04LFhjaWynvx4xTc&#10;7fp2Mzi9FOYYN98HOdnuuotSg363noOI1MX/8F97rxXMJmN4n0lHQC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d8CvcMAAADcAAAADwAAAAAAAAAAAAAAAACYAgAAZHJzL2Rv&#10;d25yZXYueG1sUEsFBgAAAAAEAAQA9QAAAIgDAAAAAA==&#10;" path="m,l,269e" filled="f" strokeweight="1.92pt">
                    <v:path arrowok="t" o:connecttype="custom" o:connectlocs="0,-855;0,-586" o:connectangles="0,0"/>
                  </v:shape>
                </v:group>
                <v:group id="133523" o:spid="_x0000_s1031" style="position:absolute;left:8128;top:-816;width:2;height:231" coordorigin="8128,-816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PrRcYAAADcAAAADwAAAGRycy9kb3ducmV2LnhtbESPQWvCQBSE7wX/w/KE&#10;3uom2hZJ3YQgtvQgQlWQ3h7ZZxKSfRuy2yT++25B6HGYmW+YTTaZVgzUu9qygngRgSAurK65VHA+&#10;vT+tQTiPrLG1TApu5CBLZw8bTLQd+YuGoy9FgLBLUEHlfZdI6YqKDLqF7YiDd7W9QR9kX0rd4xjg&#10;ppXLKHqVBmsOCxV2tK2oaI4/RsHHiGO+infDvrlub9+nl8NlH5NSj/MpfwPhafL/4Xv7UytYP6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tg+tFxgAAANwA&#10;AAAPAAAAAAAAAAAAAAAAAKoCAABkcnMvZG93bnJldi54bWxQSwUGAAAAAAQABAD6AAAAnQMAAAAA&#10;">
                  <v:shape id="133638" o:spid="_x0000_s1032" style="position:absolute;left:8128;top:-816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B/b8YA&#10;AADcAAAADwAAAGRycy9kb3ducmV2LnhtbESPQWsCMRSE70L/Q3hCL6LZqrWyNUoRFPEibj3Y22Pz&#10;uru4eVmSqKu/vikIHoeZ+YaZLVpTiws5X1lW8DZIQBDnVldcKDh8r/pTED4ga6wtk4IbeVjMXzoz&#10;TLW98p4uWShEhLBPUUEZQpNK6fOSDPqBbYij92udwRClK6R2eI1wU8thkkykwYrjQokNLUvKT9nZ&#10;KLiH1fF9+7FbZud9xiPp1sPez1qp12779QkiUBue4Ud7oxVMx2P4PxOPgJ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kB/b8YAAADcAAAADwAAAAAAAAAAAAAAAACYAgAAZHJz&#10;L2Rvd25yZXYueG1sUEsFBgAAAAAEAAQA9QAAAIsDAAAAAA==&#10;" path="m,l,230e" filled="f" strokeweight="1.92pt">
                    <v:path arrowok="t" o:connecttype="custom" o:connectlocs="0,-816;0,-586" o:connectangles="0,0"/>
                  </v:shape>
                </v:group>
                <v:group id="133897" o:spid="_x0000_s1033" style="position:absolute;left:7902;top:-836;width:245;height:2" coordorigin="7902,-83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SbWqsYAAADcAAAADwAAAGRycy9kb3ducmV2LnhtbESPQWvCQBSE7wX/w/KE&#10;3uomthZJ3YQgWnqQQlWQ3h7ZZxKSfRuyaxL/fbdQ6HGYmW+YTTaZVgzUu9qygngRgSAurK65VHA+&#10;7Z/WIJxH1thaJgV3cpCls4cNJtqO/EXD0ZciQNglqKDyvkukdEVFBt3CdsTBu9reoA+yL6XucQxw&#10;08plFL1KgzWHhQo72lZUNMebUfA+4pg/x7vh0Fy39+/T6vNyiEmpx/mUv4HwNPn/8F/7QytYv6z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NJtaqxgAAANwA&#10;AAAPAAAAAAAAAAAAAAAAAKoCAABkcnMvZG93bnJldi54bWxQSwUGAAAAAAQABAD6AAAAnQMAAAAA&#10;">
                  <v:shape id="134012" o:spid="_x0000_s1034" style="position:absolute;left:7902;top:-83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3MEsUA&#10;AADcAAAADwAAAGRycy9kb3ducmV2LnhtbESPQWsCMRSE70L/Q3iCN81aVGRrlFIQPIigLYi3x+bt&#10;ZunmZU3SdfXXm0Khx2FmvmFWm942oiMfascKppMMBHHhdM2Vgq/P7XgJIkRkjY1jUnCnAJv1y2CF&#10;uXY3PlJ3ipVIEA45KjAxtrmUoTBkMUxcS5y80nmLMUlfSe3xluC2ka9ZtpAWa04LBlv6MFR8n36s&#10;gsv1fD+X9trvO1MfHrvusvXlXKnRsH9/AxGpj//hv/ZOK1jOFvB7Jh0BuX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jcwS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34271" o:spid="_x0000_s1035" style="position:absolute;left:8148;top:-614;width:1237;height:2" coordorigin="8148,-614" coordsize="123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rjtRsYAAADcAAAADwAAAGRycy9kb3ducmV2LnhtbESPT2vCQBTE74LfYXlC&#10;b3UTazWkriKi0oMUqoXS2yP78gezb0N2TeK37xYKHoeZ+Q2z2gymFh21rrKsIJ5GIIgzqysuFHxd&#10;Ds8JCOeRNdaWScGdHGzW49EKU217/qTu7AsRIOxSVFB636RSuqwkg25qG+Lg5bY16INsC6lb7APc&#10;1HIWRQtpsOKwUGJDu5Ky6/lmFBx77Lcv8b47XfPd/efy+vF9ikmpp8mwfQPhafCP8H/7XStI5kv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uO1GxgAAANwA&#10;AAAPAAAAAAAAAAAAAAAAAKoCAABkcnMvZG93bnJldi54bWxQSwUGAAAAAAQABAD6AAAAnQMAAAAA&#10;">
                  <v:shape id="134388" o:spid="_x0000_s1036" style="position:absolute;left:8148;top:-614;width:1237;height:2;visibility:visible;mso-wrap-style:square;v-text-anchor:top" coordsize="123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cDoJMMA&#10;AADcAAAADwAAAGRycy9kb3ducmV2LnhtbERPTYvCMBC9C/sfwix4EU1dRKQaRQRdUVhYlaK3sRnb&#10;YjMpTar135vDwh4f73u2aE0pHlS7wrKC4SACQZxaXXCm4HRc9ycgnEfWWFomBS9ysJh/dGYYa/vk&#10;X3ocfCZCCLsYFeTeV7GULs3JoBvYijhwN1sb9AHWmdQ1PkO4KeVXFI2lwYJDQ44VrXJK74fGKEi+&#10;N8l4l5yT695cjnrUNKte9KNU97NdTkF4av2/+M+91Qomo7A2nAlHQM7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cDoJMMAAADcAAAADwAAAAAAAAAAAAAAAACYAgAAZHJzL2Rv&#10;d25yZXYueG1sUEsFBgAAAAAEAAQA9QAAAIgDAAAAAA==&#10;" path="m,l1237,e" filled="f" strokeweight=".14pt">
                    <v:path arrowok="t" o:connecttype="custom" o:connectlocs="0,0;1237,0" o:connectangles="0,0"/>
                  </v:shape>
                </v:group>
                <v:group id="134649" o:spid="_x0000_s1037" style="position:absolute;left:8147;top:-605;width:1239;height:2" coordorigin="8147,-605" coordsize="12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Gvcr8YAAADcAAAADwAAAGRycy9kb3ducmV2LnhtbESPQWvCQBSE74L/YXlC&#10;b3UTa4uNWUVEpQcpVAvF2yP7TEKyb0N2TeK/7xYKHoeZ+YZJ14OpRUetKy0riKcRCOLM6pJzBd/n&#10;/fMChPPIGmvLpOBODtar8SjFRNuev6g7+VwECLsEFRTeN4mULivIoJvahjh4V9sa9EG2udQt9gFu&#10;ajmLojdpsOSwUGBD24Ky6nQzCg499puXeNcdq+v2fjm/fv4cY1LqaTJsliA8Df4R/m9/aAWL+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Ma9yvxgAAANwA&#10;AAAPAAAAAAAAAAAAAAAAAKoCAABkcnMvZG93bnJldi54bWxQSwUGAAAAAAQABAD6AAAAnQMAAAAA&#10;">
                  <v:shape id="134766" o:spid="_x0000_s1038" style="position:absolute;left:8147;top:-605;width:1239;height:2;visibility:visible;mso-wrap-style:square;v-text-anchor:top" coordsize="12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qyZlsAA&#10;AADcAAAADwAAAGRycy9kb3ducmV2LnhtbERPzYrCMBC+C/sOYRa8rWmFilRTcReEnmR1fYCxGdvQ&#10;ZlKaaOvbm8OCx4/vf7ubbCceNHjjWEG6SEAQV04brhVc/g5faxA+IGvsHJOCJ3nYFR+zLebajXyi&#10;xznUIoawz1FBE0KfS+mrhiz6heuJI3dzg8UQ4VBLPeAYw20nl0mykhYNx4YGe/ppqGrPd6sg+01v&#10;x31w1++0PZoxM6WbLqVS889pvwERaApv8b+71ArWWZwfz8QjIIsX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qyZlsAAAADcAAAADwAAAAAAAAAAAAAAAACYAgAAZHJzL2Rvd25y&#10;ZXYueG1sUEsFBgAAAAAEAAQA9QAAAIUDAAAAAA==&#10;" path="m,l1239,e" filled="f" strokeweight=".96pt">
                    <v:path arrowok="t" o:connecttype="custom" o:connectlocs="0,0;123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392" behindDoc="1" locked="0" layoutInCell="1" allowOverlap="1" wp14:anchorId="136B2C33" wp14:editId="49A2DCC9">
                <wp:simplePos x="0" y="0"/>
                <wp:positionH relativeFrom="page">
                  <wp:posOffset>2905125</wp:posOffset>
                </wp:positionH>
                <wp:positionV relativeFrom="paragraph">
                  <wp:posOffset>-518160</wp:posOffset>
                </wp:positionV>
                <wp:extent cx="1270" cy="146685"/>
                <wp:effectExtent l="19050" t="16510" r="17780" b="17780"/>
                <wp:wrapNone/>
                <wp:docPr id="836" name="1350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46685"/>
                          <a:chOff x="4575" y="-816"/>
                          <a:chExt cx="2" cy="231"/>
                        </a:xfrm>
                      </wpg:grpSpPr>
                      <wps:wsp>
                        <wps:cNvPr id="837" name="135344"/>
                        <wps:cNvSpPr>
                          <a:spLocks/>
                        </wps:cNvSpPr>
                        <wps:spPr bwMode="auto">
                          <a:xfrm>
                            <a:off x="4575" y="-816"/>
                            <a:ext cx="2" cy="231"/>
                          </a:xfrm>
                          <a:custGeom>
                            <a:avLst/>
                            <a:gdLst>
                              <a:gd name="T0" fmla="+- 0 -816 -816"/>
                              <a:gd name="T1" fmla="*/ -816 h 231"/>
                              <a:gd name="T2" fmla="+- 0 -586 -816"/>
                              <a:gd name="T3" fmla="*/ -586 h 23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31">
                                <a:moveTo>
                                  <a:pt x="0" y="0"/>
                                </a:moveTo>
                                <a:lnTo>
                                  <a:pt x="0" y="230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35098" o:spid="_x0000_s1026" style="position:absolute;margin-left:228.75pt;margin-top:-40.8pt;width:.1pt;height:11.55pt;z-index:-24088;mso-position-horizontal-relative:page" coordorigin="4575,-816" coordsize="2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">
                <v:shape id="135344" o:spid="_x0000_s1027" style="position:absolute;left:4575;top:-816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SSZcYA&#10;AADcAAAADwAAAGRycy9kb3ducmV2LnhtbESPT2vCQBTE70K/w/IKvUjdqPiH1FVEUMSLmPbQ3h7Z&#10;1yQ0+zbsrjH107uC4HGYmd8wi1VnatGS85VlBcNBAoI4t7riQsHX5/Z9DsIHZI21ZVLwTx5Wy5fe&#10;AlNtL3yiNguFiBD2KSooQ2hSKX1ekkE/sA1x9H6tMxiidIXUDi8Rbmo5SpKpNFhxXCixoU1J+V92&#10;NgquYfs9OcyOm+x8yngs3W7U/9kp9fbarT9ABOrCM/xo77WC+XgG9zPxCMjl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pSSZcYAAADcAAAADwAAAAAAAAAAAAAAAACYAgAAZHJz&#10;L2Rvd25yZXYueG1sUEsFBgAAAAAEAAQA9QAAAIsDAAAAAA==&#10;" path="m,l,230e" filled="f" strokeweight="1.92pt">
                  <v:path arrowok="t" o:connecttype="custom" o:connectlocs="0,-816;0,-586" o:connectangles="0,0"/>
                </v:shape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2464" behindDoc="0" locked="0" layoutInCell="1" allowOverlap="1" wp14:anchorId="118B4BD7" wp14:editId="33559801">
                <wp:simplePos x="0" y="0"/>
                <wp:positionH relativeFrom="page">
                  <wp:posOffset>4993640</wp:posOffset>
                </wp:positionH>
                <wp:positionV relativeFrom="paragraph">
                  <wp:posOffset>-262255</wp:posOffset>
                </wp:positionV>
                <wp:extent cx="972820" cy="195580"/>
                <wp:effectExtent l="2540" t="5715" r="5715" b="8255"/>
                <wp:wrapNone/>
                <wp:docPr id="823" name="1356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195580"/>
                          <a:chOff x="7864" y="-413"/>
                          <a:chExt cx="1532" cy="308"/>
                        </a:xfrm>
                      </wpg:grpSpPr>
                      <wpg:grpSp>
                        <wpg:cNvPr id="824" name="135910"/>
                        <wpg:cNvGrpSpPr>
                          <a:grpSpLocks/>
                        </wpg:cNvGrpSpPr>
                        <wpg:grpSpPr bwMode="auto">
                          <a:xfrm>
                            <a:off x="7902" y="-144"/>
                            <a:ext cx="245" cy="2"/>
                            <a:chOff x="7902" y="-144"/>
                            <a:chExt cx="245" cy="2"/>
                          </a:xfrm>
                        </wpg:grpSpPr>
                        <wps:wsp>
                          <wps:cNvPr id="825" name="136025"/>
                          <wps:cNvSpPr>
                            <a:spLocks/>
                          </wps:cNvSpPr>
                          <wps:spPr bwMode="auto">
                            <a:xfrm>
                              <a:off x="7902" y="-144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6" name="136284"/>
                        <wpg:cNvGrpSpPr>
                          <a:grpSpLocks/>
                        </wpg:cNvGrpSpPr>
                        <wpg:grpSpPr bwMode="auto">
                          <a:xfrm>
                            <a:off x="7883" y="-394"/>
                            <a:ext cx="2" cy="269"/>
                            <a:chOff x="7883" y="-394"/>
                            <a:chExt cx="2" cy="269"/>
                          </a:xfrm>
                        </wpg:grpSpPr>
                        <wps:wsp>
                          <wps:cNvPr id="827" name="136399"/>
                          <wps:cNvSpPr>
                            <a:spLocks/>
                          </wps:cNvSpPr>
                          <wps:spPr bwMode="auto">
                            <a:xfrm>
                              <a:off x="7883" y="-394"/>
                              <a:ext cx="2" cy="269"/>
                            </a:xfrm>
                            <a:custGeom>
                              <a:avLst/>
                              <a:gdLst>
                                <a:gd name="T0" fmla="+- 0 -394 -394"/>
                                <a:gd name="T1" fmla="*/ -394 h 269"/>
                                <a:gd name="T2" fmla="+- 0 -125 -394"/>
                                <a:gd name="T3" fmla="*/ -125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8" name="136658"/>
                        <wpg:cNvGrpSpPr>
                          <a:grpSpLocks/>
                        </wpg:cNvGrpSpPr>
                        <wpg:grpSpPr bwMode="auto">
                          <a:xfrm>
                            <a:off x="8128" y="-356"/>
                            <a:ext cx="2" cy="231"/>
                            <a:chOff x="8128" y="-356"/>
                            <a:chExt cx="2" cy="231"/>
                          </a:xfrm>
                        </wpg:grpSpPr>
                        <wps:wsp>
                          <wps:cNvPr id="829" name="136773"/>
                          <wps:cNvSpPr>
                            <a:spLocks/>
                          </wps:cNvSpPr>
                          <wps:spPr bwMode="auto">
                            <a:xfrm>
                              <a:off x="8128" y="-356"/>
                              <a:ext cx="2" cy="231"/>
                            </a:xfrm>
                            <a:custGeom>
                              <a:avLst/>
                              <a:gdLst>
                                <a:gd name="T0" fmla="+- 0 -356 -356"/>
                                <a:gd name="T1" fmla="*/ -356 h 231"/>
                                <a:gd name="T2" fmla="+- 0 -125 -356"/>
                                <a:gd name="T3" fmla="*/ -125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0" name="137032"/>
                        <wpg:cNvGrpSpPr>
                          <a:grpSpLocks/>
                        </wpg:cNvGrpSpPr>
                        <wpg:grpSpPr bwMode="auto">
                          <a:xfrm>
                            <a:off x="7902" y="-375"/>
                            <a:ext cx="245" cy="2"/>
                            <a:chOff x="7902" y="-375"/>
                            <a:chExt cx="245" cy="2"/>
                          </a:xfrm>
                        </wpg:grpSpPr>
                        <wps:wsp>
                          <wps:cNvPr id="831" name="137147"/>
                          <wps:cNvSpPr>
                            <a:spLocks/>
                          </wps:cNvSpPr>
                          <wps:spPr bwMode="auto">
                            <a:xfrm>
                              <a:off x="7902" y="-375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2" name="137406"/>
                        <wpg:cNvGrpSpPr>
                          <a:grpSpLocks/>
                        </wpg:cNvGrpSpPr>
                        <wpg:grpSpPr bwMode="auto">
                          <a:xfrm>
                            <a:off x="8148" y="-153"/>
                            <a:ext cx="1237" cy="2"/>
                            <a:chOff x="8148" y="-153"/>
                            <a:chExt cx="1237" cy="2"/>
                          </a:xfrm>
                        </wpg:grpSpPr>
                        <wps:wsp>
                          <wps:cNvPr id="833" name="137523"/>
                          <wps:cNvSpPr>
                            <a:spLocks/>
                          </wps:cNvSpPr>
                          <wps:spPr bwMode="auto">
                            <a:xfrm>
                              <a:off x="8148" y="-153"/>
                              <a:ext cx="1237" cy="2"/>
                            </a:xfrm>
                            <a:custGeom>
                              <a:avLst/>
                              <a:gdLst>
                                <a:gd name="T0" fmla="+- 0 8148 8148"/>
                                <a:gd name="T1" fmla="*/ T0 w 1237"/>
                                <a:gd name="T2" fmla="+- 0 9385 8148"/>
                                <a:gd name="T3" fmla="*/ T2 w 12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7">
                                  <a:moveTo>
                                    <a:pt x="0" y="0"/>
                                  </a:moveTo>
                                  <a:lnTo>
                                    <a:pt x="1237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4" name="137784"/>
                        <wpg:cNvGrpSpPr>
                          <a:grpSpLocks/>
                        </wpg:cNvGrpSpPr>
                        <wpg:grpSpPr bwMode="auto">
                          <a:xfrm>
                            <a:off x="8147" y="-144"/>
                            <a:ext cx="1239" cy="2"/>
                            <a:chOff x="8147" y="-144"/>
                            <a:chExt cx="1239" cy="2"/>
                          </a:xfrm>
                        </wpg:grpSpPr>
                        <wps:wsp>
                          <wps:cNvPr id="835" name="137901"/>
                          <wps:cNvSpPr>
                            <a:spLocks/>
                          </wps:cNvSpPr>
                          <wps:spPr bwMode="auto">
                            <a:xfrm>
                              <a:off x="8147" y="-144"/>
                              <a:ext cx="1239" cy="2"/>
                            </a:xfrm>
                            <a:custGeom>
                              <a:avLst/>
                              <a:gdLst>
                                <a:gd name="T0" fmla="+- 0 8147 8147"/>
                                <a:gd name="T1" fmla="*/ T0 w 1239"/>
                                <a:gd name="T2" fmla="+- 0 9386 8147"/>
                                <a:gd name="T3" fmla="*/ T2 w 123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39">
                                  <a:moveTo>
                                    <a:pt x="0" y="0"/>
                                  </a:moveTo>
                                  <a:lnTo>
                                    <a:pt x="1239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35662" o:spid="_x0000_s1026" style="position:absolute;margin-left:393.2pt;margin-top:-20.65pt;width:76.6pt;height:15.4pt;z-index:2464;mso-position-horizontal-relative:page" coordorigin="7864,-413" coordsize="1532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">
                <v:group id="135910" o:spid="_x0000_s1027" style="position:absolute;left:7902;top:-144;width:245;height:2" coordorigin="7902,-144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7WWkc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AdjuB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+1lpHFAAAA3AAA&#10;AA8AAAAAAAAAAAAAAAAAqgIAAGRycy9kb3ducmV2LnhtbFBLBQYAAAAABAAEAPoAAACcAwAAAAA=&#10;">
                  <v:shape id="136025" o:spid="_x0000_s1028" style="position:absolute;left:7902;top:-144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C3xcUA&#10;AADcAAAADwAAAGRycy9kb3ducmV2LnhtbESPQWsCMRSE7wX/Q3gFbzVbQZGtUUpB8CCCWhBvj83b&#10;zdLNy5rEdfXXG0HocZiZb5j5sreN6MiH2rGCz1EGgrhwuuZKwe9h9TEDESKyxsYxKbhRgOVi8DbH&#10;XLsr76jbx0okCIccFZgY21zKUBiyGEauJU5e6bzFmKSvpPZ4TXDbyHGWTaXFmtOCwZZ+DBV/+4tV&#10;cDofb8fSnvtNZ+rtfd2dVr6cKDV877+/QETq43/41V5rBbPxBJ5n0hGQi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gLfF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36284" o:spid="_x0000_s1029" style="position:absolute;left:7883;top:-394;width:2;height:269" coordorigin="7883,-394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CutfcQAAADcAAAADwAAAGRycy9kb3ducmV2LnhtbESPT4vCMBTE78J+h/AW&#10;vGlaZUW6RhFR8SCCf0D29miebbF5KU1s67c3C4LHYWZ+w8wWnSlFQ7UrLCuIhxEI4tTqgjMFl/Nm&#10;MAXhPLLG0jIpeJKDxfyrN8NE25aP1Jx8JgKEXYIKcu+rREqX5mTQDW1FHLybrQ36IOtM6hrbADel&#10;HEXRRBosOCzkWNEqp/R+ehgF2xbb5TheN/v7bfX8O/8crvuYlOp/d8tfEJ46/wm/2zutYDqawP+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CutfcQAAADcAAAA&#10;DwAAAAAAAAAAAAAAAACqAgAAZHJzL2Rvd25yZXYueG1sUEsFBgAAAAAEAAQA+gAAAJsDAAAAAA==&#10;">
                  <v:shape id="136399" o:spid="_x0000_s1030" style="position:absolute;left:7883;top:-394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dEhcQA&#10;AADcAAAADwAAAGRycy9kb3ducmV2LnhtbESPQWsCMRSE7wX/Q3iCt5pVxMpqFFEUC7247cHjY/NM&#10;Vjcvyybq+u9NodDjMDPfMItV52pxpzZUnhWMhhkI4tLrio2Cn+/d+wxEiMgaa8+k4EkBVsve2wJz&#10;7R98pHsRjUgQDjkqsDE2uZShtOQwDH1DnLyzbx3GJFsjdYuPBHe1HGfZVDqsOC1YbGhjqbwWN6fg&#10;ateXi8HpqTDHuPn8kpPtvjspNeh36zmISF38D/+1D1rBbPwBv2fSEZ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3RIXEAAAA3AAAAA8AAAAAAAAAAAAAAAAAmAIAAGRycy9k&#10;b3ducmV2LnhtbFBLBQYAAAAABAAEAPUAAACJAwAAAAA=&#10;" path="m,l,269e" filled="f" strokeweight="1.92pt">
                    <v:path arrowok="t" o:connecttype="custom" o:connectlocs="0,-394;0,-125" o:connectangles="0,0"/>
                  </v:shape>
                </v:group>
                <v:group id="136658" o:spid="_x0000_s1031" style="position:absolute;left:8128;top:-356;width:2;height:231" coordorigin="8128,-356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viclM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9gswt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74nJTCAAAA3AAAAA8A&#10;AAAAAAAAAAAAAAAAqgIAAGRycy9kb3ducmV2LnhtbFBLBQYAAAAABAAEAPoAAACZAwAAAAA=&#10;">
                  <v:shape id="136773" o:spid="_x0000_s1032" style="position:absolute;left:8128;top:-356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41UcYA&#10;AADcAAAADwAAAGRycy9kb3ducmV2LnhtbESPQWvCQBSE74X+h+UVvBTdNFKr0VWKoEgvYuqhvT2y&#10;zySYfRt2V43+erdQ8DjMzDfMbNGZRpzJ+dqygrdBAoK4sLrmUsH+e9Ufg/ABWWNjmRRcycNi/vw0&#10;w0zbC+/onIdSRAj7DBVUIbSZlL6oyKAf2JY4egfrDIYoXSm1w0uEm0amSTKSBmuOCxW2tKyoOOYn&#10;o+AWVj/vXx/bZX7a5TyUbp2+/q6V6r10n1MQgbrwCP+3N1rBOJ3A35l4BOT8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Z41UcYAAADcAAAADwAAAAAAAAAAAAAAAACYAgAAZHJz&#10;L2Rvd25yZXYueG1sUEsFBgAAAAAEAAQA9QAAAIsDAAAAAA==&#10;" path="m,l,231e" filled="f" strokeweight="1.92pt">
                    <v:path arrowok="t" o:connecttype="custom" o:connectlocs="0,-356;0,-125" o:connectangles="0,0"/>
                  </v:shape>
                </v:group>
                <v:group id="137032" o:spid="_x0000_s1033" style="position:absolute;left:7902;top:-375;width:245;height:2" coordorigin="7902,-37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VcGT8IAAADcAAAADwAAAGRycy9kb3ducmV2LnhtbERPy4rCMBTdC/5DuMLs&#10;NO2IIh1TERmHWYjgA2R2l+baljY3pYlt/fvJQnB5OO/1ZjC16Kh1pWUF8SwCQZxZXXKu4HrZT1cg&#10;nEfWWFsmBU9ysEnHozUm2vZ8ou7scxFC2CWooPC+SaR0WUEG3cw2xIG729agD7DNpW6xD+Gmlp9R&#10;tJQGSw4NBTa0Kyirzg+j4KfHfjuPv7tDdd89/y6L4+0Qk1Ifk2H7BcLT4N/il/tXK1jNw/x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VXBk/CAAAA3AAAAA8A&#10;AAAAAAAAAAAAAAAAqgIAAGRycy9kb3ducmV2LnhtbFBLBQYAAAAABAAEAPoAAACZAwAAAAA=&#10;">
                  <v:shape id="137147" o:spid="_x0000_s1034" style="position:absolute;left:7902;top:-37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InG8YA&#10;AADcAAAADwAAAGRycy9kb3ducmV2LnhtbESPQWvCQBSE74L/YXlCb7qJpSKpayiC4KEUqgXx9si+&#10;ZEOzb+PuNsb++m6h0OMwM98wm3K0nRjIh9axgnyRgSCunG65UfBx2s/XIEJE1tg5JgV3ClBup5MN&#10;Ftrd+J2GY2xEgnAoUIGJsS+kDJUhi2HheuLk1c5bjEn6RmqPtwS3nVxm2UpabDktGOxpZ6j6PH5Z&#10;BZfr+X6u7XV8HUz79n0YLntfPyn1MBtfnkFEGuN/+K990ArWjzn8nklHQG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mInG8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137406" o:spid="_x0000_s1035" style="position:absolute;left:8148;top:-153;width:1237;height:2" coordorigin="8148,-153" coordsize="123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k9o8YAAADcAAAADwAAAGRycy9kb3ducmV2LnhtbESPT2vCQBTE74V+h+UV&#10;vNVNlJYQXUVEi4cg1BSKt0f2mQSzb0N2mz/fvisUehxm5jfMejuaRvTUudqygngegSAurK65VPCV&#10;H18TEM4ja2wsk4KJHGw3z09rTLUd+JP6iy9FgLBLUUHlfZtK6YqKDLq5bYmDd7OdQR9kV0rd4RDg&#10;ppGLKHqXBmsOCxW2tK+ouF9+jIKPAYfdMj702f22n6752/k7i0mp2cu4W4HwNPr/8F/7pBUkywU8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ayT2jxgAAANwA&#10;AAAPAAAAAAAAAAAAAAAAAKoCAABkcnMvZG93bnJldi54bWxQSwUGAAAAAAQABAD6AAAAnQMAAAAA&#10;">
                  <v:shape id="137523" o:spid="_x0000_s1036" style="position:absolute;left:8148;top:-153;width:1237;height:2;visibility:visible;mso-wrap-style:square;v-text-anchor:top" coordsize="123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IJKMcA&#10;AADcAAAADwAAAGRycy9kb3ducmV2LnhtbESPQWvCQBSE7wX/w/KEXopuqkUkZiMi1JYKBbWEenvN&#10;vibB7NuQ3Wj8965Q6HGYmW+YZNmbWpypdZVlBc/jCARxbnXFhYKvw+toDsJ5ZI21ZVJwJQfLdPCQ&#10;YKzthXd03vtCBAi7GBWU3jexlC4vyaAb24Y4eL+2NeiDbAupW7wEuKnlJIpm0mDFYaHEhtYl5ad9&#10;ZxRkb5ts9pF9Zz9bczzol65bP0WfSj0O+9UChKfe/4f/2u9awXw6hfuZcARke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tiCSjHAAAA3AAAAA8AAAAAAAAAAAAAAAAAmAIAAGRy&#10;cy9kb3ducmV2LnhtbFBLBQYAAAAABAAEAPUAAACMAwAAAAA=&#10;" path="m,l1237,e" filled="f" strokeweight=".14pt">
                    <v:path arrowok="t" o:connecttype="custom" o:connectlocs="0,0;1237,0" o:connectangles="0,0"/>
                  </v:shape>
                </v:group>
                <v:group id="137784" o:spid="_x0000_s1037" style="position:absolute;left:8147;top:-144;width:1239;height:2" coordorigin="8147,-144" coordsize="123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mwATMYAAADcAAAADwAAAGRycy9kb3ducmV2LnhtbESPQWvCQBSE7wX/w/KE&#10;3uom2hZJ3YQgtvQgQlWQ3h7ZZxKSfRuy2yT++25B6HGYmW+YTTaZVgzUu9qygngRgSAurK65VHA+&#10;vT+tQTiPrLG1TApu5CBLZw8bTLQd+YuGoy9FgLBLUEHlfZdI6YqKDLqF7YiDd7W9QR9kX0rd4xjg&#10;ppXLKHqVBmsOCxV2tK2oaI4/RsHHiGO+infDvrlub9+nl8NlH5NSj/MpfwPhafL/4Xv7UytYr57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bABMxgAAANwA&#10;AAAPAAAAAAAAAAAAAAAAAKoCAABkcnMvZG93bnJldi54bWxQSwUGAAAAAAQABAD6AAAAnQMAAAAA&#10;">
                  <v:shape id="137901" o:spid="_x0000_s1038" style="position:absolute;left:8147;top:-144;width:1239;height:2;visibility:visible;mso-wrap-style:square;v-text-anchor:top" coordsize="12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TfrsIA&#10;AADcAAAADwAAAGRycy9kb3ducmV2LnhtbESP0YrCMBRE3xf8h3AF39a0KxWpRtEFoU+yun7A3eba&#10;Bpub0kRb/94sCD4OM3OGWW0G24g7dd44VpBOExDEpdOGKwXn3/3nAoQPyBobx6TgQR4269HHCnPt&#10;ej7S/RQqESHsc1RQh9DmUvqyJot+6lri6F1cZzFE2VVSd9hHuG3kV5LMpUXDcaHGlr5rKq+nm1WQ&#10;/aSXwza4v116PZg+M4UbzoVSk/GwXYIINIR3+NUutILFLIP/M/EIyP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BN+uwgAAANwAAAAPAAAAAAAAAAAAAAAAAJgCAABkcnMvZG93&#10;bnJldi54bWxQSwUGAAAAAAQABAD1AAAAhwMAAAAA&#10;" path="m,l1239,e" filled="f" strokeweight=".96pt">
                    <v:path arrowok="t" o:connecttype="custom" o:connectlocs="0,0;1239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91583B">
        <w:rPr>
          <w:rFonts w:ascii="Arial" w:hAnsi="Arial" w:cs="Arial"/>
          <w:b/>
          <w:sz w:val="14"/>
          <w:szCs w:val="14"/>
        </w:rPr>
        <w:t>Da li je površina poda razdvojena dodatnim dilatacionim spojevima?</w:t>
      </w:r>
    </w:p>
    <w:p w14:paraId="5E796BF4" w14:textId="77777777" w:rsidR="001B29C5" w:rsidRPr="0091583B" w:rsidRDefault="006C44B5">
      <w:pPr>
        <w:rPr>
          <w:rFonts w:ascii="Arial" w:eastAsia="Arial" w:hAnsi="Arial" w:cs="Arial"/>
          <w:b/>
          <w:bCs/>
          <w:sz w:val="14"/>
          <w:szCs w:val="14"/>
        </w:rPr>
      </w:pPr>
      <w:r w:rsidRPr="0091583B">
        <w:rPr>
          <w:rFonts w:ascii="Arial" w:hAnsi="Arial" w:cs="Arial"/>
          <w:sz w:val="14"/>
          <w:szCs w:val="14"/>
        </w:rPr>
        <w:br w:type="column"/>
      </w:r>
    </w:p>
    <w:p w14:paraId="732F589D" w14:textId="1EED96EB" w:rsidR="001B29C5" w:rsidRPr="0091583B" w:rsidRDefault="00D702BE">
      <w:pPr>
        <w:tabs>
          <w:tab w:val="left" w:pos="3722"/>
        </w:tabs>
        <w:spacing w:before="120"/>
        <w:ind w:left="170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440" behindDoc="1" locked="0" layoutInCell="1" allowOverlap="1" wp14:anchorId="27E94123" wp14:editId="153EA285">
                <wp:simplePos x="0" y="0"/>
                <wp:positionH relativeFrom="page">
                  <wp:posOffset>2737485</wp:posOffset>
                </wp:positionH>
                <wp:positionV relativeFrom="paragraph">
                  <wp:posOffset>50800</wp:posOffset>
                </wp:positionV>
                <wp:extent cx="192405" cy="195580"/>
                <wp:effectExtent l="3810" t="1905" r="3810" b="2540"/>
                <wp:wrapNone/>
                <wp:docPr id="814" name="1396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80"/>
                          <a:chExt cx="303" cy="308"/>
                        </a:xfrm>
                      </wpg:grpSpPr>
                      <wpg:grpSp>
                        <wpg:cNvPr id="815" name="139879"/>
                        <wpg:cNvGrpSpPr>
                          <a:grpSpLocks/>
                        </wpg:cNvGrpSpPr>
                        <wpg:grpSpPr bwMode="auto">
                          <a:xfrm>
                            <a:off x="4350" y="119"/>
                            <a:ext cx="245" cy="2"/>
                            <a:chOff x="4350" y="119"/>
                            <a:chExt cx="245" cy="2"/>
                          </a:xfrm>
                        </wpg:grpSpPr>
                        <wps:wsp>
                          <wps:cNvPr id="816" name="139992"/>
                          <wps:cNvSpPr>
                            <a:spLocks/>
                          </wps:cNvSpPr>
                          <wps:spPr bwMode="auto">
                            <a:xfrm>
                              <a:off x="4350" y="11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68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7" name="140248"/>
                        <wpg:cNvGrpSpPr>
                          <a:grpSpLocks/>
                        </wpg:cNvGrpSpPr>
                        <wpg:grpSpPr bwMode="auto">
                          <a:xfrm>
                            <a:off x="4350" y="349"/>
                            <a:ext cx="245" cy="2"/>
                            <a:chOff x="4350" y="349"/>
                            <a:chExt cx="245" cy="2"/>
                          </a:xfrm>
                        </wpg:grpSpPr>
                        <wps:wsp>
                          <wps:cNvPr id="818" name="140361"/>
                          <wps:cNvSpPr>
                            <a:spLocks/>
                          </wps:cNvSpPr>
                          <wps:spPr bwMode="auto">
                            <a:xfrm>
                              <a:off x="4350" y="34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9" name="140616"/>
                        <wpg:cNvGrpSpPr>
                          <a:grpSpLocks/>
                        </wpg:cNvGrpSpPr>
                        <wpg:grpSpPr bwMode="auto">
                          <a:xfrm>
                            <a:off x="4331" y="99"/>
                            <a:ext cx="2" cy="270"/>
                            <a:chOff x="4331" y="99"/>
                            <a:chExt cx="2" cy="270"/>
                          </a:xfrm>
                        </wpg:grpSpPr>
                        <wps:wsp>
                          <wps:cNvPr id="820" name="140727"/>
                          <wps:cNvSpPr>
                            <a:spLocks/>
                          </wps:cNvSpPr>
                          <wps:spPr bwMode="auto">
                            <a:xfrm>
                              <a:off x="4331" y="99"/>
                              <a:ext cx="2" cy="270"/>
                            </a:xfrm>
                            <a:custGeom>
                              <a:avLst/>
                              <a:gdLst>
                                <a:gd name="T0" fmla="+- 0 99 99"/>
                                <a:gd name="T1" fmla="*/ 99 h 270"/>
                                <a:gd name="T2" fmla="+- 0 368 99"/>
                                <a:gd name="T3" fmla="*/ 368 h 2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70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1" name="140979"/>
                        <wpg:cNvGrpSpPr>
                          <a:grpSpLocks/>
                        </wpg:cNvGrpSpPr>
                        <wpg:grpSpPr bwMode="auto">
                          <a:xfrm>
                            <a:off x="4575" y="138"/>
                            <a:ext cx="2" cy="231"/>
                            <a:chOff x="4575" y="138"/>
                            <a:chExt cx="2" cy="231"/>
                          </a:xfrm>
                        </wpg:grpSpPr>
                        <wps:wsp>
                          <wps:cNvPr id="822" name="141092"/>
                          <wps:cNvSpPr>
                            <a:spLocks/>
                          </wps:cNvSpPr>
                          <wps:spPr bwMode="auto">
                            <a:xfrm>
                              <a:off x="4575" y="13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38 138"/>
                                <a:gd name="T1" fmla="*/ 138 h 231"/>
                                <a:gd name="T2" fmla="+- 0 368 138"/>
                                <a:gd name="T3" fmla="*/ 36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39633" o:spid="_x0000_s1026" style="position:absolute;margin-left:215.55pt;margin-top:4pt;width:15.15pt;height:15.4pt;z-index:-24040;mso-position-horizontal-relative:page" coordorigin="4311,8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">
                <v:group id="139879" o:spid="_x0000_s1027" style="position:absolute;left:4350;top:119;width:245;height:2" coordorigin="4350,11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X5t8YAAADcAAAADwAAAGRycy9kb3ducmV2LnhtbESPT2vCQBTE74V+h+UV&#10;vNVNKpaQuopIKz2EQo0g3h7ZZxLMvg3ZNX++fbcgeBxm5jfMajOaRvTUudqygngegSAurK65VHDM&#10;v14TEM4ja2wsk4KJHGzWz08rTLUd+Jf6gy9FgLBLUUHlfZtK6YqKDLq5bYmDd7GdQR9kV0rd4RDg&#10;ppFvUfQuDdYcFipsaVdRcT3cjIL9gMN2EX/22fWym8758ueUxaTU7GXcfoDwNPpH+N7+1gqSeAn/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lfm3xgAAANwA&#10;AAAPAAAAAAAAAAAAAAAAAKoCAABkcnMvZG93bnJldi54bWxQSwUGAAAAAAQABAD6AAAAnQMAAAAA&#10;">
                  <v:shape id="139992" o:spid="_x0000_s1028" style="position:absolute;left:4350;top:11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nVR8IA&#10;AADcAAAADwAAAGRycy9kb3ducmV2LnhtbESPQavCMBCE74L/IazgTVN7UF81igiCV6v24W1p1rbY&#10;bGoTtf578+CBx2F2vtlZrjtTiye1rrKsYDKOQBDnVldcKDgdd6M5COeRNdaWScGbHKxX/d4SE21f&#10;fKBn6gsRIOwSVFB63yRSurwkg25sG+LgXW1r0AfZFlK3+ApwU8s4iqbSYMWhocSGtiXlt/Rhwhs/&#10;v/Kyl7cizo46PW3PWTe7x0oNB91mAcJT57/H/+m9VjCfTOFvTCCAXH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udVHwgAAANwAAAAPAAAAAAAAAAAAAAAAAJgCAABkcnMvZG93&#10;bnJldi54bWxQSwUGAAAAAAQABAD1AAAAhwMAAAAA&#10;" path="m,l245,e" filled="f" strokeweight=".68581mm">
                    <v:path arrowok="t" o:connecttype="custom" o:connectlocs="0,0;245,0" o:connectangles="0,0"/>
                  </v:shape>
                </v:group>
                <v:group id="140248" o:spid="_x0000_s1029" style="position:absolute;left:4350;top:349;width:245;height:2" coordorigin="4350,34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QvCW8QAAADc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kn8A8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QvCW8QAAADcAAAA&#10;DwAAAAAAAAAAAAAAAACqAgAAZHJzL2Rvd25yZXYueG1sUEsFBgAAAAAEAAQA+gAAAJsDAAAAAA==&#10;">
                  <v:shape id="140361" o:spid="_x0000_s1030" style="position:absolute;left:4350;top:34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3S5sEA&#10;AADcAAAADwAAAGRycy9kb3ducmV2LnhtbERPTYvCMBC9L/gfwgje1lTBRbpGEUHwIILugngbmmlT&#10;tpnUJNbqr98cBI+P971Y9bYRHflQO1YwGWcgiAuna64U/P5sP+cgQkTW2DgmBQ8KsFoOPhaYa3fn&#10;I3WnWIkUwiFHBSbGNpcyFIYshrFriRNXOm8xJugrqT3eU7ht5DTLvqTFmlODwZY2hoq/080quFzP&#10;j3Npr/2+M/XhuesuW1/OlBoN+/U3iEh9fItf7p1WMJ+ktelMOgJy+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Tt0ubBAAAA3AAAAA8AAAAAAAAAAAAAAAAAmAIAAGRycy9kb3du&#10;cmV2LnhtbFBLBQYAAAAABAAEAPUAAACGAwAAAAA=&#10;" path="m,l245,e" filled="f" strokeweight="1.92pt">
                    <v:path arrowok="t" o:connecttype="custom" o:connectlocs="0,0;245,0" o:connectangles="0,0"/>
                  </v:shape>
                </v:group>
                <v:group id="140616" o:spid="_x0000_s1031" style="position:absolute;left:4331;top:99;width:2;height:270" coordorigin="4331,99" coordsize="2,2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9jzssYAAADcAAAADwAAAGRycy9kb3ducmV2LnhtbESPT2vCQBTE7wW/w/KE&#10;3uomlhabuoqIlh5CwUQovT2yzySYfRuya/58+26h4HGYmd8w6+1oGtFT52rLCuJFBIK4sLrmUsE5&#10;Pz6tQDiPrLGxTAomcrDdzB7WmGg78In6zJciQNglqKDyvk2kdEVFBt3CtsTBu9jOoA+yK6XucAhw&#10;08hlFL1KgzWHhQpb2ldUXLObUfAx4LB7jg99er3sp5/85es7jUmpx/m4ewfhafT38H/7UytYxW/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2POyxgAAANwA&#10;AAAPAAAAAAAAAAAAAAAAAKoCAABkcnMvZG93bnJldi54bWxQSwUGAAAAAAQABAD6AAAAnQMAAAAA&#10;">
                  <v:shape id="140727" o:spid="_x0000_s1032" style="position:absolute;left:4331;top:99;width:2;height:270;visibility:visible;mso-wrap-style:square;v-text-anchor:top" coordsize="2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FGH8EA&#10;AADcAAAADwAAAGRycy9kb3ducmV2LnhtbERPy4rCMBTdC/MP4Q6403RkkFqNIgPiLGS0PsDlJbm2&#10;xeamNFE7f28WgsvDec8Wna3FnVpfOVbwNUxAEGtnKi4UHA+rQQrCB2SDtWNS8E8eFvOP3gwz4x6c&#10;030fChFD2GeooAyhyaT0uiSLfuga4shdXGsxRNgW0rT4iOG2lqMkGUuLFceGEhv6KUlf9zerYH2+&#10;dbtNdcr/dJrorZzI/Ph9Uar/2S2nIAJ14S1+uX+NgnQU58cz8QjI+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BRh/BAAAA3AAAAA8AAAAAAAAAAAAAAAAAmAIAAGRycy9kb3du&#10;cmV2LnhtbFBLBQYAAAAABAAEAPUAAACGAwAAAAA=&#10;" path="m,l,269e" filled="f" strokeweight="1.92pt">
                    <v:path arrowok="t" o:connecttype="custom" o:connectlocs="0,99;0,368" o:connectangles="0,0"/>
                  </v:shape>
                </v:group>
                <v:group id="140979" o:spid="_x0000_s1033" style="position:absolute;left:4575;top:138;width:2;height:231" coordorigin="4575,13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wjUJxgAAANwA&#10;AAAPAAAAAAAAAAAAAAAAAKoCAABkcnMvZG93bnJldi54bWxQSwUGAAAAAAQABAD6AAAAnQMAAAAA&#10;">
                  <v:shape id="141092" o:spid="_x0000_s1034" style="position:absolute;left:4575;top:13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qnIMYA&#10;AADcAAAADwAAAGRycy9kb3ducmV2LnhtbESPQWvCQBSE70L/w/KEXqRuGtFK6ipFUMSLmPbQ3h7Z&#10;1ySYfRt2V43+elcQPA4z8w0zW3SmESdyvras4H2YgCAurK65VPDzvXqbgvABWWNjmRRcyMNi/tKb&#10;Yabtmfd0ykMpIoR9hgqqENpMSl9UZNAPbUscvX/rDIYoXSm1w3OEm0amSTKRBmuOCxW2tKyoOORH&#10;o+AaVr/j7cdumR/3OY+kW6eDv7VSr/3u6xNEoC48w4/2RiuYpincz8QjIO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zqnIMYAAADcAAAADwAAAAAAAAAAAAAAAACYAgAAZHJz&#10;L2Rvd25yZXYueG1sUEsFBgAAAAAEAAQA9QAAAIsDAAAAAA==&#10;" path="m,l,230e" filled="f" strokeweight="1.92pt">
                    <v:path arrowok="t" o:connecttype="custom" o:connectlocs="0,138;0,36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488" behindDoc="1" locked="0" layoutInCell="1" allowOverlap="1" wp14:anchorId="3A74A0E0" wp14:editId="7097064D">
                <wp:simplePos x="0" y="0"/>
                <wp:positionH relativeFrom="page">
                  <wp:posOffset>4993640</wp:posOffset>
                </wp:positionH>
                <wp:positionV relativeFrom="paragraph">
                  <wp:posOffset>50800</wp:posOffset>
                </wp:positionV>
                <wp:extent cx="192405" cy="195580"/>
                <wp:effectExtent l="2540" t="1905" r="5080" b="2540"/>
                <wp:wrapNone/>
                <wp:docPr id="805" name="14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80"/>
                          <a:chExt cx="303" cy="308"/>
                        </a:xfrm>
                      </wpg:grpSpPr>
                      <wpg:grpSp>
                        <wpg:cNvPr id="806" name="141662"/>
                        <wpg:cNvGrpSpPr>
                          <a:grpSpLocks/>
                        </wpg:cNvGrpSpPr>
                        <wpg:grpSpPr bwMode="auto">
                          <a:xfrm>
                            <a:off x="7883" y="99"/>
                            <a:ext cx="2" cy="270"/>
                            <a:chOff x="7883" y="99"/>
                            <a:chExt cx="2" cy="270"/>
                          </a:xfrm>
                        </wpg:grpSpPr>
                        <wps:wsp>
                          <wps:cNvPr id="807" name="141773"/>
                          <wps:cNvSpPr>
                            <a:spLocks/>
                          </wps:cNvSpPr>
                          <wps:spPr bwMode="auto">
                            <a:xfrm>
                              <a:off x="7883" y="99"/>
                              <a:ext cx="2" cy="270"/>
                            </a:xfrm>
                            <a:custGeom>
                              <a:avLst/>
                              <a:gdLst>
                                <a:gd name="T0" fmla="+- 0 99 99"/>
                                <a:gd name="T1" fmla="*/ 99 h 270"/>
                                <a:gd name="T2" fmla="+- 0 368 99"/>
                                <a:gd name="T3" fmla="*/ 368 h 2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70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8" name="142025"/>
                        <wpg:cNvGrpSpPr>
                          <a:grpSpLocks/>
                        </wpg:cNvGrpSpPr>
                        <wpg:grpSpPr bwMode="auto">
                          <a:xfrm>
                            <a:off x="8128" y="138"/>
                            <a:ext cx="2" cy="231"/>
                            <a:chOff x="8128" y="138"/>
                            <a:chExt cx="2" cy="231"/>
                          </a:xfrm>
                        </wpg:grpSpPr>
                        <wps:wsp>
                          <wps:cNvPr id="809" name="142138"/>
                          <wps:cNvSpPr>
                            <a:spLocks/>
                          </wps:cNvSpPr>
                          <wps:spPr bwMode="auto">
                            <a:xfrm>
                              <a:off x="8128" y="13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38 138"/>
                                <a:gd name="T1" fmla="*/ 138 h 231"/>
                                <a:gd name="T2" fmla="+- 0 368 138"/>
                                <a:gd name="T3" fmla="*/ 368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0" name="142393"/>
                        <wpg:cNvGrpSpPr>
                          <a:grpSpLocks/>
                        </wpg:cNvGrpSpPr>
                        <wpg:grpSpPr bwMode="auto">
                          <a:xfrm>
                            <a:off x="7902" y="119"/>
                            <a:ext cx="245" cy="2"/>
                            <a:chOff x="7902" y="119"/>
                            <a:chExt cx="245" cy="2"/>
                          </a:xfrm>
                        </wpg:grpSpPr>
                        <wps:wsp>
                          <wps:cNvPr id="811" name="142506"/>
                          <wps:cNvSpPr>
                            <a:spLocks/>
                          </wps:cNvSpPr>
                          <wps:spPr bwMode="auto">
                            <a:xfrm>
                              <a:off x="7902" y="11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68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2" name="142762"/>
                        <wpg:cNvGrpSpPr>
                          <a:grpSpLocks/>
                        </wpg:cNvGrpSpPr>
                        <wpg:grpSpPr bwMode="auto">
                          <a:xfrm>
                            <a:off x="7902" y="349"/>
                            <a:ext cx="245" cy="2"/>
                            <a:chOff x="7902" y="349"/>
                            <a:chExt cx="245" cy="2"/>
                          </a:xfrm>
                        </wpg:grpSpPr>
                        <wps:wsp>
                          <wps:cNvPr id="813" name="142875"/>
                          <wps:cNvSpPr>
                            <a:spLocks/>
                          </wps:cNvSpPr>
                          <wps:spPr bwMode="auto">
                            <a:xfrm>
                              <a:off x="7902" y="34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41416" o:spid="_x0000_s1026" style="position:absolute;margin-left:393.2pt;margin-top:4pt;width:15.15pt;height:15.4pt;z-index:-23992;mso-position-horizontal-relative:page" coordorigin="7864,80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">
                <v:group id="141662" o:spid="_x0000_s1027" style="position:absolute;left:7883;top:99;width:2;height:270" coordorigin="7883,99" coordsize="2,2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57xHcYAAADcAAAADwAAAGRycy9kb3ducmV2LnhtbESPT2vCQBTE74V+h+UV&#10;equbWCohdRWRKj0EoUYQb4/sMwlm34bsmj/fvlsQehxm5jfMcj2aRvTUudqygngWgSAurK65VHDK&#10;d28JCOeRNTaWScFEDtar56clptoO/EP90ZciQNilqKDyvk2ldEVFBt3MtsTBu9rOoA+yK6XucAhw&#10;08h5FC2kwZrDQoUtbSsqbse7UbAfcNi8x199drtup0v+cThnMSn1+jJuPkF4Gv1/+NH+1gqSaAF/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rnvEdxgAAANwA&#10;AAAPAAAAAAAAAAAAAAAAAKoCAABkcnMvZG93bnJldi54bWxQSwUGAAAAAAQABAD6AAAAnQMAAAAA&#10;">
                  <v:shape id="141773" o:spid="_x0000_s1028" style="position:absolute;left:7883;top:99;width:2;height:270;visibility:visible;mso-wrap-style:square;v-text-anchor:top" coordsize="2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52CC8YA&#10;AADcAAAADwAAAGRycy9kb3ducmV2LnhtbESPT2sCMRTE74V+h/AKvdWkUnTdGqUIpT0U6/oHPD6S&#10;5+7Szcuyibp+e1MQPA4z8xtmOu9dI07UhdqzhteBAkFsvK251LDdfL5kIEJEtth4Jg0XCjCfPT5M&#10;Mbf+zAWd1rEUCcIhRw1VjG0uZTAVOQwD3xIn7+A7hzHJrpS2w3OCu0YOlRpJhzWnhQpbWlRk/tZH&#10;p+Frf+xXP/WuWJpMmV85kcX27aD181P/8Q4iUh/v4Vv722rI1Bj+z6QjIG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52CC8YAAADcAAAADwAAAAAAAAAAAAAAAACYAgAAZHJz&#10;L2Rvd25yZXYueG1sUEsFBgAAAAAEAAQA9QAAAIsDAAAAAA==&#10;" path="m,l,269e" filled="f" strokeweight="1.92pt">
                    <v:path arrowok="t" o:connecttype="custom" o:connectlocs="0,99;0,368" o:connectangles="0,0"/>
                  </v:shape>
                </v:group>
                <v:group id="142025" o:spid="_x0000_s1029" style="position:absolute;left:8128;top:138;width:2;height:231" coordorigin="8128,13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1TcD0wwAAANwAAAAP&#10;AAAAAAAAAAAAAAAAAKoCAABkcnMvZG93bnJldi54bWxQSwUGAAAAAAQABAD6AAAAmgMAAAAA&#10;">
                  <v:shape id="142138" o:spid="_x0000_s1030" style="position:absolute;left:8128;top:13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tpMccA&#10;AADcAAAADwAAAGRycy9kb3ducmV2LnhtbESPQWvCQBSE7wX/w/KEXkqzqcWq0VWKoJRexNhDe3tk&#10;n0kw+zbsrjH667sFocdhZr5hFqveNKIj52vLCl6SFARxYXXNpYKvw+Z5CsIHZI2NZVJwJQ+r5eBh&#10;gZm2F95Tl4dSRAj7DBVUIbSZlL6oyKBPbEscvaN1BkOUrpTa4SXCTSNHafomDdYcFypsaV1RccrP&#10;RsEtbL7Hn5PdOj/vc36Vbjt6+tkq9Tjs3+cgAvXhP3xvf2gF03QGf2fiEZD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4raTHHAAAA3AAAAA8AAAAAAAAAAAAAAAAAmAIAAGRy&#10;cy9kb3ducmV2LnhtbFBLBQYAAAAABAAEAPUAAACMAwAAAAA=&#10;" path="m,l,230e" filled="f" strokeweight="1.92pt">
                    <v:path arrowok="t" o:connecttype="custom" o:connectlocs="0,138;0,368" o:connectangles="0,0"/>
                  </v:shape>
                </v:group>
                <v:group id="142393" o:spid="_x0000_s1031" style="position:absolute;left:7902;top:119;width:245;height:2" coordorigin="7902,11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7iWi/CAAAA3AAAAA8A&#10;AAAAAAAAAAAAAAAAqgIAAGRycy9kb3ducmV2LnhtbFBLBQYAAAAABAAEAPoAAACZAwAAAAA=&#10;">
                  <v:shape id="142506" o:spid="_x0000_s1032" style="position:absolute;left:7902;top:11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BNM8IA&#10;AADcAAAADwAAAGRycy9kb3ducmV2LnhtbESPT6vCMBDE74LfIazgTdP24NNqFBEEr9Z/eFuatS02&#10;m9pErd/+5cEDj8Ps/GZnsepMLV7UusqygngcgSDOra64UHA8bEdTEM4ja6wtk4IPOVgt+70Fptq+&#10;eU+vzBciQNilqKD0vkmldHlJBt3YNsTBu9nWoA+yLaRu8R3gppZJFE2kwYpDQ4kNbUrK79nThDdm&#10;F3ndyXuRnA86O25O5+7nkSg1HHTrOQhPnf8e/6d3WsE0juFvTCCAXP4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UE0zwgAAANwAAAAPAAAAAAAAAAAAAAAAAJgCAABkcnMvZG93&#10;bnJldi54bWxQSwUGAAAAAAQABAD1AAAAhwMAAAAA&#10;" path="m,l245,e" filled="f" strokeweight=".68581mm">
                    <v:path arrowok="t" o:connecttype="custom" o:connectlocs="0,0;245,0" o:connectangles="0,0"/>
                  </v:shape>
                </v:group>
                <v:group id="142762" o:spid="_x0000_s1033" style="position:absolute;left:7902;top:349;width:245;height:2" coordorigin="7902,34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fGHDxgAAANwA&#10;AAAPAAAAAAAAAAAAAAAAAKoCAABkcnMvZG93bnJldi54bWxQSwUGAAAAAAQABAD6AAAAnQMAAAAA&#10;">
                  <v:shape id="142875" o:spid="_x0000_s1034" style="position:absolute;left:7902;top:34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lAl8YA&#10;AADcAAAADwAAAGRycy9kb3ducmV2LnhtbESPQWvCQBSE74L/YXlCb7qJpSKpayiC4KEUqgXx9si+&#10;ZEOzb+PuNsb++m6h0OMwM98wm3K0nRjIh9axgnyRgSCunG65UfBx2s/XIEJE1tg5JgV3ClBup5MN&#10;Ftrd+J2GY2xEgnAoUIGJsS+kDJUhi2HheuLk1c5bjEn6RmqPtwS3nVxm2UpabDktGOxpZ6j6PH5Z&#10;BZfr+X6u7XV8HUz79n0YLntfPyn1MBtfnkFEGuN/+K990ArW+SP8nklHQG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klAl8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91583B">
        <w:rPr>
          <w:rFonts w:ascii="Arial" w:hAnsi="Arial" w:cs="Arial"/>
          <w:b/>
          <w:sz w:val="14"/>
          <w:szCs w:val="14"/>
        </w:rPr>
        <w:t xml:space="preserve"> </w:t>
      </w:r>
      <w:r w:rsidR="006C44B5" w:rsidRPr="0091583B">
        <w:rPr>
          <w:rFonts w:ascii="Arial" w:hAnsi="Arial" w:cs="Arial"/>
          <w:b/>
          <w:sz w:val="14"/>
          <w:szCs w:val="14"/>
        </w:rPr>
        <w:t>Da</w:t>
      </w:r>
      <w:r w:rsidR="006C44B5" w:rsidRPr="0091583B">
        <w:rPr>
          <w:rFonts w:ascii="Arial" w:hAnsi="Arial" w:cs="Arial"/>
          <w:b/>
          <w:sz w:val="14"/>
          <w:szCs w:val="14"/>
        </w:rPr>
        <w:tab/>
      </w:r>
      <w:r w:rsidR="0091583B">
        <w:rPr>
          <w:rFonts w:ascii="Arial" w:hAnsi="Arial" w:cs="Arial"/>
          <w:b/>
          <w:sz w:val="14"/>
          <w:szCs w:val="14"/>
        </w:rPr>
        <w:t xml:space="preserve"> </w:t>
      </w:r>
      <w:r w:rsidR="006C44B5" w:rsidRPr="0091583B">
        <w:rPr>
          <w:rFonts w:ascii="Arial" w:hAnsi="Arial" w:cs="Arial"/>
          <w:b/>
          <w:sz w:val="14"/>
          <w:szCs w:val="14"/>
        </w:rPr>
        <w:t>Ne</w:t>
      </w:r>
    </w:p>
    <w:p w14:paraId="7A676B3A" w14:textId="77777777" w:rsidR="001B29C5" w:rsidRPr="0091583B" w:rsidRDefault="001B29C5">
      <w:pPr>
        <w:rPr>
          <w:rFonts w:ascii="Arial" w:eastAsia="Arial" w:hAnsi="Arial" w:cs="Arial"/>
          <w:sz w:val="14"/>
          <w:szCs w:val="14"/>
        </w:rPr>
        <w:sectPr w:rsidR="001B29C5" w:rsidRPr="0091583B">
          <w:type w:val="continuous"/>
          <w:pgSz w:w="11910" w:h="16840"/>
          <w:pgMar w:top="1940" w:right="760" w:bottom="280" w:left="840" w:header="720" w:footer="720" w:gutter="0"/>
          <w:cols w:num="2" w:space="720" w:equalWidth="0">
            <w:col w:w="3454" w:space="144"/>
            <w:col w:w="6712"/>
          </w:cols>
        </w:sectPr>
      </w:pPr>
    </w:p>
    <w:p w14:paraId="6C899B5C" w14:textId="7410716E" w:rsidR="001B29C5" w:rsidRPr="0091583B" w:rsidRDefault="00D702BE">
      <w:pPr>
        <w:spacing w:before="11"/>
        <w:rPr>
          <w:rFonts w:ascii="Arial" w:eastAsia="Arial" w:hAnsi="Arial" w:cs="Arial"/>
          <w:b/>
          <w:bCs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503292656" behindDoc="1" locked="0" layoutInCell="1" allowOverlap="1" wp14:anchorId="274C7DF4" wp14:editId="50875D3B">
                <wp:simplePos x="0" y="0"/>
                <wp:positionH relativeFrom="page">
                  <wp:posOffset>2737485</wp:posOffset>
                </wp:positionH>
                <wp:positionV relativeFrom="page">
                  <wp:posOffset>9681845</wp:posOffset>
                </wp:positionV>
                <wp:extent cx="192405" cy="195580"/>
                <wp:effectExtent l="3810" t="4445" r="3810" b="0"/>
                <wp:wrapNone/>
                <wp:docPr id="796" name="1440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15247"/>
                          <a:chExt cx="303" cy="308"/>
                        </a:xfrm>
                      </wpg:grpSpPr>
                      <wpg:grpSp>
                        <wpg:cNvPr id="797" name="144328"/>
                        <wpg:cNvGrpSpPr>
                          <a:grpSpLocks/>
                        </wpg:cNvGrpSpPr>
                        <wpg:grpSpPr bwMode="auto">
                          <a:xfrm>
                            <a:off x="4350" y="15285"/>
                            <a:ext cx="245" cy="2"/>
                            <a:chOff x="4350" y="15285"/>
                            <a:chExt cx="245" cy="2"/>
                          </a:xfrm>
                        </wpg:grpSpPr>
                        <wps:wsp>
                          <wps:cNvPr id="798" name="144445"/>
                          <wps:cNvSpPr>
                            <a:spLocks/>
                          </wps:cNvSpPr>
                          <wps:spPr bwMode="auto">
                            <a:xfrm>
                              <a:off x="4350" y="15285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9" name="144708"/>
                        <wpg:cNvGrpSpPr>
                          <a:grpSpLocks/>
                        </wpg:cNvGrpSpPr>
                        <wpg:grpSpPr bwMode="auto">
                          <a:xfrm>
                            <a:off x="4350" y="15516"/>
                            <a:ext cx="245" cy="2"/>
                            <a:chOff x="4350" y="15516"/>
                            <a:chExt cx="245" cy="2"/>
                          </a:xfrm>
                        </wpg:grpSpPr>
                        <wps:wsp>
                          <wps:cNvPr id="800" name="144825"/>
                          <wps:cNvSpPr>
                            <a:spLocks/>
                          </wps:cNvSpPr>
                          <wps:spPr bwMode="auto">
                            <a:xfrm>
                              <a:off x="4350" y="15516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1" name="145088"/>
                        <wpg:cNvGrpSpPr>
                          <a:grpSpLocks/>
                        </wpg:cNvGrpSpPr>
                        <wpg:grpSpPr bwMode="auto">
                          <a:xfrm>
                            <a:off x="4331" y="15266"/>
                            <a:ext cx="2" cy="269"/>
                            <a:chOff x="4331" y="15266"/>
                            <a:chExt cx="2" cy="269"/>
                          </a:xfrm>
                        </wpg:grpSpPr>
                        <wps:wsp>
                          <wps:cNvPr id="802" name="145205"/>
                          <wps:cNvSpPr>
                            <a:spLocks/>
                          </wps:cNvSpPr>
                          <wps:spPr bwMode="auto">
                            <a:xfrm>
                              <a:off x="4331" y="15266"/>
                              <a:ext cx="2" cy="269"/>
                            </a:xfrm>
                            <a:custGeom>
                              <a:avLst/>
                              <a:gdLst>
                                <a:gd name="T0" fmla="+- 0 15266 15266"/>
                                <a:gd name="T1" fmla="*/ 15266 h 269"/>
                                <a:gd name="T2" fmla="+- 0 15535 15266"/>
                                <a:gd name="T3" fmla="*/ 15535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3" name="145468"/>
                        <wpg:cNvGrpSpPr>
                          <a:grpSpLocks/>
                        </wpg:cNvGrpSpPr>
                        <wpg:grpSpPr bwMode="auto">
                          <a:xfrm>
                            <a:off x="4575" y="15304"/>
                            <a:ext cx="2" cy="231"/>
                            <a:chOff x="4575" y="15304"/>
                            <a:chExt cx="2" cy="231"/>
                          </a:xfrm>
                        </wpg:grpSpPr>
                        <wps:wsp>
                          <wps:cNvPr id="804" name="145585"/>
                          <wps:cNvSpPr>
                            <a:spLocks/>
                          </wps:cNvSpPr>
                          <wps:spPr bwMode="auto">
                            <a:xfrm>
                              <a:off x="4575" y="15304"/>
                              <a:ext cx="2" cy="231"/>
                            </a:xfrm>
                            <a:custGeom>
                              <a:avLst/>
                              <a:gdLst>
                                <a:gd name="T0" fmla="+- 0 15304 15304"/>
                                <a:gd name="T1" fmla="*/ 15304 h 231"/>
                                <a:gd name="T2" fmla="+- 0 15535 15304"/>
                                <a:gd name="T3" fmla="*/ 15535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44082" o:spid="_x0000_s1026" style="position:absolute;margin-left:215.55pt;margin-top:762.35pt;width:15.15pt;height:15.4pt;z-index:-23824;mso-position-horizontal-relative:page;mso-position-vertical-relative:page" coordorigin="4311,15247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">
                <v:group id="144328" o:spid="_x0000_s1027" style="position:absolute;left:4350;top:15285;width:245;height:2" coordorigin="4350,1528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mxVV8YAAADcAAAADwAAAGRycy9kb3ducmV2LnhtbESPQWvCQBSE74L/YXlC&#10;b3UTi7WNWUVEpQcpVAvF2yP7TEKyb0N2TeK/7xYKHoeZ+YZJ14OpRUetKy0riKcRCOLM6pJzBd/n&#10;/fMbCOeRNdaWScGdHKxX41GKibY9f1F38rkIEHYJKii8bxIpXVaQQTe1DXHwrrY16INsc6lb7APc&#10;1HIWRa/SYMlhocCGtgVl1elmFBx67Dcv8a47Vtft/XKef/4cY1LqaTJsliA8Df4R/m9/aAWL9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abFVXxgAAANwA&#10;AAAPAAAAAAAAAAAAAAAAAKoCAABkcnMvZG93bnJldi54bWxQSwUGAAAAAAQABAD6AAAAnQMAAAAA&#10;">
                  <v:shape id="144445" o:spid="_x0000_s1028" style="position:absolute;left:4350;top:1528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pF6sMA&#10;AADcAAAADwAAAGRycy9kb3ducmV2LnhtbERPW2vCMBR+F/wP4Qh7s6mD3bpGkYHgwxCmgvh2aE6b&#10;suakJlmt/vrlYbDHj+9erkbbiYF8aB0rWGQ5COLK6ZYbBcfDZv4KIkRkjZ1jUnCjAKvldFJiod2V&#10;v2jYx0akEA4FKjAx9oWUoTJkMWSuJ05c7bzFmKBvpPZ4TeG2k495/iwttpwaDPb0Yaj63v9YBefL&#10;6Xaq7WX8HEy7u2+H88bXT0o9zMb1O4hIY/wX/7m3WsHLW1qbzqQjIJ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4pF6sMAAADc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v:group id="144708" o:spid="_x0000_s1029" style="position:absolute;left:4350;top:15516;width:245;height:2" coordorigin="4350,1551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L9kvsYAAADcAAAADwAAAGRycy9kb3ducmV2LnhtbESPT2vCQBTE74LfYXlC&#10;b3UTi9WkriKi0oMUqoXS2yP78gezb0N2TeK37xYKHoeZ+Q2z2gymFh21rrKsIJ5GIIgzqysuFHxd&#10;Ds9LEM4ja6wtk4I7Odisx6MVptr2/End2RciQNilqKD0vkmldFlJBt3UNsTBy21r0AfZFlK32Ae4&#10;qeUsil6lwYrDQokN7UrKruebUXDssd++xPvudM1395/L/OP7FJNST5Nh+wbC0+Af4f/2u1awSBL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v2S+xgAAANwA&#10;AAAPAAAAAAAAAAAAAAAAAKoCAABkcnMvZG93bnJldi54bWxQSwUGAAAAAAQABAD6AAAAnQMAAAAA&#10;">
                  <v:shape id="144825" o:spid="_x0000_s1030" style="position:absolute;left:4350;top:1551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JIPcEA&#10;AADcAAAADwAAAGRycy9kb3ducmV2LnhtbERPy4rCMBTdC/MP4Q7MTlMHRqQaRQTBhQg+QNxdmtum&#10;2NzUJFOrX28WA7M8nPd82dtGdORD7VjBeJSBIC6crrlScD5thlMQISJrbByTgicFWC4+BnPMtXvw&#10;gbpjrEQK4ZCjAhNjm0sZCkMWw8i1xIkrnbcYE/SV1B4fKdw28jvLJtJizanBYEtrQ8Xt+GsVXO+X&#10;56W0937XmXr/2nbXjS9/lPr67FczEJH6+C/+c2+1gmmW5qcz6QjIx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9CSD3BAAAA3AAAAA8AAAAAAAAAAAAAAAAAmAIAAGRycy9kb3du&#10;cmV2LnhtbFBLBQYAAAAABAAEAPUAAACGAwAAAAA=&#10;" path="m,l245,e" filled="f" strokeweight="1.92pt">
                    <v:path arrowok="t" o:connecttype="custom" o:connectlocs="0,0;245,0" o:connectangles="0,0"/>
                  </v:shape>
                </v:group>
                <v:group id="145088" o:spid="_x0000_s1031" style="position:absolute;left:4331;top:15266;width:2;height:269" coordorigin="4331,15266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d2lpxgAAANwA&#10;AAAPAAAAAAAAAAAAAAAAAKoCAABkcnMvZG93bnJldi54bWxQSwUGAAAAAAQABAD6AAAAnQMAAAAA&#10;">
                  <v:shape id="145205" o:spid="_x0000_s1032" style="position:absolute;left:4331;top:15266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W7fcMA&#10;AADcAAAADwAAAGRycy9kb3ducmV2LnhtbESPQYvCMBSE74L/ITzBm6YrItI1iiiKwl6se/D4aN4m&#10;1ealNFHrvzcLC3scZuYbZrHqXC0e1IbKs4KPcQaCuPS6YqPg+7wbzUGEiKyx9kwKXhRgtez3Fphr&#10;/+QTPYpoRIJwyFGBjbHJpQylJYdh7Bvi5P341mFMsjVSt/hMcFfLSZbNpMOK04LFhjaWyltxdwpu&#10;dn29GpxdCnOKm+OXnG733UWp4aBbf4KI1MX/8F/7oBXMswn8nklHQC7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7W7fcMAAADcAAAADwAAAAAAAAAAAAAAAACYAgAAZHJzL2Rv&#10;d25yZXYueG1sUEsFBgAAAAAEAAQA9QAAAIgDAAAAAA==&#10;" path="m,l,269e" filled="f" strokeweight="1.92pt">
                    <v:path arrowok="t" o:connecttype="custom" o:connectlocs="0,15266;0,15535" o:connectangles="0,0"/>
                  </v:shape>
                </v:group>
                <v:group id="145468" o:spid="_x0000_s1033" style="position:absolute;left:4575;top:15304;width:2;height:231" coordorigin="4575,15304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76VKFxgAAANwA&#10;AAAPAAAAAAAAAAAAAAAAAKoCAABkcnMvZG93bnJldi54bWxQSwUGAAAAAAQABAD6AAAAnQMAAAAA&#10;">
                  <v:shape id="145585" o:spid="_x0000_s1034" style="position:absolute;left:4575;top:15304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CrGr8YA&#10;AADcAAAADwAAAGRycy9kb3ducmV2LnhtbESPQWsCMRSE70L/Q3gFL6JZtVbZGkUERbyIWw/29ti8&#10;7i7dvCxJ1G1/vREKHoeZ+YaZL1tTiys5X1lWMBwkIIhzqysuFJw+N/0ZCB+QNdaWScEveVguXjpz&#10;TLW98ZGuWShEhLBPUUEZQpNK6fOSDPqBbYij922dwRClK6R2eItwU8tRkrxLgxXHhRIbWpeU/2QX&#10;o+AvbM6T/fSwzi7HjMfSbUe9r61S3dd29QEiUBue4f/2TiuYJW/wOBOPgFz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CrGr8YAAADcAAAADwAAAAAAAAAAAAAAAACYAgAAZHJz&#10;L2Rvd25yZXYueG1sUEsFBgAAAAAEAAQA9QAAAIsDAAAAAA==&#10;" path="m,l,231e" filled="f" strokeweight="1.92pt">
                    <v:path arrowok="t" o:connecttype="custom" o:connectlocs="0,15304;0,15535" o:connectangles="0,0"/>
                  </v:shape>
                </v:group>
                <w10:wrap anchorx="page" anchory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704" behindDoc="1" locked="0" layoutInCell="1" allowOverlap="1" wp14:anchorId="3C88C58B" wp14:editId="3E20DF03">
                <wp:simplePos x="0" y="0"/>
                <wp:positionH relativeFrom="page">
                  <wp:posOffset>4993640</wp:posOffset>
                </wp:positionH>
                <wp:positionV relativeFrom="page">
                  <wp:posOffset>9681845</wp:posOffset>
                </wp:positionV>
                <wp:extent cx="192405" cy="195580"/>
                <wp:effectExtent l="2540" t="4445" r="5080" b="0"/>
                <wp:wrapNone/>
                <wp:docPr id="787" name="1459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15247"/>
                          <a:chExt cx="303" cy="308"/>
                        </a:xfrm>
                      </wpg:grpSpPr>
                      <wpg:grpSp>
                        <wpg:cNvPr id="788" name="146163"/>
                        <wpg:cNvGrpSpPr>
                          <a:grpSpLocks/>
                        </wpg:cNvGrpSpPr>
                        <wpg:grpSpPr bwMode="auto">
                          <a:xfrm>
                            <a:off x="7883" y="15266"/>
                            <a:ext cx="2" cy="269"/>
                            <a:chOff x="7883" y="15266"/>
                            <a:chExt cx="2" cy="269"/>
                          </a:xfrm>
                        </wpg:grpSpPr>
                        <wps:wsp>
                          <wps:cNvPr id="789" name="146280"/>
                          <wps:cNvSpPr>
                            <a:spLocks/>
                          </wps:cNvSpPr>
                          <wps:spPr bwMode="auto">
                            <a:xfrm>
                              <a:off x="7883" y="15266"/>
                              <a:ext cx="2" cy="269"/>
                            </a:xfrm>
                            <a:custGeom>
                              <a:avLst/>
                              <a:gdLst>
                                <a:gd name="T0" fmla="+- 0 15266 15266"/>
                                <a:gd name="T1" fmla="*/ 15266 h 269"/>
                                <a:gd name="T2" fmla="+- 0 15535 15266"/>
                                <a:gd name="T3" fmla="*/ 15535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0" name="146543"/>
                        <wpg:cNvGrpSpPr>
                          <a:grpSpLocks/>
                        </wpg:cNvGrpSpPr>
                        <wpg:grpSpPr bwMode="auto">
                          <a:xfrm>
                            <a:off x="8128" y="15304"/>
                            <a:ext cx="2" cy="231"/>
                            <a:chOff x="8128" y="15304"/>
                            <a:chExt cx="2" cy="231"/>
                          </a:xfrm>
                        </wpg:grpSpPr>
                        <wps:wsp>
                          <wps:cNvPr id="791" name="146660"/>
                          <wps:cNvSpPr>
                            <a:spLocks/>
                          </wps:cNvSpPr>
                          <wps:spPr bwMode="auto">
                            <a:xfrm>
                              <a:off x="8128" y="15304"/>
                              <a:ext cx="2" cy="231"/>
                            </a:xfrm>
                            <a:custGeom>
                              <a:avLst/>
                              <a:gdLst>
                                <a:gd name="T0" fmla="+- 0 15304 15304"/>
                                <a:gd name="T1" fmla="*/ 15304 h 231"/>
                                <a:gd name="T2" fmla="+- 0 15535 15304"/>
                                <a:gd name="T3" fmla="*/ 15535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2" name="146923"/>
                        <wpg:cNvGrpSpPr>
                          <a:grpSpLocks/>
                        </wpg:cNvGrpSpPr>
                        <wpg:grpSpPr bwMode="auto">
                          <a:xfrm>
                            <a:off x="7902" y="15285"/>
                            <a:ext cx="245" cy="2"/>
                            <a:chOff x="7902" y="15285"/>
                            <a:chExt cx="245" cy="2"/>
                          </a:xfrm>
                        </wpg:grpSpPr>
                        <wps:wsp>
                          <wps:cNvPr id="793" name="147040"/>
                          <wps:cNvSpPr>
                            <a:spLocks/>
                          </wps:cNvSpPr>
                          <wps:spPr bwMode="auto">
                            <a:xfrm>
                              <a:off x="7902" y="15285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4" name="147303"/>
                        <wpg:cNvGrpSpPr>
                          <a:grpSpLocks/>
                        </wpg:cNvGrpSpPr>
                        <wpg:grpSpPr bwMode="auto">
                          <a:xfrm>
                            <a:off x="7902" y="15516"/>
                            <a:ext cx="245" cy="2"/>
                            <a:chOff x="7902" y="15516"/>
                            <a:chExt cx="245" cy="2"/>
                          </a:xfrm>
                        </wpg:grpSpPr>
                        <wps:wsp>
                          <wps:cNvPr id="795" name="147420"/>
                          <wps:cNvSpPr>
                            <a:spLocks/>
                          </wps:cNvSpPr>
                          <wps:spPr bwMode="auto">
                            <a:xfrm>
                              <a:off x="7902" y="15516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45917" o:spid="_x0000_s1026" style="position:absolute;margin-left:393.2pt;margin-top:762.35pt;width:15.15pt;height:15.4pt;z-index:-23776;mso-position-horizontal-relative:page;mso-position-vertical-relative:page" coordorigin="7864,15247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">
                <v:group id="146163" o:spid="_x0000_s1027" style="position:absolute;left:7883;top:15266;width:2;height:269" coordorigin="7883,15266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ipX+MIAAADcAAAADwAAAGRycy9kb3ducmV2LnhtbERPy4rCMBTdC/MP4Q64&#10;07QjPqhGEZkRFyJYBwZ3l+baFpub0mTa+vdmIbg8nPdq05tKtNS40rKCeByBIM6sLjlX8Hv5GS1A&#10;OI+ssbJMCh7kYLP+GKww0bbjM7Wpz0UIYZeggsL7OpHSZQUZdGNbEwfuZhuDPsAml7rBLoSbSn5F&#10;0UwaLDk0FFjTrqDsnv4bBfsOu+0k/m6P99vucb1MT3/HmJQafvbbJQhPvX+LX+6DVjBfhLX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4qV/jCAAAA3AAAAA8A&#10;AAAAAAAAAAAAAAAAqgIAAGRycy9kb3ducmV2LnhtbFBLBQYAAAAABAAEAPoAAACZAwAAAAA=&#10;">
                  <v:shape id="146280" o:spid="_x0000_s1028" style="position:absolute;left:7883;top:15266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a+AMQA&#10;AADcAAAADwAAAGRycy9kb3ducmV2LnhtbESPQWsCMRSE7wX/Q3iCt5pVxOpqFFGUFnpx68HjY/NM&#10;Vjcvyybq9t83hUKPw8x8wyzXnavFg9pQeVYwGmYgiEuvKzYKTl/71xmIEJE11p5JwTcFWK96L0vM&#10;tX/ykR5FNCJBOOSowMbY5FKG0pLDMPQNcfIuvnUYk2yN1C0+E9zVcpxlU+mw4rRgsaGtpfJW3J2C&#10;m91crwan58Ic4/bjU052h+6s1KDfbRYgInXxP/zXftcK3mZz+D2TjoBc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Z2vgDEAAAA3AAAAA8AAAAAAAAAAAAAAAAAmAIAAGRycy9k&#10;b3ducmV2LnhtbFBLBQYAAAAABAAEAPUAAACJAwAAAAA=&#10;" path="m,l,269e" filled="f" strokeweight="1.92pt">
                    <v:path arrowok="t" o:connecttype="custom" o:connectlocs="0,15266;0,15535" o:connectangles="0,0"/>
                  </v:shape>
                </v:group>
                <v:group id="146543" o:spid="_x0000_s1029" style="position:absolute;left:8128;top:15304;width:2;height:231" coordorigin="8128,15304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YXNI8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Zhfn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WFzSPCAAAA3AAAAA8A&#10;AAAAAAAAAAAAAAAAqgIAAGRycy9kb3ducmV2LnhtbFBLBQYAAAAABAAEAPoAAACZAwAAAAA=&#10;">
                  <v:shape id="146660" o:spid="_x0000_s1030" style="position:absolute;left:8128;top:15304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Nk5scA&#10;AADcAAAADwAAAGRycy9kb3ducmV2LnhtbESPQWvCQBSE70L/w/IKvUjdaKnWmI0UQREvxdhDvT2y&#10;zyQ0+zbsrpr217tCocdhZr5hsmVvWnEh5xvLCsajBARxaXXDlYLPw/r5DYQPyBpby6Tghzws84dB&#10;hqm2V97TpQiViBD2KSqoQ+hSKX1Zk0E/sh1x9E7WGQxRukpqh9cIN62cJMlUGmw4LtTY0aqm8rs4&#10;GwW/Yf31upt9rIrzvuAX6TaT4XGj1NNj/74AEagP/+G/9lYrmM3HcD8Tj4DMb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7jZObHAAAA3AAAAA8AAAAAAAAAAAAAAAAAmAIAAGRy&#10;cy9kb3ducmV2LnhtbFBLBQYAAAAABAAEAPUAAACMAwAAAAA=&#10;" path="m,l,231e" filled="f" strokeweight="1.92pt">
                    <v:path arrowok="t" o:connecttype="custom" o:connectlocs="0,15304;0,15535" o:connectangles="0,0"/>
                  </v:shape>
                </v:group>
                <v:group id="146923" o:spid="_x0000_s1031" style="position:absolute;left:7902;top:15285;width:245;height:2" coordorigin="7902,1528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v2z8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5+xi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KG/bPxgAAANwA&#10;AAAPAAAAAAAAAAAAAAAAAKoCAABkcnMvZG93bnJldi54bWxQSwUGAAAAAAQABAD6AAAAnQMAAAAA&#10;">
                  <v:shape id="147040" o:spid="_x0000_s1032" style="position:absolute;left:7902;top:1528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7Xm8YA&#10;AADcAAAADwAAAGRycy9kb3ducmV2LnhtbESPQWsCMRSE7wX/Q3hCbzWrUm23RhFB8FAKtYJ4e2ze&#10;bpZuXtYkrmt/fVMQehxm5htmseptIzryoXasYDzKQBAXTtdcKTh8bZ9eQISIrLFxTApuFGC1HDws&#10;MNfuyp/U7WMlEoRDjgpMjG0uZSgMWQwj1xInr3TeYkzSV1J7vCa4beQky2bSYs1pwWBLG0PF9/5i&#10;FZzOx9uxtOf+vTP1x8+uO219+azU47Bfv4GI1Mf/8L290wrmr1P4O5OO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S7Xm8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147303" o:spid="_x0000_s1033" style="position:absolute;left:7902;top:15516;width:245;height:2" coordorigin="7902,1551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r7LIM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3gZTmH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ar7LIMcAAADc&#10;AAAADwAAAAAAAAAAAAAAAACqAgAAZHJzL2Rvd25yZXYueG1sUEsFBgAAAAAEAAQA+gAAAJ4DAAAA&#10;AA==&#10;">
                  <v:shape id="147420" o:spid="_x0000_s1034" style="position:absolute;left:7902;top:1551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vqdMYA&#10;AADcAAAADwAAAGRycy9kb3ducmV2LnhtbESPQWsCMRSE74L/IbyCt5qtYKtbo4ggeCgFbUG8PTZv&#10;N0s3L2sS17W/3hQKHoeZ+YZZrHrbiI58qB0reBlnIIgLp2uuFHx/bZ9nIEJE1tg4JgU3CrBaDgcL&#10;zLW78p66Q6xEgnDIUYGJsc2lDIUhi2HsWuLklc5bjEn6SmqP1wS3jZxk2au0WHNaMNjSxlDxc7hY&#10;Bafz8XYs7bn/6Ez9+bvrTltfTpUaPfXrdxCR+vgI/7d3WsHbfAp/Z9IR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YvqdM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761A0C09" w14:textId="77777777" w:rsidR="001B29C5" w:rsidRPr="0091583B" w:rsidRDefault="006C44B5" w:rsidP="0091583B">
      <w:pPr>
        <w:spacing w:before="80"/>
        <w:ind w:left="170" w:right="7540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Ukoliko jeste (u kojim prostorijama?)</w:t>
      </w:r>
    </w:p>
    <w:p w14:paraId="604C9999" w14:textId="00A27E7A" w:rsidR="001B29C5" w:rsidRPr="0091583B" w:rsidRDefault="00D702BE">
      <w:pPr>
        <w:spacing w:line="20" w:lineRule="exact"/>
        <w:ind w:left="3725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720077C8" wp14:editId="0FFD39E3">
                <wp:extent cx="4097655" cy="12700"/>
                <wp:effectExtent l="0" t="11430" r="7620" b="4445"/>
                <wp:docPr id="782" name="1487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97655" cy="12700"/>
                          <a:chOff x="0" y="0"/>
                          <a:chExt cx="6453" cy="20"/>
                        </a:xfrm>
                      </wpg:grpSpPr>
                      <wpg:grpSp>
                        <wpg:cNvPr id="783" name="148951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6431" cy="2"/>
                            <a:chOff x="11" y="1"/>
                            <a:chExt cx="6431" cy="2"/>
                          </a:xfrm>
                        </wpg:grpSpPr>
                        <wps:wsp>
                          <wps:cNvPr id="784" name="149058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6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6431"/>
                                <a:gd name="T2" fmla="+- 0 6442 11"/>
                                <a:gd name="T3" fmla="*/ T2 w 6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431">
                                  <a:moveTo>
                                    <a:pt x="0" y="0"/>
                                  </a:moveTo>
                                  <a:lnTo>
                                    <a:pt x="6431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5" name="149301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6434" cy="2"/>
                            <a:chOff x="10" y="10"/>
                            <a:chExt cx="6434" cy="2"/>
                          </a:xfrm>
                        </wpg:grpSpPr>
                        <wps:wsp>
                          <wps:cNvPr id="786" name="149410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643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434"/>
                                <a:gd name="T2" fmla="+- 0 6443 10"/>
                                <a:gd name="T3" fmla="*/ T2 w 643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434">
                                  <a:moveTo>
                                    <a:pt x="0" y="0"/>
                                  </a:moveTo>
                                  <a:lnTo>
                                    <a:pt x="6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48795" o:spid="_x0000_s1026" style="width:322.65pt;height:1pt;mso-position-horizontal-relative:char;mso-position-vertical-relative:line" coordsize="6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">
                <v:group id="148951" o:spid="_x0000_s1027" style="position:absolute;left:11;top:1;width:6431;height:2" coordorigin="11,1" coordsize="6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I7Fic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4Xa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jsWJxgAAANwA&#10;AAAPAAAAAAAAAAAAAAAAAKoCAABkcnMvZG93bnJldi54bWxQSwUGAAAAAAQABAD6AAAAnQMAAAAA&#10;">
                  <v:shape id="149058" o:spid="_x0000_s1028" style="position:absolute;left:11;top:1;width:6431;height:2;visibility:visible;mso-wrap-style:square;v-text-anchor:top" coordsize="6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rwDMMA&#10;AADcAAAADwAAAGRycy9kb3ducmV2LnhtbESPQWsCMRSE74X+h/CEXqRmW4rKaly2gtBj1UV6fGye&#10;m8XNy5KkGv99Uyj0OMzMN8y6SnYQV/Khd6zgZVaAIG6d7rlT0Bx3z0sQISJrHByTgjsFqDaPD2ss&#10;tbvxnq6H2IkM4VCiAhPjWEoZWkMWw8yNxNk7O28xZuk7qT3eMtwO8rUo5tJiz3nB4EhbQ+3l8G0V&#10;WOPn7/evk2nq/ZQG15jPNE1KPU1SvQIRKcX/8F/7QytYLN/g90w+An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rwDMMAAADcAAAADwAAAAAAAAAAAAAAAACYAgAAZHJzL2Rv&#10;d25yZXYueG1sUEsFBgAAAAAEAAQA9QAAAIgDAAAAAA==&#10;" path="m,l6431,e" filled="f" strokeweight=".14pt">
                    <v:path arrowok="t" o:connecttype="custom" o:connectlocs="0,0;6431,0" o:connectangles="0,0"/>
                  </v:shape>
                </v:group>
                <v:group id="149301" o:spid="_x0000_s1029" style="position:absolute;left:10;top:10;width:6434;height:2" coordorigin="10,10" coordsize="643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Cv4ZsUAAADcAAAADwAAAGRycy9kb3ducmV2LnhtbESPS4vCQBCE78L+h6EX&#10;vOkkKz6IjiKyu+xBBB8g3ppMmwQzPSEzm8R/7wiCx6KqvqIWq86UoqHaFZYVxMMIBHFqdcGZgtPx&#10;ZzAD4TyyxtIyKbiTg9Xyo7fARNuW99QcfCYChF2CCnLvq0RKl+Zk0A1tRRy8q60N+iDrTOoa2wA3&#10;pfyKook0WHBYyLGiTU7p7fBvFPy22K5H8XezvV0398txvDtvY1Kq/9mt5yA8df4dfrX/tILpb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Ar+GbFAAAA3AAA&#10;AA8AAAAAAAAAAAAAAAAAqgIAAGRycy9kb3ducmV2LnhtbFBLBQYAAAAABAAEAPoAAACcAwAAAAA=&#10;">
                  <v:shape id="149410" o:spid="_x0000_s1030" style="position:absolute;left:10;top:10;width:6434;height:2;visibility:visible;mso-wrap-style:square;v-text-anchor:top" coordsize="643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+Doq8QA&#10;AADcAAAADwAAAGRycy9kb3ducmV2LnhtbESPS2vDMBCE74X8B7GF3mq5PrjGsRKSQKCHQGgekONi&#10;bWwTa2Us1Y9/XwUKPQ4z8w1TrCfTioF611hW8BHFIIhLqxuuFFzO+/cMhPPIGlvLpGAmB+vV4qXA&#10;XNuRv2k4+UoECLscFdTed7mUrqzJoItsRxy8u+0N+iD7SuoexwA3rUziOJUGGw4LNXa0q6l8nH5M&#10;oCTV9nbIusOc8nw877ZXipNWqbfXabME4Wny/+G/9pdW8Jml8DwTj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g6KvEAAAA3AAAAA8AAAAAAAAAAAAAAAAAmAIAAGRycy9k&#10;b3ducmV2LnhtbFBLBQYAAAAABAAEAPUAAACJAwAAAAA=&#10;" path="m,l6433,e" filled="f" strokeweight=".96pt">
                    <v:path arrowok="t" o:connecttype="custom" o:connectlocs="0,0;6433,0" o:connectangles="0,0"/>
                  </v:shape>
                </v:group>
                <w10:anchorlock/>
              </v:group>
            </w:pict>
          </mc:Fallback>
        </mc:AlternateContent>
      </w:r>
    </w:p>
    <w:p w14:paraId="75AD64CF" w14:textId="77777777" w:rsidR="001B29C5" w:rsidRPr="0091583B" w:rsidRDefault="001B29C5">
      <w:pPr>
        <w:spacing w:before="10"/>
        <w:rPr>
          <w:rFonts w:ascii="Arial" w:eastAsia="Arial" w:hAnsi="Arial" w:cs="Arial"/>
          <w:b/>
          <w:bCs/>
          <w:sz w:val="14"/>
          <w:szCs w:val="14"/>
        </w:rPr>
      </w:pPr>
    </w:p>
    <w:p w14:paraId="18015E6D" w14:textId="403C8C7A" w:rsidR="001B29C5" w:rsidRPr="0091583B" w:rsidRDefault="00D702BE">
      <w:pPr>
        <w:spacing w:line="38" w:lineRule="exact"/>
        <w:ind w:left="117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7D22F8A1" wp14:editId="2A98BAA1">
                <wp:extent cx="6395085" cy="24765"/>
                <wp:effectExtent l="1905" t="1905" r="3810" b="1905"/>
                <wp:docPr id="779" name="1505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780" name="150679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781" name="150790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50520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">
                <v:group id="150679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Fxb/sIAAADcAAAADwAAAGRycy9kb3ducmV2LnhtbERPy4rCMBTdC/MP4Q64&#10;07QjPqhGEZkRFyJYBwZ3l+baFpub0mTa+vdmIbg8nPdq05tKtNS40rKCeByBIM6sLjlX8Hv5GS1A&#10;OI+ssbJMCh7kYLP+GKww0bbjM7Wpz0UIYZeggsL7OpHSZQUZdGNbEwfuZhuDPsAml7rBLoSbSn5F&#10;0UwaLDk0FFjTrqDsnv4bBfsOu+0k/m6P99vucb1MT3/HmJQafvbbJQhPvX+LX+6DVjBfhP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BcW/7CAAAA3AAAAA8A&#10;AAAAAAAAAAAAAAAAqgIAAGRycy9kb3ducmV2LnhtbFBLBQYAAAAABAAEAPoAAACZAwAAAAA=&#10;">
                  <v:shape id="150790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7H98UA&#10;AADcAAAADwAAAGRycy9kb3ducmV2LnhtbESPT2vCQBTE70K/w/IK3nQT8R+pq1RF8Va1pedH9jVJ&#10;m30bs6smfvquIHgcZuY3zGzRmFJcqHaFZQVxPwJBnFpdcKbg63PTm4JwHlljaZkUtORgMX/pzDDR&#10;9soHuhx9JgKEXYIKcu+rREqX5mTQ9W1FHLwfWxv0QdaZ1DVeA9yUchBFY2mw4LCQY0WrnNK/49ko&#10;+Lht2+/1SLf7eNguf7f70yS6nZTqvjbvbyA8Nf4ZfrR3WsFkGsP9TDgCcv4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Xsf3xQAAANwAAAAPAAAAAAAAAAAAAAAAAJgCAABkcnMv&#10;ZG93bnJldi54bWxQSwUGAAAAAAQABAD1AAAAigMAAAAA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07902D94" w14:textId="77777777" w:rsidR="001B29C5" w:rsidRPr="0091583B" w:rsidRDefault="001B29C5">
      <w:pPr>
        <w:spacing w:before="3"/>
        <w:rPr>
          <w:rFonts w:ascii="Arial" w:eastAsia="Arial" w:hAnsi="Arial" w:cs="Arial"/>
          <w:b/>
          <w:bCs/>
          <w:sz w:val="14"/>
          <w:szCs w:val="14"/>
        </w:rPr>
      </w:pPr>
    </w:p>
    <w:p w14:paraId="41314029" w14:textId="78841F3E" w:rsidR="001B29C5" w:rsidRPr="0091583B" w:rsidRDefault="00D702BE">
      <w:pPr>
        <w:ind w:left="170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464" behindDoc="1" locked="0" layoutInCell="1" allowOverlap="1" wp14:anchorId="41A93505" wp14:editId="65E76114">
                <wp:simplePos x="0" y="0"/>
                <wp:positionH relativeFrom="page">
                  <wp:posOffset>2737485</wp:posOffset>
                </wp:positionH>
                <wp:positionV relativeFrom="paragraph">
                  <wp:posOffset>121285</wp:posOffset>
                </wp:positionV>
                <wp:extent cx="192405" cy="195580"/>
                <wp:effectExtent l="3810" t="6350" r="3810" b="7620"/>
                <wp:wrapNone/>
                <wp:docPr id="770" name="1517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191"/>
                          <a:chExt cx="303" cy="308"/>
                        </a:xfrm>
                      </wpg:grpSpPr>
                      <wpg:grpSp>
                        <wpg:cNvPr id="771" name="152019"/>
                        <wpg:cNvGrpSpPr>
                          <a:grpSpLocks/>
                        </wpg:cNvGrpSpPr>
                        <wpg:grpSpPr bwMode="auto">
                          <a:xfrm>
                            <a:off x="4350" y="229"/>
                            <a:ext cx="245" cy="2"/>
                            <a:chOff x="4350" y="229"/>
                            <a:chExt cx="245" cy="2"/>
                          </a:xfrm>
                        </wpg:grpSpPr>
                        <wps:wsp>
                          <wps:cNvPr id="772" name="152132"/>
                          <wps:cNvSpPr>
                            <a:spLocks/>
                          </wps:cNvSpPr>
                          <wps:spPr bwMode="auto">
                            <a:xfrm>
                              <a:off x="4350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3" name="152387"/>
                        <wpg:cNvGrpSpPr>
                          <a:grpSpLocks/>
                        </wpg:cNvGrpSpPr>
                        <wpg:grpSpPr bwMode="auto">
                          <a:xfrm>
                            <a:off x="4350" y="460"/>
                            <a:ext cx="245" cy="2"/>
                            <a:chOff x="4350" y="460"/>
                            <a:chExt cx="245" cy="2"/>
                          </a:xfrm>
                        </wpg:grpSpPr>
                        <wps:wsp>
                          <wps:cNvPr id="774" name="152500"/>
                          <wps:cNvSpPr>
                            <a:spLocks/>
                          </wps:cNvSpPr>
                          <wps:spPr bwMode="auto">
                            <a:xfrm>
                              <a:off x="4350" y="460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5" name="152755"/>
                        <wpg:cNvGrpSpPr>
                          <a:grpSpLocks/>
                        </wpg:cNvGrpSpPr>
                        <wpg:grpSpPr bwMode="auto">
                          <a:xfrm>
                            <a:off x="4331" y="210"/>
                            <a:ext cx="2" cy="269"/>
                            <a:chOff x="4331" y="210"/>
                            <a:chExt cx="2" cy="269"/>
                          </a:xfrm>
                        </wpg:grpSpPr>
                        <wps:wsp>
                          <wps:cNvPr id="776" name="152868"/>
                          <wps:cNvSpPr>
                            <a:spLocks/>
                          </wps:cNvSpPr>
                          <wps:spPr bwMode="auto">
                            <a:xfrm>
                              <a:off x="4331" y="210"/>
                              <a:ext cx="2" cy="269"/>
                            </a:xfrm>
                            <a:custGeom>
                              <a:avLst/>
                              <a:gdLst>
                                <a:gd name="T0" fmla="+- 0 210 210"/>
                                <a:gd name="T1" fmla="*/ 210 h 269"/>
                                <a:gd name="T2" fmla="+- 0 479 210"/>
                                <a:gd name="T3" fmla="*/ 479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7" name="153123"/>
                        <wpg:cNvGrpSpPr>
                          <a:grpSpLocks/>
                        </wpg:cNvGrpSpPr>
                        <wpg:grpSpPr bwMode="auto">
                          <a:xfrm>
                            <a:off x="4575" y="248"/>
                            <a:ext cx="2" cy="231"/>
                            <a:chOff x="4575" y="248"/>
                            <a:chExt cx="2" cy="231"/>
                          </a:xfrm>
                        </wpg:grpSpPr>
                        <wps:wsp>
                          <wps:cNvPr id="778" name="153236"/>
                          <wps:cNvSpPr>
                            <a:spLocks/>
                          </wps:cNvSpPr>
                          <wps:spPr bwMode="auto">
                            <a:xfrm>
                              <a:off x="4575" y="248"/>
                              <a:ext cx="2" cy="231"/>
                            </a:xfrm>
                            <a:custGeom>
                              <a:avLst/>
                              <a:gdLst>
                                <a:gd name="T0" fmla="+- 0 248 248"/>
                                <a:gd name="T1" fmla="*/ 248 h 231"/>
                                <a:gd name="T2" fmla="+- 0 479 248"/>
                                <a:gd name="T3" fmla="*/ 479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51772" o:spid="_x0000_s1026" style="position:absolute;margin-left:215.55pt;margin-top:9.55pt;width:15.15pt;height:15.4pt;z-index:-24016;mso-position-horizontal-relative:page" coordorigin="4311,191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">
                <v:group id="152019" o:spid="_x0000_s1027" style="position:absolute;left:4350;top:229;width:245;height:2" coordorigin="4350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sWOQsYAAADcAAAADwAAAGRycy9kb3ducmV2LnhtbESPT2vCQBTE7wW/w/KE&#10;3uomltaSuoqIlh5CwUQovT2yzySYfRuya/58+26h4HGYmd8w6+1oGtFT52rLCuJFBIK4sLrmUsE5&#10;Pz69gXAeWWNjmRRM5GC7mT2sMdF24BP1mS9FgLBLUEHlfZtI6YqKDLqFbYmDd7GdQR9kV0rd4RDg&#10;ppHLKHqVBmsOCxW2tK+ouGY3o+BjwGH3HB/69HrZTz/5y9d3GpNSj/Nx9w7C0+jv4f/2p1awWsX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KxY5CxgAAANwA&#10;AAAPAAAAAAAAAAAAAAAAAKoCAABkcnMvZG93bnJldi54bWxQSwUGAAAAAAQABAD6AAAAnQMAAAAA&#10;">
                  <v:shape id="152132" o:spid="_x0000_s1028" style="position:absolute;left:4350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6U+sUA&#10;AADcAAAADwAAAGRycy9kb3ducmV2LnhtbESPQWsCMRSE70L/Q3iF3jSrUC1bo4ggeCgFbUG8PTZv&#10;N0s3L2sS19VfbwShx2FmvmHmy942oiMfascKxqMMBHHhdM2Vgt+fzfADRIjIGhvHpOBKAZaLl8Ec&#10;c+0uvKNuHyuRIBxyVGBibHMpQ2HIYhi5ljh5pfMWY5K+ktrjJcFtIydZNpUWa04LBltaGyr+9mer&#10;4Hg6XA+lPfVfnam/b9vuuPHlu1Jvr/3qE0SkPv6Hn+2tVjCbTeBxJh0Bub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bpT6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52387" o:spid="_x0000_s1029" style="position:absolute;left:4350;top:460;width:245;height:2" coordorigin="4350,46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Vu1rsYAAADcAAAADwAAAGRycy9kb3ducmV2LnhtbESPQWvCQBSE7wX/w/IK&#10;3ppNlDaSZhWRKh5CoSqU3h7ZZxLMvg3ZbRL/fbdQ6HGYmW+YfDOZVgzUu8aygiSKQRCXVjdcKbic&#10;908rEM4ja2wtk4I7OdisZw85ZtqO/EHDyVciQNhlqKD2vsukdGVNBl1kO+LgXW1v0AfZV1L3OAa4&#10;aeUijl+kwYbDQo0d7Woqb6dvo+Aw4rhdJm9Dcbvu7l/n5/fPIiGl5o/T9hWEp8n/h//aR60gTZ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W7WuxgAAANwA&#10;AAAPAAAAAAAAAAAAAAAAAKoCAABkcnMvZG93bnJldi54bWxQSwUGAAAAAAQABAD6AAAAnQMAAAAA&#10;">
                  <v:shape id="152500" o:spid="_x0000_s1030" style="position:absolute;left:4350;top:46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upFcYA&#10;AADcAAAADwAAAGRycy9kb3ducmV2LnhtbESPQWsCMRSE74L/ITzBW8222CqrUUQQPJSCtiDeHpu3&#10;m6WblzVJ17W/3hQKHoeZ+YZZrnvbiI58qB0reJ5kIIgLp2uuFHx97p7mIEJE1tg4JgU3CrBeDQdL&#10;zLW78oG6Y6xEgnDIUYGJsc2lDIUhi2HiWuLklc5bjEn6SmqP1wS3jXzJsjdpsea0YLClraHi+/hj&#10;FZwvp9uptJf+vTP1x+++O+98+arUeNRvFiAi9fER/m/vtYLZbAp/Z9IRkK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supFc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152755" o:spid="_x0000_s1031" style="position:absolute;left:4331;top:210;width:2;height:269" coordorigin="4331,21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f6IQcYAAADcAAAADwAAAGRycy9kb3ducmV2LnhtbESPT2vCQBTE7wW/w/IK&#10;3uomSqqkriJSpQcpNBFKb4/sMwlm34bsNn++fbdQ6HGYmd8w2/1oGtFT52rLCuJFBIK4sLrmUsE1&#10;Pz1tQDiPrLGxTAomcrDfzR62mGo78Af1mS9FgLBLUUHlfZtK6YqKDLqFbYmDd7OdQR9kV0rd4RDg&#10;ppHLKHqWBmsOCxW2dKyouGffRsF5wOGwil/7y/12nL7y5P3zEpNS88fx8ALC0+j/w3/tN61gvU7g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/ohBxgAAANwA&#10;AAAPAAAAAAAAAAAAAAAAAKoCAABkcnMvZG93bnJldi54bWxQSwUGAAAAAAQABAD6AAAAnQMAAAAA&#10;">
                  <v:shape id="152868" o:spid="_x0000_s1032" style="position:absolute;left:4331;top:21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xaVcQA&#10;AADcAAAADwAAAGRycy9kb3ducmV2LnhtbESPQWsCMRSE74L/ITyhN81ayiqrUURpaaEXVw8eH5tn&#10;srp5WTapbv99UxA8DjPzDbNc964RN+pC7VnBdJKBIK68rtkoOB7ex3MQISJrbDyTgl8KsF4NB0ss&#10;tL/znm5lNCJBOBSowMbYFlKGypLDMPEtcfLOvnMYk+yM1B3eE9w18jXLcumw5rRgsaWtpepa/jgF&#10;V7u5XAzmp9Ls4/brW77tPvqTUi+jfrMAEamPz/Cj/akVzGY5/J9JR0C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8WlXEAAAA3AAAAA8AAAAAAAAAAAAAAAAAmAIAAGRycy9k&#10;b3ducmV2LnhtbFBLBQYAAAAABAAEAPUAAACJAwAAAAA=&#10;" path="m,l,269e" filled="f" strokeweight="1.92pt">
                    <v:path arrowok="t" o:connecttype="custom" o:connectlocs="0,210;0,479" o:connectangles="0,0"/>
                  </v:shape>
                </v:group>
                <v:group id="153123" o:spid="_x0000_s1033" style="position:absolute;left:4575;top:248;width:2;height:231" coordorigin="4575,24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pgs63FAAAA3AAA&#10;AA8AAAAAAAAAAAAAAAAAqgIAAGRycy9kb3ducmV2LnhtbFBLBQYAAAAABAAEAPoAAACcAwAAAAA=&#10;">
                  <v:shape id="153236" o:spid="_x0000_s1034" style="position:absolute;left:4575;top:24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9UrgcMA&#10;AADcAAAADwAAAGRycy9kb3ducmV2LnhtbERPz2vCMBS+D/Y/hDfwMjSdY6tUYxkFZewy7Dzo7dE8&#10;22LzUpKo1b/eHAYeP77fi3wwnTiT861lBW+TBARxZXXLtYLt32o8A+EDssbOMim4kod8+fy0wEzb&#10;C2/oXIZaxBD2GSpoQugzKX3VkEE/sT1x5A7WGQwRulpqh5cYbjo5TZJPabDl2NBgT0VD1bE8GQW3&#10;sNp9/KS/RXnalPwu3Xr6ul8rNXoZvuYgAg3hIf53f2sFaRrXxjPxCMjl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9UrgcMAAADcAAAADwAAAAAAAAAAAAAAAACYAgAAZHJzL2Rv&#10;d25yZXYueG1sUEsFBgAAAAAEAAQA9QAAAIgDAAAAAA==&#10;" path="m,l,231e" filled="f" strokeweight="1.92pt">
                    <v:path arrowok="t" o:connecttype="custom" o:connectlocs="0,248;0,479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512" behindDoc="1" locked="0" layoutInCell="1" allowOverlap="1" wp14:anchorId="1363D676" wp14:editId="3223530C">
                <wp:simplePos x="0" y="0"/>
                <wp:positionH relativeFrom="page">
                  <wp:posOffset>4993640</wp:posOffset>
                </wp:positionH>
                <wp:positionV relativeFrom="paragraph">
                  <wp:posOffset>121285</wp:posOffset>
                </wp:positionV>
                <wp:extent cx="192405" cy="195580"/>
                <wp:effectExtent l="2540" t="6350" r="5080" b="7620"/>
                <wp:wrapNone/>
                <wp:docPr id="761" name="153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191"/>
                          <a:chExt cx="303" cy="308"/>
                        </a:xfrm>
                      </wpg:grpSpPr>
                      <wpg:grpSp>
                        <wpg:cNvPr id="762" name="153807"/>
                        <wpg:cNvGrpSpPr>
                          <a:grpSpLocks/>
                        </wpg:cNvGrpSpPr>
                        <wpg:grpSpPr bwMode="auto">
                          <a:xfrm>
                            <a:off x="7883" y="210"/>
                            <a:ext cx="2" cy="269"/>
                            <a:chOff x="7883" y="210"/>
                            <a:chExt cx="2" cy="269"/>
                          </a:xfrm>
                        </wpg:grpSpPr>
                        <wps:wsp>
                          <wps:cNvPr id="763" name="153920"/>
                          <wps:cNvSpPr>
                            <a:spLocks/>
                          </wps:cNvSpPr>
                          <wps:spPr bwMode="auto">
                            <a:xfrm>
                              <a:off x="7883" y="210"/>
                              <a:ext cx="2" cy="269"/>
                            </a:xfrm>
                            <a:custGeom>
                              <a:avLst/>
                              <a:gdLst>
                                <a:gd name="T0" fmla="+- 0 210 210"/>
                                <a:gd name="T1" fmla="*/ 210 h 269"/>
                                <a:gd name="T2" fmla="+- 0 479 210"/>
                                <a:gd name="T3" fmla="*/ 479 h 2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4" name="154175"/>
                        <wpg:cNvGrpSpPr>
                          <a:grpSpLocks/>
                        </wpg:cNvGrpSpPr>
                        <wpg:grpSpPr bwMode="auto">
                          <a:xfrm>
                            <a:off x="8128" y="248"/>
                            <a:ext cx="2" cy="231"/>
                            <a:chOff x="8128" y="248"/>
                            <a:chExt cx="2" cy="231"/>
                          </a:xfrm>
                        </wpg:grpSpPr>
                        <wps:wsp>
                          <wps:cNvPr id="765" name="154288"/>
                          <wps:cNvSpPr>
                            <a:spLocks/>
                          </wps:cNvSpPr>
                          <wps:spPr bwMode="auto">
                            <a:xfrm>
                              <a:off x="8128" y="248"/>
                              <a:ext cx="2" cy="231"/>
                            </a:xfrm>
                            <a:custGeom>
                              <a:avLst/>
                              <a:gdLst>
                                <a:gd name="T0" fmla="+- 0 248 248"/>
                                <a:gd name="T1" fmla="*/ 248 h 231"/>
                                <a:gd name="T2" fmla="+- 0 479 248"/>
                                <a:gd name="T3" fmla="*/ 479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6" name="154543"/>
                        <wpg:cNvGrpSpPr>
                          <a:grpSpLocks/>
                        </wpg:cNvGrpSpPr>
                        <wpg:grpSpPr bwMode="auto">
                          <a:xfrm>
                            <a:off x="7902" y="229"/>
                            <a:ext cx="245" cy="2"/>
                            <a:chOff x="7902" y="229"/>
                            <a:chExt cx="245" cy="2"/>
                          </a:xfrm>
                        </wpg:grpSpPr>
                        <wps:wsp>
                          <wps:cNvPr id="767" name="154656"/>
                          <wps:cNvSpPr>
                            <a:spLocks/>
                          </wps:cNvSpPr>
                          <wps:spPr bwMode="auto">
                            <a:xfrm>
                              <a:off x="7902" y="22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8" name="154911"/>
                        <wpg:cNvGrpSpPr>
                          <a:grpSpLocks/>
                        </wpg:cNvGrpSpPr>
                        <wpg:grpSpPr bwMode="auto">
                          <a:xfrm>
                            <a:off x="7902" y="460"/>
                            <a:ext cx="245" cy="2"/>
                            <a:chOff x="7902" y="460"/>
                            <a:chExt cx="245" cy="2"/>
                          </a:xfrm>
                        </wpg:grpSpPr>
                        <wps:wsp>
                          <wps:cNvPr id="769" name="155024"/>
                          <wps:cNvSpPr>
                            <a:spLocks/>
                          </wps:cNvSpPr>
                          <wps:spPr bwMode="auto">
                            <a:xfrm>
                              <a:off x="7902" y="460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53560" o:spid="_x0000_s1026" style="position:absolute;margin-left:393.2pt;margin-top:9.55pt;width:15.15pt;height:15.4pt;z-index:-23968;mso-position-horizontal-relative:page" coordorigin="7864,191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">
                <v:group id="153807" o:spid="_x0000_s1027" style="position:absolute;left:7883;top:210;width:2;height:269" coordorigin="7883,210" coordsize="2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86G6MYAAADcAAAADwAAAGRycy9kb3ducmV2LnhtbESPQWvCQBSE7wX/w/KE&#10;3ppNLE0lZhURKx5CoSqU3h7ZZxLMvg3ZbRL/fbdQ6HGYmW+YfDOZVgzUu8aygiSKQRCXVjdcKbic&#10;356WIJxH1thaJgV3crBZzx5yzLQd+YOGk69EgLDLUEHtfZdJ6cqaDLrIdsTBu9reoA+yr6TucQxw&#10;08pFHKfSYMNhocaOdjWVt9O3UXAYcdw+J/uhuF1396/zy/tnkZBSj/NpuwLhafL/4b/2USt4TR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/zoboxgAAANwA&#10;AAAPAAAAAAAAAAAAAAAAAKoCAABkcnMvZG93bnJldi54bWxQSwUGAAAAAAQABAD6AAAAnQMAAAAA&#10;">
                  <v:shape id="153920" o:spid="_x0000_s1028" style="position:absolute;left:7883;top:210;width:2;height:269;visibility:visible;mso-wrap-style:square;v-text-anchor:top" coordsize="2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JvEMQA&#10;AADcAAAADwAAAGRycy9kb3ducmV2LnhtbESPQWsCMRSE70L/Q3iF3jTbVtayNYooLQq9uPbg8bF5&#10;TVY3L8sm6vrvjVDwOMzMN8x03rtGnKkLtWcFr6MMBHHldc1Gwe/ua/gBIkRkjY1nUnClAPPZ02CK&#10;hfYX3tK5jEYkCIcCFdgY20LKUFlyGEa+JU7en+8cxiQ7I3WHlwR3jXzLslw6rDktWGxpaak6lien&#10;4GgXh4PBfF+abVxufuR49d3vlXp57hefICL18RH+b6+1gkn+Dvcz6QjI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eSbxDEAAAA3AAAAA8AAAAAAAAAAAAAAAAAmAIAAGRycy9k&#10;b3ducmV2LnhtbFBLBQYAAAAABAAEAPUAAACJAwAAAAA=&#10;" path="m,l,269e" filled="f" strokeweight="1.92pt">
                    <v:path arrowok="t" o:connecttype="custom" o:connectlocs="0,210;0,479" o:connectangles="0,0"/>
                  </v:shape>
                </v:group>
                <v:group id="154175" o:spid="_x0000_s1029" style="position:absolute;left:8128;top:248;width:2;height:231" coordorigin="8128,24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2u7B8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Vvi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fa7sHxgAAANwA&#10;AAAPAAAAAAAAAAAAAAAAAKoCAABkcnMvZG93bnJldi54bWxQSwUGAAAAAAQABAD6AAAAnQMAAAAA&#10;">
                  <v:shape id="154288" o:spid="_x0000_s1030" style="position:absolute;left:8128;top:24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0SwsYA&#10;AADcAAAADwAAAGRycy9kb3ducmV2LnhtbESPQWvCQBSE74X+h+UJXkrdqKglzUaKoIgXMe2hvT2y&#10;r0kw+zbsrhr99a5Q6HGYmW+YbNmbVpzJ+caygvEoAUFcWt1wpeDrc/36BsIHZI2tZVJwJQ/L/Pkp&#10;w1TbCx/oXIRKRAj7FBXUIXSplL6syaAf2Y44er/WGQxRukpqh5cIN62cJMlcGmw4LtTY0aqm8lic&#10;jIJbWH/Pdov9qjgdCp5Kt5m8/GyUGg76j3cQgfrwH/5rb7WCxXwGjzPxCMj8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A0SwsYAAADcAAAADwAAAAAAAAAAAAAAAACYAgAAZHJz&#10;L2Rvd25yZXYueG1sUEsFBgAAAAAEAAQA9QAAAIsDAAAAAA==&#10;" path="m,l,231e" filled="f" strokeweight="1.92pt">
                    <v:path arrowok="t" o:connecttype="custom" o:connectlocs="0,248;0,479" o:connectangles="0,0"/>
                  </v:shape>
                </v:group>
                <v:group id="154543" o:spid="_x0000_s1031" style="position:absolute;left:7902;top:229;width:245;height:2" coordorigin="7902,22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WA68UAAADcAAAADwAAAGRycy9kb3ducmV2LnhtbESPT2vCQBTE7wW/w/KE&#10;3uomlkaJriKi4kEK/gHx9sg+k2D2bciuSfz23UKhx2FmfsPMl72pREuNKy0riEcRCOLM6pJzBZfz&#10;9mMKwnlkjZVlUvAiB8vF4G2OqbYdH6k9+VwECLsUFRTe16mULivIoBvZmjh4d9sY9EE2udQNdgFu&#10;KjmOokQaLDksFFjTuqDscXoaBbsOu9VnvGkPj/v6dTt/fV8PMSn1PuxXMxCeev8f/mvvtYJ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D1gOvFAAAA3AAA&#10;AA8AAAAAAAAAAAAAAAAAqgIAAGRycy9kb3ducmV2LnhtbFBLBQYAAAAABAAEAPoAAACcAwAAAAA=&#10;">
                  <v:shape id="154656" o:spid="_x0000_s1032" style="position:absolute;left:7902;top:22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8Chv8UA&#10;AADcAAAADwAAAGRycy9kb3ducmV2LnhtbESPQWsCMRSE70L/Q3gFb5qtoJatUYogeJCCtiDeHpu3&#10;m6WblzWJ69pfbwShx2FmvmEWq942oiMfascK3sYZCOLC6ZorBT/fm9E7iBCRNTaOScGNAqyWL4MF&#10;5tpdeU/dIVYiQTjkqMDE2OZShsKQxTB2LXHySuctxiR9JbXHa4LbRk6ybCYt1pwWDLa0NlT8Hi5W&#10;wel8vB1Le+53nam//rbdaePLqVLD1/7zA0SkPv6Hn+2tVjCfzeFxJh0Bub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wKG/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54911" o:spid="_x0000_s1033" style="position:absolute;left:7902;top:460;width:245;height:2" coordorigin="7902,46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iaxAs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4W4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eJrECwwAAANwAAAAP&#10;AAAAAAAAAAAAAAAAAKoCAABkcnMvZG93bnJldi54bWxQSwUGAAAAAAQABAD6AAAAmgMAAAAA&#10;">
                  <v:shape id="155024" o:spid="_x0000_s1034" style="position:absolute;left:7902;top:46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OQVsYA&#10;AADcAAAADwAAAGRycy9kb3ducmV2LnhtbESPT2sCMRTE7wW/Q3gFbzXbQq2uRpGC4EEK/gHx9ti8&#10;3SxuXtYkXdd+elMo9DjMzG+Y+bK3jejIh9qxgtdRBoK4cLrmSsHxsH6ZgAgRWWPjmBTcKcByMXia&#10;Y67djXfU7WMlEoRDjgpMjG0uZSgMWQwj1xInr3TeYkzSV1J7vCW4beRblo2lxZrTgsGWPg0Vl/23&#10;VXC+nu6n0l77bWfqr59Nd1778l2p4XO/moGI1Mf/8F97oxV8jKfweyYdAbl4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ROQVs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91583B">
        <w:rPr>
          <w:rFonts w:ascii="Arial" w:hAnsi="Arial" w:cs="Arial"/>
          <w:b/>
          <w:sz w:val="14"/>
          <w:szCs w:val="14"/>
        </w:rPr>
        <w:t>Da li ste tokom ugradnje ploča koristili neki alat?</w:t>
      </w:r>
    </w:p>
    <w:p w14:paraId="197743FB" w14:textId="77777777" w:rsidR="001B29C5" w:rsidRPr="0091583B" w:rsidRDefault="006C44B5">
      <w:pPr>
        <w:tabs>
          <w:tab w:val="left" w:pos="7321"/>
        </w:tabs>
        <w:spacing w:before="46"/>
        <w:ind w:left="3769" w:right="1123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Da</w:t>
      </w:r>
      <w:r w:rsidRPr="0091583B">
        <w:rPr>
          <w:rFonts w:ascii="Arial" w:hAnsi="Arial" w:cs="Arial"/>
          <w:b/>
          <w:sz w:val="14"/>
          <w:szCs w:val="14"/>
        </w:rPr>
        <w:tab/>
        <w:t>Ne</w:t>
      </w:r>
    </w:p>
    <w:p w14:paraId="0F77BAEB" w14:textId="77777777" w:rsidR="001B29C5" w:rsidRPr="0091583B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7F4A8ED3" w14:textId="1AB5E765" w:rsidR="001B29C5" w:rsidRPr="0091583B" w:rsidRDefault="00D702BE">
      <w:pPr>
        <w:tabs>
          <w:tab w:val="left" w:pos="3768"/>
          <w:tab w:val="left" w:pos="7321"/>
        </w:tabs>
        <w:spacing w:before="93"/>
        <w:ind w:left="170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560" behindDoc="1" locked="0" layoutInCell="1" allowOverlap="1" wp14:anchorId="782737F1" wp14:editId="12BDE990">
                <wp:simplePos x="0" y="0"/>
                <wp:positionH relativeFrom="page">
                  <wp:posOffset>4993640</wp:posOffset>
                </wp:positionH>
                <wp:positionV relativeFrom="paragraph">
                  <wp:posOffset>33655</wp:posOffset>
                </wp:positionV>
                <wp:extent cx="192405" cy="341630"/>
                <wp:effectExtent l="2540" t="6985" r="5080" b="3810"/>
                <wp:wrapNone/>
                <wp:docPr id="750" name="156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341630"/>
                          <a:chOff x="7864" y="53"/>
                          <a:chExt cx="303" cy="538"/>
                        </a:xfrm>
                      </wpg:grpSpPr>
                      <wpg:grpSp>
                        <wpg:cNvPr id="751" name="157168"/>
                        <wpg:cNvGrpSpPr>
                          <a:grpSpLocks/>
                        </wpg:cNvGrpSpPr>
                        <wpg:grpSpPr bwMode="auto">
                          <a:xfrm>
                            <a:off x="7883" y="73"/>
                            <a:ext cx="2" cy="500"/>
                            <a:chOff x="7883" y="73"/>
                            <a:chExt cx="2" cy="500"/>
                          </a:xfrm>
                        </wpg:grpSpPr>
                        <wps:wsp>
                          <wps:cNvPr id="752" name="157279"/>
                          <wps:cNvSpPr>
                            <a:spLocks/>
                          </wps:cNvSpPr>
                          <wps:spPr bwMode="auto">
                            <a:xfrm>
                              <a:off x="7883" y="73"/>
                              <a:ext cx="2" cy="500"/>
                            </a:xfrm>
                            <a:custGeom>
                              <a:avLst/>
                              <a:gdLst>
                                <a:gd name="T0" fmla="+- 0 73 73"/>
                                <a:gd name="T1" fmla="*/ 73 h 500"/>
                                <a:gd name="T2" fmla="+- 0 572 73"/>
                                <a:gd name="T3" fmla="*/ 572 h 50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00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3" name="157531"/>
                        <wpg:cNvGrpSpPr>
                          <a:grpSpLocks/>
                        </wpg:cNvGrpSpPr>
                        <wpg:grpSpPr bwMode="auto">
                          <a:xfrm>
                            <a:off x="8128" y="111"/>
                            <a:ext cx="2" cy="461"/>
                            <a:chOff x="8128" y="111"/>
                            <a:chExt cx="2" cy="461"/>
                          </a:xfrm>
                        </wpg:grpSpPr>
                        <wps:wsp>
                          <wps:cNvPr id="754" name="157644"/>
                          <wps:cNvSpPr>
                            <a:spLocks/>
                          </wps:cNvSpPr>
                          <wps:spPr bwMode="auto">
                            <a:xfrm>
                              <a:off x="8128" y="111"/>
                              <a:ext cx="2" cy="461"/>
                            </a:xfrm>
                            <a:custGeom>
                              <a:avLst/>
                              <a:gdLst>
                                <a:gd name="T0" fmla="+- 0 111 111"/>
                                <a:gd name="T1" fmla="*/ 111 h 461"/>
                                <a:gd name="T2" fmla="+- 0 572 111"/>
                                <a:gd name="T3" fmla="*/ 572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0"/>
                                  </a:moveTo>
                                  <a:lnTo>
                                    <a:pt x="0" y="46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5" name="157899"/>
                        <wpg:cNvGrpSpPr>
                          <a:grpSpLocks/>
                        </wpg:cNvGrpSpPr>
                        <wpg:grpSpPr bwMode="auto">
                          <a:xfrm>
                            <a:off x="7902" y="92"/>
                            <a:ext cx="245" cy="2"/>
                            <a:chOff x="7902" y="92"/>
                            <a:chExt cx="245" cy="2"/>
                          </a:xfrm>
                        </wpg:grpSpPr>
                        <wps:wsp>
                          <wps:cNvPr id="756" name="158010"/>
                          <wps:cNvSpPr>
                            <a:spLocks/>
                          </wps:cNvSpPr>
                          <wps:spPr bwMode="auto">
                            <a:xfrm>
                              <a:off x="7902" y="92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7" name="158261"/>
                        <wpg:cNvGrpSpPr>
                          <a:grpSpLocks/>
                        </wpg:cNvGrpSpPr>
                        <wpg:grpSpPr bwMode="auto">
                          <a:xfrm>
                            <a:off x="7902" y="322"/>
                            <a:ext cx="245" cy="2"/>
                            <a:chOff x="7902" y="322"/>
                            <a:chExt cx="245" cy="2"/>
                          </a:xfrm>
                        </wpg:grpSpPr>
                        <wps:wsp>
                          <wps:cNvPr id="758" name="158374"/>
                          <wps:cNvSpPr>
                            <a:spLocks/>
                          </wps:cNvSpPr>
                          <wps:spPr bwMode="auto">
                            <a:xfrm>
                              <a:off x="7902" y="322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9" name="158629"/>
                        <wpg:cNvGrpSpPr>
                          <a:grpSpLocks/>
                        </wpg:cNvGrpSpPr>
                        <wpg:grpSpPr bwMode="auto">
                          <a:xfrm>
                            <a:off x="7902" y="553"/>
                            <a:ext cx="245" cy="2"/>
                            <a:chOff x="7902" y="553"/>
                            <a:chExt cx="245" cy="2"/>
                          </a:xfrm>
                        </wpg:grpSpPr>
                        <wps:wsp>
                          <wps:cNvPr id="760" name="158742"/>
                          <wps:cNvSpPr>
                            <a:spLocks/>
                          </wps:cNvSpPr>
                          <wps:spPr bwMode="auto">
                            <a:xfrm>
                              <a:off x="7902" y="553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56922" o:spid="_x0000_s1026" style="position:absolute;margin-left:393.2pt;margin-top:2.65pt;width:15.15pt;height:26.9pt;z-index:-23920;mso-position-horizontal-relative:page" coordorigin="7864,53" coordsize="303,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">
                <v:group id="157168" o:spid="_x0000_s1027" style="position:absolute;left:7883;top:73;width:2;height:500" coordorigin="7883,73" coordsize="2,5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XDSIsQAAADcAAAADwAAAGRycy9kb3ducmV2LnhtbESPQYvCMBSE78L+h/AW&#10;vGnaFV2pRhHZFQ8iqAvi7dE822LzUppsW/+9EQSPw8x8w8yXnSlFQ7UrLCuIhxEI4tTqgjMFf6ff&#10;wRSE88gaS8uk4E4OlouP3hwTbVs+UHP0mQgQdgkqyL2vEildmpNBN7QVcfCutjbog6wzqWtsA9yU&#10;8iuKJtJgwWEhx4rWOaW3479RsGmxXY3in2Z3u67vl9N4f97FpFT/s1vNQHjq/Dv8am+1gu9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XDSIsQAAADcAAAA&#10;DwAAAAAAAAAAAAAAAACqAgAAZHJzL2Rvd25yZXYueG1sUEsFBgAAAAAEAAQA+gAAAJsDAAAAAA==&#10;">
                  <v:shape id="157279" o:spid="_x0000_s1028" style="position:absolute;left:7883;top:73;width:2;height:500;visibility:visible;mso-wrap-style:square;v-text-anchor:top" coordsize="2,5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wn8MMA&#10;AADcAAAADwAAAGRycy9kb3ducmV2LnhtbESP3WrCQBSE74W+w3IK3unGv2pTVymi6E2hNX2AQ/Y0&#10;G5o9G7JrEt/eFQQvh5n5hllve1uJlhpfOlYwGScgiHOnSy4U/GaH0QqED8gaK8ek4EoetpuXwRpT&#10;7Tr+ofYcChEh7FNUYEKoUyl9bsiiH7uaOHp/rrEYomwKqRvsItxWcpokb9JiyXHBYE07Q/n/+WIV&#10;fB+zPS1d9j43X13O7XG2miArNXztPz9ABOrDM/xon7SC5WIK9zPxCMjN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Cwn8MMAAADcAAAADwAAAAAAAAAAAAAAAACYAgAAZHJzL2Rv&#10;d25yZXYueG1sUEsFBgAAAAAEAAQA9QAAAIgDAAAAAA==&#10;" path="m,l,499e" filled="f" strokeweight="1.92pt">
                    <v:path arrowok="t" o:connecttype="custom" o:connectlocs="0,73;0,572" o:connectangles="0,0"/>
                  </v:shape>
                </v:group>
                <v:group id="157531" o:spid="_x0000_s1029" style="position:absolute;left:8128;top:111;width:2;height:461" coordorigin="8128,111" coordsize="2,4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u7pzs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4SZ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7unOxgAAANwA&#10;AAAPAAAAAAAAAAAAAAAAAKoCAABkcnMvZG93bnJldi54bWxQSwUGAAAAAAQABAD6AAAAnQMAAAAA&#10;">
                  <v:shape id="157644" o:spid="_x0000_s1030" style="position:absolute;left:8128;top:111;width:2;height:461;visibility:visible;mso-wrap-style:square;v-text-anchor:top" coordsize="2,4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/ai8cA&#10;AADcAAAADwAAAGRycy9kb3ducmV2LnhtbESPQWvCQBSE70L/w/IKvYhuLLYNqasUURHBQmN7f2Zf&#10;k9Ds27C7avTXdwXB4zAz3zCTWWcacSTna8sKRsMEBHFhdc2lgu/dcpCC8AFZY2OZFJzJw2z60Jtg&#10;pu2Jv+iYh1JECPsMFVQhtJmUvqjIoB/aljh6v9YZDFG6UmqHpwg3jXxOkldpsOa4UGFL84qKv/xg&#10;FOTb/WV/KX4O6Wa+cPW2+VyvNn2lnh67j3cQgbpwD9/aa63g7WUM1zPxCMjp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z/2ovHAAAA3AAAAA8AAAAAAAAAAAAAAAAAmAIAAGRy&#10;cy9kb3ducmV2LnhtbFBLBQYAAAAABAAEAPUAAACMAwAAAAA=&#10;" path="m,l,461e" filled="f" strokeweight="1.92pt">
                    <v:path arrowok="t" o:connecttype="custom" o:connectlocs="0,111;0,572" o:connectangles="0,0"/>
                  </v:shape>
                </v:group>
                <v:group id="157899" o:spid="_x0000_s1031" style="position:absolute;left:7902;top:92;width:245;height:2" coordorigin="7902,9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kvUIc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J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5L1CHFAAAA3AAA&#10;AA8AAAAAAAAAAAAAAAAAqgIAAGRycy9kb3ducmV2LnhtbFBLBQYAAAAABAAEAPoAAACcAwAAAAA=&#10;">
                  <v:shape id="158010" o:spid="_x0000_s1032" style="position:absolute;left:7902;top:9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DOmcYA&#10;AADcAAAADwAAAGRycy9kb3ducmV2LnhtbESPT2sCMRTE7wW/Q3iCt5qt4B9WoxRB8FCEqiDeHpu3&#10;m8XNy5qk69pP3xQKPQ4z8xtmteltIzryoXas4G2cgSAunK65UnA+7V4XIEJE1tg4JgVPCrBZD15W&#10;mGv34E/qjrESCcIhRwUmxjaXMhSGLIaxa4mTVzpvMSbpK6k9PhLcNnKSZTNpsea0YLClraHidvyy&#10;Cq73y/NS2nv/0Zn68L3vrjtfTpUaDfv3JYhIffwP/7X3WsF8OoPfM+kIyP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uDOmc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158261" o:spid="_x0000_s1033" style="position:absolute;left:7902;top:322;width:245;height:2" coordorigin="7902,322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dXvzcYAAADcAAAADwAAAGRycy9kb3ducmV2LnhtbESPT2vCQBTE7wW/w/IK&#10;3uomSqqkriJSpQcpNBFKb4/sMwlm34bsNn++fbdQ6HGYmd8w2/1oGtFT52rLCuJFBIK4sLrmUsE1&#10;Pz1tQDiPrLGxTAomcrDfzR62mGo78Af1mS9FgLBLUUHlfZtK6YqKDLqFbYmDd7OdQR9kV0rd4RDg&#10;ppHLKHqWBmsOCxW2dKyouGffRsF5wOGwil/7y/12nL7y5P3zEpNS88fx8ALC0+j/w3/tN61gnazh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h1e/NxgAAANwA&#10;AAAPAAAAAAAAAAAAAAAAAKoCAABkcnMvZG93bnJldi54bWxQSwUGAAAAAAQABAD6AAAAnQMAAAAA&#10;">
                  <v:shape id="158374" o:spid="_x0000_s1034" style="position:absolute;left:7902;top:322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P/cMIA&#10;AADcAAAADwAAAGRycy9kb3ducmV2LnhtbERPz2vCMBS+D/wfwhO8zVTBbVSjiCB4EGFuIN4ezWtT&#10;bF5qEmv1rzeHwY4f3+/FqreN6MiH2rGCyTgDQVw4XXOl4Pdn+/4FIkRkjY1jUvCgAKvl4G2BuXZ3&#10;/qbuGCuRQjjkqMDE2OZShsKQxTB2LXHiSuctxgR9JbXHewq3jZxm2Ye0WHNqMNjSxlBxOd6sgvP1&#10;9DiV9trvO1MfnrvuvPXlTKnRsF/PQUTq47/4z73TCj5naW06k46AX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M/9wwgAAANwAAAAPAAAAAAAAAAAAAAAAAJgCAABkcnMvZG93&#10;bnJldi54bWxQSwUGAAAAAAQABAD1AAAAhwMAAAAA&#10;" path="m,l245,e" filled="f" strokeweight="1.92pt">
                    <v:path arrowok="t" o:connecttype="custom" o:connectlocs="0,0;245,0" o:connectangles="0,0"/>
                  </v:shape>
                </v:group>
                <v:group id="158629" o:spid="_x0000_s1035" style="position:absolute;left:7902;top:553;width:245;height:2" coordorigin="7902,553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wbeJMYAAADcAAAADwAAAGRycy9kb3ducmV2LnhtbESPT2vCQBTE74LfYXmC&#10;t7qJxWqjq4i0pYcgqIXS2yP7TILZtyG75s+37xYKHoeZ+Q2z2fWmEi01rrSsIJ5FIIgzq0vOFXxd&#10;3p9WIJxH1lhZJgUDOdhtx6MNJtp2fKL27HMRIOwSVFB4XydSuqwgg25ma+LgXW1j0AfZ5FI32AW4&#10;qeQ8il6kwZLDQoE1HQrKbue7UfDRYbd/jt/a9HY9DD+XxfE7jUmp6aTfr0F46v0j/N/+1AqWi1f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/Bt4kxgAAANwA&#10;AAAPAAAAAAAAAAAAAAAAAKoCAABkcnMvZG93bnJldi54bWxQSwUGAAAAAAQABAD6AAAAnQMAAAAA&#10;">
                  <v:shape id="158742" o:spid="_x0000_s1036" style="position:absolute;left:7902;top:553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k5y8MA&#10;AADcAAAADwAAAGRycy9kb3ducmV2LnhtbERPz2vCMBS+D/Y/hDfYbU0V5kZnLCIIHoagG4i3R/Pa&#10;lDUvbZLV6l9vDoMdP77fy3KynRjJh9axglmWgyCunG65UfD9tX15BxEissbOMSm4UoBy9fiwxEK7&#10;Cx9oPMZGpBAOBSowMfaFlKEyZDFkridOXO28xZigb6T2eEnhtpPzPF9Iiy2nBoM9bQxVP8dfq+A8&#10;nK6n2g7T52ja/W03nre+flXq+Wlaf4CINMV/8Z97pxW8LdL8dCYdAbm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Ck5y8MAAADcAAAADwAAAAAAAAAAAAAAAACYAgAAZHJzL2Rv&#10;d25yZXYueG1sUEsFBgAAAAAEAAQA9QAAAIgDAAAAAA==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776" behindDoc="0" locked="0" layoutInCell="1" allowOverlap="1" wp14:anchorId="139A18E8" wp14:editId="222E33BC">
                <wp:simplePos x="0" y="0"/>
                <wp:positionH relativeFrom="page">
                  <wp:posOffset>2737485</wp:posOffset>
                </wp:positionH>
                <wp:positionV relativeFrom="paragraph">
                  <wp:posOffset>46355</wp:posOffset>
                </wp:positionV>
                <wp:extent cx="192405" cy="463550"/>
                <wp:effectExtent l="3810" t="635" r="3810" b="2540"/>
                <wp:wrapNone/>
                <wp:docPr id="749" name="1590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" cy="46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45"/>
                            </w:tblGrid>
                            <w:tr w:rsidR="006C44B5" w14:paraId="0995F9D6" w14:textId="77777777">
                              <w:trPr>
                                <w:trHeight w:hRule="exact" w:val="230"/>
                              </w:trPr>
                              <w:tc>
                                <w:tcPr>
                                  <w:tcW w:w="245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2177951" w14:textId="77777777" w:rsidR="006C44B5" w:rsidRDefault="006C44B5"/>
                              </w:tc>
                            </w:tr>
                            <w:tr w:rsidR="006C44B5" w14:paraId="26EFBF39" w14:textId="77777777">
                              <w:trPr>
                                <w:trHeight w:hRule="exact" w:val="230"/>
                              </w:trPr>
                              <w:tc>
                                <w:tcPr>
                                  <w:tcW w:w="245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99E3F50" w14:textId="77777777" w:rsidR="006C44B5" w:rsidRDefault="006C44B5"/>
                              </w:tc>
                            </w:tr>
                            <w:tr w:rsidR="006C44B5" w14:paraId="302D6C7C" w14:textId="77777777">
                              <w:trPr>
                                <w:trHeight w:hRule="exact" w:val="230"/>
                              </w:trPr>
                              <w:tc>
                                <w:tcPr>
                                  <w:tcW w:w="245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687BB68" w14:textId="77777777" w:rsidR="006C44B5" w:rsidRDefault="006C44B5"/>
                              </w:tc>
                            </w:tr>
                          </w:tbl>
                          <w:p w14:paraId="59A79382" w14:textId="77777777" w:rsidR="006C44B5" w:rsidRDefault="006C44B5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159066" o:spid="_x0000_s1026" type="#_x0000_t202" style="position:absolute;left:0;text-align:left;margin-left:215.55pt;margin-top:3.65pt;width:15.15pt;height:36.5pt;z-index:2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45"/>
                      </w:tblGrid>
                      <w:tr w:rsidR="006C44B5" w14:paraId="0995F9D6" w14:textId="77777777">
                        <w:trPr>
                          <w:trHeight w:hRule="exact" w:val="230"/>
                        </w:trPr>
                        <w:tc>
                          <w:tcPr>
                            <w:tcW w:w="245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2177951" w14:textId="77777777" w:rsidR="006C44B5" w:rsidRDefault="006C44B5"/>
                        </w:tc>
                      </w:tr>
                      <w:tr w:rsidR="006C44B5" w14:paraId="26EFBF39" w14:textId="77777777">
                        <w:trPr>
                          <w:trHeight w:hRule="exact" w:val="230"/>
                        </w:trPr>
                        <w:tc>
                          <w:tcPr>
                            <w:tcW w:w="245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99E3F50" w14:textId="77777777" w:rsidR="006C44B5" w:rsidRDefault="006C44B5"/>
                        </w:tc>
                      </w:tr>
                      <w:tr w:rsidR="006C44B5" w14:paraId="302D6C7C" w14:textId="77777777">
                        <w:trPr>
                          <w:trHeight w:hRule="exact" w:val="230"/>
                        </w:trPr>
                        <w:tc>
                          <w:tcPr>
                            <w:tcW w:w="245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687BB68" w14:textId="77777777" w:rsidR="006C44B5" w:rsidRDefault="006C44B5"/>
                        </w:tc>
                      </w:tr>
                    </w:tbl>
                    <w:p w14:paraId="59A79382" w14:textId="77777777" w:rsidR="006C44B5" w:rsidRDefault="006C44B5"/>
                  </w:txbxContent>
                </v:textbox>
                <w10:wrap anchorx="page"/>
              </v:shape>
            </w:pict>
          </mc:Fallback>
        </mc:AlternateContent>
      </w:r>
      <w:r w:rsidR="006C44B5" w:rsidRPr="0091583B">
        <w:rPr>
          <w:rFonts w:ascii="Arial" w:hAnsi="Arial" w:cs="Arial"/>
          <w:b/>
          <w:sz w:val="14"/>
          <w:szCs w:val="14"/>
        </w:rPr>
        <w:t>Ukoliko jeste, koji?</w:t>
      </w:r>
      <w:r w:rsidR="006C44B5" w:rsidRPr="0091583B">
        <w:rPr>
          <w:rFonts w:ascii="Arial" w:hAnsi="Arial" w:cs="Arial"/>
          <w:b/>
          <w:sz w:val="14"/>
          <w:szCs w:val="14"/>
        </w:rPr>
        <w:tab/>
        <w:t xml:space="preserve">čekić </w:t>
      </w:r>
      <w:r w:rsidR="006C44B5" w:rsidRPr="0091583B">
        <w:rPr>
          <w:rFonts w:ascii="Arial" w:hAnsi="Arial" w:cs="Arial"/>
          <w:b/>
          <w:sz w:val="14"/>
          <w:szCs w:val="14"/>
        </w:rPr>
        <w:tab/>
      </w:r>
      <w:r w:rsidR="0091583B">
        <w:rPr>
          <w:rFonts w:ascii="Arial" w:hAnsi="Arial" w:cs="Arial"/>
          <w:b/>
          <w:sz w:val="14"/>
          <w:szCs w:val="14"/>
        </w:rPr>
        <w:t xml:space="preserve"> </w:t>
      </w:r>
      <w:r w:rsidR="006C44B5" w:rsidRPr="0091583B">
        <w:rPr>
          <w:rFonts w:ascii="Arial" w:hAnsi="Arial" w:cs="Arial"/>
          <w:b/>
          <w:sz w:val="14"/>
          <w:szCs w:val="14"/>
        </w:rPr>
        <w:t>blok za nabijanje</w:t>
      </w:r>
    </w:p>
    <w:p w14:paraId="6A564377" w14:textId="77777777" w:rsidR="001B29C5" w:rsidRPr="0091583B" w:rsidRDefault="006C44B5">
      <w:pPr>
        <w:tabs>
          <w:tab w:val="left" w:pos="7321"/>
        </w:tabs>
        <w:spacing w:before="46"/>
        <w:ind w:left="3769" w:right="1123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pajser</w:t>
      </w:r>
      <w:r w:rsidRPr="0091583B">
        <w:rPr>
          <w:rFonts w:ascii="Arial" w:hAnsi="Arial" w:cs="Arial"/>
          <w:b/>
          <w:sz w:val="14"/>
          <w:szCs w:val="14"/>
        </w:rPr>
        <w:tab/>
      </w:r>
      <w:r w:rsidR="0091583B">
        <w:rPr>
          <w:rFonts w:ascii="Arial" w:hAnsi="Arial" w:cs="Arial"/>
          <w:b/>
          <w:sz w:val="14"/>
          <w:szCs w:val="14"/>
        </w:rPr>
        <w:t xml:space="preserve"> </w:t>
      </w:r>
      <w:r w:rsidRPr="0091583B">
        <w:rPr>
          <w:rFonts w:ascii="Arial" w:hAnsi="Arial" w:cs="Arial"/>
          <w:b/>
          <w:sz w:val="14"/>
          <w:szCs w:val="14"/>
        </w:rPr>
        <w:t>zatezni remen</w:t>
      </w:r>
    </w:p>
    <w:p w14:paraId="0A670E2A" w14:textId="77777777" w:rsidR="001B29C5" w:rsidRPr="0091583B" w:rsidRDefault="006C44B5">
      <w:pPr>
        <w:spacing w:before="46"/>
        <w:ind w:left="3751" w:right="6113"/>
        <w:jc w:val="center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drugo</w:t>
      </w:r>
    </w:p>
    <w:p w14:paraId="2E97243F" w14:textId="77777777" w:rsidR="001B29C5" w:rsidRPr="0091583B" w:rsidRDefault="001B29C5">
      <w:pPr>
        <w:spacing w:before="3"/>
        <w:rPr>
          <w:rFonts w:ascii="Arial" w:eastAsia="Arial" w:hAnsi="Arial" w:cs="Arial"/>
          <w:b/>
          <w:bCs/>
          <w:sz w:val="14"/>
          <w:szCs w:val="14"/>
        </w:rPr>
      </w:pPr>
    </w:p>
    <w:p w14:paraId="77564732" w14:textId="77777777" w:rsidR="001B29C5" w:rsidRPr="0091583B" w:rsidRDefault="006C44B5">
      <w:pPr>
        <w:ind w:left="170" w:right="7908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Ukoliko je drugo, navedite:</w:t>
      </w:r>
    </w:p>
    <w:p w14:paraId="43F63FDA" w14:textId="55403BE8" w:rsidR="001B29C5" w:rsidRPr="0091583B" w:rsidRDefault="00D702BE">
      <w:pPr>
        <w:spacing w:line="20" w:lineRule="exact"/>
        <w:ind w:left="3725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17A72D10" wp14:editId="0A17FC8C">
                <wp:extent cx="4097655" cy="12700"/>
                <wp:effectExtent l="0" t="11430" r="7620" b="4445"/>
                <wp:docPr id="744" name="164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97655" cy="12700"/>
                          <a:chOff x="0" y="0"/>
                          <a:chExt cx="6453" cy="20"/>
                        </a:xfrm>
                      </wpg:grpSpPr>
                      <wpg:grpSp>
                        <wpg:cNvPr id="745" name="164552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6431" cy="2"/>
                            <a:chOff x="11" y="1"/>
                            <a:chExt cx="6431" cy="2"/>
                          </a:xfrm>
                        </wpg:grpSpPr>
                        <wps:wsp>
                          <wps:cNvPr id="746" name="164659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6431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6431"/>
                                <a:gd name="T2" fmla="+- 0 6442 11"/>
                                <a:gd name="T3" fmla="*/ T2 w 643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431">
                                  <a:moveTo>
                                    <a:pt x="0" y="0"/>
                                  </a:moveTo>
                                  <a:lnTo>
                                    <a:pt x="6431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7" name="16490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6434" cy="2"/>
                            <a:chOff x="10" y="10"/>
                            <a:chExt cx="6434" cy="2"/>
                          </a:xfrm>
                        </wpg:grpSpPr>
                        <wps:wsp>
                          <wps:cNvPr id="748" name="16501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643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434"/>
                                <a:gd name="T2" fmla="+- 0 6443 10"/>
                                <a:gd name="T3" fmla="*/ T2 w 643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434">
                                  <a:moveTo>
                                    <a:pt x="0" y="0"/>
                                  </a:moveTo>
                                  <a:lnTo>
                                    <a:pt x="643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64396" o:spid="_x0000_s1026" style="width:322.65pt;height:1pt;mso-position-horizontal-relative:char;mso-position-vertical-relative:line" coordsize="645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">
                <v:group id="164552" o:spid="_x0000_s1027" style="position:absolute;left:11;top:1;width:6431;height:2" coordorigin="11,1" coordsize="64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5JC/M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YLRL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7kkL8xgAAANwA&#10;AAAPAAAAAAAAAAAAAAAAAKoCAABkcnMvZG93bnJldi54bWxQSwUGAAAAAAQABAD6AAAAnQMAAAAA&#10;">
                  <v:shape id="164659" o:spid="_x0000_s1028" style="position:absolute;left:11;top:1;width:6431;height:2;visibility:visible;mso-wrap-style:square;v-text-anchor:top" coordsize="64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1xesMA&#10;AADcAAAADwAAAGRycy9kb3ducmV2LnhtbESPQWsCMRSE7wX/Q3gFL1KzlbKW1SgqCD1WXcTjY/Pc&#10;LN28LEmq8d83hUKPw8x8wyzXyfbiRj50jhW8TgsQxI3THbcK6tP+5R1EiMgae8ek4EEB1qvR0xIr&#10;7e58oNsxtiJDOFSowMQ4VFKGxpDFMHUDcfauzluMWfpWao/3DLe9nBVFKS12nBcMDrQz1Hwdv60C&#10;a3y5fVzOpt4cJtS72nymSVJq/Jw2CxCRUvwP/7U/tIL5Wwm/Z/IRkK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B1xesMAAADcAAAADwAAAAAAAAAAAAAAAACYAgAAZHJzL2Rv&#10;d25yZXYueG1sUEsFBgAAAAAEAAQA9QAAAIgDAAAAAA==&#10;" path="m,l6431,e" filled="f" strokeweight=".14pt">
                    <v:path arrowok="t" o:connecttype="custom" o:connectlocs="0,0;6431,0" o:connectangles="0,0"/>
                  </v:shape>
                </v:group>
                <v:group id="164902" o:spid="_x0000_s1029" style="position:absolute;left:10;top:10;width:6434;height:2" coordorigin="10,10" coordsize="643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Ax5EM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oW8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kDHkQxgAAANwA&#10;AAAPAAAAAAAAAAAAAAAAAKoCAABkcnMvZG93bnJldi54bWxQSwUGAAAAAAQABAD6AAAAnQMAAAAA&#10;">
                  <v:shape id="165011" o:spid="_x0000_s1030" style="position:absolute;left:10;top:10;width:6434;height:2;visibility:visible;mso-wrap-style:square;v-text-anchor:top" coordsize="643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pj2MQA&#10;AADcAAAADwAAAGRycy9kb3ducmV2LnhtbESPTYvCQAyG7wv+hyGCt3VqEVeqo6iwsAdB1g/wGDqx&#10;LXYypTNq++/NYWGP4c37JM9y3blaPakNlWcDk3ECijj3tuLCwPn0/TkHFSKyxdozGegpwHo1+Fhi&#10;Zv2Lf+l5jIUSCIcMDZQxNpnWIS/JYRj7hliym28dRhnbQtsWXwJ3tU6TZKYdViwXSmxoV1J+Pz6c&#10;UNJie93Pm30/4/5w2m0vlKS1MaNht1mAitTF/+W/9o818DWVb0VGRECv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KY9jEAAAA3AAAAA8AAAAAAAAAAAAAAAAAmAIAAGRycy9k&#10;b3ducmV2LnhtbFBLBQYAAAAABAAEAPUAAACJAwAAAAA=&#10;" path="m,l6433,e" filled="f" strokeweight=".96pt">
                    <v:path arrowok="t" o:connecttype="custom" o:connectlocs="0,0;6433,0" o:connectangles="0,0"/>
                  </v:shape>
                </v:group>
                <w10:anchorlock/>
              </v:group>
            </w:pict>
          </mc:Fallback>
        </mc:AlternateContent>
      </w:r>
    </w:p>
    <w:p w14:paraId="58FC5D3E" w14:textId="77777777" w:rsidR="001B29C5" w:rsidRPr="0091583B" w:rsidRDefault="001B29C5">
      <w:pPr>
        <w:spacing w:before="10"/>
        <w:rPr>
          <w:rFonts w:ascii="Arial" w:eastAsia="Arial" w:hAnsi="Arial" w:cs="Arial"/>
          <w:b/>
          <w:bCs/>
          <w:sz w:val="14"/>
          <w:szCs w:val="14"/>
        </w:rPr>
      </w:pPr>
    </w:p>
    <w:p w14:paraId="64920590" w14:textId="5965F402" w:rsidR="001B29C5" w:rsidRPr="0091583B" w:rsidRDefault="00D702BE">
      <w:pPr>
        <w:spacing w:line="38" w:lineRule="exact"/>
        <w:ind w:left="117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42462A35" wp14:editId="4D9E9FD1">
                <wp:extent cx="6395085" cy="24765"/>
                <wp:effectExtent l="1905" t="1905" r="3810" b="1905"/>
                <wp:docPr id="741" name="166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742" name="166280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743" name="166391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66121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">
                <v:group id="166280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HvaiM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rCYju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R72ojFAAAA3AAA&#10;AA8AAAAAAAAAAAAAAAAAqgIAAGRycy9kb3ducmV2LnhtbFBLBQYAAAAABAAEAPoAAACcAwAAAAA=&#10;">
                  <v:shape id="166391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lGgcUA&#10;AADcAAAADwAAAGRycy9kb3ducmV2LnhtbESPQWvCQBSE74L/YXlCb7qxapXoKlapeKu14vmRfSbR&#10;7NuYXTXx13cLhR6HmfmGmS1qU4g7VS63rKDfi0AQJ1bnnCo4fH90JyCcR9ZYWCYFDTlYzNutGcba&#10;PviL7nufigBhF6OCzPsyltIlGRl0PVsSB+9kK4M+yCqVusJHgJtCvkbRmzSYc1jIsKRVRsllfzMK&#10;Pp+b5rge6WbXHzbv583uOo6eV6VeOvVyCsJT7f/Df+2tVjAeDuD3TDgCcv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eUaBxQAAANwAAAAPAAAAAAAAAAAAAAAAAJgCAABkcnMv&#10;ZG93bnJldi54bWxQSwUGAAAAAAQABAD1AAAAigMAAAAA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50EC50AF" w14:textId="77777777" w:rsidR="001B29C5" w:rsidRPr="0091583B" w:rsidRDefault="001B29C5">
      <w:pPr>
        <w:spacing w:before="8"/>
        <w:rPr>
          <w:rFonts w:ascii="Arial" w:eastAsia="Arial" w:hAnsi="Arial" w:cs="Arial"/>
          <w:b/>
          <w:bCs/>
          <w:sz w:val="14"/>
          <w:szCs w:val="14"/>
        </w:rPr>
      </w:pPr>
    </w:p>
    <w:p w14:paraId="14E02E95" w14:textId="77777777" w:rsidR="001B29C5" w:rsidRPr="0091583B" w:rsidRDefault="006C44B5">
      <w:pPr>
        <w:ind w:left="170" w:right="1123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Opis strukture podloge - pod: npr. podna košuljica, drveni pod i dr. - zid: zidne pločice i dr.</w:t>
      </w:r>
    </w:p>
    <w:p w14:paraId="7767B7E8" w14:textId="77777777" w:rsidR="001B29C5" w:rsidRPr="0091583B" w:rsidRDefault="001B29C5">
      <w:pPr>
        <w:spacing w:before="2"/>
        <w:rPr>
          <w:rFonts w:ascii="Arial" w:eastAsia="Arial" w:hAnsi="Arial" w:cs="Arial"/>
          <w:b/>
          <w:bCs/>
          <w:sz w:val="14"/>
          <w:szCs w:val="14"/>
        </w:rPr>
      </w:pPr>
    </w:p>
    <w:p w14:paraId="61073ECF" w14:textId="543F2BAD" w:rsidR="001B29C5" w:rsidRPr="0091583B" w:rsidRDefault="00D702BE">
      <w:pPr>
        <w:spacing w:line="20" w:lineRule="exact"/>
        <w:ind w:left="2071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30D1064F" wp14:editId="15BED006">
                <wp:extent cx="5135245" cy="6985"/>
                <wp:effectExtent l="15240" t="13335" r="12065" b="8255"/>
                <wp:docPr id="736" name="168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35245" cy="6985"/>
                          <a:chOff x="10" y="1"/>
                          <a:chExt cx="8087" cy="11"/>
                        </a:xfrm>
                      </wpg:grpSpPr>
                      <wpg:grpSp>
                        <wpg:cNvPr id="737" name="168627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8086" cy="2"/>
                            <a:chOff x="11" y="1"/>
                            <a:chExt cx="8086" cy="2"/>
                          </a:xfrm>
                        </wpg:grpSpPr>
                        <wps:wsp>
                          <wps:cNvPr id="738" name="168734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808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8086"/>
                                <a:gd name="T2" fmla="+- 0 8096 11"/>
                                <a:gd name="T3" fmla="*/ T2 w 80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86">
                                  <a:moveTo>
                                    <a:pt x="0" y="0"/>
                                  </a:moveTo>
                                  <a:lnTo>
                                    <a:pt x="8085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9" name="168977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7937" cy="2"/>
                            <a:chOff x="10" y="10"/>
                            <a:chExt cx="7937" cy="2"/>
                          </a:xfrm>
                        </wpg:grpSpPr>
                        <wps:wsp>
                          <wps:cNvPr id="740" name="169086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7937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8088"/>
                                <a:gd name="T2" fmla="+- 0 8097 10"/>
                                <a:gd name="T3" fmla="*/ T2 w 808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88">
                                  <a:moveTo>
                                    <a:pt x="0" y="0"/>
                                  </a:moveTo>
                                  <a:lnTo>
                                    <a:pt x="8087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68472" o:spid="_x0000_s1026" style="width:404.35pt;height:.55pt;mso-position-horizontal-relative:char;mso-position-vertical-relative:line" coordorigin="10,1" coordsize="8087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">
                <v:group id="168627" o:spid="_x0000_s1027" style="position:absolute;left:11;top:1;width:8086;height:2" coordorigin="11,1" coordsize="808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AoKbcYAAADcAAAADwAAAGRycy9kb3ducmV2LnhtbESPQWvCQBSE7wX/w/IK&#10;3ppNlDaSZhWRKh5CoSqU3h7ZZxLMvg3ZbRL/fbdQ6HGYmW+YfDOZVgzUu8aygiSKQRCXVjdcKbic&#10;908rEM4ja2wtk4I7OdisZw85ZtqO/EHDyVciQNhlqKD2vsukdGVNBl1kO+LgXW1v0AfZV1L3OAa4&#10;aeUijl+kwYbDQo0d7Woqb6dvo+Aw4rhdJm9Dcbvu7l/n5/fPIiGl5o/T9hWEp8n/h//aR60gX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8CgptxgAAANwA&#10;AAAPAAAAAAAAAAAAAAAAAKoCAABkcnMvZG93bnJldi54bWxQSwUGAAAAAAQABAD6AAAAnQMAAAAA&#10;">
                  <v:shape id="168734" o:spid="_x0000_s1028" style="position:absolute;left:11;top:1;width:8086;height:2;visibility:visible;mso-wrap-style:square;v-text-anchor:top" coordsize="80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34W8AA&#10;AADcAAAADwAAAGRycy9kb3ducmV2LnhtbERPS2vCQBC+F/wPywje6kZLtaau4oNCwJNa8Dpkp0kw&#10;OxuyW13/vXMo9PjxvZfr5Fp1oz40ng1Mxhko4tLbhisD3+ev1w9QISJbbD2TgQcFWK8GL0vMrb/z&#10;kW6nWCkJ4ZCjgTrGLtc6lDU5DGPfEQv343uHUWBfadvjXcJdq6dZNtMOG5aGGjva1VReT79Oeqel&#10;vqTrotodtOUN77fFe5GMGQ3T5hNUpBT/xX/uwhqYv8laOSNHQK+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l34W8AAAADcAAAADwAAAAAAAAAAAAAAAACYAgAAZHJzL2Rvd25y&#10;ZXYueG1sUEsFBgAAAAAEAAQA9QAAAIUDAAAAAA==&#10;" path="m,l8085,e" filled="f" strokeweight=".14pt">
                    <v:path arrowok="t" o:connecttype="custom" o:connectlocs="0,0;8085,0" o:connectangles="0,0"/>
                  </v:shape>
                </v:group>
                <v:group id="168977" o:spid="_x0000_s1029" style="position:absolute;left:10;top:10;width:7937;height:2" coordorigin="10,10" coordsize="793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k7hM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5hNP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LZO4TFAAAA3AAA&#10;AA8AAAAAAAAAAAAAAAAAqgIAAGRycy9kb3ducmV2LnhtbFBLBQYAAAAABAAEAPoAAACcAwAAAAA=&#10;">
                  <v:shape id="169086" o:spid="_x0000_s1030" style="position:absolute;left:10;top:10;width:7937;height:2;visibility:visible;mso-wrap-style:square;v-text-anchor:top" coordsize="808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ir1cEA&#10;AADcAAAADwAAAGRycy9kb3ducmV2LnhtbERPy4rCMBTdD/gP4QruxtQijlSjiDjqYhjxtb8017bY&#10;3JQkY+t8/WQx4PJw3vNlZ2rxIOcrywpGwwQEcW51xYWCy/nzfQrCB2SNtWVS8CQPy0XvbY6Zti0f&#10;6XEKhYgh7DNUUIbQZFL6vCSDfmgb4sjdrDMYInSF1A7bGG5qmSbJRBqsODaU2NC6pPx++jEKdu3k&#10;0NzCb3r5vn7xQXfphtxWqUG/W81ABOrCS/zv3msFH+M4P56JR0Au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SYq9XBAAAA3AAAAA8AAAAAAAAAAAAAAAAAmAIAAGRycy9kb3du&#10;cmV2LnhtbFBLBQYAAAAABAAEAPUAAACGAwAAAAA=&#10;" path="m,l8087,e" filled="f" strokeweight=".96pt">
                    <v:path arrowok="t" o:connecttype="custom" o:connectlocs="0,0;7936,0" o:connectangles="0,0"/>
                  </v:shape>
                </v:group>
                <w10:anchorlock/>
              </v:group>
            </w:pict>
          </mc:Fallback>
        </mc:AlternateContent>
      </w:r>
    </w:p>
    <w:p w14:paraId="6E016B08" w14:textId="77777777" w:rsidR="001B29C5" w:rsidRPr="0091583B" w:rsidRDefault="001B29C5">
      <w:pPr>
        <w:spacing w:before="8"/>
        <w:rPr>
          <w:rFonts w:ascii="Arial" w:eastAsia="Arial" w:hAnsi="Arial" w:cs="Arial"/>
          <w:b/>
          <w:bCs/>
          <w:sz w:val="14"/>
          <w:szCs w:val="14"/>
        </w:rPr>
      </w:pPr>
    </w:p>
    <w:p w14:paraId="4773F7F5" w14:textId="77777777" w:rsidR="001B29C5" w:rsidRPr="0091583B" w:rsidRDefault="006C44B5">
      <w:pPr>
        <w:ind w:left="175" w:right="1123"/>
        <w:rPr>
          <w:rFonts w:ascii="Arial" w:eastAsia="Arial" w:hAnsi="Arial" w:cs="Arial"/>
          <w:sz w:val="18"/>
          <w:szCs w:val="18"/>
        </w:rPr>
      </w:pPr>
      <w:r w:rsidRPr="0091583B">
        <w:rPr>
          <w:rFonts w:ascii="Arial" w:hAnsi="Arial" w:cs="Arial"/>
          <w:b/>
          <w:sz w:val="18"/>
          <w:szCs w:val="18"/>
        </w:rPr>
        <w:t>Relevantno jedino za podove</w:t>
      </w:r>
    </w:p>
    <w:p w14:paraId="46FC5B21" w14:textId="77777777" w:rsidR="001B29C5" w:rsidRPr="0091583B" w:rsidRDefault="001B29C5">
      <w:pPr>
        <w:spacing w:before="4"/>
        <w:rPr>
          <w:rFonts w:ascii="Arial" w:eastAsia="Arial" w:hAnsi="Arial" w:cs="Arial"/>
          <w:b/>
          <w:bCs/>
          <w:sz w:val="14"/>
          <w:szCs w:val="14"/>
        </w:rPr>
      </w:pPr>
    </w:p>
    <w:p w14:paraId="5A40D4C2" w14:textId="77777777" w:rsidR="001B29C5" w:rsidRPr="0091583B" w:rsidRDefault="006C44B5">
      <w:pPr>
        <w:ind w:left="170" w:right="1123"/>
        <w:rPr>
          <w:rFonts w:ascii="Arial" w:eastAsia="Arial" w:hAnsi="Arial" w:cs="Arial"/>
          <w:sz w:val="14"/>
          <w:szCs w:val="14"/>
        </w:rPr>
      </w:pPr>
      <w:r w:rsidRPr="0091583B">
        <w:rPr>
          <w:rFonts w:ascii="Arial" w:hAnsi="Arial" w:cs="Arial"/>
          <w:b/>
          <w:sz w:val="14"/>
          <w:szCs w:val="14"/>
        </w:rPr>
        <w:t>Starost podloge na dan postavljanja:</w:t>
      </w:r>
    </w:p>
    <w:p w14:paraId="042EF32B" w14:textId="5EC0F16D" w:rsidR="001B29C5" w:rsidRPr="0091583B" w:rsidRDefault="00D702BE">
      <w:pPr>
        <w:spacing w:line="20" w:lineRule="exact"/>
        <w:ind w:left="3481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3CB9A653" wp14:editId="7CEE585D">
                <wp:extent cx="1297305" cy="12700"/>
                <wp:effectExtent l="5715" t="9525" r="1905" b="6350"/>
                <wp:docPr id="731" name="1717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7305" cy="12700"/>
                          <a:chOff x="0" y="0"/>
                          <a:chExt cx="2043" cy="20"/>
                        </a:xfrm>
                      </wpg:grpSpPr>
                      <wpg:grpSp>
                        <wpg:cNvPr id="732" name="171883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2022" cy="2"/>
                            <a:chOff x="11" y="1"/>
                            <a:chExt cx="2022" cy="2"/>
                          </a:xfrm>
                        </wpg:grpSpPr>
                        <wps:wsp>
                          <wps:cNvPr id="733" name="171990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2022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022"/>
                                <a:gd name="T2" fmla="+- 0 2032 11"/>
                                <a:gd name="T3" fmla="*/ T2 w 20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22">
                                  <a:moveTo>
                                    <a:pt x="0" y="0"/>
                                  </a:moveTo>
                                  <a:lnTo>
                                    <a:pt x="2021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4" name="17223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2024" cy="2"/>
                            <a:chOff x="10" y="10"/>
                            <a:chExt cx="2024" cy="2"/>
                          </a:xfrm>
                        </wpg:grpSpPr>
                        <wps:wsp>
                          <wps:cNvPr id="735" name="17234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2024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2024"/>
                                <a:gd name="T2" fmla="+- 0 2033 10"/>
                                <a:gd name="T3" fmla="*/ T2 w 20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24">
                                  <a:moveTo>
                                    <a:pt x="0" y="0"/>
                                  </a:moveTo>
                                  <a:lnTo>
                                    <a:pt x="2023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171728" o:spid="_x0000_s1026" style="width:102.15pt;height:1pt;mso-position-horizontal-relative:char;mso-position-vertical-relative:line" coordsize="204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">
                <v:group id="171883" o:spid="_x0000_s1027" style="position:absolute;left:11;top:1;width:2022;height:2" coordorigin="11,1" coordsize="202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H2p9cYAAADcAAAADwAAAGRycy9kb3ducmV2LnhtbESPT2vCQBTE7wW/w/IK&#10;vdXNH2wldQ0itngQoSqU3h7ZZxKSfRuy2yR++25B6HGYmd8wq3wyrRiod7VlBfE8AkFcWF1zqeBy&#10;fn9egnAeWWNrmRTcyEG+nj2sMNN25E8aTr4UAcIuQwWV910mpSsqMujmtiMO3tX2Bn2QfSl1j2OA&#10;m1YmUfQiDdYcFirsaFtR0Zx+jIKPEcdNGu+GQ3Pd3r7Pi+PXISalnh6nzRsIT5P/D9/be63gNU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sfan1xgAAANwA&#10;AAAPAAAAAAAAAAAAAAAAAKoCAABkcnMvZG93bnJldi54bWxQSwUGAAAAAAQABAD6AAAAnQMAAAAA&#10;">
                  <v:shape id="171990" o:spid="_x0000_s1028" style="position:absolute;left:11;top:1;width:2022;height:2;visibility:visible;mso-wrap-style:square;v-text-anchor:top" coordsize="202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G0rMUA&#10;AADcAAAADwAAAGRycy9kb3ducmV2LnhtbESP0WrCQBRE3wv+w3IF3+pGRSupGxGhtqII2n7AJXvN&#10;hmTvhuw2xn59Vyj0cZiZM8xq3dtadNT60rGCyTgBQZw7XXKh4Ovz7XkJwgdkjbVjUnAnD+ts8LTC&#10;VLsbn6m7hEJECPsUFZgQmlRKnxuy6MeuIY7e1bUWQ5RtIXWLtwi3tZwmyUJaLDkuGGxoayivLt9W&#10;wfF86uxk+7Mp5n112On3vbkv50qNhv3mFUSgPvyH/9ofWsHLbAaPM/EIy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gbSsxQAAANwAAAAPAAAAAAAAAAAAAAAAAJgCAABkcnMv&#10;ZG93bnJldi54bWxQSwUGAAAAAAQABAD1AAAAigMAAAAA&#10;" path="m,l2021,e" filled="f" strokeweight=".14pt">
                    <v:path arrowok="t" o:connecttype="custom" o:connectlocs="0,0;2021,0" o:connectangles="0,0"/>
                  </v:shape>
                </v:group>
                <v:group id="172233" o:spid="_x0000_s1029" style="position:absolute;left:10;top:10;width:2024;height:2" coordorigin="10,10" coordsize="202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NiUGsUAAADcAAAADwAAAGRycy9kb3ducmV2LnhtbESPQWvCQBSE7wX/w/IE&#10;b7qJWi3RVURUPEihWii9PbLPJJh9G7JrEv+9WxB6HGbmG2a57kwpGqpdYVlBPIpAEKdWF5wp+L7s&#10;hx8gnEfWWFomBQ9ysF713paYaNvyFzVnn4kAYZeggtz7KpHSpTkZdCNbEQfvamuDPsg6k7rGNsBN&#10;KcdRNJMGCw4LOVa0zSm9ne9GwaHFdjOJd83pdt0+fi/vnz+nmJQa9LvNAoSnzv+HX+2jVjCf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zYlBrFAAAA3AAA&#10;AA8AAAAAAAAAAAAAAAAAqgIAAGRycy9kb3ducmV2LnhtbFBLBQYAAAAABAAEAPoAAACcAwAAAAA=&#10;">
                  <v:shape id="172342" o:spid="_x0000_s1030" style="position:absolute;left:10;top:10;width:2024;height:2;visibility:visible;mso-wrap-style:square;v-text-anchor:top" coordsize="202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OW5cQA&#10;AADcAAAADwAAAGRycy9kb3ducmV2LnhtbESP3WrCQBSE74W+w3IE73QTxbRGVylCSy8U/HuAQ/aY&#10;DWbPhuxWY5++KwheDjPzDbNYdbYWV2p95VhBOkpAEBdOV1wqOB2/hh8gfEDWWDsmBXfysFq+9RaY&#10;a3fjPV0PoRQRwj5HBSaEJpfSF4Ys+pFriKN3dq3FEGVbSt3iLcJtLcdJkkmLFccFgw2tDRWXw69V&#10;MMX77rjfGDPbFrylLkv/vrNUqUG/+5yDCNSFV/jZ/tEK3idTeJyJR0Au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7DluXEAAAA3AAAAA8AAAAAAAAAAAAAAAAAmAIAAGRycy9k&#10;b3ducmV2LnhtbFBLBQYAAAAABAAEAPUAAACJAwAAAAA=&#10;" path="m,l2023,e" filled="f" strokeweight=".96pt">
                    <v:path arrowok="t" o:connecttype="custom" o:connectlocs="0,0;2023,0" o:connectangles="0,0"/>
                  </v:shape>
                </v:group>
                <w10:anchorlock/>
              </v:group>
            </w:pict>
          </mc:Fallback>
        </mc:AlternateContent>
      </w:r>
    </w:p>
    <w:p w14:paraId="18336030" w14:textId="77777777" w:rsidR="001B29C5" w:rsidRPr="0091583B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05FDC152" w14:textId="0EA9788D" w:rsidR="001B29C5" w:rsidRPr="0091583B" w:rsidRDefault="00D702BE" w:rsidP="0091583B">
      <w:pPr>
        <w:spacing w:before="97"/>
        <w:ind w:left="170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536" behindDoc="1" locked="0" layoutInCell="1" allowOverlap="1" wp14:anchorId="392E81AA" wp14:editId="11193240">
                <wp:simplePos x="0" y="0"/>
                <wp:positionH relativeFrom="page">
                  <wp:posOffset>2737485</wp:posOffset>
                </wp:positionH>
                <wp:positionV relativeFrom="paragraph">
                  <wp:posOffset>182880</wp:posOffset>
                </wp:positionV>
                <wp:extent cx="192405" cy="213360"/>
                <wp:effectExtent l="3810" t="8255" r="3810" b="6985"/>
                <wp:wrapNone/>
                <wp:docPr id="722" name="173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213360"/>
                          <a:chOff x="4311" y="288"/>
                          <a:chExt cx="303" cy="336"/>
                        </a:xfrm>
                      </wpg:grpSpPr>
                      <wpg:grpSp>
                        <wpg:cNvPr id="723" name="173549"/>
                        <wpg:cNvGrpSpPr>
                          <a:grpSpLocks/>
                        </wpg:cNvGrpSpPr>
                        <wpg:grpSpPr bwMode="auto">
                          <a:xfrm>
                            <a:off x="4350" y="326"/>
                            <a:ext cx="245" cy="2"/>
                            <a:chOff x="4350" y="326"/>
                            <a:chExt cx="245" cy="2"/>
                          </a:xfrm>
                        </wpg:grpSpPr>
                        <wps:wsp>
                          <wps:cNvPr id="724" name="173662"/>
                          <wps:cNvSpPr>
                            <a:spLocks/>
                          </wps:cNvSpPr>
                          <wps:spPr bwMode="auto">
                            <a:xfrm>
                              <a:off x="4350" y="326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5" name="173917"/>
                        <wpg:cNvGrpSpPr>
                          <a:grpSpLocks/>
                        </wpg:cNvGrpSpPr>
                        <wpg:grpSpPr bwMode="auto">
                          <a:xfrm>
                            <a:off x="4350" y="585"/>
                            <a:ext cx="245" cy="2"/>
                            <a:chOff x="4350" y="585"/>
                            <a:chExt cx="245" cy="2"/>
                          </a:xfrm>
                        </wpg:grpSpPr>
                        <wps:wsp>
                          <wps:cNvPr id="726" name="174030"/>
                          <wps:cNvSpPr>
                            <a:spLocks/>
                          </wps:cNvSpPr>
                          <wps:spPr bwMode="auto">
                            <a:xfrm>
                              <a:off x="4350" y="585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7" name="174285"/>
                        <wpg:cNvGrpSpPr>
                          <a:grpSpLocks/>
                        </wpg:cNvGrpSpPr>
                        <wpg:grpSpPr bwMode="auto">
                          <a:xfrm>
                            <a:off x="4331" y="307"/>
                            <a:ext cx="2" cy="298"/>
                            <a:chOff x="4331" y="307"/>
                            <a:chExt cx="2" cy="298"/>
                          </a:xfrm>
                        </wpg:grpSpPr>
                        <wps:wsp>
                          <wps:cNvPr id="728" name="174398"/>
                          <wps:cNvSpPr>
                            <a:spLocks/>
                          </wps:cNvSpPr>
                          <wps:spPr bwMode="auto">
                            <a:xfrm>
                              <a:off x="4331" y="307"/>
                              <a:ext cx="2" cy="298"/>
                            </a:xfrm>
                            <a:custGeom>
                              <a:avLst/>
                              <a:gdLst>
                                <a:gd name="T0" fmla="+- 0 307 307"/>
                                <a:gd name="T1" fmla="*/ 307 h 298"/>
                                <a:gd name="T2" fmla="+- 0 605 307"/>
                                <a:gd name="T3" fmla="*/ 605 h 2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8">
                                  <a:moveTo>
                                    <a:pt x="0" y="0"/>
                                  </a:moveTo>
                                  <a:lnTo>
                                    <a:pt x="0" y="29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9" name="174653"/>
                        <wpg:cNvGrpSpPr>
                          <a:grpSpLocks/>
                        </wpg:cNvGrpSpPr>
                        <wpg:grpSpPr bwMode="auto">
                          <a:xfrm>
                            <a:off x="4575" y="345"/>
                            <a:ext cx="2" cy="260"/>
                            <a:chOff x="4575" y="345"/>
                            <a:chExt cx="2" cy="260"/>
                          </a:xfrm>
                        </wpg:grpSpPr>
                        <wps:wsp>
                          <wps:cNvPr id="730" name="174766"/>
                          <wps:cNvSpPr>
                            <a:spLocks/>
                          </wps:cNvSpPr>
                          <wps:spPr bwMode="auto">
                            <a:xfrm>
                              <a:off x="4575" y="345"/>
                              <a:ext cx="2" cy="260"/>
                            </a:xfrm>
                            <a:custGeom>
                              <a:avLst/>
                              <a:gdLst>
                                <a:gd name="T0" fmla="+- 0 345 345"/>
                                <a:gd name="T1" fmla="*/ 345 h 260"/>
                                <a:gd name="T2" fmla="+- 0 605 345"/>
                                <a:gd name="T3" fmla="*/ 605 h 2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0">
                                  <a:moveTo>
                                    <a:pt x="0" y="0"/>
                                  </a:moveTo>
                                  <a:lnTo>
                                    <a:pt x="0" y="26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73301" o:spid="_x0000_s1026" style="position:absolute;margin-left:215.55pt;margin-top:14.4pt;width:15.15pt;height:16.8pt;z-index:-23944;mso-position-horizontal-relative:page" coordorigin="4311,288" coordsize="303,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">
                <v:group id="173549" o:spid="_x0000_s1027" style="position:absolute;left:4350;top:326;width:245;height:2" coordorigin="4350,32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uias8YAAADcAAAADwAAAGRycy9kb3ducmV2LnhtbESPT2vCQBTE7wW/w/IK&#10;vdXNH2wldQ0itngQoSqU3h7ZZxKSfRuy2yR++25B6HGYmd8wq3wyrRiod7VlBfE8AkFcWF1zqeBy&#10;fn9egnAeWWNrmRTcyEG+nj2sMNN25E8aTr4UAcIuQwWV910mpSsqMujmtiMO3tX2Bn2QfSl1j2OA&#10;m1YmUfQiDdYcFirsaFtR0Zx+jIKPEcdNGu+GQ3Pd3r7Pi+PXISalnh6nzRsIT5P/D9/be63gNUn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6JqzxgAAANwA&#10;AAAPAAAAAAAAAAAAAAAAAKoCAABkcnMvZG93bnJldi54bWxQSwUGAAAAAAQABAD6AAAAnQMAAAAA&#10;">
                  <v:shape id="173662" o:spid="_x0000_s1028" style="position:absolute;left:4350;top:32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iGCMUA&#10;AADcAAAADwAAAGRycy9kb3ducmV2LnhtbESPT2sCMRTE74LfITyht5pV+o+tUUQQPJSCtiDeHpu3&#10;m6WblzWJ69pPbwTB4zAzv2Fmi942oiMfascKJuMMBHHhdM2Vgt+f9fMHiBCRNTaOScGFAizmw8EM&#10;c+3OvKVuFyuRIBxyVGBibHMpQ2HIYhi7ljh5pfMWY5K+ktrjOcFtI6dZ9iYt1pwWDLa0MlT87U5W&#10;weG4v+xLe+y/OlN//2+6w9qXr0o9jfrlJ4hIfXyE7+2NVvA+fYHbmXQE5Pw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eIYI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73917" o:spid="_x0000_s1029" style="position:absolute;left:4350;top:585;width:245;height:2" coordorigin="4350,58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k2nX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ZNp1zFAAAA3AAA&#10;AA8AAAAAAAAAAAAAAAAAqgIAAGRycy9kb3ducmV2LnhtbFBLBQYAAAAABAAEAPoAAACcAwAAAAA=&#10;">
                  <v:shape id="174030" o:spid="_x0000_s1030" style="position:absolute;left:4350;top:58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a95MUA&#10;AADcAAAADwAAAGRycy9kb3ducmV2LnhtbESPQWsCMRSE7wX/Q3iCt5qtoC1boxRB8CCCtiDeHpu3&#10;m6WblzWJ6+qvN0Khx2FmvmHmy942oiMfascK3sYZCOLC6ZorBT/f69cPECEia2wck4IbBVguBi9z&#10;zLW78p66Q6xEgnDIUYGJsc2lDIUhi2HsWuLklc5bjEn6SmqP1wS3jZxk2UxarDktGGxpZaj4PVys&#10;gtP5eDuW9txvO1Pv7pvutPblVKnRsP/6BBGpj//hv/ZGK3ifzOB5Jh0BuXg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5r3k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74285" o:spid="_x0000_s1031" style="position:absolute;left:4331;top:307;width:2;height:298" coordorigin="4331,307" coordsize="2,2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Ocs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R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nTnLDFAAAA3AAA&#10;AA8AAAAAAAAAAAAAAAAAqgIAAGRycy9kb3ducmV2LnhtbFBLBQYAAAAABAAEAPoAAACcAwAAAAA=&#10;">
                  <v:shape id="174398" o:spid="_x0000_s1032" style="position:absolute;left:4331;top:307;width:2;height:298;visibility:visible;mso-wrap-style:square;v-text-anchor:top" coordsize="2,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3CTHcIA&#10;AADcAAAADwAAAGRycy9kb3ducmV2LnhtbERPTUsDMRC9C/6HMEJvNmsptqxNiwqFgoLYCuJt3Ew3&#10;azeTbZJu13/vHIQeH+97sRp8q3qKqQls4G5cgCKugm24NvCxW9/OQaWMbLENTAZ+KcFqeX21wNKG&#10;M79Tv821khBOJRpwOXel1qly5DGNQ0cs3D5Ej1lgrLWNeJZw3+pJUdxrjw1Lg8OOnh1Vh+3JG5ix&#10;ffqcHY6u7+P3z8vUvn01r3tjRjfD4wOoTEO+iP/dGyu+iayVM3IE9P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cJMdwgAAANwAAAAPAAAAAAAAAAAAAAAAAJgCAABkcnMvZG93&#10;bnJldi54bWxQSwUGAAAAAAQABAD1AAAAhwMAAAAA&#10;" path="m,l,298e" filled="f" strokeweight="1.92pt">
                    <v:path arrowok="t" o:connecttype="custom" o:connectlocs="0,307;0,605" o:connectangles="0,0"/>
                  </v:shape>
                </v:group>
                <v:group id="174653" o:spid="_x0000_s1033" style="position:absolute;left:4575;top:345;width:2;height:260" coordorigin="4575,345" coordsize="2,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wCtWc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5+B2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nAK1ZxgAAANwA&#10;AAAPAAAAAAAAAAAAAAAAAKoCAABkcnMvZG93bnJldi54bWxQSwUGAAAAAAQABAD6AAAAnQMAAAAA&#10;">
                  <v:shape id="174766" o:spid="_x0000_s1034" style="position:absolute;left:4575;top:345;width:2;height:260;visibility:visible;mso-wrap-style:square;v-text-anchor:top" coordsize="2,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5Td8IA&#10;AADcAAAADwAAAGRycy9kb3ducmV2LnhtbERPTWvCQBC9C/6HZYTemo1VqkZXkVpLe6tRxOOQHZNg&#10;djZmNxr/ffdQ8Ph434tVZypxo8aVlhUMoxgEcWZ1ybmCw377OgXhPLLGyjIpeJCD1bLfW2Ci7Z13&#10;dEt9LkIIuwQVFN7XiZQuK8igi2xNHLizbQz6AJtc6gbvIdxU8i2O36XBkkNDgTV9FJRd0tYoGLW/&#10;ZYs/s8MjG3/OTtfNlz2nR6VeBt16DsJT55/if/e3VjAZhfnhTDgCc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HlN3wgAAANwAAAAPAAAAAAAAAAAAAAAAAJgCAABkcnMvZG93&#10;bnJldi54bWxQSwUGAAAAAAQABAD1AAAAhwMAAAAA&#10;" path="m,l,260e" filled="f" strokeweight="1.92pt">
                    <v:path arrowok="t" o:connecttype="custom" o:connectlocs="0,345;0,60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584" behindDoc="1" locked="0" layoutInCell="1" allowOverlap="1" wp14:anchorId="4831237C" wp14:editId="3E45176C">
                <wp:simplePos x="0" y="0"/>
                <wp:positionH relativeFrom="page">
                  <wp:posOffset>4993640</wp:posOffset>
                </wp:positionH>
                <wp:positionV relativeFrom="paragraph">
                  <wp:posOffset>182880</wp:posOffset>
                </wp:positionV>
                <wp:extent cx="192405" cy="213360"/>
                <wp:effectExtent l="2540" t="8255" r="5080" b="6985"/>
                <wp:wrapNone/>
                <wp:docPr id="713" name="1750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213360"/>
                          <a:chOff x="7864" y="288"/>
                          <a:chExt cx="303" cy="336"/>
                        </a:xfrm>
                      </wpg:grpSpPr>
                      <wpg:grpSp>
                        <wpg:cNvPr id="714" name="175338"/>
                        <wpg:cNvGrpSpPr>
                          <a:grpSpLocks/>
                        </wpg:cNvGrpSpPr>
                        <wpg:grpSpPr bwMode="auto">
                          <a:xfrm>
                            <a:off x="7883" y="307"/>
                            <a:ext cx="2" cy="298"/>
                            <a:chOff x="7883" y="307"/>
                            <a:chExt cx="2" cy="298"/>
                          </a:xfrm>
                        </wpg:grpSpPr>
                        <wps:wsp>
                          <wps:cNvPr id="715" name="175451"/>
                          <wps:cNvSpPr>
                            <a:spLocks/>
                          </wps:cNvSpPr>
                          <wps:spPr bwMode="auto">
                            <a:xfrm>
                              <a:off x="7883" y="307"/>
                              <a:ext cx="2" cy="298"/>
                            </a:xfrm>
                            <a:custGeom>
                              <a:avLst/>
                              <a:gdLst>
                                <a:gd name="T0" fmla="+- 0 307 307"/>
                                <a:gd name="T1" fmla="*/ 307 h 298"/>
                                <a:gd name="T2" fmla="+- 0 605 307"/>
                                <a:gd name="T3" fmla="*/ 605 h 2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98">
                                  <a:moveTo>
                                    <a:pt x="0" y="0"/>
                                  </a:moveTo>
                                  <a:lnTo>
                                    <a:pt x="0" y="298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6" name="175706"/>
                        <wpg:cNvGrpSpPr>
                          <a:grpSpLocks/>
                        </wpg:cNvGrpSpPr>
                        <wpg:grpSpPr bwMode="auto">
                          <a:xfrm>
                            <a:off x="8128" y="345"/>
                            <a:ext cx="2" cy="260"/>
                            <a:chOff x="8128" y="345"/>
                            <a:chExt cx="2" cy="260"/>
                          </a:xfrm>
                        </wpg:grpSpPr>
                        <wps:wsp>
                          <wps:cNvPr id="717" name="175819"/>
                          <wps:cNvSpPr>
                            <a:spLocks/>
                          </wps:cNvSpPr>
                          <wps:spPr bwMode="auto">
                            <a:xfrm>
                              <a:off x="8128" y="345"/>
                              <a:ext cx="2" cy="260"/>
                            </a:xfrm>
                            <a:custGeom>
                              <a:avLst/>
                              <a:gdLst>
                                <a:gd name="T0" fmla="+- 0 345 345"/>
                                <a:gd name="T1" fmla="*/ 345 h 260"/>
                                <a:gd name="T2" fmla="+- 0 605 345"/>
                                <a:gd name="T3" fmla="*/ 605 h 2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0">
                                  <a:moveTo>
                                    <a:pt x="0" y="0"/>
                                  </a:moveTo>
                                  <a:lnTo>
                                    <a:pt x="0" y="26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8" name="176074"/>
                        <wpg:cNvGrpSpPr>
                          <a:grpSpLocks/>
                        </wpg:cNvGrpSpPr>
                        <wpg:grpSpPr bwMode="auto">
                          <a:xfrm>
                            <a:off x="7902" y="326"/>
                            <a:ext cx="245" cy="2"/>
                            <a:chOff x="7902" y="326"/>
                            <a:chExt cx="245" cy="2"/>
                          </a:xfrm>
                        </wpg:grpSpPr>
                        <wps:wsp>
                          <wps:cNvPr id="719" name="176187"/>
                          <wps:cNvSpPr>
                            <a:spLocks/>
                          </wps:cNvSpPr>
                          <wps:spPr bwMode="auto">
                            <a:xfrm>
                              <a:off x="7902" y="326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0" name="176442"/>
                        <wpg:cNvGrpSpPr>
                          <a:grpSpLocks/>
                        </wpg:cNvGrpSpPr>
                        <wpg:grpSpPr bwMode="auto">
                          <a:xfrm>
                            <a:off x="7902" y="585"/>
                            <a:ext cx="245" cy="2"/>
                            <a:chOff x="7902" y="585"/>
                            <a:chExt cx="245" cy="2"/>
                          </a:xfrm>
                        </wpg:grpSpPr>
                        <wps:wsp>
                          <wps:cNvPr id="721" name="176555"/>
                          <wps:cNvSpPr>
                            <a:spLocks/>
                          </wps:cNvSpPr>
                          <wps:spPr bwMode="auto">
                            <a:xfrm>
                              <a:off x="7902" y="585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75090" o:spid="_x0000_s1026" style="position:absolute;margin-left:393.2pt;margin-top:14.4pt;width:15.15pt;height:16.8pt;z-index:-23896;mso-position-horizontal-relative:page" coordorigin="7864,288" coordsize="303,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">
                <v:group id="175338" o:spid="_x0000_s1027" style="position:absolute;left:7883;top:307;width:2;height:298" coordorigin="7883,307" coordsize="2,29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23IesYAAADcAAAADwAAAGRycy9kb3ducmV2LnhtbESPW2vCQBSE3wv9D8sp&#10;+KabVHshzSoiVXwQobFQ+nbInlwwezZk1yT+e7cg9HGYmW+YdDWaRvTUudqygngWgSDOra65VPB9&#10;2k7fQTiPrLGxTAqu5GC1fHxIMdF24C/qM1+KAGGXoILK+zaR0uUVGXQz2xIHr7CdQR9kV0rd4RDg&#10;ppHPUfQqDdYcFipsaVNRfs4uRsFuwGE9jz/7w7nYXH9PL8efQ0xKTZ7G9QcIT6P/D9/be63gLV7A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bch6xgAAANwA&#10;AAAPAAAAAAAAAAAAAAAAAKoCAABkcnMvZG93bnJldi54bWxQSwUGAAAAAAQABAD6AAAAnQMAAAAA&#10;">
                  <v:shape id="175451" o:spid="_x0000_s1028" style="position:absolute;left:7883;top:307;width:2;height:298;visibility:visible;mso-wrap-style:square;v-text-anchor:top" coordsize="2,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32PsUA&#10;AADcAAAADwAAAGRycy9kb3ducmV2LnhtbESPQWsCMRSE70L/Q3gFb5q12CqrUdpCQWihaAvi7bl5&#10;blY3L9skrtt/3xQEj8PMN8PMl52tRUs+VI4VjIYZCOLC6YpLBd9fb4MpiBCRNdaOScEvBVgu7npz&#10;zLW78JraTSxFKuGQowITY5NLGQpDFsPQNcTJOzhvMSbpS6k9XlK5reVDlj1JixWnBYMNvRoqTpuz&#10;VTBh/bKdnH5M2/r98X2sP3fVx0Gp/n33PAMRqYu38JVe6cSNHuH/TDoCcv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HfY+xQAAANwAAAAPAAAAAAAAAAAAAAAAAJgCAABkcnMv&#10;ZG93bnJldi54bWxQSwUGAAAAAAQABAD1AAAAigMAAAAA&#10;" path="m,l,298e" filled="f" strokeweight="1.92pt">
                    <v:path arrowok="t" o:connecttype="custom" o:connectlocs="0,307;0,605" o:connectangles="0,0"/>
                  </v:shape>
                </v:group>
                <v:group id="175706" o:spid="_x0000_s1029" style="position:absolute;left:8128;top:345;width:2;height:260" coordorigin="8128,345" coordsize="2,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PPzlsYAAADc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li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Y8/OWxgAAANwA&#10;AAAPAAAAAAAAAAAAAAAAAKoCAABkcnMvZG93bnJldi54bWxQSwUGAAAAAAQABAD6AAAAnQMAAAAA&#10;">
                  <v:shape id="175819" o:spid="_x0000_s1030" style="position:absolute;left:8128;top:345;width:2;height:260;visibility:visible;mso-wrap-style:square;v-text-anchor:top" coordsize="2,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KXY8YA&#10;AADcAAAADwAAAGRycy9kb3ducmV2LnhtbESPW2vCQBSE34X+h+UUfNONF6qmriL1gn1ro4iPh+wx&#10;Cc2eTbMbjf/eFQp9HGbmG2a+bE0prlS7wrKCQT8CQZxaXXCm4HjY9qYgnEfWWFomBXdysFy8dOYY&#10;a3vjb7omPhMBwi5GBbn3VSylS3My6Pq2Ig7exdYGfZB1JnWNtwA3pRxG0Zs0WHBYyLGij5zSn6Qx&#10;CkbNV9Hg5+x4T8eb2fl3vbOX5KRU97VdvYPw1Pr/8F97rxVMBhN4nglHQC4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EKXY8YAAADcAAAADwAAAAAAAAAAAAAAAACYAgAAZHJz&#10;L2Rvd25yZXYueG1sUEsFBgAAAAAEAAQA9QAAAIsDAAAAAA==&#10;" path="m,l,260e" filled="f" strokeweight="1.92pt">
                    <v:path arrowok="t" o:connecttype="custom" o:connectlocs="0,345;0,605" o:connectangles="0,0"/>
                  </v:shape>
                </v:group>
                <v:group id="176074" o:spid="_x0000_s1031" style="position:absolute;left:7902;top:326;width:245;height:2" coordorigin="7902,326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DCf8MAAADcAAAADwAAAGRycy9kb3ducmV2LnhtbERPy2rCQBTdF/yH4Qru&#10;mkkqbSU6ioS2dCEFTUHcXTLXJJi5EzLTPP6+sxBcHs57sxtNI3rqXG1ZQRLFIIgLq2suFfzmn88r&#10;EM4ja2wsk4KJHOy2s6cNptoOfKT+5EsRQtilqKDyvk2ldEVFBl1kW+LAXW1n0AfYlVJ3OIRw08iX&#10;OH6TBmsODRW2lFVU3E5/RsHXgMN+mXz0h9s1my7568/5kJBSi/m4X4PwNPqH+O7+1grek7A2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IMJ/wwAAANwAAAAP&#10;AAAAAAAAAAAAAAAAAKoCAABkcnMvZG93bnJldi54bWxQSwUGAAAAAAQABAD6AAAAmgMAAAAA&#10;">
                  <v:shape id="176187" o:spid="_x0000_s1032" style="position:absolute;left:7902;top:326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XjK8YA&#10;AADcAAAADwAAAGRycy9kb3ducmV2LnhtbESPQWsCMRSE70L/Q3gFbzVrwVZXo4ggeCgFbUG8PTZv&#10;N4ublzVJ17W/3hQKHoeZ+YZZrHrbiI58qB0rGI8yEMSF0zVXCr6/ti9TECEia2wck4IbBVgtnwYL&#10;zLW78p66Q6xEgnDIUYGJsc2lDIUhi2HkWuLklc5bjEn6SmqP1wS3jXzNsjdpsea0YLCljaHifPix&#10;Ck6X4+1Y2kv/0Zn683fXnba+nCg1fO7XcxCR+vgI/7d3WsH7eAZ/Z9IRkM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RXjK8YAAADcAAAADwAAAAAAAAAAAAAAAACYAgAAZHJz&#10;L2Rvd25yZXYueG1sUEsFBgAAAAAEAAQA9QAAAIsDAAAAAA==&#10;" path="m,l245,e" filled="f" strokeweight="1.92pt">
                    <v:path arrowok="t" o:connecttype="custom" o:connectlocs="0,0;245,0" o:connectangles="0,0"/>
                  </v:shape>
                </v:group>
                <v:group id="176442" o:spid="_x0000_s1033" style="position:absolute;left:7902;top:585;width:245;height:2" coordorigin="7902,585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joExMIAAADcAAAADwAAAGRycy9kb3ducmV2LnhtbERPTYvCMBC9C/sfwix4&#10;07SKunSNIrIuexDBuiDehmZsi82kNLGt/94cBI+P971c96YSLTWutKwgHkcgiDOrS84V/J92oy8Q&#10;ziNrrCyTggc5WK8+BktMtO34SG3qcxFC2CWooPC+TqR0WUEG3djWxIG72sagD7DJpW6wC+GmkpMo&#10;mkuDJYeGAmvaFpTd0rtR8Ntht5nGP+3+dt0+LqfZ4byPSanhZ7/5BuGp92/xy/2nFSw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Y6BMTCAAAA3AAAAA8A&#10;AAAAAAAAAAAAAAAAqgIAAGRycy9kb3ducmV2LnhtbFBLBQYAAAAABAAEAPoAAACZAwAAAAA=&#10;">
                  <v:shape id="176555" o:spid="_x0000_s1034" style="position:absolute;left:7902;top:585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Q8lkMUA&#10;AADcAAAADwAAAGRycy9kb3ducmV2LnhtbESPQWsCMRSE7wX/Q3iCt5pVsJXVKCIIHkpBK4i3x+bt&#10;ZnHzsibpuvbXm0Khx2FmvmGW6942oiMfascKJuMMBHHhdM2VgtPX7nUOIkRkjY1jUvCgAOvV4GWJ&#10;uXZ3PlB3jJVIEA45KjAxtrmUoTBkMYxdS5y80nmLMUlfSe3xnuC2kdMse5MWa04LBlvaGiqux2+r&#10;4HI7P86lvfUfnak/f/bdZefLmVKjYb9ZgIjUx//wX3uvFbxPJ/B7Jh0BuX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DyWQ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608" behindDoc="1" locked="0" layoutInCell="1" allowOverlap="1" wp14:anchorId="202B25E3" wp14:editId="17503E56">
                <wp:simplePos x="0" y="0"/>
                <wp:positionH relativeFrom="page">
                  <wp:posOffset>2737485</wp:posOffset>
                </wp:positionH>
                <wp:positionV relativeFrom="paragraph">
                  <wp:posOffset>1207135</wp:posOffset>
                </wp:positionV>
                <wp:extent cx="192405" cy="195580"/>
                <wp:effectExtent l="3810" t="3810" r="3810" b="635"/>
                <wp:wrapNone/>
                <wp:docPr id="704" name="1768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4311" y="1901"/>
                          <a:chExt cx="303" cy="308"/>
                        </a:xfrm>
                      </wpg:grpSpPr>
                      <wpg:grpSp>
                        <wpg:cNvPr id="705" name="177128"/>
                        <wpg:cNvGrpSpPr>
                          <a:grpSpLocks/>
                        </wpg:cNvGrpSpPr>
                        <wpg:grpSpPr bwMode="auto">
                          <a:xfrm>
                            <a:off x="4350" y="1939"/>
                            <a:ext cx="245" cy="2"/>
                            <a:chOff x="4350" y="1939"/>
                            <a:chExt cx="245" cy="2"/>
                          </a:xfrm>
                        </wpg:grpSpPr>
                        <wps:wsp>
                          <wps:cNvPr id="706" name="177243"/>
                          <wps:cNvSpPr>
                            <a:spLocks/>
                          </wps:cNvSpPr>
                          <wps:spPr bwMode="auto">
                            <a:xfrm>
                              <a:off x="4350" y="1939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7" name="177502"/>
                        <wpg:cNvGrpSpPr>
                          <a:grpSpLocks/>
                        </wpg:cNvGrpSpPr>
                        <wpg:grpSpPr bwMode="auto">
                          <a:xfrm>
                            <a:off x="4350" y="2170"/>
                            <a:ext cx="245" cy="2"/>
                            <a:chOff x="4350" y="2170"/>
                            <a:chExt cx="245" cy="2"/>
                          </a:xfrm>
                        </wpg:grpSpPr>
                        <wps:wsp>
                          <wps:cNvPr id="708" name="177617"/>
                          <wps:cNvSpPr>
                            <a:spLocks/>
                          </wps:cNvSpPr>
                          <wps:spPr bwMode="auto">
                            <a:xfrm>
                              <a:off x="4350" y="2170"/>
                              <a:ext cx="245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245"/>
                                <a:gd name="T2" fmla="+- 0 4595 4350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9" name="177876"/>
                        <wpg:cNvGrpSpPr>
                          <a:grpSpLocks/>
                        </wpg:cNvGrpSpPr>
                        <wpg:grpSpPr bwMode="auto">
                          <a:xfrm>
                            <a:off x="4331" y="1920"/>
                            <a:ext cx="2" cy="270"/>
                            <a:chOff x="4331" y="1920"/>
                            <a:chExt cx="2" cy="270"/>
                          </a:xfrm>
                        </wpg:grpSpPr>
                        <wps:wsp>
                          <wps:cNvPr id="710" name="177991"/>
                          <wps:cNvSpPr>
                            <a:spLocks/>
                          </wps:cNvSpPr>
                          <wps:spPr bwMode="auto">
                            <a:xfrm>
                              <a:off x="4331" y="1920"/>
                              <a:ext cx="2" cy="270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1920 h 270"/>
                                <a:gd name="T2" fmla="+- 0 2189 1920"/>
                                <a:gd name="T3" fmla="*/ 2189 h 2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70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1" name="178250"/>
                        <wpg:cNvGrpSpPr>
                          <a:grpSpLocks/>
                        </wpg:cNvGrpSpPr>
                        <wpg:grpSpPr bwMode="auto">
                          <a:xfrm>
                            <a:off x="4575" y="1958"/>
                            <a:ext cx="2" cy="231"/>
                            <a:chOff x="4575" y="1958"/>
                            <a:chExt cx="2" cy="231"/>
                          </a:xfrm>
                        </wpg:grpSpPr>
                        <wps:wsp>
                          <wps:cNvPr id="712" name="178365"/>
                          <wps:cNvSpPr>
                            <a:spLocks/>
                          </wps:cNvSpPr>
                          <wps:spPr bwMode="auto">
                            <a:xfrm>
                              <a:off x="4575" y="195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958 1958"/>
                                <a:gd name="T1" fmla="*/ 1958 h 231"/>
                                <a:gd name="T2" fmla="+- 0 2189 1958"/>
                                <a:gd name="T3" fmla="*/ 2189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76879" o:spid="_x0000_s1026" style="position:absolute;margin-left:215.55pt;margin-top:95.05pt;width:15.15pt;height:15.4pt;z-index:-23872;mso-position-horizontal-relative:page" coordorigin="4311,1901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">
                <v:group id="177128" o:spid="_x0000_s1027" style="position:absolute;left:4350;top:1939;width:245;height:2" coordorigin="4350,193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fj7PMUAAADcAAAADwAAAGRycy9kb3ducmV2LnhtbESPT4vCMBTE7wt+h/AE&#10;b5pWUZeuUURUPIjgH1j29miebbF5KU1s67ffLAh7HGbmN8xi1ZlSNFS7wrKCeBSBIE6tLjhTcLvu&#10;hp8gnEfWWFomBS9ysFr2PhaYaNvymZqLz0SAsEtQQe59lUjp0pwMupGtiIN3t7VBH2SdSV1jG+Cm&#10;lOMomkmDBYeFHCva5JQ+Lk+jYN9iu57E2+b4uG9eP9fp6fsYk1KDfrf+AuGp8//hd/ugFcyjK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34+zzFAAAA3AAA&#10;AA8AAAAAAAAAAAAAAAAAqgIAAGRycy9kb3ducmV2LnhtbFBLBQYAAAAABAAEAPoAAACcAwAAAAA=&#10;">
                  <v:shape id="177243" o:spid="_x0000_s1028" style="position:absolute;left:4350;top:193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PhhMUA&#10;AADcAAAADwAAAGRycy9kb3ducmV2LnhtbESPQWsCMRSE74L/IbyCN81WqC1boxRB8FCEWkG8PTZv&#10;N0s3L2sS19VfbwqCx2FmvmHmy942oiMfascKXicZCOLC6ZorBfvf9fgDRIjIGhvHpOBKAZaL4WCO&#10;uXYX/qFuFyuRIBxyVGBibHMpQ2HIYpi4ljh5pfMWY5K+ktrjJcFtI6dZNpMWa04LBltaGSr+dmer&#10;4Hg6XA+lPfXfnam3t013XPvyTanRS//1CSJSH5/hR3ujFbxnM/g/k46AX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U+GE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77502" o:spid="_x0000_s1029" style="position:absolute;left:4350;top:2170;width:245;height:2" coordorigin="4350,217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JmwNDFAAAA3AAA&#10;AA8AAAAAAAAAAAAAAAAAqgIAAGRycy9kb3ducmV2LnhtbFBLBQYAAAAABAAEAPoAAACcAwAAAAA=&#10;">
                  <v:shape id="177617" o:spid="_x0000_s1030" style="position:absolute;left:4350;top:217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DQbcIA&#10;AADcAAAADwAAAGRycy9kb3ducmV2LnhtbERPz2vCMBS+D/wfwhN2m6kDp1SjiCB4kMFUEG+P5rUp&#10;Ni81yWr1rzeHwY4f3+/FqreN6MiH2rGC8SgDQVw4XXOl4HTcfsxAhIissXFMCh4UYLUcvC0w1+7O&#10;P9QdYiVSCIccFZgY21zKUBiyGEauJU5c6bzFmKCvpPZ4T+G2kZ9Z9iUt1pwaDLa0MVRcD79WweV2&#10;fpxLe+v3nam/n7vusvXlRKn3Yb+eg4jUx3/xn3unFUyztDadSUdAL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gNBtwgAAANwAAAAPAAAAAAAAAAAAAAAAAJgCAABkcnMvZG93&#10;bnJldi54bWxQSwUGAAAAAAQABAD1AAAAhwMAAAAA&#10;" path="m,l245,e" filled="f" strokeweight="1.92pt">
                    <v:path arrowok="t" o:connecttype="custom" o:connectlocs="0,0;245,0" o:connectangles="0,0"/>
                  </v:shape>
                </v:group>
                <v:group id="177876" o:spid="_x0000_s1031" style="position:absolute;left:4331;top:1920;width:2;height:270" coordorigin="4331,1920" coordsize="2,2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LXxOcYAAADc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Fi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stfE5xgAAANwA&#10;AAAPAAAAAAAAAAAAAAAAAKoCAABkcnMvZG93bnJldi54bWxQSwUGAAAAAAQABAD6AAAAnQMAAAAA&#10;">
                  <v:shape id="177991" o:spid="_x0000_s1032" style="position:absolute;left:4331;top:1920;width:2;height:270;visibility:visible;mso-wrap-style:square;v-text-anchor:top" coordsize="2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kY9MIA&#10;AADcAAAADwAAAGRycy9kb3ducmV2LnhtbERPy4rCMBTdC/5DuMLsNFVkRqtRRBBnMTjWB7i8JNe2&#10;2NyUJmrn7ycLweXhvOfL1lbiQY0vHSsYDhIQxNqZknMFp+OmPwHhA7LByjEp+CMPy0W3M8fUuCdn&#10;9DiEXMQQ9ikqKEKoUym9LsiiH7iaOHJX11gMETa5NA0+Y7it5ChJPqXFkmNDgTWtC9K3w90q2F7u&#10;7f6nPGc7PUn0r5zK7DS+KvXRa1czEIHa8Ba/3N9Gwdcwzo9n4hG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GRj0wgAAANwAAAAPAAAAAAAAAAAAAAAAAJgCAABkcnMvZG93&#10;bnJldi54bWxQSwUGAAAAAAQABAD1AAAAhwMAAAAA&#10;" path="m,l,269e" filled="f" strokeweight="1.92pt">
                    <v:path arrowok="t" o:connecttype="custom" o:connectlocs="0,1920;0,2189" o:connectangles="0,0"/>
                  </v:shape>
                </v:group>
                <v:group id="178250" o:spid="_x0000_s1033" style="position:absolute;left:4575;top:1958;width:2;height:231" coordorigin="4575,195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caa+LFAAAA3AAA&#10;AA8AAAAAAAAAAAAAAAAAqgIAAGRycy9kb3ducmV2LnhtbFBLBQYAAAAABAAEAPoAAACcAwAAAAA=&#10;">
                  <v:shape id="178365" o:spid="_x0000_s1034" style="position:absolute;left:4575;top:195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+L5y8YA&#10;AADcAAAADwAAAGRycy9kb3ducmV2LnhtbESPQWvCQBSE70L/w/IKXkQ3plQluooISvFSjB709si+&#10;JqHZt2F31bS/3i0UPA4z8w2zWHWmETdyvrasYDxKQBAXVtdcKjgdt8MZCB+QNTaWScEPeVgtX3oL&#10;zLS984FueShFhLDPUEEVQptJ6YuKDPqRbYmj92WdwRClK6V2eI9w08g0SSbSYM1xocKWNhUV3/nV&#10;KPgN2/P7fvq5ya+HnN+k26WDy06p/mu3noMI1IVn+L/9oRVMxyn8nYlHQC4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+L5y8YAAADcAAAADwAAAAAAAAAAAAAAAACYAgAAZHJz&#10;L2Rvd25yZXYueG1sUEsFBgAAAAAEAAQA9QAAAIsDAAAAAA==&#10;" path="m,l,231e" filled="f" strokeweight="1.92pt">
                    <v:path arrowok="t" o:connecttype="custom" o:connectlocs="0,1958;0,2189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632" behindDoc="1" locked="0" layoutInCell="1" allowOverlap="1" wp14:anchorId="32594723" wp14:editId="6DB32A9F">
                <wp:simplePos x="0" y="0"/>
                <wp:positionH relativeFrom="page">
                  <wp:posOffset>5161280</wp:posOffset>
                </wp:positionH>
                <wp:positionV relativeFrom="paragraph">
                  <wp:posOffset>530225</wp:posOffset>
                </wp:positionV>
                <wp:extent cx="1270" cy="292735"/>
                <wp:effectExtent l="17780" t="12700" r="19050" b="18415"/>
                <wp:wrapNone/>
                <wp:docPr id="702" name="178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92735"/>
                          <a:chOff x="8128" y="835"/>
                          <a:chExt cx="2" cy="461"/>
                        </a:xfrm>
                      </wpg:grpSpPr>
                      <wps:wsp>
                        <wps:cNvPr id="703" name="178937"/>
                        <wps:cNvSpPr>
                          <a:spLocks/>
                        </wps:cNvSpPr>
                        <wps:spPr bwMode="auto">
                          <a:xfrm>
                            <a:off x="8128" y="835"/>
                            <a:ext cx="2" cy="461"/>
                          </a:xfrm>
                          <a:custGeom>
                            <a:avLst/>
                            <a:gdLst>
                              <a:gd name="T0" fmla="+- 0 835 835"/>
                              <a:gd name="T1" fmla="*/ 835 h 461"/>
                              <a:gd name="T2" fmla="+- 0 1296 835"/>
                              <a:gd name="T3" fmla="*/ 1296 h 461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61">
                                <a:moveTo>
                                  <a:pt x="0" y="0"/>
                                </a:moveTo>
                                <a:lnTo>
                                  <a:pt x="0" y="461"/>
                                </a:lnTo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78693" o:spid="_x0000_s1026" style="position:absolute;margin-left:406.4pt;margin-top:41.75pt;width:.1pt;height:23.05pt;z-index:-23848;mso-position-horizontal-relative:page" coordorigin="8128,835" coordsize="2,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">
                <v:shape id="178937" o:spid="_x0000_s1027" style="position:absolute;left:8128;top:835;width:2;height:461;visibility:visible;mso-wrap-style:square;v-text-anchor:top" coordsize="2,4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Vt4sYA&#10;AADcAAAADwAAAGRycy9kb3ducmV2LnhtbESPQWsCMRSE7wX/Q3iCF6lZLVTZGkVEiwgKru39uXnd&#10;Xbp5WZKoq7/eFIQeh5n5hpnOW1OLCzlfWVYwHCQgiHOrKy4UfB3XrxMQPiBrrC2Tght5mM86L1NM&#10;tb3ygS5ZKESEsE9RQRlCk0rp85IM+oFtiKP3Y53BEKUrpHZ4jXBTy1GSvEuDFceFEhtalpT/Zmej&#10;INud7qd7/n2ebJcrV+3q/eZz21eq120XHyACteE//GxvtIJx8gZ/Z+IRkLM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KVt4sYAAADcAAAADwAAAAAAAAAAAAAAAACYAgAAZHJz&#10;L2Rvd25yZXYueG1sUEsFBgAAAAAEAAQA9QAAAIsDAAAAAA==&#10;" path="m,l,461e" filled="f" strokeweight="1.92pt">
                  <v:path arrowok="t" o:connecttype="custom" o:connectlocs="0,835;0,1296" o:connectangles="0,0"/>
                </v:shape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503292680" behindDoc="1" locked="0" layoutInCell="1" allowOverlap="1" wp14:anchorId="260AE31B" wp14:editId="4ADFAB65">
                <wp:simplePos x="0" y="0"/>
                <wp:positionH relativeFrom="page">
                  <wp:posOffset>4993640</wp:posOffset>
                </wp:positionH>
                <wp:positionV relativeFrom="paragraph">
                  <wp:posOffset>1207135</wp:posOffset>
                </wp:positionV>
                <wp:extent cx="192405" cy="195580"/>
                <wp:effectExtent l="2540" t="3810" r="5080" b="635"/>
                <wp:wrapNone/>
                <wp:docPr id="692" name="179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195580"/>
                          <a:chOff x="7864" y="1901"/>
                          <a:chExt cx="303" cy="308"/>
                        </a:xfrm>
                      </wpg:grpSpPr>
                      <wpg:grpSp>
                        <wpg:cNvPr id="693" name="179501"/>
                        <wpg:cNvGrpSpPr>
                          <a:grpSpLocks/>
                        </wpg:cNvGrpSpPr>
                        <wpg:grpSpPr bwMode="auto">
                          <a:xfrm>
                            <a:off x="7883" y="1920"/>
                            <a:ext cx="2" cy="270"/>
                            <a:chOff x="7883" y="1920"/>
                            <a:chExt cx="2" cy="270"/>
                          </a:xfrm>
                        </wpg:grpSpPr>
                        <wps:wsp>
                          <wps:cNvPr id="694" name="179616"/>
                          <wps:cNvSpPr>
                            <a:spLocks/>
                          </wps:cNvSpPr>
                          <wps:spPr bwMode="auto">
                            <a:xfrm>
                              <a:off x="7883" y="1920"/>
                              <a:ext cx="2" cy="270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1920 h 270"/>
                                <a:gd name="T2" fmla="+- 0 2189 1920"/>
                                <a:gd name="T3" fmla="*/ 2189 h 2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70">
                                  <a:moveTo>
                                    <a:pt x="0" y="0"/>
                                  </a:moveTo>
                                  <a:lnTo>
                                    <a:pt x="0" y="269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5" name="179875"/>
                        <wpg:cNvGrpSpPr>
                          <a:grpSpLocks/>
                        </wpg:cNvGrpSpPr>
                        <wpg:grpSpPr bwMode="auto">
                          <a:xfrm>
                            <a:off x="8128" y="1958"/>
                            <a:ext cx="2" cy="231"/>
                            <a:chOff x="8128" y="1958"/>
                            <a:chExt cx="2" cy="231"/>
                          </a:xfrm>
                        </wpg:grpSpPr>
                        <wps:wsp>
                          <wps:cNvPr id="696" name="179990"/>
                          <wps:cNvSpPr>
                            <a:spLocks/>
                          </wps:cNvSpPr>
                          <wps:spPr bwMode="auto">
                            <a:xfrm>
                              <a:off x="8128" y="1958"/>
                              <a:ext cx="2" cy="231"/>
                            </a:xfrm>
                            <a:custGeom>
                              <a:avLst/>
                              <a:gdLst>
                                <a:gd name="T0" fmla="+- 0 1958 1958"/>
                                <a:gd name="T1" fmla="*/ 1958 h 231"/>
                                <a:gd name="T2" fmla="+- 0 2189 1958"/>
                                <a:gd name="T3" fmla="*/ 2189 h 23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">
                                  <a:moveTo>
                                    <a:pt x="0" y="0"/>
                                  </a:move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7" name="180249"/>
                        <wpg:cNvGrpSpPr>
                          <a:grpSpLocks/>
                        </wpg:cNvGrpSpPr>
                        <wpg:grpSpPr bwMode="auto">
                          <a:xfrm>
                            <a:off x="7902" y="1939"/>
                            <a:ext cx="245" cy="2"/>
                            <a:chOff x="7902" y="1939"/>
                            <a:chExt cx="245" cy="2"/>
                          </a:xfrm>
                        </wpg:grpSpPr>
                        <wps:wsp>
                          <wps:cNvPr id="699" name="180364"/>
                          <wps:cNvSpPr>
                            <a:spLocks/>
                          </wps:cNvSpPr>
                          <wps:spPr bwMode="auto">
                            <a:xfrm>
                              <a:off x="7902" y="1939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0" name="180623"/>
                        <wpg:cNvGrpSpPr>
                          <a:grpSpLocks/>
                        </wpg:cNvGrpSpPr>
                        <wpg:grpSpPr bwMode="auto">
                          <a:xfrm>
                            <a:off x="7902" y="2170"/>
                            <a:ext cx="245" cy="2"/>
                            <a:chOff x="7902" y="2170"/>
                            <a:chExt cx="245" cy="2"/>
                          </a:xfrm>
                        </wpg:grpSpPr>
                        <wps:wsp>
                          <wps:cNvPr id="701" name="180738"/>
                          <wps:cNvSpPr>
                            <a:spLocks/>
                          </wps:cNvSpPr>
                          <wps:spPr bwMode="auto">
                            <a:xfrm>
                              <a:off x="7902" y="2170"/>
                              <a:ext cx="245" cy="2"/>
                            </a:xfrm>
                            <a:custGeom>
                              <a:avLst/>
                              <a:gdLst>
                                <a:gd name="T0" fmla="+- 0 7902 7902"/>
                                <a:gd name="T1" fmla="*/ T0 w 245"/>
                                <a:gd name="T2" fmla="+- 0 8147 7902"/>
                                <a:gd name="T3" fmla="*/ T2 w 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5">
                                  <a:moveTo>
                                    <a:pt x="0" y="0"/>
                                  </a:moveTo>
                                  <a:lnTo>
                                    <a:pt x="245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179252" o:spid="_x0000_s1026" style="position:absolute;margin-left:393.2pt;margin-top:95.05pt;width:15.15pt;height:15.4pt;z-index:-23800;mso-position-horizontal-relative:page" coordorigin="7864,1901" coordsize="303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">
                <v:group id="179501" o:spid="_x0000_s1027" style="position:absolute;left:7883;top:1920;width:2;height:270" coordorigin="7883,1920" coordsize="2,2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7Zcyc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sn3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O2XMnFAAAA3AAA&#10;AA8AAAAAAAAAAAAAAAAAqgIAAGRycy9kb3ducmV2LnhtbFBLBQYAAAAABAAEAPoAAACcAwAAAAA=&#10;">
                  <v:shape id="179616" o:spid="_x0000_s1028" style="position:absolute;left:7883;top:1920;width:2;height:270;visibility:visible;mso-wrap-style:square;v-text-anchor:top" coordsize="2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ASMMQA&#10;AADcAAAADwAAAGRycy9kb3ducmV2LnhtbESPT4vCMBTE78J+h/AWvGmqiGg1iiwselhc6x/w+Eie&#10;bbF5KU3U7rc3C4LHYWZ+w8yXra3EnRpfOlYw6CcgiLUzJecKjofv3gSED8gGK8ek4I88LBcfnTmm&#10;xj04o/s+5CJC2KeooAihTqX0uiCLvu9q4uhdXGMxRNnk0jT4iHBbyWGSjKXFkuNCgTV9FaSv+5tV&#10;sD7f2t1Pecq2epLoXzmV2XF0Uar72a5mIAK14R1+tTdGwXg6gv8z8QjIx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sQEjDEAAAA3AAAAA8AAAAAAAAAAAAAAAAAmAIAAGRycy9k&#10;b3ducmV2LnhtbFBLBQYAAAAABAAEAPUAAACJAwAAAAA=&#10;" path="m,l,269e" filled="f" strokeweight="1.92pt">
                    <v:path arrowok="t" o:connecttype="custom" o:connectlocs="0,1920;0,2189" o:connectangles="0,0"/>
                  </v:shape>
                </v:group>
                <v:group id="179875" o:spid="_x0000_s1029" style="position:absolute;left:8128;top:1958;width:2;height:231" coordorigin="8128,1958" coordsize="2,2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xNhJs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vHP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MTYSbFAAAA3AAA&#10;AA8AAAAAAAAAAAAAAAAAqgIAAGRycy9kb3ducmV2LnhtbFBLBQYAAAAABAAEAPoAAACcAwAAAAA=&#10;">
                  <v:shape id="179990" o:spid="_x0000_s1030" style="position:absolute;left:8128;top:1958;width:2;height:231;visibility:visible;mso-wrap-style:square;v-text-anchor:top" coordsize="2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vzD8YA&#10;AADcAAAADwAAAGRycy9kb3ducmV2LnhtbESPQWvCQBSE7wX/w/KEXkrdaDGt0VVEUEovYvRgb4/s&#10;Mwlm34bdVdP++m5B8DjMzDfMbNGZRlzJ+dqyguEgAUFcWF1zqeCwX79+gPABWWNjmRT8kIfFvPc0&#10;w0zbG+/omodSRAj7DBVUIbSZlL6oyKAf2JY4eifrDIYoXSm1w1uEm0aOkiSVBmuOCxW2tKqoOOcX&#10;o+A3rI/jr/ftKr/scn6TbjN6+d4o9dzvllMQgbrwCN/bn1pBOknh/0w8AnL+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+vzD8YAAADcAAAADwAAAAAAAAAAAAAAAACYAgAAZHJz&#10;L2Rvd25yZXYueG1sUEsFBgAAAAAEAAQA9QAAAIsDAAAAAA==&#10;" path="m,l,231e" filled="f" strokeweight="1.92pt">
                    <v:path arrowok="t" o:connecttype="custom" o:connectlocs="0,1958;0,2189" o:connectangles="0,0"/>
                  </v:shape>
                </v:group>
                <v:group id="180249" o:spid="_x0000_s1031" style="position:absolute;left:7902;top:1939;width:245;height:2" coordorigin="7902,1939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I1aysYAAADcAAAADwAAAGRycy9kb3ducmV2LnhtbESPQWvCQBSE7wX/w/IE&#10;b3UTxWijq4jY0kMoVAult0f2mQSzb0N2TeK/dwuFHoeZ+YbZ7AZTi45aV1lWEE8jEMS51RUXCr7O&#10;r88rEM4ja6wtk4I7OdhtR08bTLXt+ZO6ky9EgLBLUUHpfZNK6fKSDLqpbYiDd7GtQR9kW0jdYh/g&#10;ppazKEqkwYrDQokNHUrKr6ebUfDWY7+fx8cuu14O95/z4uM7i0mpyXjYr0F4Gvx/+K/9rhUkL0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jVrKxgAAANwA&#10;AAAPAAAAAAAAAAAAAAAAAKoCAABkcnMvZG93bnJldi54bWxQSwUGAAAAAAQABAD6AAAAnQMAAAAA&#10;">
                  <v:shape id="180364" o:spid="_x0000_s1032" style="position:absolute;left:7902;top:1939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fv7MUA&#10;AADcAAAADwAAAGRycy9kb3ducmV2LnhtbESPQWsCMRSE74X+h/AEbzWroNStUUpB8CCCtiDeHpu3&#10;m6WblzWJ6+qvN0Khx2FmvmEWq942oiMfascKxqMMBHHhdM2Vgp/v9ds7iBCRNTaOScGNAqyWry8L&#10;zLW78p66Q6xEgnDIUYGJsc2lDIUhi2HkWuLklc5bjEn6SmqP1wS3jZxk2UxarDktGGzpy1Dxe7hY&#10;Bafz8XYs7bnfdqbe3Tfdae3LqVLDQf/5ASJSH//Df+2NVjCbz+F5Jh0BuX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J+/s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v:group id="180623" o:spid="_x0000_s1033" style="position:absolute;left:7902;top:2170;width:245;height:2" coordorigin="7902,2170" coordsize="2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Y9YpMIAAADcAAAADwAAAGRycy9kb3ducmV2LnhtbERPTYvCMBC9C/sfwizs&#10;TdO6qEs1ioiKBxGswuJtaMa22ExKE9v6781hYY+P971Y9aYSLTWutKwgHkUgiDOrS84VXC+74Q8I&#10;55E1VpZJwYscrJYfgwUm2nZ8pjb1uQgh7BJUUHhfJ1K6rCCDbmRr4sDdbWPQB9jkUjfYhXBTyXEU&#10;TaXBkkNDgTVtCsoe6dMo2HfYrb/jbXt83Dev22Vy+j3GpNTXZ7+eg/DU+3/xn/ugFcyiMD+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2PWKTCAAAA3AAAAA8A&#10;AAAAAAAAAAAAAAAAqgIAAGRycy9kb3ducmV2LnhtbFBLBQYAAAAABAAEAPoAAACZAwAAAAA=&#10;">
                  <v:shape id="180738" o:spid="_x0000_s1034" style="position:absolute;left:7902;top:2170;width:245;height:2;visibility:visible;mso-wrap-style:square;v-text-anchor:top" coordsize="2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p58MUA&#10;AADcAAAADwAAAGRycy9kb3ducmV2LnhtbESPQWsCMRSE7wX/Q3iCt5pVsMpqlCIIHkqhKoi3x+bt&#10;ZunmZU3Sde2vbwqCx2FmvmFWm942oiMfascKJuMMBHHhdM2VgtNx97oAESKyxsYxKbhTgM168LLC&#10;XLsbf1F3iJVIEA45KjAxtrmUoTBkMYxdS5y80nmLMUlfSe3xluC2kdMse5MWa04LBlvaGiq+Dz9W&#10;weV6vp9Le+0/OlN//u67y86XM6VGw/59CSJSH5/hR3uvFcyzCfyfSUdAr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unnwxQAAANwAAAAPAAAAAAAAAAAAAAAAAJgCAABkcnMv&#10;ZG93bnJldi54bWxQSwUGAAAAAAQABAD1AAAAigMAAAAA&#10;" path="m,l245,e" filled="f" strokeweight="1.92pt">
                    <v:path arrowok="t" o:connecttype="custom" o:connectlocs="0,0;245,0" o:connectangles="0,0"/>
                  </v:shape>
                </v:group>
                <w10:wrap anchorx="page"/>
              </v:group>
            </w:pict>
          </mc:Fallback>
        </mc:AlternateContent>
      </w:r>
      <w:r w:rsidR="006C44B5" w:rsidRPr="0091583B">
        <w:rPr>
          <w:rFonts w:ascii="Arial" w:hAnsi="Arial" w:cs="Arial"/>
          <w:b/>
          <w:sz w:val="14"/>
          <w:szCs w:val="14"/>
        </w:rPr>
        <w:t>Da li ste utvrdili preostalu vlagu podne košuljice pre postavljanja?</w:t>
      </w:r>
    </w:p>
    <w:tbl>
      <w:tblPr>
        <w:tblW w:w="0" w:type="auto"/>
        <w:tblInd w:w="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9"/>
        <w:gridCol w:w="300"/>
        <w:gridCol w:w="2192"/>
        <w:gridCol w:w="4242"/>
      </w:tblGrid>
      <w:tr w:rsidR="001B29C5" w:rsidRPr="0091583B" w14:paraId="62D6B5E5" w14:textId="77777777" w:rsidTr="00B962EC">
        <w:trPr>
          <w:trHeight w:hRule="exact" w:val="610"/>
        </w:trPr>
        <w:tc>
          <w:tcPr>
            <w:tcW w:w="359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EE1CE2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nil"/>
              <w:bottom w:val="nil"/>
              <w:right w:val="nil"/>
            </w:tcBorders>
          </w:tcPr>
          <w:p w14:paraId="33D70FDA" w14:textId="5853D7E9" w:rsidR="001B29C5" w:rsidRPr="0091583B" w:rsidRDefault="00B87CED">
            <w:pPr>
              <w:pStyle w:val="TableParagraph"/>
              <w:spacing w:before="49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Da</w:t>
            </w:r>
          </w:p>
        </w:tc>
        <w:tc>
          <w:tcPr>
            <w:tcW w:w="4242" w:type="dxa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14:paraId="5C87DA83" w14:textId="238EF644" w:rsidR="001B29C5" w:rsidRPr="0091583B" w:rsidRDefault="00B87CED">
            <w:pPr>
              <w:pStyle w:val="TableParagraph"/>
              <w:spacing w:before="49"/>
              <w:ind w:left="1394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Ne</w:t>
            </w:r>
          </w:p>
        </w:tc>
      </w:tr>
      <w:tr w:rsidR="001B29C5" w:rsidRPr="0091583B" w14:paraId="495ED445" w14:textId="77777777" w:rsidTr="00B962EC">
        <w:trPr>
          <w:trHeight w:hRule="exact" w:val="230"/>
        </w:trPr>
        <w:tc>
          <w:tcPr>
            <w:tcW w:w="3299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620CF804" w14:textId="77777777" w:rsidR="001B29C5" w:rsidRPr="0091583B" w:rsidRDefault="006C44B5">
            <w:pPr>
              <w:pStyle w:val="TableParagraph"/>
              <w:spacing w:before="1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odno grejanje?</w:t>
            </w:r>
          </w:p>
        </w:tc>
        <w:tc>
          <w:tcPr>
            <w:tcW w:w="29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14:paraId="2693ABE3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single" w:sz="15" w:space="0" w:color="000000"/>
              <w:bottom w:val="nil"/>
              <w:right w:val="single" w:sz="18" w:space="0" w:color="000000"/>
            </w:tcBorders>
          </w:tcPr>
          <w:p w14:paraId="0A35F5AA" w14:textId="25CB1E3F" w:rsidR="001B29C5" w:rsidRPr="00B962EC" w:rsidRDefault="00B962EC">
            <w:pPr>
              <w:pStyle w:val="TableParagraph"/>
              <w:spacing w:before="1"/>
              <w:ind w:left="14"/>
              <w:rPr>
                <w:rFonts w:ascii="Arial" w:eastAsia="Arial" w:hAnsi="Arial" w:cs="Arial"/>
                <w:b/>
                <w:sz w:val="14"/>
                <w:szCs w:val="14"/>
              </w:rPr>
            </w:pPr>
            <w:r w:rsidRPr="00B962EC">
              <w:rPr>
                <w:rFonts w:ascii="Arial" w:eastAsia="Arial" w:hAnsi="Arial" w:cs="Arial"/>
                <w:b/>
                <w:sz w:val="14"/>
                <w:szCs w:val="14"/>
              </w:rPr>
              <w:t xml:space="preserve"> Da</w:t>
            </w:r>
          </w:p>
        </w:tc>
        <w:tc>
          <w:tcPr>
            <w:tcW w:w="424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531E3833" w14:textId="134C62A8" w:rsidR="001B29C5" w:rsidRPr="00B962EC" w:rsidRDefault="00B962EC" w:rsidP="0091583B">
            <w:pPr>
              <w:pStyle w:val="TableParagraph"/>
              <w:spacing w:line="166" w:lineRule="exact"/>
              <w:rPr>
                <w:rFonts w:ascii="Arial" w:eastAsia="Arial" w:hAnsi="Arial" w:cs="Arial"/>
                <w:b/>
                <w:sz w:val="14"/>
                <w:szCs w:val="14"/>
              </w:rPr>
            </w:pPr>
            <w:r w:rsidRPr="00B962EC">
              <w:rPr>
                <w:rFonts w:ascii="Arial" w:eastAsia="Arial" w:hAnsi="Arial" w:cs="Arial"/>
                <w:b/>
                <w:sz w:val="14"/>
                <w:szCs w:val="14"/>
              </w:rPr>
              <w:t>Toplom vodom</w:t>
            </w:r>
          </w:p>
        </w:tc>
      </w:tr>
      <w:tr w:rsidR="001B29C5" w:rsidRPr="0091583B" w14:paraId="164A20A7" w14:textId="77777777" w:rsidTr="00B962EC">
        <w:trPr>
          <w:trHeight w:hRule="exact" w:val="233"/>
        </w:trPr>
        <w:tc>
          <w:tcPr>
            <w:tcW w:w="3299" w:type="dxa"/>
            <w:tcBorders>
              <w:top w:val="nil"/>
              <w:left w:val="nil"/>
              <w:bottom w:val="nil"/>
              <w:right w:val="single" w:sz="15" w:space="0" w:color="000000"/>
            </w:tcBorders>
          </w:tcPr>
          <w:p w14:paraId="56022971" w14:textId="77777777" w:rsidR="001B29C5" w:rsidRPr="0091583B" w:rsidRDefault="006C44B5">
            <w:pPr>
              <w:pStyle w:val="TableParagraph"/>
              <w:spacing w:before="1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color w:val="FF0000"/>
                <w:sz w:val="14"/>
                <w:szCs w:val="14"/>
              </w:rPr>
              <w:t>Difuzija vodene pare</w:t>
            </w:r>
          </w:p>
        </w:tc>
        <w:tc>
          <w:tcPr>
            <w:tcW w:w="299" w:type="dxa"/>
            <w:tcBorders>
              <w:top w:val="single" w:sz="15" w:space="0" w:color="000000"/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14:paraId="2BFCADBE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single" w:sz="15" w:space="0" w:color="000000"/>
              <w:bottom w:val="nil"/>
              <w:right w:val="single" w:sz="18" w:space="0" w:color="000000"/>
            </w:tcBorders>
          </w:tcPr>
          <w:p w14:paraId="17A215C3" w14:textId="5BF4A536" w:rsidR="001B29C5" w:rsidRPr="00B962EC" w:rsidRDefault="00B962EC">
            <w:pPr>
              <w:pStyle w:val="TableParagraph"/>
              <w:spacing w:before="1"/>
              <w:ind w:left="14"/>
              <w:rPr>
                <w:rFonts w:ascii="Arial" w:eastAsia="Arial" w:hAnsi="Arial" w:cs="Arial"/>
                <w:b/>
                <w:sz w:val="14"/>
                <w:szCs w:val="14"/>
              </w:rPr>
            </w:pPr>
            <w:r w:rsidRPr="00B962EC">
              <w:rPr>
                <w:rFonts w:ascii="Arial" w:eastAsia="Arial" w:hAnsi="Arial" w:cs="Arial"/>
                <w:b/>
                <w:sz w:val="14"/>
                <w:szCs w:val="14"/>
              </w:rPr>
              <w:t xml:space="preserve"> Ne</w:t>
            </w:r>
          </w:p>
        </w:tc>
        <w:tc>
          <w:tcPr>
            <w:tcW w:w="424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4029951C" w14:textId="71B17204" w:rsidR="001B29C5" w:rsidRPr="00B962EC" w:rsidRDefault="00B962EC" w:rsidP="00B962EC">
            <w:pPr>
              <w:pStyle w:val="TableParagraph"/>
              <w:spacing w:line="166" w:lineRule="exact"/>
              <w:rPr>
                <w:rFonts w:ascii="Arial" w:eastAsia="Arial" w:hAnsi="Arial" w:cs="Arial"/>
                <w:b/>
                <w:sz w:val="14"/>
                <w:szCs w:val="14"/>
              </w:rPr>
            </w:pPr>
            <w:r w:rsidRPr="00B962EC">
              <w:rPr>
                <w:rFonts w:ascii="Arial" w:eastAsia="Arial" w:hAnsi="Arial" w:cs="Arial"/>
                <w:b/>
                <w:sz w:val="14"/>
                <w:szCs w:val="14"/>
              </w:rPr>
              <w:t>Strujom</w:t>
            </w:r>
          </w:p>
        </w:tc>
      </w:tr>
      <w:tr w:rsidR="001B29C5" w:rsidRPr="0091583B" w14:paraId="0FD3040E" w14:textId="77777777" w:rsidTr="00B962EC">
        <w:trPr>
          <w:trHeight w:hRule="exact" w:val="432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34D3531A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9" w:type="dxa"/>
            <w:tcBorders>
              <w:top w:val="single" w:sz="15" w:space="0" w:color="000000"/>
              <w:left w:val="nil"/>
              <w:bottom w:val="nil"/>
              <w:right w:val="nil"/>
            </w:tcBorders>
          </w:tcPr>
          <w:p w14:paraId="2A27DB46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613C334" w14:textId="77777777" w:rsidR="0091583B" w:rsidRDefault="0091583B" w:rsidP="0091583B">
            <w:pPr>
              <w:pStyle w:val="TableParagraph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4F347343" w14:textId="77777777" w:rsidR="001B29C5" w:rsidRPr="0091583B" w:rsidRDefault="006C44B5" w:rsidP="0091583B">
            <w:pPr>
              <w:pStyle w:val="TableParagraph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izvođač:</w:t>
            </w:r>
          </w:p>
        </w:tc>
        <w:tc>
          <w:tcPr>
            <w:tcW w:w="4242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</w:tcPr>
          <w:p w14:paraId="2A36B539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00FA41EC" w14:textId="77777777">
        <w:trPr>
          <w:trHeight w:hRule="exact" w:val="484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2D4F5757" w14:textId="77777777" w:rsidR="001B29C5" w:rsidRPr="0091583B" w:rsidRDefault="001B29C5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57D67EAB" w14:textId="77777777" w:rsidR="001B29C5" w:rsidRPr="0091583B" w:rsidRDefault="006C44B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Materijal za zvučnu izolaciju?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</w:tcPr>
          <w:p w14:paraId="5AC64CB2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4793C0F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3A01B470" w14:textId="3E8A4267" w:rsidR="001B29C5" w:rsidRPr="0091583B" w:rsidRDefault="00B87CED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Da</w:t>
            </w:r>
          </w:p>
        </w:tc>
        <w:tc>
          <w:tcPr>
            <w:tcW w:w="424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E73EDDF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70798543" w14:textId="59224FFE" w:rsidR="001B29C5" w:rsidRPr="0091583B" w:rsidRDefault="00B87CED">
            <w:pPr>
              <w:pStyle w:val="TableParagraph"/>
              <w:ind w:left="1394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</w:t>
            </w:r>
            <w:r w:rsidR="006C44B5" w:rsidRPr="0091583B">
              <w:rPr>
                <w:rFonts w:ascii="Arial" w:hAnsi="Arial" w:cs="Arial"/>
                <w:b/>
                <w:sz w:val="14"/>
                <w:szCs w:val="14"/>
              </w:rPr>
              <w:t>Ne</w:t>
            </w:r>
          </w:p>
        </w:tc>
      </w:tr>
      <w:tr w:rsidR="001B29C5" w:rsidRPr="0091583B" w14:paraId="16CEFDF7" w14:textId="77777777">
        <w:trPr>
          <w:trHeight w:hRule="exact" w:val="409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1BBFA17A" w14:textId="77777777" w:rsidR="001B29C5" w:rsidRPr="0091583B" w:rsidRDefault="006C44B5">
            <w:pPr>
              <w:pStyle w:val="TableParagraph"/>
              <w:spacing w:line="167" w:lineRule="exact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color w:val="FF0000"/>
                <w:sz w:val="14"/>
                <w:szCs w:val="14"/>
              </w:rPr>
              <w:t>debljina u mm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</w:tcPr>
          <w:p w14:paraId="21A27547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079ED5C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1093CC56" w14:textId="77777777" w:rsidR="001B29C5" w:rsidRPr="0091583B" w:rsidRDefault="006C44B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koje vrste?</w:t>
            </w:r>
          </w:p>
        </w:tc>
        <w:tc>
          <w:tcPr>
            <w:tcW w:w="424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112BC50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0BD40FFD" w14:textId="77777777">
        <w:trPr>
          <w:trHeight w:hRule="exact" w:val="230"/>
        </w:trPr>
        <w:tc>
          <w:tcPr>
            <w:tcW w:w="3299" w:type="dxa"/>
            <w:tcBorders>
              <w:top w:val="nil"/>
              <w:left w:val="nil"/>
              <w:bottom w:val="single" w:sz="15" w:space="0" w:color="000000"/>
              <w:right w:val="nil"/>
            </w:tcBorders>
          </w:tcPr>
          <w:p w14:paraId="1DF1A95A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9" w:type="dxa"/>
            <w:tcBorders>
              <w:top w:val="nil"/>
              <w:left w:val="nil"/>
              <w:bottom w:val="single" w:sz="15" w:space="0" w:color="000000"/>
              <w:right w:val="nil"/>
            </w:tcBorders>
          </w:tcPr>
          <w:p w14:paraId="5AFA9326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8" w:space="0" w:color="000000"/>
              <w:left w:val="nil"/>
              <w:bottom w:val="single" w:sz="15" w:space="0" w:color="000000"/>
              <w:right w:val="nil"/>
            </w:tcBorders>
          </w:tcPr>
          <w:p w14:paraId="59EBEE26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242" w:type="dxa"/>
            <w:tcBorders>
              <w:top w:val="single" w:sz="8" w:space="0" w:color="000000"/>
              <w:left w:val="nil"/>
              <w:bottom w:val="single" w:sz="15" w:space="0" w:color="000000"/>
              <w:right w:val="nil"/>
            </w:tcBorders>
          </w:tcPr>
          <w:p w14:paraId="4B1BFD5F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6CB8DAB7" w14:textId="77777777">
        <w:trPr>
          <w:trHeight w:hRule="exact" w:val="432"/>
        </w:trPr>
        <w:tc>
          <w:tcPr>
            <w:tcW w:w="3299" w:type="dxa"/>
            <w:tcBorders>
              <w:top w:val="single" w:sz="15" w:space="0" w:color="000000"/>
              <w:left w:val="nil"/>
              <w:bottom w:val="nil"/>
              <w:right w:val="nil"/>
            </w:tcBorders>
          </w:tcPr>
          <w:p w14:paraId="617614A8" w14:textId="77777777" w:rsidR="001B29C5" w:rsidRPr="0091583B" w:rsidRDefault="001B29C5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0A035045" w14:textId="77777777" w:rsidR="001B29C5" w:rsidRPr="0091583B" w:rsidRDefault="006C44B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va upotreba poda nakon:</w:t>
            </w:r>
          </w:p>
        </w:tc>
        <w:tc>
          <w:tcPr>
            <w:tcW w:w="299" w:type="dxa"/>
            <w:tcBorders>
              <w:top w:val="single" w:sz="15" w:space="0" w:color="000000"/>
              <w:left w:val="nil"/>
              <w:bottom w:val="single" w:sz="8" w:space="0" w:color="000000"/>
              <w:right w:val="nil"/>
            </w:tcBorders>
          </w:tcPr>
          <w:p w14:paraId="3C2B155F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15" w:space="0" w:color="000000"/>
              <w:left w:val="nil"/>
              <w:bottom w:val="nil"/>
              <w:right w:val="nil"/>
            </w:tcBorders>
          </w:tcPr>
          <w:p w14:paraId="5BDFC117" w14:textId="77777777" w:rsidR="001B29C5" w:rsidRPr="0091583B" w:rsidRDefault="001B29C5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31FF788E" w14:textId="77777777" w:rsidR="001B29C5" w:rsidRPr="0091583B" w:rsidRDefault="006C44B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sati?</w:t>
            </w:r>
          </w:p>
        </w:tc>
        <w:tc>
          <w:tcPr>
            <w:tcW w:w="4242" w:type="dxa"/>
            <w:tcBorders>
              <w:top w:val="single" w:sz="15" w:space="0" w:color="000000"/>
              <w:left w:val="nil"/>
              <w:bottom w:val="nil"/>
              <w:right w:val="nil"/>
            </w:tcBorders>
          </w:tcPr>
          <w:p w14:paraId="30C0BA53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4A596288" w14:textId="77777777">
        <w:trPr>
          <w:trHeight w:hRule="exact" w:val="432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0AAB9326" w14:textId="77777777" w:rsidR="001B29C5" w:rsidRPr="0091583B" w:rsidRDefault="001B29C5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7338C53C" w14:textId="77777777" w:rsidR="001B29C5" w:rsidRPr="0091583B" w:rsidRDefault="006C44B5" w:rsidP="0091583B">
            <w:pPr>
              <w:pStyle w:val="TableParagraph"/>
              <w:ind w:left="33" w:right="-964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 xml:space="preserve">Postojanje dilatacionih spojnica na zidu </w:t>
            </w:r>
            <w:r w:rsidR="0091583B" w:rsidRPr="0091583B">
              <w:rPr>
                <w:rFonts w:ascii="Arial" w:hAnsi="Arial" w:cs="Arial"/>
                <w:b/>
                <w:sz w:val="14"/>
                <w:szCs w:val="14"/>
                <w:u w:val="single"/>
              </w:rPr>
              <w:t>sada</w:t>
            </w:r>
            <w:r w:rsidRPr="0091583B">
              <w:rPr>
                <w:rFonts w:ascii="Arial" w:hAnsi="Arial" w:cs="Arial"/>
                <w:b/>
                <w:sz w:val="14"/>
                <w:szCs w:val="14"/>
              </w:rPr>
              <w:t>:</w:t>
            </w:r>
          </w:p>
        </w:tc>
        <w:tc>
          <w:tcPr>
            <w:tcW w:w="29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3F383FC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01B37B0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24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F3405F1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09D4F8CC" w14:textId="77777777" w:rsidR="001B29C5" w:rsidRPr="0091583B" w:rsidRDefault="006C44B5">
            <w:pPr>
              <w:pStyle w:val="TableParagraph"/>
              <w:ind w:left="1149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mm</w:t>
            </w:r>
          </w:p>
        </w:tc>
      </w:tr>
      <w:tr w:rsidR="001B29C5" w:rsidRPr="0091583B" w14:paraId="3230B9A3" w14:textId="77777777">
        <w:trPr>
          <w:trHeight w:hRule="exact" w:val="432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6225CCA0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5F28126E" w14:textId="77777777" w:rsidR="001B29C5" w:rsidRPr="0091583B" w:rsidRDefault="006C44B5" w:rsidP="00CA287A">
            <w:pPr>
              <w:pStyle w:val="TableParagraph"/>
              <w:ind w:left="33" w:right="-794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ostojanje dil</w:t>
            </w:r>
            <w:r w:rsidR="0091583B">
              <w:rPr>
                <w:rFonts w:ascii="Arial" w:hAnsi="Arial" w:cs="Arial"/>
                <w:b/>
                <w:sz w:val="14"/>
                <w:szCs w:val="14"/>
              </w:rPr>
              <w:t>.</w:t>
            </w:r>
            <w:r w:rsidRPr="0091583B">
              <w:rPr>
                <w:rFonts w:ascii="Arial" w:hAnsi="Arial" w:cs="Arial"/>
                <w:b/>
                <w:sz w:val="14"/>
                <w:szCs w:val="14"/>
              </w:rPr>
              <w:t xml:space="preserve"> spojnica na drugim konstrukcijama?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</w:tcPr>
          <w:p w14:paraId="1F57ECEA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B289684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24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2F2300B3" w14:textId="77777777" w:rsidR="001B29C5" w:rsidRPr="0091583B" w:rsidRDefault="001B29C5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6CDE9616" w14:textId="77777777" w:rsidR="001B29C5" w:rsidRPr="0091583B" w:rsidRDefault="006C44B5">
            <w:pPr>
              <w:pStyle w:val="TableParagraph"/>
              <w:ind w:left="1149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mm</w:t>
            </w:r>
          </w:p>
        </w:tc>
      </w:tr>
      <w:tr w:rsidR="001B29C5" w:rsidRPr="0091583B" w14:paraId="55F9C9B5" w14:textId="77777777">
        <w:trPr>
          <w:trHeight w:hRule="exact" w:val="231"/>
        </w:trPr>
        <w:tc>
          <w:tcPr>
            <w:tcW w:w="3299" w:type="dxa"/>
            <w:tcBorders>
              <w:top w:val="nil"/>
              <w:left w:val="nil"/>
              <w:bottom w:val="single" w:sz="15" w:space="0" w:color="000000"/>
              <w:right w:val="nil"/>
            </w:tcBorders>
          </w:tcPr>
          <w:p w14:paraId="124E6E92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9" w:type="dxa"/>
            <w:tcBorders>
              <w:top w:val="nil"/>
              <w:left w:val="nil"/>
              <w:bottom w:val="single" w:sz="15" w:space="0" w:color="000000"/>
              <w:right w:val="nil"/>
            </w:tcBorders>
          </w:tcPr>
          <w:p w14:paraId="65F48E09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8" w:space="0" w:color="000000"/>
              <w:left w:val="nil"/>
              <w:bottom w:val="single" w:sz="15" w:space="0" w:color="000000"/>
              <w:right w:val="nil"/>
            </w:tcBorders>
          </w:tcPr>
          <w:p w14:paraId="71F9D58B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242" w:type="dxa"/>
            <w:tcBorders>
              <w:top w:val="single" w:sz="8" w:space="0" w:color="000000"/>
              <w:left w:val="nil"/>
              <w:bottom w:val="single" w:sz="15" w:space="0" w:color="000000"/>
              <w:right w:val="nil"/>
            </w:tcBorders>
          </w:tcPr>
          <w:p w14:paraId="18823361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78CAE178" w14:textId="77777777">
        <w:trPr>
          <w:trHeight w:hRule="exact" w:val="432"/>
        </w:trPr>
        <w:tc>
          <w:tcPr>
            <w:tcW w:w="3299" w:type="dxa"/>
            <w:tcBorders>
              <w:top w:val="single" w:sz="15" w:space="0" w:color="000000"/>
              <w:left w:val="nil"/>
              <w:bottom w:val="nil"/>
              <w:right w:val="nil"/>
            </w:tcBorders>
          </w:tcPr>
          <w:p w14:paraId="6ABC0ACE" w14:textId="77777777" w:rsidR="001B29C5" w:rsidRPr="0091583B" w:rsidRDefault="001B29C5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4AF769CF" w14:textId="77777777" w:rsidR="001B29C5" w:rsidRPr="0091583B" w:rsidRDefault="006C44B5" w:rsidP="00CA287A">
            <w:pPr>
              <w:pStyle w:val="TableParagraph"/>
              <w:ind w:left="33" w:right="-170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Proizvodi za održavanje podova (nazivi proizvoda)?</w:t>
            </w:r>
          </w:p>
        </w:tc>
        <w:tc>
          <w:tcPr>
            <w:tcW w:w="299" w:type="dxa"/>
            <w:tcBorders>
              <w:top w:val="single" w:sz="15" w:space="0" w:color="000000"/>
              <w:left w:val="nil"/>
              <w:bottom w:val="nil"/>
              <w:right w:val="nil"/>
            </w:tcBorders>
          </w:tcPr>
          <w:p w14:paraId="10A31666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15" w:space="0" w:color="000000"/>
              <w:left w:val="nil"/>
              <w:bottom w:val="single" w:sz="8" w:space="0" w:color="000000"/>
              <w:right w:val="nil"/>
            </w:tcBorders>
          </w:tcPr>
          <w:p w14:paraId="5B9F059E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242" w:type="dxa"/>
            <w:tcBorders>
              <w:top w:val="single" w:sz="15" w:space="0" w:color="000000"/>
              <w:left w:val="nil"/>
              <w:bottom w:val="single" w:sz="8" w:space="0" w:color="000000"/>
              <w:right w:val="nil"/>
            </w:tcBorders>
          </w:tcPr>
          <w:p w14:paraId="7EA771EF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1DC7DA63" w14:textId="77777777">
        <w:trPr>
          <w:trHeight w:hRule="exact" w:val="483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1A38BE58" w14:textId="77777777" w:rsidR="001B29C5" w:rsidRPr="0091583B" w:rsidRDefault="001B29C5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0DEAF24A" w14:textId="77777777" w:rsidR="001B29C5" w:rsidRPr="0091583B" w:rsidRDefault="006C44B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 xml:space="preserve">Da li ste preduzeli neke zaštitne 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</w:tcPr>
          <w:p w14:paraId="095DBCD4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C21D07A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6847D2C0" w14:textId="77777777" w:rsidR="001B29C5" w:rsidRPr="0091583B" w:rsidRDefault="001B29C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</w:p>
        </w:tc>
        <w:tc>
          <w:tcPr>
            <w:tcW w:w="424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66D0876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3FEA623F" w14:textId="77777777" w:rsidR="001B29C5" w:rsidRPr="0091583B" w:rsidRDefault="001B29C5">
            <w:pPr>
              <w:pStyle w:val="TableParagraph"/>
              <w:ind w:left="1394"/>
              <w:rPr>
                <w:rFonts w:ascii="Arial" w:eastAsia="Arial" w:hAnsi="Arial" w:cs="Arial"/>
                <w:sz w:val="14"/>
                <w:szCs w:val="14"/>
              </w:rPr>
            </w:pPr>
          </w:p>
        </w:tc>
      </w:tr>
      <w:tr w:rsidR="001B29C5" w:rsidRPr="0091583B" w14:paraId="31A1E919" w14:textId="77777777">
        <w:trPr>
          <w:trHeight w:hRule="exact" w:val="410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1711D718" w14:textId="77777777" w:rsidR="001B29C5" w:rsidRPr="0091583B" w:rsidRDefault="006C44B5">
            <w:pPr>
              <w:pStyle w:val="TableParagraph"/>
              <w:spacing w:line="167" w:lineRule="exact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mere da sačuvate vrednost elemenata?</w:t>
            </w: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</w:tcPr>
          <w:p w14:paraId="22756001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BF0C741" w14:textId="77777777" w:rsidR="001B29C5" w:rsidRPr="0091583B" w:rsidRDefault="001B29C5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2F18C7A1" w14:textId="77777777" w:rsidR="001B29C5" w:rsidRPr="0091583B" w:rsidRDefault="006C44B5">
            <w:pPr>
              <w:pStyle w:val="TableParagraph"/>
              <w:ind w:left="33"/>
              <w:rPr>
                <w:rFonts w:ascii="Arial" w:eastAsia="Arial" w:hAnsi="Arial" w:cs="Arial"/>
                <w:sz w:val="14"/>
                <w:szCs w:val="14"/>
              </w:rPr>
            </w:pPr>
            <w:r w:rsidRPr="0091583B">
              <w:rPr>
                <w:rFonts w:ascii="Arial" w:hAnsi="Arial" w:cs="Arial"/>
                <w:b/>
                <w:sz w:val="14"/>
                <w:szCs w:val="14"/>
              </w:rPr>
              <w:t>koje?</w:t>
            </w:r>
          </w:p>
        </w:tc>
        <w:tc>
          <w:tcPr>
            <w:tcW w:w="4242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4AF3C1C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1B29C5" w:rsidRPr="0091583B" w14:paraId="386AA400" w14:textId="77777777">
        <w:trPr>
          <w:trHeight w:hRule="exact" w:val="548"/>
        </w:trPr>
        <w:tc>
          <w:tcPr>
            <w:tcW w:w="3299" w:type="dxa"/>
            <w:tcBorders>
              <w:top w:val="nil"/>
              <w:left w:val="nil"/>
              <w:bottom w:val="nil"/>
              <w:right w:val="nil"/>
            </w:tcBorders>
          </w:tcPr>
          <w:p w14:paraId="2B781F47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</w:tcPr>
          <w:p w14:paraId="3A54AD4D" w14:textId="77777777" w:rsidR="001B29C5" w:rsidRPr="0091583B" w:rsidRDefault="001B29C5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19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D8939E3" w14:textId="77777777" w:rsidR="00CA287A" w:rsidRDefault="00CA287A">
            <w:pPr>
              <w:rPr>
                <w:rFonts w:ascii="Arial" w:hAnsi="Arial" w:cs="Arial"/>
                <w:b/>
                <w:sz w:val="14"/>
                <w:szCs w:val="14"/>
              </w:rPr>
            </w:pPr>
          </w:p>
          <w:p w14:paraId="747EAE46" w14:textId="77777777" w:rsidR="001B29C5" w:rsidRPr="0091583B" w:rsidRDefault="00CA287A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 </w:t>
            </w:r>
            <w:r w:rsidRPr="0091583B">
              <w:rPr>
                <w:rFonts w:ascii="Arial" w:hAnsi="Arial" w:cs="Arial"/>
                <w:b/>
                <w:sz w:val="14"/>
                <w:szCs w:val="14"/>
              </w:rPr>
              <w:t>Da</w:t>
            </w:r>
          </w:p>
        </w:tc>
        <w:tc>
          <w:tcPr>
            <w:tcW w:w="4242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AF0BA73" w14:textId="77777777" w:rsidR="001B29C5" w:rsidRPr="0091583B" w:rsidRDefault="001B29C5">
            <w:pPr>
              <w:pStyle w:val="TableParagraph"/>
              <w:spacing w:before="6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402DB3E8" w14:textId="77777777" w:rsidR="00CA287A" w:rsidRDefault="00CA287A" w:rsidP="00CA287A">
            <w:pPr>
              <w:pStyle w:val="TableParagraph"/>
              <w:tabs>
                <w:tab w:val="center" w:pos="1816"/>
                <w:tab w:val="right" w:pos="3632"/>
              </w:tabs>
              <w:ind w:right="610"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ab/>
            </w:r>
            <w:r w:rsidRPr="0091583B">
              <w:rPr>
                <w:rFonts w:ascii="Arial" w:hAnsi="Arial" w:cs="Arial"/>
                <w:b/>
                <w:sz w:val="14"/>
                <w:szCs w:val="14"/>
              </w:rPr>
              <w:t>Ne</w:t>
            </w:r>
            <w:r>
              <w:rPr>
                <w:rFonts w:ascii="Arial" w:hAnsi="Arial" w:cs="Arial"/>
                <w:b/>
                <w:sz w:val="14"/>
                <w:szCs w:val="14"/>
              </w:rPr>
              <w:tab/>
            </w:r>
          </w:p>
          <w:p w14:paraId="345B94DD" w14:textId="6A5B138E" w:rsidR="001B29C5" w:rsidRPr="0091583B" w:rsidRDefault="00CA287A" w:rsidP="00CA287A">
            <w:pPr>
              <w:pStyle w:val="TableParagraph"/>
              <w:tabs>
                <w:tab w:val="center" w:pos="1816"/>
                <w:tab w:val="right" w:pos="3632"/>
              </w:tabs>
              <w:ind w:right="610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14"/>
                <w:szCs w:val="14"/>
              </w:rPr>
              <w:t xml:space="preserve">                                                                                     </w:t>
            </w:r>
          </w:p>
        </w:tc>
      </w:tr>
    </w:tbl>
    <w:p w14:paraId="6E2252F0" w14:textId="77777777" w:rsidR="001B29C5" w:rsidRPr="006C44B5" w:rsidRDefault="001B29C5">
      <w:pPr>
        <w:jc w:val="right"/>
        <w:rPr>
          <w:rFonts w:ascii="Arial" w:eastAsia="Arial" w:hAnsi="Arial" w:cs="Arial"/>
          <w:sz w:val="20"/>
          <w:szCs w:val="20"/>
        </w:rPr>
        <w:sectPr w:rsidR="001B29C5" w:rsidRPr="006C44B5">
          <w:type w:val="continuous"/>
          <w:pgSz w:w="11910" w:h="16840"/>
          <w:pgMar w:top="1940" w:right="760" w:bottom="280" w:left="840" w:header="720" w:footer="720" w:gutter="0"/>
          <w:cols w:space="720"/>
        </w:sectPr>
      </w:pPr>
    </w:p>
    <w:p w14:paraId="35D4B135" w14:textId="36FF21E0" w:rsidR="001B29C5" w:rsidRPr="00D702BE" w:rsidRDefault="00D702BE" w:rsidP="00D702BE">
      <w:pPr>
        <w:tabs>
          <w:tab w:val="left" w:pos="1029"/>
        </w:tabs>
        <w:spacing w:before="9"/>
        <w:jc w:val="right"/>
        <w:rPr>
          <w:rFonts w:ascii="Arial" w:eastAsia="Arial" w:hAnsi="Arial" w:cs="Arial"/>
          <w:b/>
          <w:bCs/>
          <w:sz w:val="14"/>
          <w:szCs w:val="18"/>
        </w:rPr>
      </w:pPr>
      <w:r w:rsidRPr="00D702BE">
        <w:rPr>
          <w:rFonts w:ascii="Arial" w:eastAsia="Arial" w:hAnsi="Arial" w:cs="Arial"/>
          <w:b/>
          <w:bCs/>
          <w:sz w:val="14"/>
          <w:szCs w:val="18"/>
        </w:rPr>
        <w:lastRenderedPageBreak/>
        <w:tab/>
        <w:t>3 / 3</w:t>
      </w:r>
    </w:p>
    <w:p w14:paraId="3B9F0703" w14:textId="015F24C4" w:rsidR="001B29C5" w:rsidRPr="006C44B5" w:rsidRDefault="001B29C5">
      <w:pPr>
        <w:spacing w:line="38" w:lineRule="exact"/>
        <w:ind w:left="117"/>
        <w:rPr>
          <w:rFonts w:ascii="Arial" w:eastAsia="Arial" w:hAnsi="Arial" w:cs="Arial"/>
          <w:sz w:val="3"/>
          <w:szCs w:val="3"/>
        </w:rPr>
      </w:pPr>
    </w:p>
    <w:p w14:paraId="5EDCBFE0" w14:textId="77777777" w:rsidR="001B29C5" w:rsidRPr="006C44B5" w:rsidRDefault="001B29C5">
      <w:pPr>
        <w:spacing w:before="4"/>
        <w:rPr>
          <w:rFonts w:ascii="Arial" w:eastAsia="Arial" w:hAnsi="Arial" w:cs="Arial"/>
          <w:b/>
          <w:bCs/>
          <w:sz w:val="17"/>
          <w:szCs w:val="17"/>
        </w:rPr>
      </w:pPr>
    </w:p>
    <w:p w14:paraId="55B9E0A5" w14:textId="77777777" w:rsidR="001B29C5" w:rsidRPr="00CA287A" w:rsidRDefault="006C44B5">
      <w:pPr>
        <w:spacing w:before="80"/>
        <w:ind w:left="170" w:right="7908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>Predloženo rešenje:</w:t>
      </w:r>
    </w:p>
    <w:p w14:paraId="56EC05D6" w14:textId="1E8EF5D7" w:rsidR="001B29C5" w:rsidRPr="00CA287A" w:rsidRDefault="00D702BE">
      <w:pPr>
        <w:spacing w:line="20" w:lineRule="exact"/>
        <w:ind w:left="3481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71C12B69" wp14:editId="53D1469E">
                <wp:extent cx="4253230" cy="12700"/>
                <wp:effectExtent l="5715" t="9525" r="8255" b="6350"/>
                <wp:docPr id="687" name="227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3230" cy="12700"/>
                          <a:chOff x="0" y="0"/>
                          <a:chExt cx="6698" cy="20"/>
                        </a:xfrm>
                      </wpg:grpSpPr>
                      <wpg:grpSp>
                        <wpg:cNvPr id="688" name="227262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6676" cy="2"/>
                            <a:chOff x="11" y="1"/>
                            <a:chExt cx="6676" cy="2"/>
                          </a:xfrm>
                        </wpg:grpSpPr>
                        <wps:wsp>
                          <wps:cNvPr id="689" name="227369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667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6676"/>
                                <a:gd name="T2" fmla="+- 0 6687 11"/>
                                <a:gd name="T3" fmla="*/ T2 w 6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6">
                                  <a:moveTo>
                                    <a:pt x="0" y="0"/>
                                  </a:moveTo>
                                  <a:lnTo>
                                    <a:pt x="6676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0" name="227612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6679" cy="2"/>
                            <a:chOff x="10" y="10"/>
                            <a:chExt cx="6679" cy="2"/>
                          </a:xfrm>
                        </wpg:grpSpPr>
                        <wps:wsp>
                          <wps:cNvPr id="691" name="227721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667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679"/>
                                <a:gd name="T2" fmla="+- 0 6688 10"/>
                                <a:gd name="T3" fmla="*/ T2 w 6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9">
                                  <a:moveTo>
                                    <a:pt x="0" y="0"/>
                                  </a:moveTo>
                                  <a:lnTo>
                                    <a:pt x="6678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27108" o:spid="_x0000_s1026" style="width:334.9pt;height:1pt;mso-position-horizontal-relative:char;mso-position-vertical-relative:line" coordsize="66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">
                <v:group id="227262" o:spid="_x0000_s1027" style="position:absolute;left:11;top:1;width:6676;height:2" coordorigin="11,1" coordsize="6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MtYZc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chb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jLWGXCAAAA3AAAAA8A&#10;AAAAAAAAAAAAAAAAqgIAAGRycy9kb3ducmV2LnhtbFBLBQYAAAAABAAEAPoAAACZAwAAAAA=&#10;">
                  <v:shape id="227369" o:spid="_x0000_s1028" style="position:absolute;left:11;top:1;width:6676;height:2;visibility:visible;mso-wrap-style:square;v-text-anchor:top" coordsize="6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TCHsYA&#10;AADcAAAADwAAAGRycy9kb3ducmV2LnhtbESPT2vCQBTE70K/w/IK3nRTEbWpGylCq2AvJi30+Jp9&#10;+YPZtyG7iem37xYEj8PM/IbZ7kbTiIE6V1tW8DSPQBDnVtdcKvjM3mYbEM4ja2wsk4JfcrBLHiZb&#10;jLW98pmG1JciQNjFqKDyvo2ldHlFBt3ctsTBK2xn0AfZlVJ3eA1w08hFFK2kwZrDQoUt7SvKL2lv&#10;FJwu48+h6JueP7Lvr+w0LJfv66NS08fx9QWEp9Hfw7f2UStYbZ7h/0w4AjL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dTCHsYAAADcAAAADwAAAAAAAAAAAAAAAACYAgAAZHJz&#10;L2Rvd25yZXYueG1sUEsFBgAAAAAEAAQA9QAAAIsDAAAAAA==&#10;" path="m,l6676,e" filled="f" strokeweight=".14pt">
                    <v:path arrowok="t" o:connecttype="custom" o:connectlocs="0,0;6676,0" o:connectangles="0,0"/>
                  </v:shape>
                </v:group>
                <v:group id="227612" o:spid="_x0000_s1029" style="position:absolute;left:10;top:10;width:6679;height:2" coordorigin="10,10" coordsize="667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2TCvsMAAADcAAAADwAAAGRycy9kb3ducmV2LnhtbERPTWvCQBC9F/wPywi9&#10;1U2USo1uQpBaepBCVRBvQ3ZMQrKzIbtN4r/vHgo9Pt73LptMKwbqXW1ZQbyIQBAXVtdcKricDy9v&#10;IJxH1thaJgUPcpCls6cdJtqO/E3DyZcihLBLUEHlfZdI6YqKDLqF7YgDd7e9QR9gX0rd4xjCTSuX&#10;UbSWBmsODRV2tK+oaE4/RsHHiGO+it+HY3PfP27n16/rMSalnudTvgXhafL/4j/3p1aw3oT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jZMK+wwAAANwAAAAP&#10;AAAAAAAAAAAAAAAAAKoCAABkcnMvZG93bnJldi54bWxQSwUGAAAAAAQABAD6AAAAmgMAAAAA&#10;">
                  <v:shape id="227721" o:spid="_x0000_s1030" style="position:absolute;left:10;top:10;width:6679;height:2;visibility:visible;mso-wrap-style:square;v-text-anchor:top" coordsize="667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77+MYA&#10;AADcAAAADwAAAGRycy9kb3ducmV2LnhtbESPQWvCQBSE70L/w/IKXkLdpAVpUlcpQqHqpaZecntm&#10;X5PQ7NuQ3Zj477tCweMwM98wq81kWnGh3jWWFSSLGARxaXXDlYLT98fTKwjnkTW2lknBlRxs1g+z&#10;FWbajnykS+4rESDsMlRQe99lUrqyJoNuYTvi4P3Y3qAPsq+k7nEMcNPK5zheSoMNh4UaO9rWVP7m&#10;g1FwTqrDroiKl/OXPW0Llw487COl5o/T+xsIT5O/h//bn1rBMk3gdiYcAbn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177+MYAAADcAAAADwAAAAAAAAAAAAAAAACYAgAAZHJz&#10;L2Rvd25yZXYueG1sUEsFBgAAAAAEAAQA9QAAAIsDAAAAAA==&#10;" path="m,l6678,e" filled="f" strokeweight=".96pt">
                    <v:path arrowok="t" o:connecttype="custom" o:connectlocs="0,0;6678,0" o:connectangles="0,0"/>
                  </v:shape>
                </v:group>
                <w10:anchorlock/>
              </v:group>
            </w:pict>
          </mc:Fallback>
        </mc:AlternateContent>
      </w:r>
    </w:p>
    <w:p w14:paraId="37A8D229" w14:textId="77777777" w:rsidR="001B29C5" w:rsidRPr="00CA287A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62934C8E" w14:textId="77777777" w:rsidR="001B29C5" w:rsidRPr="00CA287A" w:rsidRDefault="001B29C5">
      <w:pPr>
        <w:spacing w:before="3"/>
        <w:rPr>
          <w:rFonts w:ascii="Arial" w:eastAsia="Arial" w:hAnsi="Arial" w:cs="Arial"/>
          <w:b/>
          <w:bCs/>
          <w:sz w:val="14"/>
          <w:szCs w:val="14"/>
        </w:rPr>
      </w:pPr>
    </w:p>
    <w:p w14:paraId="47ECBF5F" w14:textId="1987FCFD" w:rsidR="001B29C5" w:rsidRPr="00CA287A" w:rsidRDefault="00D702BE">
      <w:pPr>
        <w:spacing w:line="20" w:lineRule="exact"/>
        <w:ind w:left="3481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3A102030" wp14:editId="06DE4EF7">
                <wp:extent cx="4253230" cy="12700"/>
                <wp:effectExtent l="5715" t="9525" r="8255" b="6350"/>
                <wp:docPr id="682" name="2290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3230" cy="12700"/>
                          <a:chOff x="0" y="0"/>
                          <a:chExt cx="6698" cy="20"/>
                        </a:xfrm>
                      </wpg:grpSpPr>
                      <wpg:grpSp>
                        <wpg:cNvPr id="683" name="229203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6676" cy="2"/>
                            <a:chOff x="11" y="1"/>
                            <a:chExt cx="6676" cy="2"/>
                          </a:xfrm>
                        </wpg:grpSpPr>
                        <wps:wsp>
                          <wps:cNvPr id="684" name="229310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667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6676"/>
                                <a:gd name="T2" fmla="+- 0 6687 11"/>
                                <a:gd name="T3" fmla="*/ T2 w 6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6">
                                  <a:moveTo>
                                    <a:pt x="0" y="0"/>
                                  </a:moveTo>
                                  <a:lnTo>
                                    <a:pt x="6676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5" name="229553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6679" cy="2"/>
                            <a:chOff x="10" y="10"/>
                            <a:chExt cx="6679" cy="2"/>
                          </a:xfrm>
                        </wpg:grpSpPr>
                        <wps:wsp>
                          <wps:cNvPr id="686" name="229662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667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679"/>
                                <a:gd name="T2" fmla="+- 0 6688 10"/>
                                <a:gd name="T3" fmla="*/ T2 w 6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9">
                                  <a:moveTo>
                                    <a:pt x="0" y="0"/>
                                  </a:moveTo>
                                  <a:lnTo>
                                    <a:pt x="6678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29049" o:spid="_x0000_s1026" style="width:334.9pt;height:1pt;mso-position-horizontal-relative:char;mso-position-vertical-relative:line" coordsize="66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">
                <v:group id="229203" o:spid="_x0000_s1027" style="position:absolute;left:11;top:1;width:6676;height:2" coordorigin="11,1" coordsize="6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m/KFMQAAADcAAAA&#10;DwAAAAAAAAAAAAAAAACqAgAAZHJzL2Rvd25yZXYueG1sUEsFBgAAAAAEAAQA+gAAAJsDAAAAAA==&#10;">
                  <v:shape id="229310" o:spid="_x0000_s1028" style="position:absolute;left:11;top:1;width:6676;height:2;visibility:visible;mso-wrap-style:square;v-text-anchor:top" coordsize="6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9VtgMUA&#10;AADcAAAADwAAAGRycy9kb3ducmV2LnhtbESPQWvCQBSE7wX/w/IEb3VjCVaiq4jQVrCXGgWPz+wz&#10;CWbfhuwmxn/fFQSPw8x8wyxWvalER40rLSuYjCMQxJnVJecKDunX+wyE88gaK8uk4E4OVsvB2wIT&#10;bW/8R93e5yJA2CWooPC+TqR0WUEG3djWxMG72MagD7LJpW7wFuCmkh9RNJUGSw4LBda0KSi77luj&#10;YHftzz+Xtmr5Nz0d010Xx9+fW6VGw349B+Gp96/ws73VCqazGB5nwhGQy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1W2AxQAAANwAAAAPAAAAAAAAAAAAAAAAAJgCAABkcnMv&#10;ZG93bnJldi54bWxQSwUGAAAAAAQABAD1AAAAigMAAAAA&#10;" path="m,l6676,e" filled="f" strokeweight=".14pt">
                    <v:path arrowok="t" o:connecttype="custom" o:connectlocs="0,0;6676,0" o:connectangles="0,0"/>
                  </v:shape>
                </v:group>
                <v:group id="229553" o:spid="_x0000_s1029" style="position:absolute;left:10;top:10;width:6679;height:2" coordorigin="10,10" coordsize="667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sr3+8YAAADcAAAADwAAAGRycy9kb3ducmV2LnhtbESPQWuDQBSE74H+h+UV&#10;ektWWxSx2YQQ2tJDKEQDobeH+6IS9624WzX/vlso5DjMzDfMejubTow0uNaygngVgSCurG65VnAq&#10;35cZCOeRNXaWScGNHGw3D4s15tpOfKSx8LUIEHY5Kmi873MpXdWQQbeyPXHwLnYw6IMcaqkHnALc&#10;dPI5ilJpsOWw0GBP+4aqa/FjFHxMOO1e4rfxcL3sb99l8nU+xKTU0+O8ewXhafb38H/7UytIswT+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2yvf7xgAAANwA&#10;AAAPAAAAAAAAAAAAAAAAAKoCAABkcnMvZG93bnJldi54bWxQSwUGAAAAAAQABAD6AAAAnQMAAAAA&#10;">
                  <v:shape id="229662" o:spid="_x0000_s1030" style="position:absolute;left:10;top:10;width:6679;height:2;visibility:visible;mso-wrap-style:square;v-text-anchor:top" coordsize="667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71UcYA&#10;AADcAAAADwAAAGRycy9kb3ducmV2LnhtbESPT2vCQBTE70K/w/KEXqTZ2EJIo6sUodA/F2u95PaS&#10;fSbB7NuQ3Zj023cFweMwM79h1tvJtOJCvWssK1hGMQji0uqGKwXH3/enFITzyBpby6TgjxxsNw+z&#10;NWbajvxDl4OvRICwy1BB7X2XSenKmgy6yHbEwTvZ3qAPsq+k7nEMcNPK5zhOpMGGw0KNHe1qKs+H&#10;wSgoltX3Z77IX4q9Pe5y9zrw8LVQ6nE+va1AeJr8PXxrf2gFSZrA9Uw4AnLz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W71UcYAAADcAAAADwAAAAAAAAAAAAAAAACYAgAAZHJz&#10;L2Rvd25yZXYueG1sUEsFBgAAAAAEAAQA9QAAAIsDAAAAAA==&#10;" path="m,l6678,e" filled="f" strokeweight=".96pt">
                    <v:path arrowok="t" o:connecttype="custom" o:connectlocs="0,0;6678,0" o:connectangles="0,0"/>
                  </v:shape>
                </v:group>
                <w10:anchorlock/>
              </v:group>
            </w:pict>
          </mc:Fallback>
        </mc:AlternateContent>
      </w:r>
    </w:p>
    <w:p w14:paraId="60768CE8" w14:textId="77777777" w:rsidR="001B29C5" w:rsidRPr="00CA287A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3F08819D" w14:textId="77777777" w:rsidR="001B29C5" w:rsidRPr="00CA287A" w:rsidRDefault="001B29C5">
      <w:pPr>
        <w:spacing w:before="10"/>
        <w:rPr>
          <w:rFonts w:ascii="Arial" w:eastAsia="Arial" w:hAnsi="Arial" w:cs="Arial"/>
          <w:b/>
          <w:bCs/>
          <w:sz w:val="14"/>
          <w:szCs w:val="14"/>
        </w:rPr>
      </w:pPr>
    </w:p>
    <w:p w14:paraId="44613C00" w14:textId="256A8CFD" w:rsidR="001B29C5" w:rsidRPr="00CA287A" w:rsidRDefault="00D702BE">
      <w:pPr>
        <w:spacing w:line="20" w:lineRule="exact"/>
        <w:ind w:left="3481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47144DF1" wp14:editId="29866F5A">
                <wp:extent cx="4253230" cy="12700"/>
                <wp:effectExtent l="5715" t="11430" r="8255" b="4445"/>
                <wp:docPr id="677" name="2309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3230" cy="12700"/>
                          <a:chOff x="0" y="0"/>
                          <a:chExt cx="6698" cy="20"/>
                        </a:xfrm>
                      </wpg:grpSpPr>
                      <wpg:grpSp>
                        <wpg:cNvPr id="678" name="231145"/>
                        <wpg:cNvGrpSpPr>
                          <a:grpSpLocks/>
                        </wpg:cNvGrpSpPr>
                        <wpg:grpSpPr bwMode="auto">
                          <a:xfrm>
                            <a:off x="11" y="1"/>
                            <a:ext cx="6676" cy="2"/>
                            <a:chOff x="11" y="1"/>
                            <a:chExt cx="6676" cy="2"/>
                          </a:xfrm>
                        </wpg:grpSpPr>
                        <wps:wsp>
                          <wps:cNvPr id="679" name="231252"/>
                          <wps:cNvSpPr>
                            <a:spLocks/>
                          </wps:cNvSpPr>
                          <wps:spPr bwMode="auto">
                            <a:xfrm>
                              <a:off x="11" y="1"/>
                              <a:ext cx="667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6676"/>
                                <a:gd name="T2" fmla="+- 0 6687 11"/>
                                <a:gd name="T3" fmla="*/ T2 w 66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6">
                                  <a:moveTo>
                                    <a:pt x="0" y="0"/>
                                  </a:moveTo>
                                  <a:lnTo>
                                    <a:pt x="6676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0" name="231495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6679" cy="2"/>
                            <a:chOff x="10" y="10"/>
                            <a:chExt cx="6679" cy="2"/>
                          </a:xfrm>
                        </wpg:grpSpPr>
                        <wps:wsp>
                          <wps:cNvPr id="681" name="231604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667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6679"/>
                                <a:gd name="T2" fmla="+- 0 6688 10"/>
                                <a:gd name="T3" fmla="*/ T2 w 6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679">
                                  <a:moveTo>
                                    <a:pt x="0" y="0"/>
                                  </a:moveTo>
                                  <a:lnTo>
                                    <a:pt x="6678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30991" o:spid="_x0000_s1026" style="width:334.9pt;height:1pt;mso-position-horizontal-relative:char;mso-position-vertical-relative:line" coordsize="66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">
                <v:group id="231145" o:spid="_x0000_s1027" style="position:absolute;left:11;top:1;width:6676;height:2" coordorigin="11,1" coordsize="667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4oQs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Yv4W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tHihCwwAAANwAAAAP&#10;AAAAAAAAAAAAAAAAAKoCAABkcnMvZG93bnJldi54bWxQSwUGAAAAAAQABAD6AAAAmgMAAAAA&#10;">
                  <v:shape id="231252" o:spid="_x0000_s1028" style="position:absolute;left:11;top:1;width:6676;height:2;visibility:visible;mso-wrap-style:square;v-text-anchor:top" coordsize="667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GyOcYA&#10;AADcAAAADwAAAGRycy9kb3ducmV2LnhtbESPT2vCQBTE70K/w/IK3nRTEbWpGylCq2AvJi30+Jp9&#10;+YPZtyG7iem37xYEj8PM/IbZ7kbTiIE6V1tW8DSPQBDnVtdcKvjM3mYbEM4ja2wsk4JfcrBLHiZb&#10;jLW98pmG1JciQNjFqKDyvo2ldHlFBt3ctsTBK2xn0AfZlVJ3eA1w08hFFK2kwZrDQoUt7SvKL2lv&#10;FJwu48+h6JueP7Lvr+w0LJfv66NS08fx9QWEp9Hfw7f2UStYrZ/h/0w4AjL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GyOcYAAADcAAAADwAAAAAAAAAAAAAAAACYAgAAZHJz&#10;L2Rvd25yZXYueG1sUEsFBgAAAAAEAAQA9QAAAIsDAAAAAA==&#10;" path="m,l6676,e" filled="f" strokeweight=".14pt">
                    <v:path arrowok="t" o:connecttype="custom" o:connectlocs="0,0;6676,0" o:connectangles="0,0"/>
                  </v:shape>
                </v:group>
                <v:group id="231495" o:spid="_x0000_s1029" style="position:absolute;left:10;top:10;width:6679;height:2" coordorigin="10,10" coordsize="667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r1UY8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chfn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a9VGPCAAAA3AAAAA8A&#10;AAAAAAAAAAAAAAAAqgIAAGRycy9kb3ducmV2LnhtbFBLBQYAAAAABAAEAPoAAACZAwAAAAA=&#10;">
                  <v:shape id="231604" o:spid="_x0000_s1030" style="position:absolute;left:10;top:10;width:6679;height:2;visibility:visible;mso-wrap-style:square;v-text-anchor:top" coordsize="667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odtJcUA&#10;AADcAAAADwAAAGRycy9kb3ducmV2LnhtbESPQYvCMBSE78L+h/AEL7KmVRC3GmURBHUvruult2fz&#10;bIvNS2lSrf9+Iwgeh5n5hlmsOlOJGzWutKwgHkUgiDOrS84VnP42nzMQziNrrCyTggc5WC0/egtM&#10;tL3zL92OPhcBwi5BBYX3dSKlywoy6Ea2Jg7exTYGfZBNLnWD9wA3lRxH0VQaLDksFFjTuqDsemyN&#10;gnOc/+zSYTo5H+xpnbqvltv9UKlBv/ueg/DU+Xf41d5qBdNZDM8z4QjI5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h20lxQAAANwAAAAPAAAAAAAAAAAAAAAAAJgCAABkcnMv&#10;ZG93bnJldi54bWxQSwUGAAAAAAQABAD1AAAAigMAAAAA&#10;" path="m,l6678,e" filled="f" strokeweight=".96pt">
                    <v:path arrowok="t" o:connecttype="custom" o:connectlocs="0,0;6678,0" o:connectangles="0,0"/>
                  </v:shape>
                </v:group>
                <w10:anchorlock/>
              </v:group>
            </w:pict>
          </mc:Fallback>
        </mc:AlternateContent>
      </w:r>
    </w:p>
    <w:p w14:paraId="6147AF47" w14:textId="77777777" w:rsidR="001B29C5" w:rsidRPr="00CA287A" w:rsidRDefault="001B29C5">
      <w:pPr>
        <w:spacing w:before="6"/>
        <w:rPr>
          <w:rFonts w:ascii="Arial" w:eastAsia="Arial" w:hAnsi="Arial" w:cs="Arial"/>
          <w:b/>
          <w:bCs/>
          <w:sz w:val="14"/>
          <w:szCs w:val="14"/>
        </w:rPr>
      </w:pPr>
    </w:p>
    <w:p w14:paraId="161C2A7C" w14:textId="6E43E21F" w:rsidR="001B29C5" w:rsidRPr="00CA287A" w:rsidRDefault="00D702BE">
      <w:pPr>
        <w:spacing w:line="38" w:lineRule="exact"/>
        <w:ind w:left="117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0036540C" wp14:editId="014C7C29">
                <wp:extent cx="6395085" cy="24765"/>
                <wp:effectExtent l="1905" t="3810" r="3810" b="0"/>
                <wp:docPr id="674" name="2327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675" name="232872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676" name="232983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32713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">
                <v:group id="232872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x+H3M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ePJ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Mfh9zFAAAA3AAA&#10;AA8AAAAAAAAAAAAAAAAAqgIAAGRycy9kb3ducmV2LnhtbFBLBQYAAAAABAAEAPoAAACcAwAAAAA=&#10;">
                  <v:shape id="232983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MgOcYA&#10;AADcAAAADwAAAGRycy9kb3ducmV2LnhtbESPT2vCQBTE7wW/w/IEb3VjqbHEbKR/UHrT2tLzI/tM&#10;otm3Mbtq4qfvCkKPw8z8hkkXnanFmVpXWVYwGUcgiHOrKy4U/HwvH19AOI+ssbZMCnpysMgGDykm&#10;2l74i85bX4gAYZeggtL7JpHS5SUZdGPbEAdvZ1uDPsi2kLrFS4CbWj5FUSwNVhwWSmzovaT8sD0Z&#10;Bevrqv/9mOp+M3nu3/arzXEWXY9KjYbd6xyEp87/h+/tT60gnsVwOxOOgM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oMgOcYAAADcAAAADwAAAAAAAAAAAAAAAACYAgAAZHJz&#10;L2Rvd25yZXYueG1sUEsFBgAAAAAEAAQA9QAAAIsDAAAAAA==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51969BE8" w14:textId="77777777" w:rsidR="001B29C5" w:rsidRPr="00CA287A" w:rsidRDefault="001B29C5">
      <w:pPr>
        <w:spacing w:before="2"/>
        <w:rPr>
          <w:rFonts w:ascii="Arial" w:eastAsia="Arial" w:hAnsi="Arial" w:cs="Arial"/>
          <w:b/>
          <w:bCs/>
          <w:sz w:val="14"/>
          <w:szCs w:val="14"/>
        </w:rPr>
      </w:pPr>
    </w:p>
    <w:p w14:paraId="19E7EA5A" w14:textId="77777777" w:rsidR="001B29C5" w:rsidRPr="00CA287A" w:rsidRDefault="006C44B5">
      <w:pPr>
        <w:ind w:left="170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>Proverite sve što je predmet vaše reklamacije:</w:t>
      </w:r>
    </w:p>
    <w:p w14:paraId="711634B7" w14:textId="77777777" w:rsidR="001B29C5" w:rsidRPr="00CA287A" w:rsidRDefault="001B29C5">
      <w:pPr>
        <w:spacing w:before="9"/>
        <w:rPr>
          <w:rFonts w:ascii="Arial" w:eastAsia="Arial" w:hAnsi="Arial" w:cs="Arial"/>
          <w:b/>
          <w:bCs/>
          <w:sz w:val="14"/>
          <w:szCs w:val="14"/>
        </w:rPr>
      </w:pPr>
    </w:p>
    <w:p w14:paraId="7BF14F41" w14:textId="77777777" w:rsidR="00CA287A" w:rsidRPr="00CA287A" w:rsidRDefault="00CA287A">
      <w:pPr>
        <w:spacing w:before="9"/>
        <w:rPr>
          <w:rFonts w:ascii="Arial" w:eastAsia="Arial" w:hAnsi="Arial" w:cs="Arial"/>
          <w:b/>
          <w:bCs/>
          <w:sz w:val="14"/>
          <w:szCs w:val="14"/>
        </w:rPr>
      </w:pPr>
    </w:p>
    <w:p w14:paraId="737A7DB3" w14:textId="2CACAC03" w:rsidR="001B29C5" w:rsidRPr="00CA287A" w:rsidRDefault="00D702BE" w:rsidP="00884ECC">
      <w:pPr>
        <w:tabs>
          <w:tab w:val="left" w:pos="3581"/>
          <w:tab w:val="left" w:pos="5056"/>
          <w:tab w:val="left" w:pos="8634"/>
        </w:tabs>
        <w:spacing w:after="240"/>
        <w:ind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503292944" behindDoc="1" locked="0" layoutInCell="1" allowOverlap="1" wp14:anchorId="3F42F90C" wp14:editId="31412EC9">
            <wp:simplePos x="0" y="0"/>
            <wp:positionH relativeFrom="page">
              <wp:posOffset>3783330</wp:posOffset>
            </wp:positionH>
            <wp:positionV relativeFrom="paragraph">
              <wp:posOffset>618490</wp:posOffset>
            </wp:positionV>
            <wp:extent cx="1029970" cy="500380"/>
            <wp:effectExtent l="0" t="0" r="0" b="0"/>
            <wp:wrapNone/>
            <wp:docPr id="673" name="238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819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" cy="500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ECC" w:rsidRPr="00CA287A"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251658752" behindDoc="0" locked="0" layoutInCell="1" allowOverlap="1" wp14:anchorId="2E3BBCE4" wp14:editId="44CA37DE">
            <wp:simplePos x="0" y="0"/>
            <wp:positionH relativeFrom="column">
              <wp:posOffset>340995</wp:posOffset>
            </wp:positionH>
            <wp:positionV relativeFrom="paragraph">
              <wp:posOffset>166977</wp:posOffset>
            </wp:positionV>
            <wp:extent cx="972159" cy="493585"/>
            <wp:effectExtent l="0" t="0" r="0" b="0"/>
            <wp:wrapThrough wrapText="bothSides">
              <wp:wrapPolygon edited="0">
                <wp:start x="0" y="0"/>
                <wp:lineTo x="0" y="20849"/>
                <wp:lineTo x="21176" y="20849"/>
                <wp:lineTo x="21176" y="0"/>
                <wp:lineTo x="0" y="0"/>
              </wp:wrapPolygon>
            </wp:wrapThrough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2159" cy="493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44B5" w:rsidRPr="00CA287A">
        <w:rPr>
          <w:rFonts w:ascii="Arial" w:hAnsi="Arial" w:cs="Arial"/>
          <w:b/>
          <w:sz w:val="14"/>
          <w:szCs w:val="14"/>
        </w:rPr>
        <w:t>Oštećena površina dekora</w:t>
      </w:r>
      <w:r w:rsidR="00884ECC">
        <w:rPr>
          <w:rFonts w:ascii="Arial" w:hAnsi="Arial" w:cs="Arial"/>
          <w:b/>
          <w:sz w:val="14"/>
          <w:szCs w:val="14"/>
        </w:rPr>
        <w:t xml:space="preserve">     </w:t>
      </w:r>
      <w:r w:rsidR="00884ECC" w:rsidRPr="00884ECC">
        <w:rPr>
          <w:rFonts w:ascii="Arial" w:hAnsi="Arial" w:cs="Arial"/>
          <w:sz w:val="14"/>
          <w:szCs w:val="14"/>
        </w:rPr>
        <w:t xml:space="preserve"> </w:t>
      </w:r>
      <w:r w:rsidR="00F25A2C" w:rsidRPr="00F25A2C">
        <w:rPr>
          <w:rFonts w:ascii="Arial" w:hAnsi="Arial" w:cs="Arial"/>
          <w:b/>
        </w:rPr>
        <w:sym w:font="Symbol" w:char="F07F"/>
      </w:r>
      <w:r w:rsidR="006C44B5" w:rsidRPr="00CA287A">
        <w:rPr>
          <w:rFonts w:ascii="Arial" w:hAnsi="Arial" w:cs="Arial"/>
          <w:b/>
          <w:sz w:val="14"/>
          <w:szCs w:val="14"/>
        </w:rPr>
        <w:tab/>
      </w:r>
      <w:r w:rsidR="00884ECC" w:rsidRPr="00CA287A">
        <w:rPr>
          <w:rFonts w:ascii="Arial" w:hAnsi="Arial" w:cs="Arial"/>
          <w:noProof/>
          <w:sz w:val="14"/>
          <w:szCs w:val="14"/>
          <w:lang w:val="en-US"/>
        </w:rPr>
        <w:drawing>
          <wp:inline distT="0" distB="0" distL="0" distR="0" wp14:anchorId="1CCE0C9A" wp14:editId="27C63854">
            <wp:extent cx="900000" cy="393075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39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5A2C" w:rsidRPr="00F25A2C">
        <w:rPr>
          <w:rFonts w:ascii="Arial" w:hAnsi="Arial" w:cs="Arial"/>
          <w:b/>
        </w:rPr>
        <w:sym w:font="Symbol" w:char="F07F"/>
      </w:r>
      <w:r w:rsidR="006C44B5" w:rsidRPr="00CA287A">
        <w:rPr>
          <w:rFonts w:ascii="Arial" w:hAnsi="Arial" w:cs="Arial"/>
          <w:sz w:val="14"/>
          <w:szCs w:val="14"/>
        </w:rPr>
        <w:t xml:space="preserve">  </w:t>
      </w:r>
      <w:r w:rsidR="006C44B5" w:rsidRPr="00CA287A">
        <w:rPr>
          <w:rFonts w:ascii="Arial" w:hAnsi="Arial" w:cs="Arial"/>
          <w:b/>
          <w:sz w:val="14"/>
          <w:szCs w:val="14"/>
        </w:rPr>
        <w:t>Odstupanja u visini</w:t>
      </w:r>
      <w:r w:rsidR="006C44B5" w:rsidRPr="00CA287A">
        <w:rPr>
          <w:rFonts w:ascii="Arial" w:hAnsi="Arial" w:cs="Arial"/>
          <w:b/>
          <w:sz w:val="14"/>
          <w:szCs w:val="14"/>
        </w:rPr>
        <w:tab/>
      </w:r>
    </w:p>
    <w:p w14:paraId="3D353D6E" w14:textId="77777777" w:rsidR="00884ECC" w:rsidRDefault="00884ECC">
      <w:pPr>
        <w:tabs>
          <w:tab w:val="left" w:pos="3581"/>
          <w:tab w:val="left" w:pos="6855"/>
          <w:tab w:val="left" w:pos="8634"/>
        </w:tabs>
        <w:spacing w:before="57" w:line="197" w:lineRule="exact"/>
        <w:ind w:left="2114" w:right="1123"/>
        <w:rPr>
          <w:rFonts w:ascii="Arial" w:hAnsi="Arial" w:cs="Arial"/>
          <w:b/>
          <w:sz w:val="14"/>
          <w:szCs w:val="14"/>
        </w:rPr>
      </w:pPr>
    </w:p>
    <w:p w14:paraId="3E82731D" w14:textId="77777777" w:rsidR="001B29C5" w:rsidRPr="00CA287A" w:rsidRDefault="00884ECC">
      <w:pPr>
        <w:tabs>
          <w:tab w:val="left" w:pos="3581"/>
          <w:tab w:val="left" w:pos="6855"/>
          <w:tab w:val="left" w:pos="8634"/>
        </w:tabs>
        <w:spacing w:before="57" w:line="197" w:lineRule="exact"/>
        <w:ind w:left="2114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b/>
          <w:sz w:val="14"/>
          <w:szCs w:val="14"/>
        </w:rPr>
        <w:t>P</w:t>
      </w:r>
      <w:r w:rsidR="006C44B5" w:rsidRPr="00CA287A">
        <w:rPr>
          <w:rFonts w:ascii="Arial" w:hAnsi="Arial" w:cs="Arial"/>
          <w:b/>
          <w:sz w:val="14"/>
          <w:szCs w:val="14"/>
        </w:rPr>
        <w:t>risustvo stranog</w:t>
      </w:r>
      <w:r>
        <w:rPr>
          <w:rFonts w:ascii="Arial" w:hAnsi="Arial" w:cs="Arial"/>
          <w:b/>
          <w:sz w:val="14"/>
          <w:szCs w:val="14"/>
        </w:rPr>
        <w:t xml:space="preserve"> </w:t>
      </w:r>
      <w:r w:rsidRPr="00884ECC">
        <w:rPr>
          <w:rFonts w:ascii="Arial" w:hAnsi="Arial" w:cs="Arial"/>
          <w:b/>
          <w:sz w:val="14"/>
          <w:szCs w:val="14"/>
        </w:rPr>
        <w:t>tela ispod površine</w:t>
      </w:r>
      <w:r>
        <w:rPr>
          <w:rFonts w:ascii="Arial" w:hAnsi="Arial" w:cs="Arial"/>
          <w:b/>
          <w:sz w:val="14"/>
          <w:szCs w:val="14"/>
        </w:rPr>
        <w:t xml:space="preserve">    </w:t>
      </w:r>
      <w:r w:rsidRPr="00884ECC">
        <w:rPr>
          <w:rFonts w:ascii="Arial" w:hAnsi="Arial" w:cs="Arial"/>
          <w:sz w:val="14"/>
          <w:szCs w:val="14"/>
        </w:rPr>
        <w:t xml:space="preserve"> </w:t>
      </w:r>
      <w:r w:rsidR="00F25A2C" w:rsidRPr="00F25A2C">
        <w:rPr>
          <w:rFonts w:ascii="Arial" w:hAnsi="Arial" w:cs="Arial"/>
          <w:b/>
        </w:rPr>
        <w:sym w:font="Symbol" w:char="F07F"/>
      </w:r>
      <w:r>
        <w:rPr>
          <w:rFonts w:ascii="Arial" w:hAnsi="Arial" w:cs="Arial"/>
          <w:sz w:val="14"/>
          <w:szCs w:val="14"/>
        </w:rPr>
        <w:t xml:space="preserve">  </w:t>
      </w:r>
      <w:r w:rsidR="006C44B5" w:rsidRPr="00CA287A">
        <w:rPr>
          <w:rFonts w:ascii="Arial" w:hAnsi="Arial" w:cs="Arial"/>
          <w:sz w:val="14"/>
          <w:szCs w:val="14"/>
        </w:rPr>
        <w:tab/>
      </w:r>
      <w:r w:rsidR="006C44B5" w:rsidRPr="00CA287A">
        <w:rPr>
          <w:rFonts w:ascii="Arial" w:hAnsi="Arial" w:cs="Arial"/>
          <w:b/>
          <w:sz w:val="14"/>
          <w:szCs w:val="14"/>
        </w:rPr>
        <w:t>Ivica bubrenja</w:t>
      </w:r>
      <w:r w:rsidR="006C44B5"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2D86E452" w14:textId="77777777" w:rsidR="00884ECC" w:rsidRDefault="006C44B5" w:rsidP="00884ECC">
      <w:pPr>
        <w:spacing w:line="604" w:lineRule="exact"/>
        <w:ind w:left="356" w:right="1123"/>
        <w:rPr>
          <w:rFonts w:ascii="Arial" w:hAnsi="Arial" w:cs="Arial"/>
          <w:b/>
          <w:sz w:val="14"/>
          <w:szCs w:val="14"/>
        </w:rPr>
      </w:pPr>
      <w:r w:rsidRPr="00CA287A">
        <w:rPr>
          <w:rFonts w:ascii="Arial" w:hAnsi="Arial" w:cs="Arial"/>
          <w:noProof/>
          <w:sz w:val="14"/>
          <w:szCs w:val="14"/>
          <w:lang w:val="en-US"/>
        </w:rPr>
        <w:drawing>
          <wp:inline distT="0" distB="0" distL="0" distR="0" wp14:anchorId="10DE802B" wp14:editId="42E7B548">
            <wp:extent cx="1001331" cy="434009"/>
            <wp:effectExtent l="0" t="0" r="0" b="0"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1331" cy="43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sz w:val="14"/>
          <w:szCs w:val="14"/>
        </w:rPr>
        <w:t xml:space="preserve">  </w:t>
      </w:r>
    </w:p>
    <w:p w14:paraId="2AF1EDE4" w14:textId="78BCCF9F" w:rsidR="001B29C5" w:rsidRPr="00CA287A" w:rsidRDefault="00D702BE">
      <w:pPr>
        <w:tabs>
          <w:tab w:val="left" w:pos="3581"/>
          <w:tab w:val="left" w:pos="6855"/>
          <w:tab w:val="left" w:pos="8634"/>
        </w:tabs>
        <w:spacing w:before="121" w:line="195" w:lineRule="exact"/>
        <w:ind w:left="2114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3088" behindDoc="0" locked="0" layoutInCell="1" allowOverlap="1" wp14:anchorId="7D7F7111" wp14:editId="1DE51755">
            <wp:simplePos x="0" y="0"/>
            <wp:positionH relativeFrom="page">
              <wp:posOffset>643255</wp:posOffset>
            </wp:positionH>
            <wp:positionV relativeFrom="paragraph">
              <wp:posOffset>136525</wp:posOffset>
            </wp:positionV>
            <wp:extent cx="1205230" cy="510540"/>
            <wp:effectExtent l="0" t="0" r="0" b="3810"/>
            <wp:wrapNone/>
            <wp:docPr id="672" name="241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119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510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4B5" w:rsidRPr="00CA287A">
        <w:rPr>
          <w:rFonts w:ascii="Arial" w:hAnsi="Arial" w:cs="Arial"/>
          <w:b/>
          <w:sz w:val="14"/>
          <w:szCs w:val="14"/>
        </w:rPr>
        <w:t>Nedostaje</w:t>
      </w:r>
      <w:r w:rsidR="00884ECC" w:rsidRP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elemenat za preklapanje</w:t>
      </w:r>
      <w:r w:rsidR="00884ECC">
        <w:rPr>
          <w:rFonts w:ascii="Arial" w:hAnsi="Arial" w:cs="Arial"/>
          <w:b/>
          <w:sz w:val="14"/>
          <w:szCs w:val="14"/>
        </w:rPr>
        <w:t xml:space="preserve">     </w:t>
      </w:r>
      <w:r w:rsidR="00F25A2C" w:rsidRPr="00F25A2C">
        <w:rPr>
          <w:rFonts w:ascii="Arial" w:hAnsi="Arial" w:cs="Arial"/>
          <w:b/>
        </w:rPr>
        <w:sym w:font="Symbol" w:char="F07F"/>
      </w:r>
      <w:r w:rsidR="006C44B5" w:rsidRPr="00CA287A">
        <w:rPr>
          <w:rFonts w:ascii="Arial" w:hAnsi="Arial" w:cs="Arial"/>
          <w:b/>
          <w:sz w:val="14"/>
          <w:szCs w:val="14"/>
        </w:rPr>
        <w:tab/>
        <w:t>Banana efekat</w:t>
      </w:r>
      <w:r w:rsidR="006C44B5"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1E3FFDFA" w14:textId="77777777" w:rsidR="001B29C5" w:rsidRPr="00CA287A" w:rsidRDefault="006C44B5">
      <w:pPr>
        <w:tabs>
          <w:tab w:val="left" w:pos="5041"/>
        </w:tabs>
        <w:spacing w:line="681" w:lineRule="exact"/>
        <w:ind w:left="2114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ab/>
      </w:r>
      <w:r w:rsidRPr="00CA287A">
        <w:rPr>
          <w:rFonts w:ascii="Arial" w:hAnsi="Arial" w:cs="Arial"/>
          <w:b/>
          <w:noProof/>
          <w:sz w:val="14"/>
          <w:szCs w:val="14"/>
          <w:lang w:val="en-US"/>
        </w:rPr>
        <w:drawing>
          <wp:inline distT="0" distB="0" distL="0" distR="0" wp14:anchorId="455E0CA9" wp14:editId="441877B3">
            <wp:extent cx="971384" cy="483641"/>
            <wp:effectExtent l="0" t="0" r="0" b="0"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1384" cy="48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F1180" w14:textId="648EE930" w:rsidR="001B29C5" w:rsidRPr="00CA287A" w:rsidRDefault="00D702BE" w:rsidP="00884ECC">
      <w:pPr>
        <w:tabs>
          <w:tab w:val="left" w:pos="3581"/>
          <w:tab w:val="left" w:pos="6855"/>
          <w:tab w:val="left" w:pos="8634"/>
        </w:tabs>
        <w:spacing w:before="45" w:line="196" w:lineRule="exact"/>
        <w:ind w:left="2114" w:right="964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3112" behindDoc="0" locked="0" layoutInCell="1" allowOverlap="1" wp14:anchorId="65A127C7" wp14:editId="10428FAF">
            <wp:simplePos x="0" y="0"/>
            <wp:positionH relativeFrom="page">
              <wp:posOffset>691515</wp:posOffset>
            </wp:positionH>
            <wp:positionV relativeFrom="paragraph">
              <wp:posOffset>81280</wp:posOffset>
            </wp:positionV>
            <wp:extent cx="1049655" cy="502285"/>
            <wp:effectExtent l="0" t="0" r="0" b="0"/>
            <wp:wrapNone/>
            <wp:docPr id="31" name="244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406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502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4B5" w:rsidRPr="00CA287A">
        <w:rPr>
          <w:rFonts w:ascii="Arial" w:hAnsi="Arial" w:cs="Arial"/>
          <w:b/>
          <w:sz w:val="14"/>
          <w:szCs w:val="14"/>
        </w:rPr>
        <w:t>Bačvasta (konveksna)</w:t>
      </w:r>
      <w:r w:rsidR="00884ECC" w:rsidRP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deformacija</w:t>
      </w:r>
      <w:r w:rsidR="00884ECC">
        <w:rPr>
          <w:rFonts w:ascii="Arial" w:hAnsi="Arial" w:cs="Arial"/>
          <w:b/>
          <w:sz w:val="14"/>
          <w:szCs w:val="14"/>
        </w:rPr>
        <w:t xml:space="preserve"> </w:t>
      </w:r>
      <w:r w:rsidR="00F25A2C" w:rsidRPr="00F25A2C">
        <w:rPr>
          <w:rFonts w:ascii="Arial" w:hAnsi="Arial" w:cs="Arial"/>
          <w:b/>
        </w:rPr>
        <w:sym w:font="Symbol" w:char="F07F"/>
      </w:r>
      <w:r w:rsidR="006C44B5" w:rsidRPr="00CA287A">
        <w:rPr>
          <w:rFonts w:ascii="Arial" w:hAnsi="Arial" w:cs="Arial"/>
          <w:sz w:val="14"/>
          <w:szCs w:val="14"/>
        </w:rPr>
        <w:tab/>
      </w:r>
      <w:r w:rsidR="00884ECC">
        <w:rPr>
          <w:rFonts w:ascii="Arial" w:hAnsi="Arial" w:cs="Arial"/>
          <w:sz w:val="14"/>
          <w:szCs w:val="14"/>
        </w:rPr>
        <w:tab/>
      </w:r>
      <w:r w:rsidR="00884ECC">
        <w:rPr>
          <w:rFonts w:ascii="Arial" w:hAnsi="Arial" w:cs="Arial"/>
          <w:sz w:val="14"/>
          <w:szCs w:val="14"/>
        </w:rPr>
        <w:tab/>
      </w:r>
      <w:r w:rsidR="00884ECC">
        <w:rPr>
          <w:rFonts w:ascii="Arial" w:hAnsi="Arial" w:cs="Arial"/>
          <w:sz w:val="14"/>
          <w:szCs w:val="14"/>
        </w:rPr>
        <w:tab/>
      </w:r>
      <w:r w:rsidR="00F25A2C">
        <w:rPr>
          <w:rFonts w:ascii="Arial" w:hAnsi="Arial" w:cs="Arial"/>
          <w:sz w:val="14"/>
          <w:szCs w:val="14"/>
        </w:rPr>
        <w:t xml:space="preserve">                                                                                 </w:t>
      </w:r>
      <w:r w:rsidR="006C44B5" w:rsidRPr="00CA287A">
        <w:rPr>
          <w:rFonts w:ascii="Arial" w:hAnsi="Arial" w:cs="Arial"/>
          <w:b/>
          <w:sz w:val="14"/>
          <w:szCs w:val="14"/>
        </w:rPr>
        <w:t>Jastučasta (konkavna)</w:t>
      </w:r>
      <w:r w:rsid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deformacija</w:t>
      </w:r>
      <w:r w:rsidR="00884ECC">
        <w:rPr>
          <w:rFonts w:ascii="Arial" w:hAnsi="Arial" w:cs="Arial"/>
          <w:b/>
          <w:sz w:val="14"/>
          <w:szCs w:val="14"/>
        </w:rPr>
        <w:t xml:space="preserve"> </w:t>
      </w:r>
      <w:r w:rsidR="00F25A2C" w:rsidRPr="00F25A2C">
        <w:rPr>
          <w:rFonts w:ascii="Arial" w:hAnsi="Arial" w:cs="Arial"/>
          <w:b/>
        </w:rPr>
        <w:sym w:font="Symbol" w:char="F07F"/>
      </w:r>
    </w:p>
    <w:p w14:paraId="2F4F1F63" w14:textId="77777777" w:rsidR="001B29C5" w:rsidRPr="00CA287A" w:rsidRDefault="006C44B5">
      <w:pPr>
        <w:tabs>
          <w:tab w:val="left" w:pos="5086"/>
        </w:tabs>
        <w:spacing w:line="668" w:lineRule="exact"/>
        <w:ind w:left="2114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ab/>
      </w:r>
      <w:r w:rsidRPr="00CA287A">
        <w:rPr>
          <w:rFonts w:ascii="Arial" w:hAnsi="Arial" w:cs="Arial"/>
          <w:b/>
          <w:noProof/>
          <w:sz w:val="14"/>
          <w:szCs w:val="14"/>
          <w:lang w:val="en-US"/>
        </w:rPr>
        <w:drawing>
          <wp:inline distT="0" distB="0" distL="0" distR="0" wp14:anchorId="4E2265D2" wp14:editId="18A8FAE4">
            <wp:extent cx="951953" cy="475157"/>
            <wp:effectExtent l="0" t="0" r="0" b="0"/>
            <wp:docPr id="9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1953" cy="47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b/>
          <w:sz w:val="14"/>
          <w:szCs w:val="14"/>
        </w:rPr>
        <w:t xml:space="preserve">      </w:t>
      </w:r>
    </w:p>
    <w:p w14:paraId="0973E22C" w14:textId="77777777" w:rsidR="001B29C5" w:rsidRPr="00CA287A" w:rsidRDefault="006C44B5">
      <w:pPr>
        <w:tabs>
          <w:tab w:val="left" w:pos="3581"/>
          <w:tab w:val="left" w:pos="6855"/>
          <w:tab w:val="left" w:pos="8634"/>
        </w:tabs>
        <w:spacing w:before="58" w:line="202" w:lineRule="exact"/>
        <w:ind w:left="2114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>Neuklapanje</w:t>
      </w:r>
      <w:r w:rsidR="00884ECC" w:rsidRP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dekora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  <w:r w:rsidRPr="00CA287A">
        <w:rPr>
          <w:rFonts w:ascii="Arial" w:hAnsi="Arial" w:cs="Arial"/>
          <w:sz w:val="14"/>
          <w:szCs w:val="14"/>
        </w:rPr>
        <w:tab/>
      </w:r>
      <w:r w:rsidRPr="00CA287A">
        <w:rPr>
          <w:rFonts w:ascii="Arial" w:hAnsi="Arial" w:cs="Arial"/>
          <w:b/>
          <w:sz w:val="14"/>
          <w:szCs w:val="14"/>
        </w:rPr>
        <w:t>Istrošenost površine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3DB87738" w14:textId="77777777" w:rsidR="001B29C5" w:rsidRPr="00CA287A" w:rsidRDefault="006C44B5">
      <w:pPr>
        <w:tabs>
          <w:tab w:val="left" w:pos="5041"/>
        </w:tabs>
        <w:spacing w:line="737" w:lineRule="exact"/>
        <w:ind w:left="249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noProof/>
          <w:sz w:val="14"/>
          <w:szCs w:val="14"/>
          <w:lang w:val="en-US"/>
        </w:rPr>
        <w:drawing>
          <wp:inline distT="0" distB="0" distL="0" distR="0" wp14:anchorId="25ADA8E3" wp14:editId="1234DED0">
            <wp:extent cx="972159" cy="519112"/>
            <wp:effectExtent l="0" t="0" r="0" b="0"/>
            <wp:docPr id="1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2159" cy="51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sz w:val="14"/>
          <w:szCs w:val="14"/>
        </w:rPr>
        <w:t xml:space="preserve">      </w:t>
      </w:r>
      <w:r w:rsidRPr="00CA287A">
        <w:rPr>
          <w:rFonts w:ascii="Arial" w:hAnsi="Arial" w:cs="Arial"/>
          <w:b/>
          <w:sz w:val="14"/>
          <w:szCs w:val="14"/>
        </w:rPr>
        <w:tab/>
      </w:r>
      <w:r w:rsidRPr="00CA287A">
        <w:rPr>
          <w:rFonts w:ascii="Arial" w:hAnsi="Arial" w:cs="Arial"/>
          <w:b/>
          <w:noProof/>
          <w:sz w:val="14"/>
          <w:szCs w:val="14"/>
          <w:lang w:val="en-US"/>
        </w:rPr>
        <w:drawing>
          <wp:inline distT="0" distB="0" distL="0" distR="0" wp14:anchorId="6039DB3D" wp14:editId="269C9A90">
            <wp:extent cx="971384" cy="458190"/>
            <wp:effectExtent l="0" t="0" r="0" b="0"/>
            <wp:docPr id="1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1384" cy="4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272E3" w14:textId="77777777" w:rsidR="001B29C5" w:rsidRPr="00CA287A" w:rsidRDefault="006C44B5" w:rsidP="00884ECC">
      <w:pPr>
        <w:tabs>
          <w:tab w:val="left" w:pos="3581"/>
          <w:tab w:val="left" w:pos="6855"/>
          <w:tab w:val="left" w:pos="8634"/>
        </w:tabs>
        <w:spacing w:line="185" w:lineRule="exact"/>
        <w:ind w:left="2114" w:right="737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>Delimično</w:t>
      </w:r>
      <w:r w:rsidR="00884ECC" w:rsidRP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ispupčenje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  <w:r w:rsidRPr="00CA287A">
        <w:rPr>
          <w:rFonts w:ascii="Arial" w:hAnsi="Arial" w:cs="Arial"/>
          <w:sz w:val="14"/>
          <w:szCs w:val="14"/>
        </w:rPr>
        <w:tab/>
      </w:r>
      <w:r w:rsidRPr="00CA287A">
        <w:rPr>
          <w:rFonts w:ascii="Arial" w:hAnsi="Arial" w:cs="Arial"/>
          <w:b/>
          <w:sz w:val="14"/>
          <w:szCs w:val="14"/>
        </w:rPr>
        <w:t>Ogrebotine preklapaju</w:t>
      </w:r>
      <w:r w:rsid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više elemenata</w:t>
      </w:r>
      <w:r w:rsidR="00884ECC" w:rsidRPr="00CA287A">
        <w:rPr>
          <w:rFonts w:ascii="Arial" w:hAnsi="Arial" w:cs="Arial"/>
          <w:sz w:val="14"/>
          <w:szCs w:val="14"/>
        </w:rPr>
        <w:t xml:space="preserve"> </w:t>
      </w:r>
      <w:r w:rsidRPr="00CA287A">
        <w:rPr>
          <w:rFonts w:ascii="Arial" w:hAnsi="Arial" w:cs="Arial"/>
          <w:sz w:val="14"/>
          <w:szCs w:val="14"/>
        </w:rPr>
        <w:t>o</w:t>
      </w:r>
    </w:p>
    <w:p w14:paraId="06BE5C9D" w14:textId="77777777" w:rsidR="001B29C5" w:rsidRPr="00CA287A" w:rsidRDefault="006C44B5">
      <w:pPr>
        <w:tabs>
          <w:tab w:val="left" w:pos="5056"/>
        </w:tabs>
        <w:spacing w:line="691" w:lineRule="exact"/>
        <w:ind w:left="172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noProof/>
          <w:sz w:val="14"/>
          <w:szCs w:val="14"/>
          <w:lang w:val="en-US"/>
        </w:rPr>
        <w:drawing>
          <wp:inline distT="0" distB="0" distL="0" distR="0" wp14:anchorId="20885093" wp14:editId="2887D692">
            <wp:extent cx="1088821" cy="468058"/>
            <wp:effectExtent l="0" t="0" r="0" b="0"/>
            <wp:docPr id="15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8821" cy="46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sz w:val="14"/>
          <w:szCs w:val="14"/>
        </w:rPr>
        <w:t xml:space="preserve">    </w:t>
      </w:r>
      <w:r w:rsidRPr="00CA287A">
        <w:rPr>
          <w:rFonts w:ascii="Arial" w:hAnsi="Arial" w:cs="Arial"/>
          <w:b/>
          <w:sz w:val="14"/>
          <w:szCs w:val="14"/>
        </w:rPr>
        <w:tab/>
      </w:r>
      <w:r w:rsidRPr="00CA287A">
        <w:rPr>
          <w:rFonts w:ascii="Arial" w:hAnsi="Arial" w:cs="Arial"/>
          <w:b/>
          <w:noProof/>
          <w:sz w:val="14"/>
          <w:szCs w:val="14"/>
          <w:lang w:val="en-US"/>
        </w:rPr>
        <w:drawing>
          <wp:inline distT="0" distB="0" distL="0" distR="0" wp14:anchorId="359D56D9" wp14:editId="7019957A">
            <wp:extent cx="913104" cy="449707"/>
            <wp:effectExtent l="0" t="0" r="0" b="0"/>
            <wp:docPr id="1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3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3104" cy="44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b/>
          <w:sz w:val="14"/>
          <w:szCs w:val="14"/>
        </w:rPr>
        <w:t xml:space="preserve">        </w:t>
      </w:r>
    </w:p>
    <w:p w14:paraId="4FF3A6F6" w14:textId="77777777" w:rsidR="001B29C5" w:rsidRPr="00CA287A" w:rsidRDefault="006C44B5">
      <w:pPr>
        <w:tabs>
          <w:tab w:val="left" w:pos="3581"/>
          <w:tab w:val="left" w:pos="5025"/>
          <w:tab w:val="left" w:pos="8634"/>
        </w:tabs>
        <w:spacing w:before="28"/>
        <w:ind w:left="172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noProof/>
          <w:sz w:val="14"/>
          <w:szCs w:val="14"/>
          <w:lang w:val="en-US"/>
        </w:rPr>
        <w:drawing>
          <wp:inline distT="0" distB="0" distL="0" distR="0" wp14:anchorId="1A23CC13" wp14:editId="6A58A946">
            <wp:extent cx="1108265" cy="502094"/>
            <wp:effectExtent l="0" t="0" r="0" b="0"/>
            <wp:docPr id="1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8265" cy="5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sz w:val="14"/>
          <w:szCs w:val="14"/>
        </w:rPr>
        <w:t xml:space="preserve">   </w:t>
      </w:r>
      <w:r w:rsidRPr="00CA287A">
        <w:rPr>
          <w:rFonts w:ascii="Arial" w:hAnsi="Arial" w:cs="Arial"/>
          <w:b/>
          <w:sz w:val="14"/>
          <w:szCs w:val="14"/>
        </w:rPr>
        <w:t>Ogrebotine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  <w:r w:rsidRPr="00CA287A">
        <w:rPr>
          <w:rFonts w:ascii="Arial" w:hAnsi="Arial" w:cs="Arial"/>
          <w:sz w:val="14"/>
          <w:szCs w:val="14"/>
        </w:rPr>
        <w:tab/>
      </w:r>
      <w:r w:rsidRPr="00CA287A">
        <w:rPr>
          <w:rFonts w:ascii="Arial" w:hAnsi="Arial" w:cs="Arial"/>
          <w:noProof/>
          <w:sz w:val="14"/>
          <w:szCs w:val="14"/>
          <w:lang w:val="en-US"/>
        </w:rPr>
        <w:drawing>
          <wp:inline distT="0" distB="0" distL="0" distR="0" wp14:anchorId="6662E15B" wp14:editId="7A6C54B8">
            <wp:extent cx="932522" cy="449707"/>
            <wp:effectExtent l="0" t="0" r="0" b="0"/>
            <wp:docPr id="2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2522" cy="44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287A">
        <w:rPr>
          <w:rFonts w:ascii="Arial" w:hAnsi="Arial" w:cs="Arial"/>
          <w:sz w:val="14"/>
          <w:szCs w:val="14"/>
        </w:rPr>
        <w:t xml:space="preserve">     </w:t>
      </w:r>
      <w:r w:rsidRPr="00CA287A">
        <w:rPr>
          <w:rFonts w:ascii="Arial" w:hAnsi="Arial" w:cs="Arial"/>
          <w:b/>
          <w:sz w:val="14"/>
          <w:szCs w:val="14"/>
        </w:rPr>
        <w:t>Okrnjene ivice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5159007C" w14:textId="77777777" w:rsidR="00884ECC" w:rsidRDefault="00884ECC" w:rsidP="00884ECC">
      <w:pPr>
        <w:tabs>
          <w:tab w:val="left" w:pos="6855"/>
          <w:tab w:val="left" w:pos="8634"/>
        </w:tabs>
        <w:spacing w:before="38"/>
        <w:ind w:left="2114" w:right="397"/>
        <w:rPr>
          <w:rFonts w:ascii="Arial" w:hAnsi="Arial" w:cs="Arial"/>
          <w:b/>
          <w:sz w:val="14"/>
          <w:szCs w:val="14"/>
        </w:rPr>
      </w:pPr>
    </w:p>
    <w:p w14:paraId="5E747C12" w14:textId="2B36583A" w:rsidR="001B29C5" w:rsidRPr="00CA287A" w:rsidRDefault="00D702BE" w:rsidP="00884ECC">
      <w:pPr>
        <w:tabs>
          <w:tab w:val="left" w:pos="6855"/>
          <w:tab w:val="left" w:pos="8634"/>
        </w:tabs>
        <w:spacing w:before="38"/>
        <w:ind w:left="2114" w:right="397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503293016" behindDoc="1" locked="0" layoutInCell="1" allowOverlap="1" wp14:anchorId="356E7029" wp14:editId="16D602CE">
            <wp:simplePos x="0" y="0"/>
            <wp:positionH relativeFrom="page">
              <wp:posOffset>3715385</wp:posOffset>
            </wp:positionH>
            <wp:positionV relativeFrom="paragraph">
              <wp:posOffset>72390</wp:posOffset>
            </wp:positionV>
            <wp:extent cx="1097915" cy="509270"/>
            <wp:effectExtent l="0" t="0" r="6985" b="5080"/>
            <wp:wrapNone/>
            <wp:docPr id="30" name="256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649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915" cy="509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anchor distT="0" distB="0" distL="114300" distR="114300" simplePos="0" relativeHeight="3184" behindDoc="0" locked="0" layoutInCell="1" allowOverlap="1" wp14:anchorId="68D1A2AB" wp14:editId="29FF2219">
                <wp:simplePos x="0" y="0"/>
                <wp:positionH relativeFrom="page">
                  <wp:posOffset>652780</wp:posOffset>
                </wp:positionH>
                <wp:positionV relativeFrom="paragraph">
                  <wp:posOffset>76200</wp:posOffset>
                </wp:positionV>
                <wp:extent cx="1156970" cy="502285"/>
                <wp:effectExtent l="0" t="1905" r="0" b="635"/>
                <wp:wrapNone/>
                <wp:docPr id="24" name="2568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6970" cy="502285"/>
                          <a:chOff x="1028" y="120"/>
                          <a:chExt cx="1822" cy="791"/>
                        </a:xfrm>
                      </wpg:grpSpPr>
                      <pic:pic xmlns:pic="http://schemas.openxmlformats.org/drawingml/2006/picture">
                        <pic:nvPicPr>
                          <pic:cNvPr id="25" name="2570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8" y="120"/>
                            <a:ext cx="1822" cy="7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257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91" y="323"/>
                            <a:ext cx="321" cy="2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2573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90" y="281"/>
                            <a:ext cx="373" cy="30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257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73" y="567"/>
                            <a:ext cx="202" cy="1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2576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22" y="228"/>
                            <a:ext cx="148" cy="1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256823" o:spid="_x0000_s1026" style="position:absolute;margin-left:51.4pt;margin-top:6pt;width:91.1pt;height:39.55pt;z-index:3184;mso-position-horizontal-relative:page" coordorigin="1028,120" coordsize="1822,7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257069" o:spid="_x0000_s1027" type="#_x0000_t75" style="position:absolute;left:1028;top:120;width:1822;height:7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yGX4LFAAAA2wAAAA8AAABkcnMvZG93bnJldi54bWxEj09rAjEUxO8Fv0N4Qi+i2SoVXY0iguiC&#10;h9Y/9+fmubu4eUk3qa7fvikUehxm5jfMfNmaWtyp8ZVlBW+DBARxbnXFhYLTcdOfgPABWWNtmRQ8&#10;ycNy0XmZY6rtgz/pfgiFiBD2KSooQ3CplD4vyaAfWEccvattDIYom0LqBh8Rbmo5TJKxNFhxXCjR&#10;0bqk/Hb4NgrOvY/tVy/b527q2v1xdM2cvWRKvXbb1QxEoDb8h//aO61g+A6/X+IPkIs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8hl+CxQAAANsAAAAPAAAAAAAAAAAAAAAA&#10;AJ8CAABkcnMvZG93bnJldi54bWxQSwUGAAAAAAQABAD3AAAAkQMAAAAA&#10;">
                  <v:imagedata r:id="rId29" o:title=""/>
                </v:shape>
                <v:shape id="257227" o:spid="_x0000_s1028" type="#_x0000_t75" style="position:absolute;left:1891;top:323;width:321;height:2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eUBzzDAAAA2wAAAA8AAABkcnMvZG93bnJldi54bWxEj0+LwjAUxO/CfofwFvamqR5EukapBWFl&#10;QfAPPb9tnm2xeSlJVttvbwTB4zAzv2GW69604kbON5YVTCcJCOLS6oYrBefTdrwA4QOyxtYyKRjI&#10;w3r1MVpiqu2dD3Q7hkpECPsUFdQhdKmUvqzJoJ/Yjjh6F+sMhihdJbXDe4SbVs6SZC4NNhwXauwo&#10;r6m8Hv+Ngl3rfpvN9lBcrrt9UQ6nIfsbcqW+PvvsG0SgPrzDr/aPVjCbw/NL/AFy9Q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5QHPMMAAADbAAAADwAAAAAAAAAAAAAAAACf&#10;AgAAZHJzL2Rvd25yZXYueG1sUEsFBgAAAAAEAAQA9wAAAI8DAAAAAA==&#10;">
                  <v:imagedata r:id="rId30" o:title=""/>
                </v:shape>
                <v:shape id="257384" o:spid="_x0000_s1029" type="#_x0000_t75" style="position:absolute;left:2090;top:281;width:373;height:30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BiRJLBAAAA2wAAAA8AAABkcnMvZG93bnJldi54bWxEj92KwjAUhO+FfYdwBO80taAuXaOUlYVF&#10;BFH3AQ7N6Y/bnJQmtvXtjSB4OczMN8x6O5hadNS6yrKC+SwCQZxZXXGh4O/yM/0E4TyyxtoyKbiT&#10;g+3mY7TGRNueT9SdfSEChF2CCkrvm0RKl5Vk0M1sQxy83LYGfZBtIXWLfYCbWsZRtJQGKw4LJTb0&#10;XVL2f74ZBSZaHFb5Ne1SOu57onzHMV+VmoyH9AuEp8G/w6/2r1YQr+D5JfwAuXk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BiRJLBAAAA2wAAAA8AAAAAAAAAAAAAAAAAnwIA&#10;AGRycy9kb3ducmV2LnhtbFBLBQYAAAAABAAEAPcAAACNAwAAAAA=&#10;">
                  <v:imagedata r:id="rId31" o:title=""/>
                </v:shape>
                <v:shape id="257541" o:spid="_x0000_s1030" type="#_x0000_t75" style="position:absolute;left:1873;top:567;width:202;height:1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RJpV3BAAAA2wAAAA8AAABkcnMvZG93bnJldi54bWxET8uKwjAU3QvzD+EOuNN0fDF2jCKCoKBC&#10;nYIur82dtkxzU5qo9e/NQnB5OO/ZojWVuFHjSssKvvoRCOLM6pJzBenvuvcNwnlkjZVlUvAgB4v5&#10;R2eGsbZ3Tuh29LkIIexiVFB4X8dSuqwgg65va+LA/dnGoA+wyaVu8B7CTSUHUTSRBksODQXWtCoo&#10;+z9ejYIkXY0O6X7sslE5vfjzjrendqhU97Nd/oDw1Pq3+OXeaAWDMDZ8CT9Azp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RJpV3BAAAA2wAAAA8AAAAAAAAAAAAAAAAAnwIA&#10;AGRycy9kb3ducmV2LnhtbFBLBQYAAAAABAAEAPcAAACNAwAAAAA=&#10;">
                  <v:imagedata r:id="rId32" o:title=""/>
                </v:shape>
                <v:shape id="257698" o:spid="_x0000_s1031" type="#_x0000_t75" style="position:absolute;left:2222;top:228;width:148;height:1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CueEjEAAAA2wAAAA8AAABkcnMvZG93bnJldi54bWxEj0GLwjAUhO/C/ofwFryIpvYgWo0iCwte&#10;FLfuot4ezbMtbV5KE7X++40geBxm5htmsepMLW7UutKygvEoAkGcWV1yruD38D2cgnAeWWNtmRQ8&#10;yMFq+dFbYKLtnX/olvpcBAi7BBUU3jeJlC4ryKAb2YY4eBfbGvRBtrnULd4D3NQyjqKJNFhyWCiw&#10;oa+Csiq9GgXHWVoPdvv47+y2l020i6vTRFdK9T+79RyEp86/w6/2RiuIZ/D8En6AXP4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CueEjEAAAA2wAAAA8AAAAAAAAAAAAAAAAA&#10;nwIAAGRycy9kb3ducmV2LnhtbFBLBQYAAAAABAAEAPcAAACQAwAAAAA=&#10;">
                  <v:imagedata r:id="rId33" o:title=""/>
                </v:shape>
                <w10:wrap anchorx="page"/>
              </v:group>
            </w:pict>
          </mc:Fallback>
        </mc:AlternateContent>
      </w:r>
      <w:r w:rsidR="006C44B5" w:rsidRPr="00CA287A">
        <w:rPr>
          <w:rFonts w:ascii="Arial" w:hAnsi="Arial" w:cs="Arial"/>
          <w:b/>
          <w:sz w:val="14"/>
          <w:szCs w:val="14"/>
        </w:rPr>
        <w:t>Različiti nivo sjaja</w:t>
      </w:r>
      <w:r w:rsidR="00F25A2C">
        <w:rPr>
          <w:rFonts w:ascii="Arial" w:hAnsi="Arial" w:cs="Arial"/>
          <w:b/>
          <w:sz w:val="14"/>
          <w:szCs w:val="14"/>
        </w:rPr>
        <w:t xml:space="preserve">           </w:t>
      </w:r>
      <w:r w:rsidR="006C44B5" w:rsidRPr="00CA287A">
        <w:rPr>
          <w:rFonts w:ascii="Arial" w:hAnsi="Arial" w:cs="Arial"/>
          <w:b/>
          <w:sz w:val="14"/>
          <w:szCs w:val="14"/>
        </w:rPr>
        <w:t xml:space="preserve"> </w:t>
      </w:r>
      <w:r w:rsidR="00F25A2C" w:rsidRPr="00F25A2C">
        <w:rPr>
          <w:rFonts w:ascii="Arial" w:hAnsi="Arial" w:cs="Arial"/>
          <w:b/>
        </w:rPr>
        <w:sym w:font="Symbol" w:char="F07F"/>
      </w:r>
      <w:r w:rsidR="006C44B5" w:rsidRPr="00CA287A">
        <w:rPr>
          <w:rFonts w:ascii="Arial" w:hAnsi="Arial" w:cs="Arial"/>
          <w:sz w:val="14"/>
          <w:szCs w:val="14"/>
        </w:rPr>
        <w:tab/>
      </w:r>
      <w:r w:rsidR="006C44B5" w:rsidRPr="00CA287A">
        <w:rPr>
          <w:rFonts w:ascii="Arial" w:hAnsi="Arial" w:cs="Arial"/>
          <w:b/>
          <w:sz w:val="14"/>
          <w:szCs w:val="14"/>
        </w:rPr>
        <w:t>Razlike</w:t>
      </w:r>
      <w:r w:rsidR="00884ECC">
        <w:rPr>
          <w:rFonts w:ascii="Arial" w:hAnsi="Arial" w:cs="Arial"/>
          <w:b/>
          <w:sz w:val="14"/>
          <w:szCs w:val="14"/>
        </w:rPr>
        <w:t xml:space="preserve"> u boji</w:t>
      </w:r>
      <w:r w:rsidR="006C44B5"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35C8B560" w14:textId="77777777" w:rsidR="001B29C5" w:rsidRPr="00CA287A" w:rsidRDefault="001B29C5">
      <w:pPr>
        <w:spacing w:before="29"/>
        <w:ind w:left="6855" w:right="1123"/>
        <w:rPr>
          <w:rFonts w:ascii="Arial" w:eastAsia="Arial" w:hAnsi="Arial" w:cs="Arial"/>
          <w:sz w:val="14"/>
          <w:szCs w:val="14"/>
        </w:rPr>
      </w:pPr>
    </w:p>
    <w:p w14:paraId="6FE300DC" w14:textId="77777777" w:rsidR="001B29C5" w:rsidRPr="00CA287A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72A4E1B8" w14:textId="77777777" w:rsidR="001B29C5" w:rsidRDefault="001B29C5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3A743BF7" w14:textId="77777777" w:rsidR="00884ECC" w:rsidRDefault="00884ECC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182D50C5" w14:textId="77777777" w:rsidR="00884ECC" w:rsidRDefault="00884ECC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1D804779" w14:textId="77777777" w:rsidR="00884ECC" w:rsidRPr="00CA287A" w:rsidRDefault="00884ECC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5D429F62" w14:textId="2B80F7F2" w:rsidR="00884ECC" w:rsidRPr="00CA287A" w:rsidRDefault="00D702BE" w:rsidP="00884ECC">
      <w:pPr>
        <w:spacing w:before="30"/>
        <w:ind w:left="2114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503292968" behindDoc="1" locked="0" layoutInCell="1" allowOverlap="1" wp14:anchorId="4D5A68CA" wp14:editId="7D57C72D">
            <wp:simplePos x="0" y="0"/>
            <wp:positionH relativeFrom="page">
              <wp:posOffset>3743960</wp:posOffset>
            </wp:positionH>
            <wp:positionV relativeFrom="paragraph">
              <wp:posOffset>57150</wp:posOffset>
            </wp:positionV>
            <wp:extent cx="1010285" cy="509270"/>
            <wp:effectExtent l="0" t="0" r="0" b="5080"/>
            <wp:wrapNone/>
            <wp:docPr id="23" name="259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997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285" cy="509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3136" behindDoc="0" locked="0" layoutInCell="1" allowOverlap="1" wp14:anchorId="2072F217" wp14:editId="7322E184">
            <wp:simplePos x="0" y="0"/>
            <wp:positionH relativeFrom="page">
              <wp:posOffset>643255</wp:posOffset>
            </wp:positionH>
            <wp:positionV relativeFrom="paragraph">
              <wp:posOffset>53975</wp:posOffset>
            </wp:positionV>
            <wp:extent cx="1089025" cy="527685"/>
            <wp:effectExtent l="0" t="0" r="0" b="5715"/>
            <wp:wrapNone/>
            <wp:docPr id="22" name="260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030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025" cy="527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4B5" w:rsidRPr="00CA287A">
        <w:rPr>
          <w:rFonts w:ascii="Arial" w:hAnsi="Arial" w:cs="Arial"/>
          <w:b/>
          <w:sz w:val="14"/>
          <w:szCs w:val="14"/>
        </w:rPr>
        <w:t>Spojevi</w:t>
      </w:r>
      <w:r w:rsid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(uzduž)</w:t>
      </w:r>
    </w:p>
    <w:p w14:paraId="5FE955CE" w14:textId="77777777" w:rsidR="001B29C5" w:rsidRPr="00CA287A" w:rsidRDefault="006C44B5">
      <w:pPr>
        <w:tabs>
          <w:tab w:val="left" w:pos="3581"/>
          <w:tab w:val="left" w:pos="6855"/>
          <w:tab w:val="left" w:pos="8634"/>
        </w:tabs>
        <w:ind w:left="2114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  <w:r w:rsidRPr="00CA287A">
        <w:rPr>
          <w:rFonts w:ascii="Arial" w:hAnsi="Arial" w:cs="Arial"/>
          <w:sz w:val="14"/>
          <w:szCs w:val="14"/>
        </w:rPr>
        <w:tab/>
      </w:r>
      <w:r w:rsidRPr="00CA287A">
        <w:rPr>
          <w:rFonts w:ascii="Arial" w:hAnsi="Arial" w:cs="Arial"/>
          <w:b/>
          <w:sz w:val="14"/>
          <w:szCs w:val="14"/>
        </w:rPr>
        <w:t>Spojevi (popreko)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158DAC8F" w14:textId="77777777" w:rsidR="001B29C5" w:rsidRPr="00CA287A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7721B2ED" w14:textId="77777777" w:rsidR="001B29C5" w:rsidRDefault="001B29C5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62DA2B27" w14:textId="77777777" w:rsidR="00884ECC" w:rsidRDefault="00884ECC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66B65726" w14:textId="77777777" w:rsidR="00884ECC" w:rsidRPr="00CA287A" w:rsidRDefault="00884ECC">
      <w:pPr>
        <w:spacing w:before="7"/>
        <w:rPr>
          <w:rFonts w:ascii="Arial" w:eastAsia="Arial" w:hAnsi="Arial" w:cs="Arial"/>
          <w:b/>
          <w:bCs/>
          <w:sz w:val="14"/>
          <w:szCs w:val="14"/>
        </w:rPr>
      </w:pPr>
    </w:p>
    <w:p w14:paraId="7C3A40CA" w14:textId="6CB2F0ED" w:rsidR="00884ECC" w:rsidRPr="00CA287A" w:rsidRDefault="00D702BE" w:rsidP="00884ECC">
      <w:pPr>
        <w:spacing w:before="29"/>
        <w:ind w:left="2114" w:right="1123"/>
        <w:rPr>
          <w:rFonts w:ascii="Arial" w:eastAsia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503292992" behindDoc="1" locked="0" layoutInCell="1" allowOverlap="1" wp14:anchorId="74BE14A0" wp14:editId="3AFBE5FD">
            <wp:simplePos x="0" y="0"/>
            <wp:positionH relativeFrom="page">
              <wp:posOffset>3705225</wp:posOffset>
            </wp:positionH>
            <wp:positionV relativeFrom="paragraph">
              <wp:posOffset>57150</wp:posOffset>
            </wp:positionV>
            <wp:extent cx="1010285" cy="381635"/>
            <wp:effectExtent l="0" t="0" r="0" b="0"/>
            <wp:wrapNone/>
            <wp:docPr id="20" name="262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277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285" cy="381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3160" behindDoc="0" locked="0" layoutInCell="1" allowOverlap="1" wp14:anchorId="3B2A27C6" wp14:editId="230DDC20">
            <wp:simplePos x="0" y="0"/>
            <wp:positionH relativeFrom="page">
              <wp:posOffset>643255</wp:posOffset>
            </wp:positionH>
            <wp:positionV relativeFrom="paragraph">
              <wp:posOffset>55880</wp:posOffset>
            </wp:positionV>
            <wp:extent cx="1089025" cy="502285"/>
            <wp:effectExtent l="0" t="0" r="0" b="0"/>
            <wp:wrapNone/>
            <wp:docPr id="18" name="263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309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025" cy="502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4B5" w:rsidRPr="00CA287A">
        <w:rPr>
          <w:rFonts w:ascii="Arial" w:hAnsi="Arial" w:cs="Arial"/>
          <w:b/>
          <w:sz w:val="14"/>
          <w:szCs w:val="14"/>
        </w:rPr>
        <w:t>Spojevi</w:t>
      </w:r>
      <w:r w:rsidR="00884ECC">
        <w:rPr>
          <w:rFonts w:ascii="Arial" w:hAnsi="Arial" w:cs="Arial"/>
          <w:b/>
          <w:sz w:val="14"/>
          <w:szCs w:val="14"/>
        </w:rPr>
        <w:t xml:space="preserve"> </w:t>
      </w:r>
      <w:r w:rsidR="00884ECC" w:rsidRPr="00CA287A">
        <w:rPr>
          <w:rFonts w:ascii="Arial" w:hAnsi="Arial" w:cs="Arial"/>
          <w:b/>
          <w:sz w:val="14"/>
          <w:szCs w:val="14"/>
        </w:rPr>
        <w:t>(uzduž i popreko)</w:t>
      </w:r>
      <w:r w:rsidR="00F25A2C" w:rsidRPr="00F25A2C">
        <w:rPr>
          <w:rFonts w:ascii="Arial" w:hAnsi="Arial" w:cs="Arial"/>
          <w:b/>
        </w:rPr>
        <w:t xml:space="preserve"> </w:t>
      </w:r>
      <w:r w:rsidR="00F25A2C" w:rsidRPr="00F25A2C">
        <w:rPr>
          <w:rFonts w:ascii="Arial" w:hAnsi="Arial" w:cs="Arial"/>
          <w:b/>
        </w:rPr>
        <w:sym w:font="Symbol" w:char="F07F"/>
      </w:r>
    </w:p>
    <w:p w14:paraId="61D48C7A" w14:textId="77777777" w:rsidR="001B29C5" w:rsidRPr="00CA287A" w:rsidRDefault="006C44B5">
      <w:pPr>
        <w:tabs>
          <w:tab w:val="left" w:pos="3581"/>
          <w:tab w:val="left" w:pos="6855"/>
          <w:tab w:val="left" w:pos="8634"/>
        </w:tabs>
        <w:ind w:left="2114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ab/>
      </w:r>
      <w:r w:rsidRPr="00CA287A">
        <w:rPr>
          <w:rFonts w:ascii="Arial" w:hAnsi="Arial" w:cs="Arial"/>
          <w:sz w:val="14"/>
          <w:szCs w:val="14"/>
        </w:rPr>
        <w:tab/>
      </w:r>
      <w:r w:rsidRPr="00CA287A">
        <w:rPr>
          <w:rFonts w:ascii="Arial" w:hAnsi="Arial" w:cs="Arial"/>
          <w:b/>
          <w:sz w:val="14"/>
          <w:szCs w:val="14"/>
        </w:rPr>
        <w:t>Raslojavanje</w:t>
      </w:r>
      <w:r w:rsidRPr="00CA287A">
        <w:rPr>
          <w:rFonts w:ascii="Arial" w:hAnsi="Arial" w:cs="Arial"/>
          <w:b/>
          <w:sz w:val="14"/>
          <w:szCs w:val="14"/>
        </w:rPr>
        <w:tab/>
      </w:r>
      <w:r w:rsidR="00F25A2C" w:rsidRPr="00F25A2C">
        <w:rPr>
          <w:rFonts w:ascii="Arial" w:hAnsi="Arial" w:cs="Arial"/>
          <w:b/>
        </w:rPr>
        <w:sym w:font="Symbol" w:char="F07F"/>
      </w:r>
    </w:p>
    <w:p w14:paraId="321E1158" w14:textId="77777777" w:rsidR="001B29C5" w:rsidRPr="00CA287A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468C1B75" w14:textId="77777777" w:rsidR="001B29C5" w:rsidRPr="00CA287A" w:rsidRDefault="001B29C5">
      <w:pPr>
        <w:rPr>
          <w:rFonts w:ascii="Arial" w:eastAsia="Arial" w:hAnsi="Arial" w:cs="Arial"/>
          <w:b/>
          <w:bCs/>
          <w:sz w:val="14"/>
          <w:szCs w:val="14"/>
        </w:rPr>
      </w:pPr>
    </w:p>
    <w:p w14:paraId="08064414" w14:textId="77777777" w:rsidR="001B29C5" w:rsidRPr="00CA287A" w:rsidRDefault="001B29C5">
      <w:pPr>
        <w:spacing w:before="8"/>
        <w:rPr>
          <w:rFonts w:ascii="Arial" w:eastAsia="Arial" w:hAnsi="Arial" w:cs="Arial"/>
          <w:b/>
          <w:bCs/>
          <w:sz w:val="14"/>
          <w:szCs w:val="14"/>
        </w:rPr>
      </w:pPr>
    </w:p>
    <w:p w14:paraId="736E6E4E" w14:textId="29580CA0" w:rsidR="001B29C5" w:rsidRPr="00CA287A" w:rsidRDefault="00D702BE">
      <w:pPr>
        <w:spacing w:line="38" w:lineRule="exact"/>
        <w:ind w:left="117"/>
        <w:rPr>
          <w:rFonts w:ascii="Arial" w:eastAsia="Arial" w:hAnsi="Arial" w:cs="Arial"/>
          <w:sz w:val="14"/>
          <w:szCs w:val="14"/>
        </w:rPr>
      </w:pPr>
      <w:r>
        <w:rPr>
          <w:rFonts w:ascii="Arial" w:eastAsia="Arial" w:hAnsi="Arial" w:cs="Arial"/>
          <w:noProof/>
          <w:sz w:val="14"/>
          <w:szCs w:val="14"/>
          <w:lang w:val="en-US"/>
        </w:rPr>
        <mc:AlternateContent>
          <mc:Choice Requires="wpg">
            <w:drawing>
              <wp:inline distT="0" distB="0" distL="0" distR="0" wp14:anchorId="75EABF7A" wp14:editId="4221E4EC">
                <wp:extent cx="6395085" cy="24765"/>
                <wp:effectExtent l="1905" t="7620" r="3810" b="5715"/>
                <wp:docPr id="12" name="2655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5085" cy="24765"/>
                          <a:chOff x="0" y="0"/>
                          <a:chExt cx="10071" cy="39"/>
                        </a:xfrm>
                      </wpg:grpSpPr>
                      <wpg:grpSp>
                        <wpg:cNvPr id="14" name="265754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0032" cy="2"/>
                            <a:chOff x="19" y="19"/>
                            <a:chExt cx="10032" cy="2"/>
                          </a:xfrm>
                        </wpg:grpSpPr>
                        <wps:wsp>
                          <wps:cNvPr id="16" name="265865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003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0032"/>
                                <a:gd name="T2" fmla="+- 0 10051 19"/>
                                <a:gd name="T3" fmla="*/ T2 w 100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32">
                                  <a:moveTo>
                                    <a:pt x="0" y="0"/>
                                  </a:moveTo>
                                  <a:lnTo>
                                    <a:pt x="1003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65595" o:spid="_x0000_s1026" style="width:503.55pt;height:1.95pt;mso-position-horizontal-relative:char;mso-position-vertical-relative:line" coordsize="1007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">
                <v:group id="265754" o:spid="_x0000_s1027" style="position:absolute;left:19;top:19;width:10032;height:2" coordorigin="19,19" coordsize="1003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265865" o:spid="_x0000_s1028" style="position:absolute;left:19;top:19;width:10032;height:2;visibility:visible;mso-wrap-style:square;v-text-anchor:top" coordsize="1003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I/HsIA&#10;AADbAAAADwAAAGRycy9kb3ducmV2LnhtbERPS2vCQBC+C/6HZQRvdaP4KKmraEvFmzaWnofsmESz&#10;szG71cRf7xYK3ubje8582ZhSXKl2hWUFw0EEgji1uuBMwffh8+UVhPPIGkvLpKAlB8tFtzPHWNsb&#10;f9E18ZkIIexiVJB7X8VSujQng25gK+LAHW1t0AdYZ1LXeAvhppSjKJpKgwWHhhwres8pPSe/RsHu&#10;vml/Pia63Q/H7fq02V9m0f2iVL/XrN5AeGr8U/zv3uowfwp/v4Q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gj8ewgAAANsAAAAPAAAAAAAAAAAAAAAAAJgCAABkcnMvZG93&#10;bnJldi54bWxQSwUGAAAAAAQABAD1AAAAhwMAAAAA&#10;" path="m,l10032,e" filled="f" strokeweight="1.92pt">
                    <v:path arrowok="t" o:connecttype="custom" o:connectlocs="0,0;10032,0" o:connectangles="0,0"/>
                  </v:shape>
                </v:group>
                <w10:anchorlock/>
              </v:group>
            </w:pict>
          </mc:Fallback>
        </mc:AlternateContent>
      </w:r>
    </w:p>
    <w:p w14:paraId="6E8AABA1" w14:textId="77777777" w:rsidR="001B29C5" w:rsidRPr="00CA287A" w:rsidRDefault="006C44B5">
      <w:pPr>
        <w:spacing w:before="135" w:line="256" w:lineRule="auto"/>
        <w:ind w:left="165" w:right="26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sz w:val="14"/>
          <w:szCs w:val="14"/>
        </w:rPr>
        <w:t xml:space="preserve">Odgovarajući na ova pitanja, možete značajno doprineti da se po vašoj reklamaciji postupi efikasno.  </w:t>
      </w:r>
    </w:p>
    <w:p w14:paraId="58E74516" w14:textId="77777777" w:rsidR="001B29C5" w:rsidRPr="00CA287A" w:rsidRDefault="006C44B5">
      <w:pPr>
        <w:spacing w:before="1"/>
        <w:ind w:left="165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b/>
          <w:sz w:val="14"/>
          <w:szCs w:val="14"/>
        </w:rPr>
        <w:t xml:space="preserve">Potvrđujem da su sve gorenavedene informacije tačne i da prihvatam propise o zaštiti podataka. </w:t>
      </w:r>
    </w:p>
    <w:p w14:paraId="3B5231BD" w14:textId="77777777" w:rsidR="001B29C5" w:rsidRPr="00CA287A" w:rsidRDefault="006C44B5">
      <w:pPr>
        <w:spacing w:before="11"/>
        <w:ind w:left="165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sz w:val="14"/>
          <w:szCs w:val="14"/>
        </w:rPr>
        <w:t>Ukoliko utvrdimo da su podaci netačni, naplatićemo vam sve troškove pregleda.</w:t>
      </w:r>
    </w:p>
    <w:p w14:paraId="5B4AE3D8" w14:textId="77777777" w:rsidR="001B29C5" w:rsidRPr="00CA287A" w:rsidRDefault="006C44B5">
      <w:pPr>
        <w:spacing w:before="12"/>
        <w:ind w:left="165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sz w:val="14"/>
          <w:szCs w:val="14"/>
        </w:rPr>
        <w:t xml:space="preserve">Molimo vas da proverite da li su pružene sve informacije, u suprotnom ne možemo postupiti po reklamaciji. </w:t>
      </w:r>
    </w:p>
    <w:p w14:paraId="6313BA8C" w14:textId="77777777" w:rsidR="001B29C5" w:rsidRPr="00CA287A" w:rsidRDefault="006C44B5">
      <w:pPr>
        <w:spacing w:line="178" w:lineRule="exact"/>
        <w:ind w:left="170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sz w:val="14"/>
          <w:szCs w:val="14"/>
        </w:rPr>
        <w:t>Ovo je samo izveštaj o reklamaciji. Svaka odluka o reklamaciji će biti data</w:t>
      </w:r>
    </w:p>
    <w:p w14:paraId="06E867FA" w14:textId="49298473" w:rsidR="001B29C5" w:rsidRPr="00CA287A" w:rsidRDefault="006C44B5">
      <w:pPr>
        <w:spacing w:line="178" w:lineRule="exact"/>
        <w:ind w:left="170" w:right="1123"/>
        <w:rPr>
          <w:rFonts w:ascii="Arial" w:eastAsia="Arial" w:hAnsi="Arial" w:cs="Arial"/>
          <w:sz w:val="14"/>
          <w:szCs w:val="14"/>
        </w:rPr>
      </w:pPr>
      <w:r w:rsidRPr="00CA287A">
        <w:rPr>
          <w:rFonts w:ascii="Arial" w:hAnsi="Arial" w:cs="Arial"/>
          <w:sz w:val="14"/>
          <w:szCs w:val="14"/>
        </w:rPr>
        <w:t>u daljem obaveštenju</w:t>
      </w:r>
      <w:r w:rsidR="002A7E27">
        <w:rPr>
          <w:rFonts w:ascii="Arial" w:hAnsi="Arial" w:cs="Arial"/>
          <w:sz w:val="14"/>
          <w:szCs w:val="14"/>
        </w:rPr>
        <w:t>.  Pismeno ćemo</w:t>
      </w:r>
      <w:r w:rsidR="00D702BE">
        <w:rPr>
          <w:rFonts w:ascii="Arial" w:hAnsi="Arial" w:cs="Arial"/>
          <w:sz w:val="14"/>
          <w:szCs w:val="14"/>
        </w:rPr>
        <w:t xml:space="preserve"> Vas</w:t>
      </w:r>
      <w:r w:rsidR="002A7E27">
        <w:rPr>
          <w:rFonts w:ascii="Arial" w:hAnsi="Arial" w:cs="Arial"/>
          <w:sz w:val="14"/>
          <w:szCs w:val="14"/>
        </w:rPr>
        <w:t xml:space="preserve"> obavestiti o donetoj odluci </w:t>
      </w:r>
      <w:r w:rsidRPr="00CA287A">
        <w:rPr>
          <w:rFonts w:ascii="Arial" w:hAnsi="Arial" w:cs="Arial"/>
          <w:sz w:val="14"/>
          <w:szCs w:val="14"/>
        </w:rPr>
        <w:t xml:space="preserve">nakon što pregledamo upitnik. </w:t>
      </w:r>
    </w:p>
    <w:p w14:paraId="1CE99081" w14:textId="77777777" w:rsidR="001B29C5" w:rsidRPr="006C44B5" w:rsidRDefault="001B29C5">
      <w:pPr>
        <w:spacing w:before="5"/>
        <w:rPr>
          <w:rFonts w:ascii="Arial" w:eastAsia="Arial" w:hAnsi="Arial" w:cs="Arial"/>
          <w:sz w:val="21"/>
          <w:szCs w:val="21"/>
        </w:rPr>
      </w:pPr>
    </w:p>
    <w:p w14:paraId="47595E8F" w14:textId="36F2B5E4" w:rsidR="001B29C5" w:rsidRPr="006C44B5" w:rsidRDefault="002A7E27">
      <w:pPr>
        <w:tabs>
          <w:tab w:val="left" w:pos="3768"/>
        </w:tabs>
        <w:ind w:left="170" w:right="1123"/>
        <w:rPr>
          <w:rFonts w:ascii="Arial" w:eastAsia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</w:rPr>
        <w:t>Datum i potpis:</w:t>
      </w:r>
      <w:r w:rsidR="006C44B5" w:rsidRPr="006C44B5">
        <w:rPr>
          <w:rFonts w:ascii="Arial" w:hAnsi="Arial" w:cs="Arial"/>
          <w:b/>
          <w:sz w:val="16"/>
        </w:rPr>
        <w:tab/>
      </w:r>
    </w:p>
    <w:p w14:paraId="4A8D688B" w14:textId="77777777" w:rsidR="001B29C5" w:rsidRPr="006C44B5" w:rsidRDefault="001B29C5">
      <w:pPr>
        <w:spacing w:before="3"/>
        <w:rPr>
          <w:rFonts w:ascii="Arial" w:eastAsia="Arial" w:hAnsi="Arial" w:cs="Arial"/>
          <w:b/>
          <w:bCs/>
          <w:sz w:val="2"/>
          <w:szCs w:val="2"/>
        </w:rPr>
      </w:pPr>
    </w:p>
    <w:p w14:paraId="7D62EE20" w14:textId="587193F7" w:rsidR="001B29C5" w:rsidRPr="006C44B5" w:rsidRDefault="00D702BE" w:rsidP="002A7E27">
      <w:pPr>
        <w:tabs>
          <w:tab w:val="left" w:pos="5492"/>
        </w:tabs>
        <w:spacing w:line="38" w:lineRule="exact"/>
        <w:ind w:left="2062"/>
        <w:rPr>
          <w:rFonts w:ascii="Arial" w:eastAsia="Arial" w:hAnsi="Arial" w:cs="Arial"/>
          <w:sz w:val="3"/>
          <w:szCs w:val="3"/>
        </w:rPr>
        <w:sectPr w:rsidR="001B29C5" w:rsidRPr="006C44B5">
          <w:pgSz w:w="11910" w:h="16840"/>
          <w:pgMar w:top="1940" w:right="760" w:bottom="280" w:left="840" w:header="557" w:footer="0" w:gutter="0"/>
          <w:cols w:space="720"/>
        </w:sectPr>
      </w:pPr>
      <w:r>
        <w:rPr>
          <w:rFonts w:ascii="Arial" w:hAnsi="Arial" w:cs="Arial"/>
          <w:noProof/>
          <w:sz w:val="3"/>
          <w:lang w:val="en-US"/>
        </w:rPr>
        <mc:AlternateContent>
          <mc:Choice Requires="wpg">
            <w:drawing>
              <wp:inline distT="0" distB="0" distL="0" distR="0" wp14:anchorId="7CE063AF" wp14:editId="7EE95512">
                <wp:extent cx="1707515" cy="45085"/>
                <wp:effectExtent l="0" t="0" r="0" b="0"/>
                <wp:docPr id="6" name="2777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7515" cy="45085"/>
                          <a:chOff x="0" y="0"/>
                          <a:chExt cx="1451" cy="39"/>
                        </a:xfrm>
                      </wpg:grpSpPr>
                      <wpg:grpSp>
                        <wpg:cNvPr id="8" name="277904"/>
                        <wpg:cNvGrpSpPr>
                          <a:grpSpLocks/>
                        </wpg:cNvGrpSpPr>
                        <wpg:grpSpPr bwMode="auto">
                          <a:xfrm>
                            <a:off x="19" y="19"/>
                            <a:ext cx="1412" cy="2"/>
                            <a:chOff x="19" y="19"/>
                            <a:chExt cx="1412" cy="2"/>
                          </a:xfrm>
                        </wpg:grpSpPr>
                        <wps:wsp>
                          <wps:cNvPr id="10" name="278013"/>
                          <wps:cNvSpPr>
                            <a:spLocks/>
                          </wps:cNvSpPr>
                          <wps:spPr bwMode="auto">
                            <a:xfrm>
                              <a:off x="19" y="19"/>
                              <a:ext cx="1412" cy="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T0 w 1412"/>
                                <a:gd name="T2" fmla="+- 0 1431 19"/>
                                <a:gd name="T3" fmla="*/ T2 w 14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12">
                                  <a:moveTo>
                                    <a:pt x="0" y="0"/>
                                  </a:moveTo>
                                  <a:lnTo>
                                    <a:pt x="1412" y="0"/>
                                  </a:lnTo>
                                </a:path>
                              </a:pathLst>
                            </a:custGeom>
                            <a:noFill/>
                            <a:ln w="243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277747" o:spid="_x0000_s1026" style="width:134.45pt;height:3.55pt;mso-position-horizontal-relative:char;mso-position-vertical-relative:line" coordsize="1451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">
                <v:group id="277904" o:spid="_x0000_s1027" style="position:absolute;left:19;top:19;width:1412;height:2" coordorigin="19,19" coordsize="1412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278013" o:spid="_x0000_s1028" style="position:absolute;left:19;top:19;width:1412;height:2;visibility:visible;mso-wrap-style:square;v-text-anchor:top" coordsize="141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V6ZsYA&#10;AADbAAAADwAAAGRycy9kb3ducmV2LnhtbESPQWvCQBCF74X+h2UK3uomOdgYXaUURD3Yoi0Ub0N2&#10;TILZ2ZBdNfbXdw6F3mZ4b977Zr4cXKuu1IfGs4F0nIAiLr1tuDLw9bl6zkGFiGyx9UwG7hRguXh8&#10;mGNh/Y33dD3ESkkIhwIN1DF2hdahrMlhGPuOWLST7x1GWftK2x5vEu5anSXJRDtsWBpq7OitpvJ8&#10;uDgD+c/7Jf2gY9R2+jLdZvvvfJevjRk9Da8zUJGG+G/+u95YwRd6+UUG0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JV6ZsYAAADbAAAADwAAAAAAAAAAAAAAAACYAgAAZHJz&#10;L2Rvd25yZXYueG1sUEsFBgAAAAAEAAQA9QAAAIsDAAAAAA==&#10;" path="m,l1412,e" filled="f" strokeweight="1.92pt">
                    <v:path arrowok="t" o:connecttype="custom" o:connectlocs="0,0;1412,0" o:connectangles="0,0"/>
                  </v:shape>
                </v:group>
                <w10:anchorlock/>
              </v:group>
            </w:pict>
          </mc:Fallback>
        </mc:AlternateContent>
      </w:r>
    </w:p>
    <w:p w14:paraId="06F014F7" w14:textId="33631F5D" w:rsidR="001B29C5" w:rsidRPr="006C44B5" w:rsidRDefault="001B29C5" w:rsidP="002A7E27">
      <w:pPr>
        <w:pStyle w:val="Heading1"/>
        <w:spacing w:before="30"/>
        <w:ind w:left="0" w:right="110" w:firstLine="0"/>
        <w:rPr>
          <w:rFonts w:ascii="Arial" w:hAnsi="Arial" w:cs="Arial"/>
        </w:rPr>
      </w:pPr>
      <w:bookmarkStart w:id="2" w:name="data_protection_information_clients_EN_C"/>
      <w:bookmarkEnd w:id="2"/>
    </w:p>
    <w:sectPr w:rsidR="001B29C5" w:rsidRPr="006C44B5" w:rsidSect="002A7E27">
      <w:headerReference w:type="default" r:id="rId38"/>
      <w:pgSz w:w="11910" w:h="16850"/>
      <w:pgMar w:top="1500" w:right="1020" w:bottom="280" w:left="10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0C9980" w14:textId="77777777" w:rsidR="00410B9B" w:rsidRDefault="00410B9B">
      <w:r>
        <w:separator/>
      </w:r>
    </w:p>
  </w:endnote>
  <w:endnote w:type="continuationSeparator" w:id="0">
    <w:p w14:paraId="05895B7D" w14:textId="77777777" w:rsidR="00410B9B" w:rsidRDefault="00410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D7D032" w14:textId="77777777" w:rsidR="00410B9B" w:rsidRDefault="00410B9B">
      <w:r>
        <w:separator/>
      </w:r>
    </w:p>
  </w:footnote>
  <w:footnote w:type="continuationSeparator" w:id="0">
    <w:p w14:paraId="3EB62428" w14:textId="77777777" w:rsidR="00410B9B" w:rsidRDefault="00410B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079335" w14:textId="77777777" w:rsidR="00BC28CA" w:rsidRDefault="00BC28CA">
    <w:pPr>
      <w:spacing w:line="14" w:lineRule="auto"/>
      <w:rPr>
        <w:sz w:val="20"/>
        <w:szCs w:val="20"/>
      </w:rPr>
    </w:pPr>
  </w:p>
  <w:p w14:paraId="5ED7A25A" w14:textId="6309D02F" w:rsidR="006C44B5" w:rsidRDefault="00D702BE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503291048" behindDoc="1" locked="0" layoutInCell="1" allowOverlap="1" wp14:anchorId="75EE1EB9" wp14:editId="1853D472">
              <wp:simplePos x="0" y="0"/>
              <wp:positionH relativeFrom="page">
                <wp:posOffset>457200</wp:posOffset>
              </wp:positionH>
              <wp:positionV relativeFrom="page">
                <wp:posOffset>307975</wp:posOffset>
              </wp:positionV>
              <wp:extent cx="6831330" cy="843915"/>
              <wp:effectExtent l="0" t="3175" r="0" b="635"/>
              <wp:wrapNone/>
              <wp:docPr id="4" name="67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31330" cy="843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C2AC6" w14:textId="4E93A7D7" w:rsidR="006C44B5" w:rsidRPr="00B962EC" w:rsidRDefault="002A7E27" w:rsidP="002A7E27">
                          <w:pPr>
                            <w:spacing w:line="388" w:lineRule="exact"/>
                            <w:ind w:left="20"/>
                            <w:jc w:val="center"/>
                            <w:rPr>
                              <w:rFonts w:eastAsia="Arial" w:cstheme="minorHAnsi"/>
                              <w:sz w:val="36"/>
                              <w:szCs w:val="36"/>
                            </w:rPr>
                          </w:pPr>
                          <w:r w:rsidRPr="00B962EC">
                            <w:rPr>
                              <w:rFonts w:cstheme="minorHAnsi"/>
                              <w:b/>
                              <w:sz w:val="36"/>
                            </w:rPr>
                            <w:t xml:space="preserve">REKLAMACIONI LIST </w:t>
                          </w:r>
                        </w:p>
                        <w:p w14:paraId="49D1ABE5" w14:textId="0738A3EF" w:rsidR="006C44B5" w:rsidRPr="00B962EC" w:rsidRDefault="002A7E27" w:rsidP="002A7E27">
                          <w:pPr>
                            <w:spacing w:before="39"/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</w:pP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>PD „Market Parket“</w:t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="00BC28CA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 xml:space="preserve">                            </w:t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>PIB: 103530238</w:t>
                          </w:r>
                        </w:p>
                        <w:p w14:paraId="0807669F" w14:textId="6C09E0BF" w:rsidR="002A7E27" w:rsidRDefault="002A7E27" w:rsidP="002A7E27">
                          <w:pPr>
                            <w:spacing w:before="39"/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</w:pP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>Đure Đakovića bb 12000 Požarevac</w:t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="00B962EC"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 xml:space="preserve">         </w:t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  <w:t xml:space="preserve">        </w:t>
                          </w:r>
                          <w:r w:rsidR="00B962EC"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 xml:space="preserve">                 </w:t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 xml:space="preserve">   </w:t>
                          </w:r>
                          <w:r w:rsidR="00B962EC"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>Matični broj:</w:t>
                          </w:r>
                          <w:r w:rsidRPr="00B962EC"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 xml:space="preserve"> 17612883</w:t>
                          </w:r>
                        </w:p>
                        <w:p w14:paraId="46EAD821" w14:textId="22F5A9FE" w:rsidR="00BC28CA" w:rsidRPr="00B962EC" w:rsidRDefault="00BC28CA" w:rsidP="002A7E27">
                          <w:pPr>
                            <w:spacing w:before="39"/>
                            <w:rPr>
                              <w:rFonts w:eastAsia="Arial" w:cstheme="minorHAnsi"/>
                              <w:sz w:val="18"/>
                              <w:szCs w:val="16"/>
                            </w:rPr>
                          </w:pPr>
                          <w:hyperlink r:id="rId1" w:history="1">
                            <w:r w:rsidRPr="0018453A">
                              <w:rPr>
                                <w:rStyle w:val="Hyperlink"/>
                                <w:rFonts w:cstheme="minorHAnsi"/>
                                <w:b/>
                                <w:sz w:val="18"/>
                                <w:szCs w:val="16"/>
                              </w:rPr>
                              <w:t>www.marketparket.rs</w:t>
                            </w:r>
                          </w:hyperlink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</w:r>
                          <w:r>
                            <w:rPr>
                              <w:rFonts w:cstheme="minorHAnsi"/>
                              <w:b/>
                              <w:sz w:val="18"/>
                              <w:szCs w:val="16"/>
                            </w:rPr>
                            <w:tab/>
                            <w:t xml:space="preserve">           Telefon: 060 68 00 73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6757" o:spid="_x0000_s1027" type="#_x0000_t202" style="position:absolute;margin-left:36pt;margin-top:24.25pt;width:537.9pt;height:66.45pt;z-index:-25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" filled="f" stroked="f">
              <v:textbox inset="0,0,0,0">
                <w:txbxContent>
                  <w:p w14:paraId="0C0C2AC6" w14:textId="4E93A7D7" w:rsidR="006C44B5" w:rsidRPr="00B962EC" w:rsidRDefault="002A7E27" w:rsidP="002A7E27">
                    <w:pPr>
                      <w:spacing w:line="388" w:lineRule="exact"/>
                      <w:ind w:left="20"/>
                      <w:jc w:val="center"/>
                      <w:rPr>
                        <w:rFonts w:eastAsia="Arial" w:cstheme="minorHAnsi"/>
                        <w:sz w:val="36"/>
                        <w:szCs w:val="36"/>
                      </w:rPr>
                    </w:pPr>
                    <w:r w:rsidRPr="00B962EC">
                      <w:rPr>
                        <w:rFonts w:cstheme="minorHAnsi"/>
                        <w:b/>
                        <w:sz w:val="36"/>
                      </w:rPr>
                      <w:t xml:space="preserve">REKLAMACIONI LIST </w:t>
                    </w:r>
                  </w:p>
                  <w:p w14:paraId="49D1ABE5" w14:textId="0738A3EF" w:rsidR="006C44B5" w:rsidRPr="00B962EC" w:rsidRDefault="002A7E27" w:rsidP="002A7E27">
                    <w:pPr>
                      <w:spacing w:before="39"/>
                      <w:rPr>
                        <w:rFonts w:cstheme="minorHAnsi"/>
                        <w:b/>
                        <w:sz w:val="18"/>
                        <w:szCs w:val="16"/>
                      </w:rPr>
                    </w:pP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>PD „Market Parket“</w:t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="00BC28CA">
                      <w:rPr>
                        <w:rFonts w:cstheme="minorHAnsi"/>
                        <w:b/>
                        <w:sz w:val="18"/>
                        <w:szCs w:val="16"/>
                      </w:rPr>
                      <w:t xml:space="preserve">                            </w:t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>PIB: 103530238</w:t>
                    </w:r>
                  </w:p>
                  <w:p w14:paraId="0807669F" w14:textId="6C09E0BF" w:rsidR="002A7E27" w:rsidRDefault="002A7E27" w:rsidP="002A7E27">
                    <w:pPr>
                      <w:spacing w:before="39"/>
                      <w:rPr>
                        <w:rFonts w:cstheme="minorHAnsi"/>
                        <w:b/>
                        <w:sz w:val="18"/>
                        <w:szCs w:val="16"/>
                      </w:rPr>
                    </w:pP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>Đure Đakovića bb 12000 Požarevac</w:t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="00B962EC"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 xml:space="preserve">         </w:t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  <w:t xml:space="preserve">        </w:t>
                    </w:r>
                    <w:r w:rsidR="00B962EC"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 xml:space="preserve">                 </w:t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 xml:space="preserve">   </w:t>
                    </w:r>
                    <w:r w:rsidR="00B962EC"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>Matični broj:</w:t>
                    </w:r>
                    <w:r w:rsidRPr="00B962EC">
                      <w:rPr>
                        <w:rFonts w:cstheme="minorHAnsi"/>
                        <w:b/>
                        <w:sz w:val="18"/>
                        <w:szCs w:val="16"/>
                      </w:rPr>
                      <w:t xml:space="preserve"> 17612883</w:t>
                    </w:r>
                  </w:p>
                  <w:p w14:paraId="46EAD821" w14:textId="22F5A9FE" w:rsidR="00BC28CA" w:rsidRPr="00B962EC" w:rsidRDefault="00BC28CA" w:rsidP="002A7E27">
                    <w:pPr>
                      <w:spacing w:before="39"/>
                      <w:rPr>
                        <w:rFonts w:eastAsia="Arial" w:cstheme="minorHAnsi"/>
                        <w:sz w:val="18"/>
                        <w:szCs w:val="16"/>
                      </w:rPr>
                    </w:pPr>
                    <w:hyperlink r:id="rId2" w:history="1">
                      <w:r w:rsidRPr="0018453A">
                        <w:rPr>
                          <w:rStyle w:val="Hyperlink"/>
                          <w:rFonts w:cstheme="minorHAnsi"/>
                          <w:b/>
                          <w:sz w:val="18"/>
                          <w:szCs w:val="16"/>
                        </w:rPr>
                        <w:t>www.marketparket.rs</w:t>
                      </w:r>
                    </w:hyperlink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</w:r>
                    <w:r>
                      <w:rPr>
                        <w:rFonts w:cstheme="minorHAnsi"/>
                        <w:b/>
                        <w:sz w:val="18"/>
                        <w:szCs w:val="16"/>
                      </w:rPr>
                      <w:tab/>
                      <w:t xml:space="preserve">           Telefon: 060 68 00 73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0EDED5" w14:textId="50C3C923" w:rsidR="006C44B5" w:rsidRDefault="006C44B5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697741"/>
    <w:multiLevelType w:val="hybridMultilevel"/>
    <w:tmpl w:val="B706E2C8"/>
    <w:lvl w:ilvl="0" w:tplc="B6AC83CC">
      <w:start w:val="1"/>
      <w:numFmt w:val="decimal"/>
      <w:lvlText w:val="%1."/>
      <w:lvlJc w:val="left"/>
      <w:pPr>
        <w:ind w:left="473" w:hanging="360"/>
        <w:jc w:val="left"/>
      </w:pPr>
      <w:rPr>
        <w:rFonts w:ascii="Calibri" w:eastAsia="Calibri" w:hAnsi="Calibri" w:hint="default"/>
        <w:b/>
        <w:bCs/>
        <w:w w:val="100"/>
        <w:sz w:val="22"/>
        <w:szCs w:val="22"/>
      </w:rPr>
    </w:lvl>
    <w:lvl w:ilvl="1" w:tplc="B30E8F8E">
      <w:start w:val="1"/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9C12004C">
      <w:start w:val="1"/>
      <w:numFmt w:val="bullet"/>
      <w:lvlText w:val="•"/>
      <w:lvlJc w:val="left"/>
      <w:pPr>
        <w:ind w:left="2285" w:hanging="360"/>
      </w:pPr>
      <w:rPr>
        <w:rFonts w:hint="default"/>
      </w:rPr>
    </w:lvl>
    <w:lvl w:ilvl="3" w:tplc="A276F4B4">
      <w:start w:val="1"/>
      <w:numFmt w:val="bullet"/>
      <w:lvlText w:val="•"/>
      <w:lvlJc w:val="left"/>
      <w:pPr>
        <w:ind w:left="3187" w:hanging="360"/>
      </w:pPr>
      <w:rPr>
        <w:rFonts w:hint="default"/>
      </w:rPr>
    </w:lvl>
    <w:lvl w:ilvl="4" w:tplc="3FFC2FB4">
      <w:start w:val="1"/>
      <w:numFmt w:val="bullet"/>
      <w:lvlText w:val="•"/>
      <w:lvlJc w:val="left"/>
      <w:pPr>
        <w:ind w:left="4090" w:hanging="360"/>
      </w:pPr>
      <w:rPr>
        <w:rFonts w:hint="default"/>
      </w:rPr>
    </w:lvl>
    <w:lvl w:ilvl="5" w:tplc="79EAA098">
      <w:start w:val="1"/>
      <w:numFmt w:val="bullet"/>
      <w:lvlText w:val="•"/>
      <w:lvlJc w:val="left"/>
      <w:pPr>
        <w:ind w:left="4993" w:hanging="360"/>
      </w:pPr>
      <w:rPr>
        <w:rFonts w:hint="default"/>
      </w:rPr>
    </w:lvl>
    <w:lvl w:ilvl="6" w:tplc="58205C8C">
      <w:start w:val="1"/>
      <w:numFmt w:val="bullet"/>
      <w:lvlText w:val="•"/>
      <w:lvlJc w:val="left"/>
      <w:pPr>
        <w:ind w:left="5895" w:hanging="360"/>
      </w:pPr>
      <w:rPr>
        <w:rFonts w:hint="default"/>
      </w:rPr>
    </w:lvl>
    <w:lvl w:ilvl="7" w:tplc="F8DCDA22">
      <w:start w:val="1"/>
      <w:numFmt w:val="bullet"/>
      <w:lvlText w:val="•"/>
      <w:lvlJc w:val="left"/>
      <w:pPr>
        <w:ind w:left="6798" w:hanging="360"/>
      </w:pPr>
      <w:rPr>
        <w:rFonts w:hint="default"/>
      </w:rPr>
    </w:lvl>
    <w:lvl w:ilvl="8" w:tplc="F54AD944">
      <w:start w:val="1"/>
      <w:numFmt w:val="bullet"/>
      <w:lvlText w:val="•"/>
      <w:lvlJc w:val="left"/>
      <w:pPr>
        <w:ind w:left="7701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gdSBsYWpkbmhko6SsGpxcWZ+XkgBYa1ACHgp5wsAAAA"/>
  </w:docVars>
  <w:rsids>
    <w:rsidRoot w:val="001B29C5"/>
    <w:rsid w:val="001B29C5"/>
    <w:rsid w:val="002A7E27"/>
    <w:rsid w:val="003C7BE1"/>
    <w:rsid w:val="003F55CB"/>
    <w:rsid w:val="00410B9B"/>
    <w:rsid w:val="006C44B5"/>
    <w:rsid w:val="006C6450"/>
    <w:rsid w:val="00884ECC"/>
    <w:rsid w:val="0091583B"/>
    <w:rsid w:val="00A51EA9"/>
    <w:rsid w:val="00B87CED"/>
    <w:rsid w:val="00B962EC"/>
    <w:rsid w:val="00BC28CA"/>
    <w:rsid w:val="00CA287A"/>
    <w:rsid w:val="00D702BE"/>
    <w:rsid w:val="00F25A2C"/>
    <w:rsid w:val="00FB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F031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473" w:hanging="36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3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C44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4B5"/>
  </w:style>
  <w:style w:type="paragraph" w:styleId="Footer">
    <w:name w:val="footer"/>
    <w:basedOn w:val="Normal"/>
    <w:link w:val="FooterChar"/>
    <w:uiPriority w:val="99"/>
    <w:unhideWhenUsed/>
    <w:rsid w:val="006C44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4B5"/>
  </w:style>
  <w:style w:type="paragraph" w:styleId="BalloonText">
    <w:name w:val="Balloon Text"/>
    <w:basedOn w:val="Normal"/>
    <w:link w:val="BalloonTextChar"/>
    <w:uiPriority w:val="99"/>
    <w:semiHidden/>
    <w:unhideWhenUsed/>
    <w:rsid w:val="002A7E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E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C28C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473" w:hanging="36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3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C44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4B5"/>
  </w:style>
  <w:style w:type="paragraph" w:styleId="Footer">
    <w:name w:val="footer"/>
    <w:basedOn w:val="Normal"/>
    <w:link w:val="FooterChar"/>
    <w:uiPriority w:val="99"/>
    <w:unhideWhenUsed/>
    <w:rsid w:val="006C44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4B5"/>
  </w:style>
  <w:style w:type="paragraph" w:styleId="BalloonText">
    <w:name w:val="Balloon Text"/>
    <w:basedOn w:val="Normal"/>
    <w:link w:val="BalloonTextChar"/>
    <w:uiPriority w:val="99"/>
    <w:semiHidden/>
    <w:unhideWhenUsed/>
    <w:rsid w:val="002A7E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E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C28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rketparket.rs" TargetMode="External"/><Relationship Id="rId1" Type="http://schemas.openxmlformats.org/officeDocument/2006/relationships/hyperlink" Target="http://www.marketparket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 User</dc:creator>
  <cp:lastModifiedBy>Windows User</cp:lastModifiedBy>
  <cp:revision>4</cp:revision>
  <cp:lastPrinted>2020-04-01T12:30:00Z</cp:lastPrinted>
  <dcterms:created xsi:type="dcterms:W3CDTF">2020-04-01T12:29:00Z</dcterms:created>
  <dcterms:modified xsi:type="dcterms:W3CDTF">2020-04-0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7T00:00:00Z</vt:filetime>
  </property>
  <property fmtid="{D5CDD505-2E9C-101B-9397-08002B2CF9AE}" pid="3" name="LastSaved">
    <vt:filetime>2020-03-17T00:00:00Z</vt:filetime>
  </property>
</Properties>
</file>